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61A0971A" w14:textId="4AC9D9AE" w:rsidR="009702AE" w:rsidRDefault="00D338EC" w:rsidP="00394069">
      <w:pPr>
        <w:spacing w:after="0" w:line="240" w:lineRule="auto"/>
        <w:ind w:firstLine="720"/>
        <w:contextualSpacing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DSWD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DROMIC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Report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#</w:t>
      </w:r>
      <w:r w:rsidR="0029100B">
        <w:rPr>
          <w:rFonts w:ascii="Arial" w:eastAsia="Arial" w:hAnsi="Arial" w:cs="Arial"/>
          <w:b/>
          <w:sz w:val="28"/>
          <w:szCs w:val="28"/>
        </w:rPr>
        <w:t>4</w:t>
      </w:r>
      <w:r w:rsidR="00750B66">
        <w:rPr>
          <w:rFonts w:ascii="Arial" w:eastAsia="Arial" w:hAnsi="Arial" w:cs="Arial"/>
          <w:b/>
          <w:sz w:val="28"/>
          <w:szCs w:val="28"/>
        </w:rPr>
        <w:t>4</w:t>
      </w:r>
      <w:r w:rsidR="00957F89">
        <w:rPr>
          <w:rFonts w:ascii="Arial" w:eastAsia="Arial" w:hAnsi="Arial" w:cs="Arial"/>
          <w:b/>
          <w:sz w:val="28"/>
          <w:szCs w:val="28"/>
        </w:rPr>
        <w:t>5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on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the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Coronavirus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Disease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(</w:t>
      </w:r>
      <w:r w:rsidR="007800DF">
        <w:rPr>
          <w:rFonts w:ascii="Arial" w:eastAsia="Arial" w:hAnsi="Arial" w:cs="Arial"/>
          <w:b/>
          <w:sz w:val="28"/>
          <w:szCs w:val="28"/>
        </w:rPr>
        <w:t>COVID19</w:t>
      </w:r>
      <w:r w:rsidR="003E4C18">
        <w:rPr>
          <w:rFonts w:ascii="Arial" w:eastAsia="Arial" w:hAnsi="Arial" w:cs="Arial"/>
          <w:b/>
          <w:sz w:val="28"/>
          <w:szCs w:val="28"/>
        </w:rPr>
        <w:t>)</w:t>
      </w:r>
    </w:p>
    <w:p w14:paraId="68D19B2E" w14:textId="2D0076C5" w:rsidR="009702AE" w:rsidRDefault="00D338EC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proofErr w:type="gramStart"/>
      <w:r>
        <w:rPr>
          <w:rFonts w:ascii="Arial" w:eastAsia="Arial" w:hAnsi="Arial" w:cs="Arial"/>
          <w:sz w:val="24"/>
          <w:szCs w:val="24"/>
        </w:rPr>
        <w:t>as</w:t>
      </w:r>
      <w:proofErr w:type="gramEnd"/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750B66">
        <w:rPr>
          <w:rFonts w:ascii="Arial" w:eastAsia="Arial" w:hAnsi="Arial" w:cs="Arial"/>
          <w:sz w:val="24"/>
          <w:szCs w:val="24"/>
        </w:rPr>
        <w:t>1</w:t>
      </w:r>
      <w:r w:rsidR="00E55112">
        <w:rPr>
          <w:rFonts w:ascii="Arial" w:eastAsia="Arial" w:hAnsi="Arial" w:cs="Arial"/>
          <w:sz w:val="24"/>
          <w:szCs w:val="24"/>
        </w:rPr>
        <w:t>9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Novem</w:t>
      </w:r>
      <w:r w:rsidR="00BD4C25">
        <w:rPr>
          <w:rFonts w:ascii="Arial" w:eastAsia="Arial" w:hAnsi="Arial" w:cs="Arial"/>
          <w:sz w:val="24"/>
          <w:szCs w:val="24"/>
        </w:rPr>
        <w:t>b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4B1565">
        <w:rPr>
          <w:rFonts w:ascii="Arial" w:eastAsia="Arial" w:hAnsi="Arial" w:cs="Arial"/>
          <w:sz w:val="24"/>
          <w:szCs w:val="24"/>
        </w:rPr>
        <w:t>6</w:t>
      </w:r>
      <w:r w:rsidR="00957F89">
        <w:rPr>
          <w:rFonts w:ascii="Arial" w:eastAsia="Arial" w:hAnsi="Arial" w:cs="Arial"/>
          <w:sz w:val="24"/>
          <w:szCs w:val="24"/>
        </w:rPr>
        <w:t>P</w:t>
      </w:r>
      <w:r w:rsidR="003E4C18">
        <w:rPr>
          <w:rFonts w:ascii="Arial" w:eastAsia="Arial" w:hAnsi="Arial" w:cs="Arial"/>
          <w:sz w:val="24"/>
          <w:szCs w:val="24"/>
        </w:rPr>
        <w:t>M</w:t>
      </w:r>
    </w:p>
    <w:p w14:paraId="4C3B32A4" w14:textId="3E9882CC" w:rsidR="009702AE" w:rsidRDefault="0004673A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</w:p>
    <w:p w14:paraId="16128BE2" w14:textId="7707B3A0" w:rsidR="009702AE" w:rsidRDefault="003E4C18" w:rsidP="00394069">
      <w:pPr>
        <w:spacing w:after="120" w:line="240" w:lineRule="auto"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verview</w:t>
      </w:r>
    </w:p>
    <w:p w14:paraId="1DB0BBBA" w14:textId="660CB2B9" w:rsidR="009702AE" w:rsidRDefault="003E4C18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fectio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at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know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for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utbreak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ga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uhan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hina.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16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rch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emorandum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rom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xecutiv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cretar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proofErr w:type="gramStart"/>
      <w:r>
        <w:rPr>
          <w:rFonts w:ascii="Arial" w:eastAsia="Arial" w:hAnsi="Arial" w:cs="Arial"/>
          <w:sz w:val="24"/>
          <w:szCs w:val="24"/>
        </w:rPr>
        <w:t>w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sued</w:t>
      </w:r>
      <w:proofErr w:type="gramEnd"/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garding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mmunit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Quarantin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v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ntir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uzo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rth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uideline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nagement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19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ituation.</w:t>
      </w:r>
    </w:p>
    <w:p w14:paraId="181DFB91" w14:textId="3F338926" w:rsidR="00EB19CC" w:rsidRPr="008665E3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046D546A" w14:textId="756988AD" w:rsidR="0057779B" w:rsidRPr="00826288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b/>
          <w:color w:val="0070C0"/>
          <w:sz w:val="24"/>
          <w:szCs w:val="24"/>
        </w:rPr>
      </w:pPr>
      <w:r w:rsidRPr="008665E3">
        <w:rPr>
          <w:rFonts w:ascii="Arial" w:eastAsia="Arial" w:hAnsi="Arial" w:cs="Arial"/>
          <w:sz w:val="24"/>
          <w:szCs w:val="24"/>
        </w:rPr>
        <w:t>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8665E3"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8A0C9A" w:rsidRPr="00E55112">
        <w:rPr>
          <w:rFonts w:ascii="Arial" w:eastAsia="Arial" w:hAnsi="Arial" w:cs="Arial"/>
          <w:b/>
          <w:sz w:val="24"/>
          <w:szCs w:val="24"/>
        </w:rPr>
        <w:t>1</w:t>
      </w:r>
      <w:r w:rsidR="006833C4">
        <w:rPr>
          <w:rFonts w:ascii="Arial" w:eastAsia="Arial" w:hAnsi="Arial" w:cs="Arial"/>
          <w:b/>
          <w:sz w:val="24"/>
          <w:szCs w:val="24"/>
        </w:rPr>
        <w:t>9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E55112">
        <w:rPr>
          <w:rFonts w:ascii="Arial" w:eastAsia="Arial" w:hAnsi="Arial" w:cs="Arial"/>
          <w:b/>
          <w:sz w:val="24"/>
          <w:szCs w:val="24"/>
        </w:rPr>
        <w:t>November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E55112">
        <w:rPr>
          <w:rFonts w:ascii="Arial" w:eastAsia="Arial" w:hAnsi="Arial" w:cs="Arial"/>
          <w:b/>
          <w:sz w:val="24"/>
          <w:szCs w:val="24"/>
        </w:rPr>
        <w:t>2020,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E55112">
        <w:rPr>
          <w:rFonts w:ascii="Arial" w:eastAsia="Arial" w:hAnsi="Arial" w:cs="Arial"/>
          <w:b/>
          <w:sz w:val="24"/>
          <w:szCs w:val="24"/>
        </w:rPr>
        <w:t>4PM</w:t>
      </w:r>
      <w:r w:rsidRPr="00E55112">
        <w:rPr>
          <w:rFonts w:ascii="Arial" w:eastAsia="Arial" w:hAnsi="Arial" w:cs="Arial"/>
          <w:sz w:val="24"/>
          <w:szCs w:val="24"/>
        </w:rPr>
        <w:t>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E55112"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E55112">
        <w:rPr>
          <w:rFonts w:ascii="Arial" w:eastAsia="Arial" w:hAnsi="Arial" w:cs="Arial"/>
          <w:sz w:val="24"/>
          <w:szCs w:val="24"/>
        </w:rPr>
        <w:t>Department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E55112"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E55112">
        <w:rPr>
          <w:rFonts w:ascii="Arial" w:eastAsia="Arial" w:hAnsi="Arial" w:cs="Arial"/>
          <w:sz w:val="24"/>
          <w:szCs w:val="24"/>
        </w:rPr>
        <w:t>Health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E55112">
        <w:rPr>
          <w:rFonts w:ascii="Arial" w:eastAsia="Arial" w:hAnsi="Arial" w:cs="Arial"/>
          <w:sz w:val="24"/>
          <w:szCs w:val="24"/>
        </w:rPr>
        <w:t>(DOH)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E55112">
        <w:rPr>
          <w:rFonts w:ascii="Arial" w:eastAsia="Arial" w:hAnsi="Arial" w:cs="Arial"/>
          <w:sz w:val="24"/>
          <w:szCs w:val="24"/>
        </w:rPr>
        <w:t>h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E55112">
        <w:rPr>
          <w:rFonts w:ascii="Arial" w:eastAsia="Arial" w:hAnsi="Arial" w:cs="Arial"/>
          <w:sz w:val="24"/>
          <w:szCs w:val="24"/>
        </w:rPr>
        <w:t>recorde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E55112">
        <w:rPr>
          <w:rFonts w:ascii="Arial" w:eastAsia="Arial" w:hAnsi="Arial" w:cs="Arial"/>
          <w:sz w:val="24"/>
          <w:szCs w:val="24"/>
        </w:rPr>
        <w:t>a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E55112">
        <w:rPr>
          <w:rFonts w:ascii="Arial" w:eastAsia="Arial" w:hAnsi="Arial" w:cs="Arial"/>
          <w:sz w:val="24"/>
          <w:szCs w:val="24"/>
        </w:rPr>
        <w:t>total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E55112"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6833C4" w:rsidRPr="006833C4">
        <w:rPr>
          <w:rFonts w:ascii="Arial" w:eastAsia="Arial" w:hAnsi="Arial" w:cs="Arial"/>
          <w:b/>
          <w:color w:val="0070C0"/>
          <w:sz w:val="24"/>
          <w:szCs w:val="24"/>
        </w:rPr>
        <w:t>413</w:t>
      </w:r>
      <w:r w:rsidR="007C5311" w:rsidRPr="006833C4">
        <w:rPr>
          <w:rFonts w:ascii="Arial" w:eastAsia="Arial" w:hAnsi="Arial" w:cs="Arial"/>
          <w:b/>
          <w:color w:val="0070C0"/>
          <w:sz w:val="24"/>
          <w:szCs w:val="24"/>
        </w:rPr>
        <w:t>,</w:t>
      </w:r>
      <w:r w:rsidR="006833C4" w:rsidRPr="006833C4">
        <w:rPr>
          <w:rFonts w:ascii="Arial" w:eastAsia="Arial" w:hAnsi="Arial" w:cs="Arial"/>
          <w:b/>
          <w:color w:val="0070C0"/>
          <w:sz w:val="24"/>
          <w:szCs w:val="24"/>
        </w:rPr>
        <w:t>430</w:t>
      </w:r>
      <w:r w:rsidR="00D16141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FD6C15" w:rsidRPr="006833C4">
        <w:rPr>
          <w:rFonts w:ascii="Arial" w:eastAsia="Arial" w:hAnsi="Arial" w:cs="Arial"/>
          <w:b/>
          <w:color w:val="0070C0"/>
          <w:sz w:val="24"/>
          <w:szCs w:val="24"/>
        </w:rPr>
        <w:t>co</w:t>
      </w:r>
      <w:r w:rsidRPr="006833C4">
        <w:rPr>
          <w:rFonts w:ascii="Arial" w:eastAsia="Arial" w:hAnsi="Arial" w:cs="Arial"/>
          <w:b/>
          <w:color w:val="0070C0"/>
          <w:sz w:val="24"/>
          <w:szCs w:val="24"/>
        </w:rPr>
        <w:t>nfirmed</w:t>
      </w:r>
      <w:r w:rsidR="00D16141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6833C4">
        <w:rPr>
          <w:rFonts w:ascii="Arial" w:eastAsia="Arial" w:hAnsi="Arial" w:cs="Arial"/>
          <w:b/>
          <w:color w:val="0070C0"/>
          <w:sz w:val="24"/>
          <w:szCs w:val="24"/>
        </w:rPr>
        <w:t>cases</w:t>
      </w:r>
      <w:r w:rsidRPr="00E55112">
        <w:rPr>
          <w:rFonts w:ascii="Arial" w:eastAsia="Arial" w:hAnsi="Arial" w:cs="Arial"/>
          <w:sz w:val="24"/>
          <w:szCs w:val="24"/>
        </w:rPr>
        <w:t>;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E55112"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E55112">
        <w:rPr>
          <w:rFonts w:ascii="Arial" w:eastAsia="Arial" w:hAnsi="Arial" w:cs="Arial"/>
          <w:sz w:val="24"/>
          <w:szCs w:val="24"/>
        </w:rPr>
        <w:t>which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6833C4" w:rsidRPr="006833C4">
        <w:rPr>
          <w:rFonts w:ascii="Arial" w:eastAsia="Arial" w:hAnsi="Arial" w:cs="Arial"/>
          <w:b/>
          <w:color w:val="0070C0"/>
          <w:sz w:val="24"/>
          <w:szCs w:val="24"/>
        </w:rPr>
        <w:t>30</w:t>
      </w:r>
      <w:r w:rsidR="007C5311" w:rsidRPr="006833C4">
        <w:rPr>
          <w:rFonts w:ascii="Arial" w:eastAsia="Arial" w:hAnsi="Arial" w:cs="Arial"/>
          <w:b/>
          <w:color w:val="0070C0"/>
          <w:sz w:val="24"/>
          <w:szCs w:val="24"/>
        </w:rPr>
        <w:t>,</w:t>
      </w:r>
      <w:r w:rsidR="006833C4" w:rsidRPr="006833C4">
        <w:rPr>
          <w:rFonts w:ascii="Arial" w:eastAsia="Arial" w:hAnsi="Arial" w:cs="Arial"/>
          <w:b/>
          <w:color w:val="0070C0"/>
          <w:sz w:val="24"/>
          <w:szCs w:val="24"/>
        </w:rPr>
        <w:t>493</w:t>
      </w:r>
      <w:r w:rsidR="00D16141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E55112">
        <w:rPr>
          <w:rFonts w:ascii="Arial" w:eastAsia="Arial" w:hAnsi="Arial" w:cs="Arial"/>
          <w:sz w:val="24"/>
          <w:szCs w:val="24"/>
        </w:rPr>
        <w:t>ar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6833C4">
        <w:rPr>
          <w:rFonts w:ascii="Arial" w:eastAsia="Arial" w:hAnsi="Arial" w:cs="Arial"/>
          <w:b/>
          <w:color w:val="0070C0"/>
          <w:sz w:val="24"/>
          <w:szCs w:val="24"/>
        </w:rPr>
        <w:t>active</w:t>
      </w:r>
      <w:r w:rsidRPr="00E55112">
        <w:rPr>
          <w:rFonts w:ascii="Arial" w:eastAsia="Arial" w:hAnsi="Arial" w:cs="Arial"/>
          <w:sz w:val="24"/>
          <w:szCs w:val="24"/>
        </w:rPr>
        <w:t>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733DE3" w:rsidRPr="006833C4">
        <w:rPr>
          <w:rFonts w:ascii="Arial" w:eastAsia="Arial" w:hAnsi="Arial" w:cs="Arial"/>
          <w:b/>
          <w:color w:val="0070C0"/>
          <w:sz w:val="24"/>
          <w:szCs w:val="24"/>
        </w:rPr>
        <w:t>3</w:t>
      </w:r>
      <w:r w:rsidR="00A952B9" w:rsidRPr="006833C4">
        <w:rPr>
          <w:rFonts w:ascii="Arial" w:eastAsia="Arial" w:hAnsi="Arial" w:cs="Arial"/>
          <w:b/>
          <w:color w:val="0070C0"/>
          <w:sz w:val="24"/>
          <w:szCs w:val="24"/>
        </w:rPr>
        <w:t>74</w:t>
      </w:r>
      <w:r w:rsidR="007C5311" w:rsidRPr="006833C4">
        <w:rPr>
          <w:rFonts w:ascii="Arial" w:eastAsia="Arial" w:hAnsi="Arial" w:cs="Arial"/>
          <w:b/>
          <w:color w:val="0070C0"/>
          <w:sz w:val="24"/>
          <w:szCs w:val="24"/>
        </w:rPr>
        <w:t>,</w:t>
      </w:r>
      <w:r w:rsidR="006833C4" w:rsidRPr="006833C4">
        <w:rPr>
          <w:rFonts w:ascii="Arial" w:eastAsia="Arial" w:hAnsi="Arial" w:cs="Arial"/>
          <w:b/>
          <w:color w:val="0070C0"/>
          <w:sz w:val="24"/>
          <w:szCs w:val="24"/>
        </w:rPr>
        <w:t>939</w:t>
      </w:r>
      <w:r w:rsidR="00D16141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E55112">
        <w:rPr>
          <w:rFonts w:ascii="Arial" w:eastAsia="Arial" w:hAnsi="Arial" w:cs="Arial"/>
          <w:sz w:val="24"/>
          <w:szCs w:val="24"/>
        </w:rPr>
        <w:t>hav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6833C4">
        <w:rPr>
          <w:rFonts w:ascii="Arial" w:eastAsia="Arial" w:hAnsi="Arial" w:cs="Arial"/>
          <w:b/>
          <w:color w:val="0070C0"/>
          <w:sz w:val="24"/>
          <w:szCs w:val="24"/>
        </w:rPr>
        <w:t>recovered</w:t>
      </w:r>
      <w:r w:rsidR="00D16141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E55112">
        <w:rPr>
          <w:rFonts w:ascii="Arial" w:eastAsia="Arial" w:hAnsi="Arial" w:cs="Arial"/>
          <w:sz w:val="24"/>
          <w:szCs w:val="24"/>
        </w:rPr>
        <w:t>an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733DE3" w:rsidRPr="006833C4">
        <w:rPr>
          <w:rFonts w:ascii="Arial" w:eastAsia="Arial" w:hAnsi="Arial" w:cs="Arial"/>
          <w:b/>
          <w:color w:val="0070C0"/>
          <w:sz w:val="24"/>
          <w:szCs w:val="24"/>
        </w:rPr>
        <w:t>7,</w:t>
      </w:r>
      <w:r w:rsidR="007C5311" w:rsidRPr="006833C4">
        <w:rPr>
          <w:rFonts w:ascii="Arial" w:eastAsia="Arial" w:hAnsi="Arial" w:cs="Arial"/>
          <w:b/>
          <w:color w:val="0070C0"/>
          <w:sz w:val="24"/>
          <w:szCs w:val="24"/>
        </w:rPr>
        <w:t>9</w:t>
      </w:r>
      <w:r w:rsidR="006833C4" w:rsidRPr="006833C4">
        <w:rPr>
          <w:rFonts w:ascii="Arial" w:eastAsia="Arial" w:hAnsi="Arial" w:cs="Arial"/>
          <w:b/>
          <w:color w:val="0070C0"/>
          <w:sz w:val="24"/>
          <w:szCs w:val="24"/>
        </w:rPr>
        <w:t>98</w:t>
      </w:r>
      <w:r w:rsidR="00D16141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D74F68" w:rsidRPr="006833C4">
        <w:rPr>
          <w:rFonts w:ascii="Arial" w:eastAsia="Arial" w:hAnsi="Arial" w:cs="Arial"/>
          <w:b/>
          <w:color w:val="0070C0"/>
          <w:sz w:val="24"/>
          <w:szCs w:val="24"/>
        </w:rPr>
        <w:t>death</w:t>
      </w:r>
      <w:r w:rsidR="0057779B" w:rsidRPr="006833C4">
        <w:rPr>
          <w:rFonts w:ascii="Arial" w:eastAsia="Arial" w:hAnsi="Arial" w:cs="Arial"/>
          <w:b/>
          <w:color w:val="0070C0"/>
          <w:sz w:val="24"/>
          <w:szCs w:val="24"/>
        </w:rPr>
        <w:t>s</w:t>
      </w:r>
      <w:r w:rsidR="0057779B" w:rsidRPr="006833C4">
        <w:rPr>
          <w:rFonts w:ascii="Arial" w:eastAsia="Arial" w:hAnsi="Arial" w:cs="Arial"/>
          <w:sz w:val="24"/>
          <w:szCs w:val="24"/>
        </w:rPr>
        <w:t>.</w:t>
      </w:r>
    </w:p>
    <w:p w14:paraId="52C629E8" w14:textId="25362B40" w:rsidR="009702AE" w:rsidRPr="00FB4C5F" w:rsidRDefault="003E4C18" w:rsidP="00394069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FB4C5F">
        <w:rPr>
          <w:rFonts w:ascii="Arial" w:eastAsia="Arial" w:hAnsi="Arial" w:cs="Arial"/>
          <w:i/>
          <w:color w:val="0070C0"/>
          <w:sz w:val="16"/>
          <w:szCs w:val="16"/>
        </w:rPr>
        <w:t>So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urce: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DOH-COVID-19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Bulletin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#</w:t>
      </w:r>
      <w:r w:rsidR="00BD44B3">
        <w:rPr>
          <w:rFonts w:ascii="Arial" w:eastAsia="Arial" w:hAnsi="Arial" w:cs="Arial"/>
          <w:i/>
          <w:color w:val="0070C0"/>
          <w:sz w:val="16"/>
          <w:szCs w:val="16"/>
        </w:rPr>
        <w:t>2</w:t>
      </w:r>
      <w:r w:rsidR="006833C4">
        <w:rPr>
          <w:rFonts w:ascii="Arial" w:eastAsia="Arial" w:hAnsi="Arial" w:cs="Arial"/>
          <w:i/>
          <w:color w:val="0070C0"/>
          <w:sz w:val="16"/>
          <w:szCs w:val="16"/>
        </w:rPr>
        <w:t>50</w:t>
      </w:r>
    </w:p>
    <w:p w14:paraId="22E235F4" w14:textId="77777777" w:rsidR="00D36D13" w:rsidRDefault="00D36D13" w:rsidP="00394069">
      <w:pPr>
        <w:pStyle w:val="NoSpacing1"/>
        <w:contextualSpacing/>
        <w:rPr>
          <w:rFonts w:ascii="Arial" w:hAnsi="Arial" w:cs="Arial"/>
          <w:b/>
          <w:color w:val="002060"/>
          <w:sz w:val="24"/>
          <w:szCs w:val="20"/>
        </w:rPr>
      </w:pPr>
    </w:p>
    <w:p w14:paraId="70D1E9B8" w14:textId="108C1C4F" w:rsidR="009702AE" w:rsidRDefault="003E4C18" w:rsidP="00394069">
      <w:pPr>
        <w:pStyle w:val="NoSpacing1"/>
        <w:spacing w:after="120"/>
        <w:rPr>
          <w:rFonts w:ascii="Arial" w:hAnsi="Arial" w:cs="Arial"/>
          <w:b/>
          <w:color w:val="002060"/>
          <w:sz w:val="28"/>
        </w:rPr>
      </w:pPr>
      <w:r>
        <w:rPr>
          <w:rFonts w:ascii="Arial" w:hAnsi="Arial" w:cs="Arial"/>
          <w:b/>
          <w:color w:val="002060"/>
          <w:sz w:val="28"/>
        </w:rPr>
        <w:t>Assistance</w:t>
      </w:r>
      <w:r w:rsidR="00D16141">
        <w:rPr>
          <w:rFonts w:ascii="Arial" w:hAnsi="Arial" w:cs="Arial"/>
          <w:b/>
          <w:color w:val="002060"/>
          <w:sz w:val="28"/>
        </w:rPr>
        <w:t xml:space="preserve"> </w:t>
      </w:r>
      <w:r>
        <w:rPr>
          <w:rFonts w:ascii="Arial" w:hAnsi="Arial" w:cs="Arial"/>
          <w:b/>
          <w:color w:val="002060"/>
          <w:sz w:val="28"/>
        </w:rPr>
        <w:t>Provided</w:t>
      </w:r>
    </w:p>
    <w:p w14:paraId="4000349A" w14:textId="5CA8154D" w:rsidR="009702AE" w:rsidRPr="006E3001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bookmarkStart w:id="0" w:name="_heading=h.1fob9te" w:colFirst="0" w:colLast="0"/>
      <w:bookmarkEnd w:id="0"/>
      <w:r w:rsidRPr="00067822">
        <w:rPr>
          <w:rFonts w:ascii="Arial" w:eastAsia="Arial" w:hAnsi="Arial" w:cs="Arial"/>
          <w:sz w:val="24"/>
          <w:szCs w:val="24"/>
        </w:rPr>
        <w:t>A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total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4652C8" w:rsidRPr="00114FDF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6833C4" w:rsidRPr="006833C4">
        <w:rPr>
          <w:rFonts w:ascii="Arial" w:eastAsia="Arial" w:hAnsi="Arial" w:cs="Arial"/>
          <w:b/>
          <w:bCs/>
          <w:color w:val="0070C0"/>
          <w:sz w:val="24"/>
          <w:szCs w:val="24"/>
        </w:rPr>
        <w:t>1,694,255,702.23</w:t>
      </w:r>
      <w:r w:rsidR="00D16141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worth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assistanc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proofErr w:type="gramStart"/>
      <w:r w:rsidRPr="00067822">
        <w:rPr>
          <w:rFonts w:ascii="Arial" w:eastAsia="Arial" w:hAnsi="Arial" w:cs="Arial"/>
          <w:sz w:val="24"/>
          <w:szCs w:val="24"/>
        </w:rPr>
        <w:t>w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provided</w:t>
      </w:r>
      <w:proofErr w:type="gramEnd"/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to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familie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an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individual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including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proofErr w:type="spellStart"/>
      <w:r w:rsidRPr="00067822">
        <w:rPr>
          <w:rFonts w:ascii="Arial" w:eastAsia="Arial" w:hAnsi="Arial" w:cs="Arial"/>
          <w:sz w:val="24"/>
          <w:szCs w:val="24"/>
        </w:rPr>
        <w:t>strandees</w:t>
      </w:r>
      <w:proofErr w:type="spellEnd"/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affecte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b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communit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quarantin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being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implemente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du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to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COVID-19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pandemic;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which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114FDF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D16141" w:rsidRPr="00D16141">
        <w:rPr>
          <w:rFonts w:ascii="Arial" w:eastAsia="Arial" w:hAnsi="Arial" w:cs="Arial"/>
          <w:b/>
          <w:bCs/>
          <w:color w:val="0070C0"/>
          <w:sz w:val="24"/>
          <w:szCs w:val="24"/>
        </w:rPr>
        <w:t>1,183,471,514.14</w:t>
      </w:r>
      <w:r w:rsidR="00D16141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bCs/>
          <w:sz w:val="24"/>
          <w:szCs w:val="24"/>
        </w:rPr>
        <w:t>w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provide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b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114FDF">
        <w:rPr>
          <w:rFonts w:ascii="Arial" w:eastAsia="Arial" w:hAnsi="Arial" w:cs="Arial"/>
          <w:b/>
          <w:color w:val="0070C0"/>
          <w:sz w:val="24"/>
          <w:szCs w:val="24"/>
        </w:rPr>
        <w:t>DSWD</w:t>
      </w:r>
      <w:r w:rsidRPr="00114FDF">
        <w:rPr>
          <w:rFonts w:ascii="Arial" w:eastAsia="Arial" w:hAnsi="Arial" w:cs="Arial"/>
          <w:color w:val="0070C0"/>
          <w:sz w:val="24"/>
          <w:szCs w:val="24"/>
        </w:rPr>
        <w:t>,</w:t>
      </w:r>
      <w:r w:rsidR="00D16141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₱</w:t>
      </w:r>
      <w:r w:rsidR="00BB7ADC" w:rsidRPr="006E3001">
        <w:rPr>
          <w:rFonts w:ascii="Arial" w:eastAsia="Arial" w:hAnsi="Arial" w:cs="Arial"/>
          <w:b/>
          <w:bCs/>
          <w:sz w:val="24"/>
          <w:szCs w:val="24"/>
        </w:rPr>
        <w:t>478,940,778.53</w:t>
      </w:r>
      <w:r w:rsidR="00D16141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from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NGOs</w:t>
      </w:r>
      <w:r w:rsidRPr="006E3001">
        <w:rPr>
          <w:rFonts w:ascii="Arial" w:eastAsia="Arial" w:hAnsi="Arial" w:cs="Arial"/>
          <w:sz w:val="24"/>
          <w:szCs w:val="24"/>
        </w:rPr>
        <w:t>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an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₱</w:t>
      </w:r>
      <w:r w:rsidRPr="006E3001">
        <w:rPr>
          <w:rFonts w:ascii="Arial" w:eastAsia="Arial" w:hAnsi="Arial" w:cs="Arial"/>
          <w:b/>
          <w:bCs/>
          <w:sz w:val="24"/>
          <w:szCs w:val="24"/>
        </w:rPr>
        <w:t>31,843,409.56</w:t>
      </w:r>
      <w:r w:rsidR="00D16141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from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Private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Partners</w:t>
      </w:r>
      <w:r w:rsidR="00D16141">
        <w:rPr>
          <w:rFonts w:ascii="Arial" w:eastAsia="Arial" w:hAnsi="Arial" w:cs="Arial"/>
          <w:b/>
          <w:sz w:val="20"/>
          <w:szCs w:val="20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(se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Tabl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1).</w:t>
      </w:r>
    </w:p>
    <w:p w14:paraId="62EEBC0E" w14:textId="77777777" w:rsidR="009702AE" w:rsidRPr="00B0458F" w:rsidRDefault="009702AE" w:rsidP="00394069">
      <w:pPr>
        <w:spacing w:after="0" w:line="240" w:lineRule="auto"/>
        <w:ind w:left="426"/>
        <w:contextualSpacing/>
        <w:jc w:val="both"/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</w:pPr>
    </w:p>
    <w:p w14:paraId="7BB14331" w14:textId="3A745D44" w:rsidR="009702AE" w:rsidRDefault="003E4C18" w:rsidP="00394069">
      <w:pPr>
        <w:widowControl/>
        <w:shd w:val="clear" w:color="auto" w:fill="FFFFFF"/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1.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Cost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of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ssistance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rovided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to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ffected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amilies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/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ersons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265"/>
        <w:gridCol w:w="3044"/>
        <w:gridCol w:w="1709"/>
        <w:gridCol w:w="1557"/>
        <w:gridCol w:w="1461"/>
        <w:gridCol w:w="1707"/>
      </w:tblGrid>
      <w:tr w:rsidR="006833C4" w:rsidRPr="006833C4" w14:paraId="0A07A91B" w14:textId="77777777" w:rsidTr="00D16141">
        <w:trPr>
          <w:trHeight w:val="20"/>
          <w:tblHeader/>
        </w:trPr>
        <w:tc>
          <w:tcPr>
            <w:tcW w:w="1697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584A0290" w14:textId="1D2AD651" w:rsidR="006833C4" w:rsidRPr="006833C4" w:rsidRDefault="006833C4" w:rsidP="00D16141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EGION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/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PROVINCE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/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MUNICIPALITY</w:t>
            </w:r>
          </w:p>
        </w:tc>
        <w:tc>
          <w:tcPr>
            <w:tcW w:w="3303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A513FC1" w14:textId="568491F7" w:rsidR="006833C4" w:rsidRPr="006833C4" w:rsidRDefault="006833C4" w:rsidP="00D16141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OST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ASSISTANCE</w:t>
            </w:r>
          </w:p>
        </w:tc>
      </w:tr>
      <w:tr w:rsidR="006833C4" w:rsidRPr="006833C4" w14:paraId="0CC64863" w14:textId="77777777" w:rsidTr="00D16141">
        <w:trPr>
          <w:trHeight w:val="20"/>
          <w:tblHeader/>
        </w:trPr>
        <w:tc>
          <w:tcPr>
            <w:tcW w:w="169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EF2A0D" w14:textId="77777777" w:rsidR="006833C4" w:rsidRPr="006833C4" w:rsidRDefault="006833C4" w:rsidP="00D16141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C2D2C3D" w14:textId="5F8710D4" w:rsidR="006833C4" w:rsidRPr="006833C4" w:rsidRDefault="006833C4" w:rsidP="00D16141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DSWD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3C06C8C6" w14:textId="46196689" w:rsidR="006833C4" w:rsidRPr="006833C4" w:rsidRDefault="006833C4" w:rsidP="00D16141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GOs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B5118A3" w14:textId="4E374D5D" w:rsidR="006833C4" w:rsidRPr="006833C4" w:rsidRDefault="006833C4" w:rsidP="00D16141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OTHERS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12B14B6" w14:textId="1BF4DD14" w:rsidR="006833C4" w:rsidRPr="006833C4" w:rsidRDefault="006833C4" w:rsidP="00D16141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GRAND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OTAL</w:t>
            </w:r>
          </w:p>
        </w:tc>
      </w:tr>
      <w:tr w:rsidR="006833C4" w:rsidRPr="006833C4" w14:paraId="58DEA254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DD3AF45" w14:textId="489A3903" w:rsidR="006833C4" w:rsidRPr="006833C4" w:rsidRDefault="006833C4" w:rsidP="006833C4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GRAND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CF7B179" w14:textId="0FC6320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,183,471,514.1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35604CC5" w14:textId="2ADFF92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78,940,778.53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4A6DE4ED" w14:textId="4A1B8F6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1,843,409.56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74F43D3F" w14:textId="5F72934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,694,255,702.23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4069863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00667E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CR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40CBE3C7" w14:textId="16B0A34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04,181,598.95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8EE163E" w14:textId="4F8C92B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65,410,000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0D83745" w14:textId="656A9FC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1CD1760" w14:textId="5FBAFCB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569,591,598.95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58A4A82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10F7FD" w14:textId="17ECB7F3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etro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nil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67F93" w14:textId="200EB93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4,582,601.79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8FC01" w14:textId="660619F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85E6D" w14:textId="0C3AFD3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B2794" w14:textId="32ED7B5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4,582,601.79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CD25AA7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592CBA" w14:textId="3B31BE94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looc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5AAB3" w14:textId="1E612C2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5,474,729.36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24150" w14:textId="7763327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2,100,000.00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05AF3" w14:textId="45CA718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E01A9" w14:textId="259F345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7,574,729.3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166A607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ECA397" w14:textId="14BD1DF3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s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ina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CB969" w14:textId="07577D5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,007,450.00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1DE03" w14:textId="4DCA35F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4,625,000.00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F165F" w14:textId="0C33B3E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A08F6" w14:textId="2669199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7,632,4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31CF28D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FC1A29" w14:textId="3231D846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kati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4528A" w14:textId="777EB3E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,851,278.00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F4216" w14:textId="39EB2B0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,250,000.00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72A8B" w14:textId="433C681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80D8F" w14:textId="6AF0D1F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,101,27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1D79EA1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91EFA1" w14:textId="6E613F8F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labon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2B640" w14:textId="21C4EA1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,671,879.10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68905" w14:textId="2223833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6,507,500.00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36181" w14:textId="2153811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05FCA" w14:textId="02D33D1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4,179,379.1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033C08B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ED3C96" w14:textId="1B906884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ndaluyong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A25E0" w14:textId="7FDB309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,625,000.00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BFBFD" w14:textId="6E8943C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8,392,500.00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EC4E4" w14:textId="4921F7B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45092" w14:textId="73EF189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5,017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F6E12E8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6E3D42" w14:textId="5C7F97BA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nil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0DFA0" w14:textId="57C1DCB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,243,188.00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FBE04" w14:textId="546C892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7,442,500.00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95E79" w14:textId="6A8FB18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9F237" w14:textId="10C66B8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7,685,68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8899F23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D8207B" w14:textId="55DB4882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rikin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2CC1F" w14:textId="0EC9885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0,334,660.00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DBF5E" w14:textId="33CC6DF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34799" w14:textId="09C941F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E993E" w14:textId="01409A5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0,334,6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AD3FC44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AAE3B9" w14:textId="58081421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untinlupa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EFA29" w14:textId="45C9E6A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,739,000.00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FDB73" w14:textId="6E78259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29B79" w14:textId="2C4E985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362DA" w14:textId="1571564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,739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9D21876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81A9F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avota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1A2AC" w14:textId="79FF7F6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,659,300.00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A80B1" w14:textId="5ED3706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1,915,000.00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7E8D5" w14:textId="526B0C6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C07BF" w14:textId="77CCA3F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6,574,3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EC93B9E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113D3" w14:textId="00958F76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ranaque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25EE4" w14:textId="6F02911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2,251,730.00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F377C" w14:textId="7B45595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03DAE" w14:textId="7A02A5B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B0770" w14:textId="2657E63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2,251,73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93C98C2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00CD7A" w14:textId="3C032ED4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sa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79A30" w14:textId="03408CE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,037,484.00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2E740" w14:textId="3FAF914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,722,500.00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E447D" w14:textId="6889BAD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638C4" w14:textId="04EE084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5,759,984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3474999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BD3759" w14:textId="5ED15F16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sig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12854" w14:textId="5D85696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,782,540.00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4CD92" w14:textId="3DC64E5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F3693" w14:textId="2C56EEA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D8BC2" w14:textId="26EA63F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,782,5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7998DA6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F4E4B" w14:textId="02289EAD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teros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B79AC" w14:textId="464840D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,910,763.60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7A0F1" w14:textId="1D3AAAD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,500,000.00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5EEC7" w14:textId="70E6839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62F17" w14:textId="618C58A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1,410,763.6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10E00B0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DC02BB" w14:textId="690E3AD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guig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18936" w14:textId="448E82C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6,195,385.80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9CF2F" w14:textId="27B0A1F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5,485,000.00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E0D93" w14:textId="46E8E69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B8F86" w14:textId="638D201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1,680,385.8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27D0D3A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3D4730" w14:textId="31D0E822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Quezo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0E1F7" w14:textId="4203821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3,216,149.30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99F4A" w14:textId="0791E34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8,850,000.00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0BC91" w14:textId="0366EE7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EC29E" w14:textId="3398231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2,066,149.3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F8A0F41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13E38" w14:textId="0C83A70B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Ju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C9D25" w14:textId="11DA9AB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,603,660.00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57420" w14:textId="787FDC2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,500,000.00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4DEBE" w14:textId="1B1C836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2072D" w14:textId="5786D95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0,103,6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DD78280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781C82" w14:textId="0EC4C7D1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Valenzuel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A96A4" w14:textId="1CAEC41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,994,800.00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21599" w14:textId="2C425AF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9,120,000.00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390E2" w14:textId="0A9C2A5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A0326" w14:textId="161D1D8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7,114,8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3FAF819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FB63D19" w14:textId="6AF49D10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EGION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I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D529E54" w14:textId="3127CD0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9,697,345.27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4590E9D6" w14:textId="26D9617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,724,418.03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367911B" w14:textId="4A4E8BD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0,931,692.56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73694E6" w14:textId="7F393C4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64,353,455.86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260BD03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0CA7ED" w14:textId="09F0A3CB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Ilocos</w:t>
            </w:r>
            <w:proofErr w:type="spellEnd"/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orte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6932EEC" w14:textId="6878551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8,418,905.38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77C0F72" w14:textId="3F6A8F6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,496,678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D6937B2" w14:textId="60BBA14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88A72BF" w14:textId="60EDEA5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1,915,583.38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65FD8C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3FFBB4" w14:textId="2923C34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A7D32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dams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D3453" w14:textId="5E3E8A3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3,092.4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D1904" w14:textId="7A102CC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55F28" w14:textId="3E02DC6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05DEB" w14:textId="0FE6A19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3,092.4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03B970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0C7DBE" w14:textId="3C465B2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0E35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carr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EBAF4" w14:textId="6C0A293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3,313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6F283" w14:textId="1C4284A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27D8D" w14:textId="63D73B2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794FE" w14:textId="277DB82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3,313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4C52A5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1E080B" w14:textId="4B22ED5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7445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doc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4DA17" w14:textId="7AD9AF8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6,295.5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F8CE1" w14:textId="666F7C9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C7C7D" w14:textId="2D919A7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09EB4" w14:textId="382BD14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6,295.5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217A88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F557D8" w14:textId="503AAE2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37BAF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ngui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C1966" w14:textId="66D9EB3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46,299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75A6F" w14:textId="7B7F2D9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5423E" w14:textId="2001734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B3045" w14:textId="034393B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46,299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4C6DE9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A9E8C3" w14:textId="20A07F9D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35BE1" w14:textId="345BBFE2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nna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Espiritu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894D1" w14:textId="479569E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3,313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1D3BE" w14:textId="38C4685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4F43F" w14:textId="3497688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ACEA7" w14:textId="114505F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3,313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77B263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645DC" w14:textId="2C896EA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C2DE31" w14:textId="2A5D81ED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TAC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2CC66" w14:textId="17FD1A2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7,1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853A6" w14:textId="1494F76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DE50B" w14:textId="749BEB2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89363" w14:textId="2A2166B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7,1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9C4849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76D3F0" w14:textId="58CB510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AD9FF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urgos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E914A" w14:textId="7406CDB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3,313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86D19" w14:textId="51E3684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625,23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E07D0" w14:textId="49D624D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E8517" w14:textId="09D1E1C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768,551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27DF1B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08342" w14:textId="7C6DBFF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5836F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rasi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29B12" w14:textId="54A32C6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3,092.4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3D17D" w14:textId="039D872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87AFB" w14:textId="2569E97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2CF77" w14:textId="5108480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7,092.4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9D373C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AF6330" w14:textId="6C1871CD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7CCA2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urrim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43054" w14:textId="19FCC09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3,313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EF183" w14:textId="284E792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4171D" w14:textId="7D341F2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79C4A" w14:textId="73F5293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3,313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195151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0EBD7D" w14:textId="435890D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856D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ingra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7C495" w14:textId="6779FAF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11,247.7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D3922" w14:textId="0FF9725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5AAC0" w14:textId="71CC305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45E5E" w14:textId="65B7E1D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11,247.7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BBDB2E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56DE23" w14:textId="3717A45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94A2D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umalne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78F1D" w14:textId="2B04311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1,304.7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9F4D1" w14:textId="4E2023B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1F959" w14:textId="4E0E38C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7BC40" w14:textId="7C9DF96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1,304.7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806EBC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84FE9E" w14:textId="66E2BDC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8BDCD" w14:textId="1604E98A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OAG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6497A" w14:textId="0569183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996,280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D854B" w14:textId="5FF85CD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F5C06" w14:textId="48DCF6F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A1A7B" w14:textId="256BC96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996,280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2479EE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8F0362" w14:textId="2A51E1A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81B04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rcos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3656E" w14:textId="2EBA7AA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06,945.7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73987" w14:textId="21E1B8D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822,4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6C098" w14:textId="0415CA6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744CF" w14:textId="19FBFD4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529,385.7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287C30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A6E3E0" w14:textId="01AD24D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0BC74" w14:textId="00AB7522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uev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Er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A6AD5" w14:textId="4D9C5E5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86,333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157AA" w14:textId="682A7C5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CF4BE" w14:textId="2EC213C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5EAA7" w14:textId="547385E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31,333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B442C5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521D38" w14:textId="723494E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lastRenderedPageBreak/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37A4D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gudpud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CA2FA" w14:textId="487545B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01,187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531DB" w14:textId="3FB36EE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65AA8" w14:textId="393575B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08613" w14:textId="7E8C60C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01,187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99995B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66E519" w14:textId="02F1D71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6FA67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oa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29193" w14:textId="715DF33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7,1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7ACE3" w14:textId="33C38BC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05D4E" w14:textId="18533A2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82ED6" w14:textId="099BEDB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7,1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03AAFC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12773D" w14:textId="7D15023B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75112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suqui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F4B79" w14:textId="05A18CC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3,313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F400B" w14:textId="3ABC2E2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8ACBB" w14:textId="53E7D81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74765" w14:textId="2B5F83D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3,313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F38B32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764713" w14:textId="6F13690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917F5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iddi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E10FB" w14:textId="5DA43DA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3,313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E3CD5" w14:textId="57191AF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09471" w14:textId="39F6330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B7D75" w14:textId="6BC3393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3,313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B25C38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3D4A69" w14:textId="3534F24B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C925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inili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7A2C5" w14:textId="302DD97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3,313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C471E" w14:textId="56E89C5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124F0" w14:textId="1784DC8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2D944" w14:textId="7A1401A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3,313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3A0C79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CA9989" w14:textId="7A235607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0FCE8" w14:textId="2C50C73D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icolas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3057C" w14:textId="40404E9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3,313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6182D" w14:textId="0C7E7D5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A3DAD" w14:textId="43BC323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D130D" w14:textId="301AAF5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3,313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EE1B2B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4EA75" w14:textId="3EC61DC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349B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rrat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0E38D" w14:textId="7479BF7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20,453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676C9" w14:textId="03FF5C2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7B957" w14:textId="79CDF39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DFA8C" w14:textId="0ED333B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20,453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3302AC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0DE02" w14:textId="30EF200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1C4E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olson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C758B" w14:textId="3C85F47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50,578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606E0" w14:textId="1E549EF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28DC0" w14:textId="4A94096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4D871" w14:textId="57B1F21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50,578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041DAB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E642A7" w14:textId="31646FA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97CE3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Vintar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F141C" w14:textId="1EF05BD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05,009.7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340E0" w14:textId="4EBE6EC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CAEE4" w14:textId="1139935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E0851" w14:textId="607C7F7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05,009.7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510AD7A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6FE59D" w14:textId="69AD138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Ilocos</w:t>
            </w:r>
            <w:proofErr w:type="spellEnd"/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ur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4C870C2" w14:textId="09CD91D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6,934,690.83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89A8935" w14:textId="0CBB78A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B8EA214" w14:textId="440F7F1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9EC9B5A" w14:textId="56F9B2F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6,934,690.83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160A29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DBFCBB" w14:textId="3FBEC17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B82D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lilem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7B4C6" w14:textId="260970E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41,574.2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EBFA9" w14:textId="7B32A5C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B84EA" w14:textId="59839B7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71300" w14:textId="4328AAD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41,574.2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825731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97E07" w14:textId="24B8A84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7494D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nayoy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F65E1" w14:textId="463B850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53,860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45E28" w14:textId="1E74A24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CC9D9" w14:textId="71F9701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84ED7" w14:textId="4187960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53,860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B3507C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BDCD51" w14:textId="5C6961B2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A759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nta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E018A" w14:textId="1D32BC1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7.1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DE340" w14:textId="66E6142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3D91B" w14:textId="60FEB63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CA5E5" w14:textId="06651F5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7.1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A6990E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791380" w14:textId="1F05F57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EDC8AE" w14:textId="050CEF55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urgos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87103" w14:textId="7CED5EB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50,28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44399" w14:textId="673902C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237AB" w14:textId="634B2BE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E9B54" w14:textId="79202DF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50,28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D38E84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E8A7E9" w14:textId="0196477B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7E861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bug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BD2A9" w14:textId="6275418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33,620.8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D8C36" w14:textId="1C40BE5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8E642" w14:textId="5B59442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64885" w14:textId="7B18943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33,620.8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79C5BB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342DC8" w14:textId="529ABF4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CD35C2" w14:textId="20EA3710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NDO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44718" w14:textId="5DEF3EF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31.4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821AE" w14:textId="75272D7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118BC" w14:textId="2420833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E95F9" w14:textId="186C519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31.4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9F4909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76F7F6" w14:textId="4C9B24E2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35D9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oay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AB07D" w14:textId="5E9C61A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31.4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1998E" w14:textId="52E71F9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CB707" w14:textId="1873CA3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6443D" w14:textId="4FBEB6B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31.4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F3A241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5B755B" w14:textId="5246141D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B1D3A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ervantes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0FB2B" w14:textId="759856E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9,950.2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06A46" w14:textId="2CCB4D9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9EE7A" w14:textId="46E2A41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E7923" w14:textId="05C5FF4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9,950.2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2B6B0D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880B55" w14:textId="58A291E7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27888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alimuyod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D9C48" w14:textId="3943EBA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19,893.2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12596" w14:textId="346AADC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BC481" w14:textId="22F789C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E80FA" w14:textId="76B6A23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19,893.2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E33A0D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A0C07" w14:textId="564B0C2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9C5B1C" w14:textId="23B15192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regorio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el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ilar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Concepcion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01098" w14:textId="3AC3D4B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2,015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985BE" w14:textId="6F08B1D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C7A6D" w14:textId="0311FEA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18E7A" w14:textId="73F0CF6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2,015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F77DCA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AED6C9" w14:textId="67F94EA7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72C61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idlidd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56D58" w14:textId="10E37B1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20,007.2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0836A" w14:textId="7236D28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E4710" w14:textId="1F4EE61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8E437" w14:textId="0145CAB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20,007.2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F744B0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5A0316" w14:textId="373025B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3530D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gsingal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F9DBD" w14:textId="01C60B8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9,065.9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3629C" w14:textId="175774C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AB364" w14:textId="47A72F5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0F06D" w14:textId="45BCD74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9,065.9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6ACFCB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704089" w14:textId="6371CA27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8A9B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agbukel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32160" w14:textId="61C8B49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3,161.7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448B3" w14:textId="223ED93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5D949" w14:textId="5B691AB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DB2B1" w14:textId="2EEE4D0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3,161.7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64D352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684FE7" w14:textId="4091DB77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E0CB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arvac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A7A02" w14:textId="04C0DF1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03,909.4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77B0A" w14:textId="2DA2270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80014" w14:textId="4B9BCA3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7EA1D" w14:textId="7AFBC88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03,909.4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00BDA8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FBD741" w14:textId="18948E4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DAF29" w14:textId="71C25604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Quirino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ngkaki</w:t>
            </w:r>
            <w:proofErr w:type="spellEnd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56382" w14:textId="10FF7CB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57,436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71AC3" w14:textId="7F81B74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A8EF2" w14:textId="0DCB3D4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AA72B" w14:textId="2FBE3B1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57,436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BAFAE8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CAAEC7" w14:textId="382B7C9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FE44E" w14:textId="5B6845BF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lcedo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ugen</w:t>
            </w:r>
            <w:proofErr w:type="spellEnd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66045" w14:textId="00AA4BC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57,436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83267" w14:textId="2889551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24C4C" w14:textId="101CDE8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5BFE6" w14:textId="49BFF1F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57,436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8BE74B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82273" w14:textId="74A5DF75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E7DB4" w14:textId="69209E2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Emili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939C3" w14:textId="24BE752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2,799.2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99960" w14:textId="7001F1B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DBFCF" w14:textId="42257EE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42A0F" w14:textId="057670E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2,799.2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47E5D4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8F6BB7" w14:textId="3A0080A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2414EA" w14:textId="1DD6F58A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Esteba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308C8" w14:textId="5944A9F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542.0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4CE33" w14:textId="0E42465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769CD" w14:textId="09E7882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286E8" w14:textId="12053BB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542.0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D4FAC5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D5551" w14:textId="6200D9E2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4EED2C" w14:textId="36298B9C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Ju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pog</w:t>
            </w:r>
            <w:proofErr w:type="spellEnd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DAEA3" w14:textId="69E32D2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5,895.3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19482" w14:textId="0AB143B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B0B47" w14:textId="7278A7E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C8AA5" w14:textId="5E91F45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5,895.3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B7452E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935BA0" w14:textId="37AED147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2ED0AE" w14:textId="2865A808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Vicente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88EF5" w14:textId="387C049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2,628.4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12EA3" w14:textId="7382CDC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6F0B1" w14:textId="3959844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C8918" w14:textId="5C61FAD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2,628.4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B776A1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D6B6B" w14:textId="1AD00B4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2EB93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56368" w14:textId="15E60E7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09,281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34521" w14:textId="39C20D4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FCD3E" w14:textId="15192E9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19D96" w14:textId="1DC2301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09,281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070E54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2D0190" w14:textId="42E7F22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1E706" w14:textId="30749B7C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talin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8B8BB" w14:textId="3205AF1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7.1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3B8D3" w14:textId="1E3011B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636CB" w14:textId="7AADF5A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0CFCE" w14:textId="7A5134C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7.1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7C64EE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19C884" w14:textId="7B7605B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E2800" w14:textId="1AADBE6A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ruz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15CBE" w14:textId="0A234E7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50,381.5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FCF92" w14:textId="78E76E4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AF944" w14:textId="7AF6B99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98EC2" w14:textId="7E723BF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50,381.5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54CDF3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CE47D0" w14:textId="063BE42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5EA7B" w14:textId="49E37EEF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ri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1242A" w14:textId="22AB573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7.1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50A90" w14:textId="433FD6A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33610" w14:textId="0219F8B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E0403" w14:textId="5B3B349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7.1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0B5FA3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1B87F7" w14:textId="586F24BD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3BB97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iag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5EC0F" w14:textId="5265307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7.1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DCFC9" w14:textId="2F22543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90307" w14:textId="0DCC525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5CF13" w14:textId="4B08F55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7.1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6C5603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C3864" w14:textId="75F0BE6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1C2134" w14:textId="6CDB5E3F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o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oming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2AFAB" w14:textId="0F14564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73,788.89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9FCA0" w14:textId="27147ED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D673C" w14:textId="6A199A1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E2BDC" w14:textId="0B23D53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73,788.89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5E6526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87718" w14:textId="1BF71B9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DA32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iga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88A98" w14:textId="79BE5DB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74,166.0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9E659" w14:textId="47F6656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6CB36" w14:textId="5676F89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E9928" w14:textId="53623A1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74,166.0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A0C4AE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F3D5BE" w14:textId="41E2DB1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BA6D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inait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BCD76" w14:textId="3061908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54.2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5F56B" w14:textId="7137622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4E3A4" w14:textId="5B7AB47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DAEEA" w14:textId="6C9D47A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54.2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AE2F7C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A1A507" w14:textId="0BD5B0F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44F11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ugp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18FE9" w14:textId="50FD26A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9,451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AE352" w14:textId="7E15D2E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F760F" w14:textId="0057C06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12345" w14:textId="6ACD2C4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9,451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0865C5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8E589" w14:textId="351D7C0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9A9B0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gudi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92DEF" w14:textId="5F7A812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7,1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408FC" w14:textId="6E23CF9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97940" w14:textId="1618940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D4D96" w14:textId="68EDE92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7,1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290D90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906DAF" w14:textId="3B8A09F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CCBFBF" w14:textId="35E3D9BE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VIGA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4CED1" w14:textId="17869E2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29,873.9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EE5E4" w14:textId="5A8E73C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63DFC" w14:textId="46E2F51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4C470" w14:textId="7E0B036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29,873.9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1CEACB6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E1A673" w14:textId="5B826C90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La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Unio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0BB4E44" w14:textId="3BAFE05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8,573,281.5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CB63AEE" w14:textId="5C13FEB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11,540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5FF8717" w14:textId="4FEF60A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905,771.6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6EE5F67" w14:textId="17A1686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9,690,593.1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D6A035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C4A819" w14:textId="1E95376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7182B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go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0E388" w14:textId="06F1780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83,830.57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57BBD" w14:textId="19CCCCB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8BAA6" w14:textId="2DA9C1F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D17E2" w14:textId="4EC725E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83,830.57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A14BFE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0E3293" w14:textId="6F88E96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7020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ringa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58B1A" w14:textId="3DB56F5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0,654.0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64600" w14:textId="372CAD5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85AE0" w14:textId="161A5B0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2F3ED" w14:textId="0402247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0,654.0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292F16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132E4E" w14:textId="7D3CA01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425F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cnot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0BD48" w14:textId="69DCA99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29,877.1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A637A" w14:textId="27F9EA9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6FD84" w14:textId="73ED59E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85B4B" w14:textId="3CEA4C1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29,877.1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9B73A4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442694" w14:textId="4F7E776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88E90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guli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FEB7C" w14:textId="2F1620B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25,142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9D441" w14:textId="48BA822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0A426" w14:textId="38DAFA2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5F3D0" w14:textId="26EBAA1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25,142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AD463D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433C64" w14:textId="58CDA38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707B3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lao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3608C" w14:textId="3BFA1C2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7,1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B88A4" w14:textId="489863D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5D4BE" w14:textId="615607B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F5CB5" w14:textId="4EEBEE9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7,1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E4DE1A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82CDE" w14:textId="24011B2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AE05B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ngar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EC2E8" w14:textId="5259B35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08,117.1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80E4E" w14:textId="1247060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99FE1" w14:textId="6003FB4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73089" w14:textId="22EAF89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08,117.1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1627AA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D643AC" w14:textId="2614CFD7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EED0F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uan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33F09" w14:textId="6592533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20,737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63C07" w14:textId="686C520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9807B" w14:textId="3872916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2C168" w14:textId="5FDC2D4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20,737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ED9814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07A078" w14:textId="2DF584E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A412F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urgos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8021D" w14:textId="2924D86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07,26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60CD2" w14:textId="71E8FAF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6988C" w14:textId="4D5DD93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8,13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71EE9" w14:textId="48A4B84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5,4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65C3D2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412FDA" w14:textId="3757446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D58B5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b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098CB" w14:textId="32BFCA0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56,798.1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2A96C" w14:textId="5CB87B5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A4982" w14:textId="0CF1B6A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2DFB0" w14:textId="3345446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56,798.1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D52A21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A2CF51" w14:textId="5693545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F8419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un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874A6" w14:textId="5C50F6C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04,6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FF2C1" w14:textId="68E15EF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07F8C" w14:textId="08E9818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A08DC" w14:textId="17F3957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04,6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EFFA98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20E860" w14:textId="39CA6492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7FA8A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aguili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6F414" w14:textId="212864B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72,856.9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E6713" w14:textId="7C797C3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52C81" w14:textId="56F69A4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91A38" w14:textId="05B71D2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72,856.9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255041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16F842" w14:textId="766FB15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EC48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ug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58279" w14:textId="7690EE6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69,067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B2E3B" w14:textId="2C217AC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951D8" w14:textId="71069D2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59F17" w14:textId="27FD7DC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69,067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ED14BC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B55FA" w14:textId="1F2DD6B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6E2D5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Rosari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D3991" w14:textId="306A85C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18,398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651E8" w14:textId="16D6989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04,2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11037" w14:textId="3C162F8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7ED24" w14:textId="2795230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22,598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A6B1B9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54F8FF" w14:textId="6DB71D1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E11118" w14:textId="721A6EF2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FERNAND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9CA58" w14:textId="001A02E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39,142.47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458ED" w14:textId="6DA77D2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45675" w14:textId="7657FD0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5C8F5" w14:textId="2B8E3BB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39,142.47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8D7876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0F7A95" w14:textId="4D8DBE0B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DE551D" w14:textId="63D23DC8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abriel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3E8BE" w14:textId="3A3CC0E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77,855.5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48522" w14:textId="3FCB341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44777" w14:textId="788864F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6701B" w14:textId="3B2AE0A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77,855.5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E2B56B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72AB8C" w14:textId="5A1A1D1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C02FC" w14:textId="19873B1F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Jua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B5152" w14:textId="4B789E8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68,486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B6D1C" w14:textId="3985B55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5BF75" w14:textId="4244FC4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EE81D" w14:textId="3FF7617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68,486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D1F4FE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AA441C" w14:textId="4ECDBEF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39E4B" w14:textId="1ABBF6E3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o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omas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C7EF5" w14:textId="3162440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7,894.2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F636F" w14:textId="52B5D85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6586A" w14:textId="1618155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27,636.6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AB219" w14:textId="294F05A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05,530.9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EBF5A7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487309" w14:textId="260476F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71E34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ol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81D4B" w14:textId="17C1108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7,713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87035" w14:textId="559B6F8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5704D" w14:textId="38476C7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22C04" w14:textId="22555F2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7,713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876AB0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FE45DF" w14:textId="7E8EDB52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CB502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udipe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EE7B3" w14:textId="3E67CC0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48,611.2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B7759" w14:textId="3E4438B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E6972" w14:textId="1282090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02BA2" w14:textId="290C03C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48,611.2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56F172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8B5EAB" w14:textId="43AEFCBB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BB920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ub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DCA18" w14:textId="73809AB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09,052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ED35C" w14:textId="35E1082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07,3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F45B0" w14:textId="5AB511B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165E6" w14:textId="3626E7E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16,392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D893EE6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D7EA8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Pangasin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34D92E3" w14:textId="2DC08AC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5,770,467.56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208F7BE" w14:textId="159D836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6,200.03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D14EF5E" w14:textId="3ACA39B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0,025,920.92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72FBD98" w14:textId="5A730C7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5,812,588.51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26E3C1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3EA663" w14:textId="6086C02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lastRenderedPageBreak/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8223F2" w14:textId="2A2CDF15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LGU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ngasin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9B7AF" w14:textId="59CF202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03,0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873F7" w14:textId="13C94A7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597D5" w14:textId="40C2A46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E9CB2" w14:textId="4BDD11F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03,0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5F5DF3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043FFC" w14:textId="6C6C0B8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17632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guilar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41A14" w14:textId="09ABE89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2,807.9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9203E" w14:textId="25C8B83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6F418" w14:textId="01D0F73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F0314" w14:textId="12EBF61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2,807.9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3EE38E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824A94" w14:textId="45E7522B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73EFAE" w14:textId="4D117D5B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LAMINOS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E8681" w14:textId="6BDB19B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7,517.1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AE7B7" w14:textId="306AD0D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8440D" w14:textId="1F910BC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78821" w14:textId="02BE9EC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7,517.1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CA2C89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A94E5" w14:textId="1AB1203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FEE2E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nd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32C87" w14:textId="6DBD401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7.1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01FDE" w14:textId="017152B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365E9" w14:textId="7DBF6D0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96274" w14:textId="01E041A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7.1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7DE46E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F54702" w14:textId="3F2D4595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B1D38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sing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C6D35" w14:textId="798B222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7,1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66690" w14:textId="11BCF68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99A1F" w14:textId="7E7BB79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31,488.7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A821D" w14:textId="5DEDC47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608,628.7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6495DC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533136" w14:textId="78E52FB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3B2E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lung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3B417" w14:textId="61AAF52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44,392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0C493" w14:textId="01647CE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21CBB" w14:textId="36B6555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53044" w14:textId="07E82AE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44,392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A0B273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F29D4" w14:textId="69D2CC22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148D0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sist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1EA73" w14:textId="63A74F7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83,928.5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C397C" w14:textId="142A204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61FB1" w14:textId="1464734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A9462" w14:textId="3DFDF07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83,928.5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208E7E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ECBBAE" w14:textId="5E83B6CD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8D35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yamban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13F66" w14:textId="0116828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7,1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9F0C4" w14:textId="0BD4A00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65855" w14:textId="7CC83B8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79982" w14:textId="0EFB34F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7,1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5A0090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B50399" w14:textId="5C36F3C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57E26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inalon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5000D" w14:textId="296889D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80,157.1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FD7E1" w14:textId="46D3B64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98E75" w14:textId="2E3F48F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AEF6C" w14:textId="44DB8E2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80,157.1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495722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87490F" w14:textId="5D29BFE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A6D0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inmale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6C385" w14:textId="2A00E5A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7B4E3" w14:textId="42F0136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32DB3" w14:textId="33EBBB0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412,8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CFF92" w14:textId="22AB047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412,8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1443DE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4A4F5D" w14:textId="13D20B0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377E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ugall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BBFF2" w14:textId="270B589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38,300.6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F7762" w14:textId="59A9C2A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3EDF4" w14:textId="1068E56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16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C6D27" w14:textId="6432B7F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54,800.6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610084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075408" w14:textId="1C19EE7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F8894" w14:textId="50488FC3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urgos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77AA8" w14:textId="65FBD76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95BF2" w14:textId="283B59F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90F61" w14:textId="197F589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94,8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FEC7C" w14:textId="00CFF3F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94,8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35963C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1A13E2" w14:textId="57E35BE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79B69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lasi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FAC6E" w14:textId="34511A8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248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6DA6A" w14:textId="2A4F3B3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60846" w14:textId="2ED7EF0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,168,5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83155" w14:textId="0574955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1,416,5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D81135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563B63" w14:textId="6A72333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311A4F" w14:textId="5C8331C1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agupan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B1E45" w14:textId="006338D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86,945.6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5012D" w14:textId="40517AE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AF976" w14:textId="29ADF06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0DCBE" w14:textId="00FDF85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86,945.6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C9BE86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CF6118" w14:textId="1392E857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CCA6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asol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CE467" w14:textId="2758542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7,193.39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2EBE1" w14:textId="6C9D13A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FF3DF" w14:textId="495C62E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BA9C0" w14:textId="2EC0A07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7,193.39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3A12BB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301727" w14:textId="2A3119F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F51B8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Infant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E7E50" w14:textId="06EE9DB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7,588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07C3B" w14:textId="76B8AC7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AD3FA" w14:textId="3629E78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2F0EA" w14:textId="0347AA0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7,588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3B753E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168B67" w14:textId="3C79468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EEE7A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brador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9C777" w14:textId="5DCE026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10,696.1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5D2E2" w14:textId="72F9D93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7F9DA" w14:textId="6C37E23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8DA31" w14:textId="7030313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10,696.1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97FF36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1AB768" w14:textId="3F48338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FAFF9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oac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C834D" w14:textId="1A7CBAF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05,744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5D7F9" w14:textId="1C7E9FA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B2B5F" w14:textId="750B8E9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BB308" w14:textId="4ED8CC2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05,744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395EE4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88FED" w14:textId="5381FC6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A6601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INGAYE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07EBD" w14:textId="2112F59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82,612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AD73B" w14:textId="30DCFAC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F993F" w14:textId="563A87D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6E32B" w14:textId="1E039EB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82,612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5C57F6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E38EE2" w14:textId="66B7057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ED538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bini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B7E87" w14:textId="51D1565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0,448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1B1E5" w14:textId="5A3600A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28883" w14:textId="4C4D1DC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C0B97" w14:textId="5FB0C4D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0,448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7586D2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B4E982" w14:textId="6CD571A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6EF35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lasiqui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97B7D" w14:textId="7EEBC77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7,517.1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33710" w14:textId="7DDEFEB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433AE" w14:textId="4826436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F965F" w14:textId="34EEE05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7,517.1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7F5E38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60B602" w14:textId="2EE4023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324B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naoa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49750" w14:textId="6DA96CA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DA432" w14:textId="3773FF3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0B442" w14:textId="0EB380C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01441" w14:textId="48AB470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073774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25C4F3" w14:textId="6166EBD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01662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ngald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8079B" w14:textId="5107B3B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8BCAB" w14:textId="7F68E1A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AD385" w14:textId="10FAF58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188A2" w14:textId="766177B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C85242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B4DDF9" w14:textId="2C6A51D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B4963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ngatarem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38018" w14:textId="5A06410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45,77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5D077" w14:textId="699340F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B4477" w14:textId="558926A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E5DE6" w14:textId="4BECBE4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45,77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C8DF2B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C815A1" w14:textId="1B6795B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27CD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pand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BCBD2" w14:textId="1D8A7D0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72C53" w14:textId="1E49163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C61B7" w14:textId="1EA5611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D832B" w14:textId="545792C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BBFBF6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55E79" w14:textId="7713F8B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263BC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atividad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0D3E9" w14:textId="5E3F776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,042.39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E3A1B" w14:textId="0CDDA4B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7FAF3" w14:textId="741F744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2E749" w14:textId="20E46DF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,042.39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46E960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1E8AC3" w14:textId="30E8ADCB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BE4B7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ozzorubi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1A191" w14:textId="203282E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00,494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01E67" w14:textId="20C5925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B3062" w14:textId="7C1A767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BE6B5" w14:textId="59518E5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00,494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DAA930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7F6AEF" w14:textId="3DE95A5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36101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Rosales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518B5" w14:textId="3B29A60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33,644.3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18801" w14:textId="27AF983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B8DAA" w14:textId="50460D0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6A3E6" w14:textId="7B52AE8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33,644.3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CF7E0D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D78A14" w14:textId="6A2A6072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D8D198" w14:textId="0BD9C34D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rlos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D9420" w14:textId="7ED728E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80,677.3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87CA6" w14:textId="225A77E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2AADE" w14:textId="510F92B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1FA2F" w14:textId="190D713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80,677.3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079AC9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7AB855" w14:textId="073B0835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FE6F52" w14:textId="39EBCE82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Fabia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1597B" w14:textId="1151D5F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7,1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2A279" w14:textId="1772C97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FA6D1" w14:textId="5CA2239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F75DF" w14:textId="625A57D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7,1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7BF4E2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DF5974" w14:textId="6C488C0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7771F6" w14:textId="78CE85DA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nuel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BB466" w14:textId="2D85FBE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22,504.1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47237" w14:textId="002D643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E748E" w14:textId="03F7DF5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861,675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A5DDB" w14:textId="2247306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284,179.3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9F1A40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740B0" w14:textId="6A5DA62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E94AB8" w14:textId="5167B625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icolas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46A2E" w14:textId="32928F4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84,366.2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A5D40" w14:textId="496C169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8215D" w14:textId="0DCCEF8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4C0B4" w14:textId="68EF32A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84,366.2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56D84C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DF324" w14:textId="6B159915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D55CB5" w14:textId="7D6D68DB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Quinti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2612C" w14:textId="034758C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7.1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6B184" w14:textId="0946F6C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521AB" w14:textId="22E20EC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97BC1" w14:textId="3C9B6FF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7.1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EED983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8B0B07" w14:textId="669B665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32CB62" w14:textId="60D09C79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rbar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13F26" w14:textId="0B69983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1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078C2" w14:textId="46CEF01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59028" w14:textId="3FCE7C4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814AA" w14:textId="3395C55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1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B333B5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F49938" w14:textId="36E9D69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6D821" w14:textId="3DFC42A6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ri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E3B37" w14:textId="724C817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53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25C90" w14:textId="47306BB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5C0E6" w14:textId="1062897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4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6276D" w14:textId="7F16FBD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98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C75408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786208" w14:textId="339251A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559631" w14:textId="34A266AE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o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omas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F7BA3" w14:textId="10A15F1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7,1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71201" w14:textId="20E38E3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A86E8" w14:textId="06A42BB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64441" w14:textId="54C6201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7,1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7802B8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38C5B1" w14:textId="7CF8EC5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50AE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is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09743" w14:textId="398FEB7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26,796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7C0AD" w14:textId="0E92C2D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796CC" w14:textId="20045B8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0E3CF" w14:textId="52EE6ED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26,796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498A30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13B8A2" w14:textId="0990D32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9EF4B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ual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F16D4" w14:textId="4DAC8A3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3,632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B90B7" w14:textId="4054C62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BA42F" w14:textId="3735B89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6618A" w14:textId="454C6BA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3,632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A042EA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330B6" w14:textId="5035F6B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60A8E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yu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CB09D" w14:textId="5914FA6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05,997.1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032D4" w14:textId="7968D00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6,200.0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AC6E8" w14:textId="205FD90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D8E99" w14:textId="0A3AC87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22,197.17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1B7311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7F1A9C" w14:textId="4016F53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C870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Uming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5AFED" w14:textId="797E633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6,538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AE566" w14:textId="34F165A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F4CC8" w14:textId="0F2C508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495,097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13626" w14:textId="4524923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591,635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068115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E20F45" w14:textId="3CC2A81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70CFD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Urbiztond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1413E" w14:textId="5F95D6F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21,833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0C9D5" w14:textId="4DDE4FD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BAFD8" w14:textId="096ECD5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5C589" w14:textId="2A46159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21,833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300770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6DA765" w14:textId="0283FD6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BAC7B" w14:textId="0F3CA12F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URDANET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4958B" w14:textId="5DCF83B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84,668.1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9CB72" w14:textId="50445A2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E7A1A" w14:textId="19A193F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0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F1F4B" w14:textId="10675C1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84,668.1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1AD816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E25DBE" w14:textId="1154C1A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32FF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Villasi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31C4B" w14:textId="041A173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17117" w14:textId="203D0BC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C6555" w14:textId="250493D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84FE2" w14:textId="4C188A9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3339264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84ACA80" w14:textId="2A81E579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EGION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II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847683D" w14:textId="1E4142C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6,204,734.33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4676E0E6" w14:textId="3A45F1E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99EB13E" w14:textId="278AE73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3802819F" w14:textId="3121F39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6,204,734.33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87B7B71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83FA2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Batane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E21166A" w14:textId="0F37BAE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82,322.08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665D5C6" w14:textId="2862F29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BC6CAC0" w14:textId="3481B80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45CD59B" w14:textId="3AED8FB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82,322.08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DA58AE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3B799E" w14:textId="573D65F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B55486" w14:textId="7F3AF35C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LGU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tane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8865F" w14:textId="6721738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69,949.5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7E7B7" w14:textId="47E6D58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14566" w14:textId="234C002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045E1" w14:textId="5E84A46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69,949.5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1AC4FC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CE824F" w14:textId="3CDB3C4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9C1C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sc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BC829" w14:textId="0B86722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,359.0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AA7B4" w14:textId="694C6BC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0AA4A" w14:textId="042B017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1A323" w14:textId="01B5D20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,359.0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FCE8CD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7D6BDE" w14:textId="3A2A6112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0170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Itbayat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0A9FB" w14:textId="0C74A4B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151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5E9BC" w14:textId="3763725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4AC2E" w14:textId="1ED9FD9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E6D94" w14:textId="277656F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151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1C8DB6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FD4E1F" w14:textId="66CBBDD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AE26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Uyug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DC119" w14:textId="3D5486C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862.5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5B0D3" w14:textId="269EC09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D7933" w14:textId="157A228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F7E9B" w14:textId="41F3B08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862.5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A6ECFF3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96934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agaya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89CEAED" w14:textId="3940BB5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7,258,382.7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6ED61A9" w14:textId="1A2DAC2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BC868E3" w14:textId="285CF01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26C93CB" w14:textId="28FD469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7,258,382.7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08E83D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2C8B33" w14:textId="01C18AA2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E4E8E8" w14:textId="2E1CB875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LGU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gaya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81421" w14:textId="5CE16D1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657,205.5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8F59B" w14:textId="5B410D6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2F6F3" w14:textId="592DE3B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8B899" w14:textId="248AC25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657,205.5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44D189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64F381" w14:textId="554B4D7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E3CE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bulu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36E18" w14:textId="13642EC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584.4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35215" w14:textId="3FA3DD6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0AE6B" w14:textId="3B2DC48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020F4" w14:textId="434D85F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584.4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121D36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44A0A" w14:textId="1C4558B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959E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lcal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A6E33" w14:textId="16B637D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0,279.3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2635C" w14:textId="744C4F9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A892E" w14:textId="4C8198C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D6B80" w14:textId="1A5F302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0,279.3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45252F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B828AD" w14:textId="627308D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D644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llacap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C625E" w14:textId="4800304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7,726.3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66592" w14:textId="7C68CC1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37F6F" w14:textId="5D6CEAF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CA6A8" w14:textId="50F29A3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7,726.3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EDCF19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46E3EB" w14:textId="19E6FCA2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A27BB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mulun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046E3" w14:textId="2430A3C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433.7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C4987" w14:textId="36AF7D1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DC2CA" w14:textId="3689B14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6BE3D" w14:textId="29545C1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433.7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BD5F6B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2C257D" w14:textId="4FBD128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A6EFC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parri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93DB9" w14:textId="3D25FCD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16,180.2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19E14" w14:textId="01F536E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A1DC3" w14:textId="6F31A9C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49A08" w14:textId="0AB776F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16,180.2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B74003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6724E6" w14:textId="2F8C895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FF519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gg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AC782" w14:textId="3D1A5F0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20,844.0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4870B" w14:textId="2B51B44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D690B" w14:textId="6CE1246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39FBE" w14:textId="4C97364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20,844.0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402F4C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8D655" w14:textId="6D06D48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355F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llesteros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6C651" w14:textId="5BFA434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21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2F17C" w14:textId="0B0F054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6F6A4" w14:textId="62A77D4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0CE31" w14:textId="6C68659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21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A5DD86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7490D8" w14:textId="35D19FA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E5643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ugue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18EB6" w14:textId="457DBAE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433.7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C921A" w14:textId="72F43B3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DD78E" w14:textId="7859A64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35E85" w14:textId="3568E00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433.7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4612B1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44ABB5" w14:textId="2ACDF46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C1DF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lay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74794" w14:textId="5CCF24D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409,09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1DC58" w14:textId="49C933B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F052A" w14:textId="6CEC82C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61D5C" w14:textId="261E3C7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409,09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E1C6CF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DDA15" w14:textId="6CA1657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64263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malaniug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B6DAA" w14:textId="4A39448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01,054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AF07E" w14:textId="4EBDD0B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8F487" w14:textId="5871658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9C877" w14:textId="439B500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01,054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ACFA33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8C7973" w14:textId="0577F47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BFC3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Enrile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839E6" w14:textId="624631D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512,528.3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21DED" w14:textId="56DE9A3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2B9C1" w14:textId="5CEF569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D04D9" w14:textId="030A111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512,528.3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3CCA8D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65405" w14:textId="702BD97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21D2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attar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4689B" w14:textId="59B6B84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584.4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DF88B" w14:textId="77A942E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4DE9C" w14:textId="2078CEC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CF916" w14:textId="388D62D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584.4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973EC8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7636DE" w14:textId="2A56F5D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lastRenderedPageBreak/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3B8A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onzag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03FAD" w14:textId="10C747A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80,648.8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7BB99" w14:textId="732EC3D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497B3" w14:textId="7BF50DA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C93EE" w14:textId="36F43CA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80,648.8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0D0766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44B893" w14:textId="6CFF08A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69C39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Igui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0FF58" w14:textId="1097A79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06,2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0D977" w14:textId="3213296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385DE" w14:textId="3C38CB0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3751C" w14:textId="523EAC6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06,2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D35641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5A64D1" w14:textId="7C7A0D7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DA904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l-l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CB77F" w14:textId="66B435B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9,428.4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87194" w14:textId="31A2CFE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A30EE" w14:textId="42E568D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3DF2B" w14:textId="17C305B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9,428.4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0383DD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4E9129" w14:textId="32A31362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23CFE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sam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C7E81" w14:textId="0C63A25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22,795.7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DF8AC" w14:textId="49D26D2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9C835" w14:textId="1C7C0FC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27E68" w14:textId="6A6789E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22,795.7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E55006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A1836" w14:textId="2083100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6F89B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mplon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1F602" w14:textId="3356E6D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,885.6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7991A" w14:textId="4287352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91CE9" w14:textId="08C61F4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705C4" w14:textId="156D445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,885.6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72A162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FC4A5A" w14:textId="2FB2D8B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BD329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eñablanc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B9BA8" w14:textId="5B4FD78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16.8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F6814" w14:textId="70775E4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89E67" w14:textId="665828F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1DF22" w14:textId="1D1D7B9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16.8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77C9F9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A0F193" w14:textId="292B1AF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603D3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iat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A26C6" w14:textId="0F7C103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16.8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E5D0F" w14:textId="3A320E8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4EE33" w14:textId="1D0E37B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30DFE" w14:textId="7DCA657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16.8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91EC26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34749" w14:textId="0C537F3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D296C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Rizal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F59A2" w14:textId="78F2787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24,146.2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E9A08" w14:textId="6C02CAA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7FA40" w14:textId="54CFB2E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83ED1" w14:textId="63C38CF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24,146.2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81BC4E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14A12A" w14:textId="3564535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7A77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chez-Mir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16184" w14:textId="61D3263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17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6EF93" w14:textId="5FC8CC4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1C687" w14:textId="6B91769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9E0A3" w14:textId="5B7CB51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17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4210AF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5CA249" w14:textId="2A34F78D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CAAD5A" w14:textId="03D4AC74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n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91F94" w14:textId="6E282E9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6,470.8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D27FD" w14:textId="76BF447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3E9BA" w14:textId="7C45D82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A7617" w14:textId="261938F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6,470.8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671B4C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ADE7C4" w14:textId="30223705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A11BB9" w14:textId="0653D01A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raxede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17A05" w14:textId="4CCC386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79,2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30EB9" w14:textId="7062A00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8A12E" w14:textId="30D6797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C309C" w14:textId="590FEDB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79,2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CC5219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31038C" w14:textId="0D3B6E3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61CFC0" w14:textId="7F57A305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eresit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BD3F1" w14:textId="58D2304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433.7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E7A34" w14:textId="6E05750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2D278" w14:textId="4173F41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0F434" w14:textId="06833D4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433.7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A1A3FF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7831E" w14:textId="14B1460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5DCBC6" w14:textId="7CC441C5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o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iño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Faire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F3568" w14:textId="3D181FC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25,558.5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0C5C1" w14:textId="38E76F0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F30F6" w14:textId="752BFEC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641E2" w14:textId="3DE3DD9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25,558.5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4F0CBB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14976F" w14:textId="1030052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259B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olan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87388" w14:textId="4B5DEB6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,065.6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50F23" w14:textId="1E60E04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26663" w14:textId="1BEA2B7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ED867" w14:textId="0957252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,065.6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CEBB6C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C5408B" w14:textId="1DD8E6A2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49EC6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u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E6E47" w14:textId="2BC8A8E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16.8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96B3D" w14:textId="73782AC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3EE03" w14:textId="220DD56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E9D77" w14:textId="3811CD8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16.8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FEBC89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D09569" w14:textId="76BE2AF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00CD2A" w14:textId="7BCC2945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uguegarao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B8CF0" w14:textId="521C47C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,457,091.2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AB45F" w14:textId="4099AB7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66A8A" w14:textId="32C2558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21BA7" w14:textId="2605585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,457,091.2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F223FAF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7BD49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Isabel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096E551" w14:textId="24B9629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5,025,838.45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7E82D11" w14:textId="061F58A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115BA72" w14:textId="1A5CD26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99E7604" w14:textId="23E918C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5,025,838.45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FF340A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F1FA50" w14:textId="62934F0B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1C8B75" w14:textId="339F4FDB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LGU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Isabel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ECA6A" w14:textId="42D4AB9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980,065.4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82637" w14:textId="5212FFF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EE06C" w14:textId="0F5689E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48446" w14:textId="735A494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980,065.4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9EDB9F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033A1B" w14:textId="0DE74347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D8DA9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lici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61F28" w14:textId="258C5B8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690,928.4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60EA2" w14:textId="7130817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C332B" w14:textId="57BC8F4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3DC0E" w14:textId="19DE0D6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690,928.4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D1B6A8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04DB88" w14:textId="20513D0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66A1D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ngadan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C4A43" w14:textId="3600D58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34,760.6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9E846" w14:textId="6D79500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089B1" w14:textId="0391D48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F10FC" w14:textId="6A4DE91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34,760.6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2BEDFD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D3058C" w14:textId="4105873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88CEC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uror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0CEE7" w14:textId="4F36B9B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53,617.6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E595F" w14:textId="6C7A56F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7691A" w14:textId="11391F5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7F140" w14:textId="32B4755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53,617.6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C6975A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D3E47" w14:textId="7F2B5877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B031B" w14:textId="08A45BDF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enito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olive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3106E" w14:textId="32E29A8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417,122.5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A1BD5" w14:textId="227DB13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AAC58" w14:textId="5087624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29060" w14:textId="0E491B8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417,122.5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416824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D2C1FB" w14:textId="399EEBCD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68BD6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urgos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6348A" w14:textId="2229129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11,172.0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A671A" w14:textId="1B0302D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2298A" w14:textId="7AB4C69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0457B" w14:textId="76C302B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11,172.0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ACA15B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90F513" w14:textId="13E6AB4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16A97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bag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0836A" w14:textId="48BFDE0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9,412.6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E4809" w14:textId="0333EB6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E4289" w14:textId="0DFC14B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B3D43" w14:textId="6CE2844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9,412.6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88F757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B020A3" w14:textId="3935176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E1038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batu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1249D" w14:textId="214046B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53,077.3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67B51" w14:textId="7BCEC83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5BBEC" w14:textId="2C41C8B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74359" w14:textId="7C54FC9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53,077.3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7F96E2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9B132D" w14:textId="79A1F75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3B8C39" w14:textId="12068AE5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uay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F4F9B" w14:textId="06BBDB7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30,902.9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DD28A" w14:textId="03C4B2B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2BAD2" w14:textId="2B4A37B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5D717" w14:textId="420E479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30,902.9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7EFE45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040ED0" w14:textId="2697B2C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B8F4F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ordo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A726E" w14:textId="6B0DE1B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42,292.6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4E9D6" w14:textId="004DD28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B8499" w14:textId="3D3979A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A8A7E" w14:textId="22747DC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42,292.6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D03995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185612" w14:textId="7B588F75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AAB04E" w14:textId="613BA86C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elfin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lbano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Magsaysay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A69EB" w14:textId="5EBCF93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51,821.0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E1E14" w14:textId="3BDB80B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4F0EE" w14:textId="74112D6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BCA7B" w14:textId="5A78159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51,821.0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93D17E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1F65F8" w14:textId="763D9A6B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97A53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inapigue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961A8" w14:textId="6EF657D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97,448.4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4327D" w14:textId="6ECF9B3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1B1B0" w14:textId="0E0ED2D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A8355" w14:textId="48B37FA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97,448.4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E3F24E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CB4326" w14:textId="1494F3A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DBEC2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ivilac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FB531" w14:textId="22B28FC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26.6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6D98A" w14:textId="07814E8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45A94" w14:textId="5B2D500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39244" w14:textId="1E338F9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26.6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B61C33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768E0D" w14:textId="465CFAB5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34590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Echague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8F06A" w14:textId="3E03D8E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08,775.8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BB7D2" w14:textId="2FE0BD7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7DEA9" w14:textId="17A928E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5DE67" w14:textId="48C319C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08,775.8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CCCFD1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8A54B1" w14:textId="76BC8AD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FE9F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amu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040A9" w14:textId="0AF2BA9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81,260.6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D849D" w14:textId="7C3CC04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5401E" w14:textId="20AB5AF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9AADE" w14:textId="1D7D29D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81,260.6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B81D3B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6FBAE" w14:textId="496546D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C21A4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Ilaga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5F381" w14:textId="0207FB6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59,562.5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B3EDB" w14:textId="66132A5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72ABB" w14:textId="4D72151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F133C" w14:textId="2E13879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59,562.5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CCA99F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A3008C" w14:textId="6BD6038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8CD3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Jones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535A1" w14:textId="2385AFF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1,305.6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7575A" w14:textId="5DA84CA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EE6E4" w14:textId="098441C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CB8CE" w14:textId="7FBBFF0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1,305.6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050F0C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817E7B" w14:textId="592CA3B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DE282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un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7101F" w14:textId="1C40FF0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38,351.6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258B0" w14:textId="08078EB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15990" w14:textId="56D125F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5CC72" w14:textId="13D0100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38,351.6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87E8AA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2DBF0" w14:textId="394DD0A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C5C8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conac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5A44A" w14:textId="27D1955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05,337.8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CAC82" w14:textId="296E3D3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2DA5C" w14:textId="7B543A0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FBAD0" w14:textId="7433D7C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05,337.8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7228CE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9A7214" w14:textId="3EB3A532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17265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lli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66624" w14:textId="1F96EC8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40,877.5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9560F" w14:textId="07BCC02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75544" w14:textId="10D8839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EE70C" w14:textId="6F1F179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40,877.5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89752F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854A92" w14:textId="0BCC26B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AA12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aguili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50E0A" w14:textId="66CFFA0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81,401.5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86A4D" w14:textId="3F4DC91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2EF8D" w14:textId="167F9D4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CDD6D" w14:textId="0ECA4F3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81,401.5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9E9E10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56F306" w14:textId="4E4A6AB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5FB7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lan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D7068" w14:textId="16F9078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12,339.3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E0DA4" w14:textId="4C70356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E077A" w14:textId="3B61A53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17DF5" w14:textId="18DFDE8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12,339.3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D5D017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6B2FF3" w14:textId="629F496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1B45B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Quezo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F0993" w14:textId="26762EB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34,760.6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F22CC" w14:textId="51255C9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6B026" w14:textId="2F7541C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05294" w14:textId="27C0A80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34,760.6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A06564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0EC67F" w14:textId="3653553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E19E7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Quirin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870F9" w14:textId="7BDE224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54,763.1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3006F" w14:textId="24D4B49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48574" w14:textId="70790E5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098E4" w14:textId="24259A8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54,763.1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28A17B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295190" w14:textId="5178313D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2AE4B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Ramo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6285D" w14:textId="0DE19D9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23,329.8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73B72" w14:textId="169DBBF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05F14" w14:textId="781BB41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C53DD" w14:textId="7DDF4E8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23,329.8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7CFBBA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BC4D19" w14:textId="52601645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E6A9D2" w14:textId="6E342BE1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Rein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ercedes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DD328" w14:textId="3C07FC7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34,760.6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A4E4C" w14:textId="63C0D20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A65E4" w14:textId="4154D81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3C315" w14:textId="2B51D6B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34,760.6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D3FFAC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5E7991" w14:textId="281C446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6A743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Roxa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A035B" w14:textId="1F18DDD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6,748.3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F8091" w14:textId="0E5E3B9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41198" w14:textId="3AD264D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3C2AB" w14:textId="0C595D3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6,748.3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F56E2C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848A45" w14:textId="4343ABA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B95B12" w14:textId="10D6C715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gusti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7B1DB" w14:textId="58B1255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12,804.5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F0331" w14:textId="0D88BD8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A201B" w14:textId="527419F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E7337" w14:textId="6DB42B5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12,804.5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4963DC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47491C" w14:textId="6CE946FD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CC75F6" w14:textId="7CB8752E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uillerm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64074" w14:textId="3A9BA02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93,022.7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363B5" w14:textId="11DD482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4C7C3" w14:textId="5206EF4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02F60" w14:textId="20A224D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93,022.7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D8A425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CDF00F" w14:textId="3860350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7F62B0" w14:textId="65F3C89A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Isidr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9E1DC" w14:textId="30DCD02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73,968.7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AB2A8" w14:textId="7E383AD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482B7" w14:textId="34540DE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77C58" w14:textId="44CFFA2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73,968.7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D9F81A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1EEB21" w14:textId="6AB5004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F1268" w14:textId="623FCF75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nuel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1C2D8" w14:textId="2479BF7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34,760.6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CD8F9" w14:textId="2B2E17D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C8FB6" w14:textId="007D5A3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22F5A" w14:textId="2D2C114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34,760.6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F653E4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3E14CC" w14:textId="29DE763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B0BF3B" w14:textId="4614A032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rian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53491" w14:textId="09552F0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1,873.6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E7B84" w14:textId="459A165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52C74" w14:textId="537724C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72C24" w14:textId="15FE791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1,873.6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3ACD08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13753A" w14:textId="627949A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84EB8A" w14:textId="679E7C4A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te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CF32F" w14:textId="0AF0FB5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29,875.6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A3B33" w14:textId="5745616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DE74C" w14:textId="72D011D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F2B4C" w14:textId="7D15B5C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29,875.6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4EC38F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C8EE04" w14:textId="163F691B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5FC58D" w14:textId="0C0C33BD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bl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A919C" w14:textId="630CDFC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39,068.5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0C9E9" w14:textId="18C2313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EF158" w14:textId="09BB7FF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DA6FF" w14:textId="4628D4C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39,068.5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3CE28F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5120C9" w14:textId="18D73D2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639171" w14:textId="0A10AFFF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ri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F6E67" w14:textId="2DBFEB1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38,351.6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B0A6F" w14:textId="1275B46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C13D3" w14:textId="70B365D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154C7" w14:textId="740D614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38,351.6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E749CF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056670" w14:textId="72F7395B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37BC11" w14:textId="426914ED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iag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6A8DF" w14:textId="47D74C3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57,147.5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964E7" w14:textId="6CC5DA6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0CF5A" w14:textId="644C0FC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F9CF0" w14:textId="0BEB7F0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57,147.5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4EFC31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B5D020" w14:textId="0B37B3F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FE17CC" w14:textId="0246643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o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omas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39B1D" w14:textId="640A9E1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34,760.6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2959B" w14:textId="35B3E88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22EB5" w14:textId="24CD6F2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68F9A" w14:textId="30F85CE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34,760.6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208AD2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1D03E8" w14:textId="2325612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2BA32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umauini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E56F9" w14:textId="6B24039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55,480.0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B5F75" w14:textId="55D5C19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9CC8B" w14:textId="1E3FECA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8BD73" w14:textId="0B62214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55,480.0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8454FEF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E7C335" w14:textId="6FEF52AB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ueva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Vizcay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3387C68" w14:textId="4041D1C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0,092,714.26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9097C72" w14:textId="258B42E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BF7F303" w14:textId="511EB34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2328C83" w14:textId="18CD46F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0,092,714.26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71F765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87590" w14:textId="4660792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630B2D" w14:textId="4D4BA07C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LGU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uev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Vizcay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08C8C" w14:textId="211E5FB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,054,846.9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CB078" w14:textId="518EB4A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AF517" w14:textId="5C95B7A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932D2" w14:textId="086FA01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,054,846.9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67EF77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C909F" w14:textId="48707945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14FE8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gaba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44D11" w14:textId="187A07B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33,036.1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D537A" w14:textId="4F55272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8420C" w14:textId="5C21BB6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A67DB" w14:textId="060F3D1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33,036.1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BFE251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E7FC84" w14:textId="6278579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F274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yombon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395A1" w14:textId="2F55233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3,107.4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02778" w14:textId="28CF8D6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6E23D" w14:textId="733B775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2081D" w14:textId="276FB86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3,107.4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613D23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E1B40E" w14:textId="67BBC25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C548B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olan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26C58" w14:textId="20AD840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61,723.7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32EBB" w14:textId="746CC52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48FB4" w14:textId="28FA088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9C914" w14:textId="17F7405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61,723.7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E5D5053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73780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Quirin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5D11A75" w14:textId="40E09E6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,645,476.8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1F0D9E4" w14:textId="29B2B49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FE3BC12" w14:textId="5F16BBF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EB2D9E0" w14:textId="41C506B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,645,476.8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311A56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DF53DA" w14:textId="7A31EA3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A0818D" w14:textId="06E467A3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LGU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Quirin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6D045" w14:textId="60363BA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219,253.5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0BCEF" w14:textId="3B3983C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CFCCE" w14:textId="2C491F3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B5ED4" w14:textId="4B9F252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219,253.5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0ED34A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028D8C" w14:textId="5A6D92E2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D11B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barrogui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E96B7" w14:textId="3BBBF1C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65,823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8CB84" w14:textId="4250AE6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4430B" w14:textId="2D21033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CF0C2" w14:textId="0928C3D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65,823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587073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0A5712" w14:textId="7486959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lastRenderedPageBreak/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B03F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iffu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2E315" w14:textId="6B2BD16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4,817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E6EC0" w14:textId="05BF817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B9895" w14:textId="2B0E6AB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98E5B" w14:textId="5008223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4,817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84C544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2C6768" w14:textId="2B374AF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7AA8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ddel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56A76" w14:textId="045B8A6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72,097.2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208E9" w14:textId="015900A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C9688" w14:textId="434FB2C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7A89C" w14:textId="61D092B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72,097.2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ABE05E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9AE9C" w14:textId="32B5235B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BC84D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agtipun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02036" w14:textId="3A93EC9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3,486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0B319" w14:textId="6E27879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3AD1B" w14:textId="43A2A44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4DBB9" w14:textId="3F70C77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3,486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DD2C136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6F428A8" w14:textId="32135E30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EGION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III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FC89D67" w14:textId="0C8F417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50,863,623.02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7E4B7997" w14:textId="2154FF4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30849BC1" w14:textId="53550B5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A58055D" w14:textId="772B858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50,863,623.02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2EA7128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4B1B3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Auror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15F1A31" w14:textId="358E70B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,503,670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87C9926" w14:textId="22DE7D1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F0C2E5B" w14:textId="10192D0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15B3418" w14:textId="522C77C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,503,670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345B42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03EFDD" w14:textId="0DF6A5F2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15AD1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ler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DB029" w14:textId="3869121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50,7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BCAD8" w14:textId="5B37344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191EA" w14:textId="53DEEC3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7A8DB" w14:textId="434CC78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50,7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8A1200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1CE070" w14:textId="462309D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DAD8D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sigur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E8EA0" w14:textId="6315B13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5,26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238A8" w14:textId="560F837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48F80" w14:textId="2A6AD8C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1EEC1" w14:textId="1B998FC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5,26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41FC06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55A18E" w14:textId="1DF08A3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237A3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ilasa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52BBD" w14:textId="4937A97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0,962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BA057" w14:textId="0C71E96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309A9" w14:textId="22541AE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6935A" w14:textId="02E6058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0,962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C744C2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243D87" w14:textId="3F2BCE6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593A4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inalung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DDEFB" w14:textId="3828C79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0,5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022B8" w14:textId="05B14D9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0B706" w14:textId="052735E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A3447" w14:textId="5E7F9C9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0,5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FD8D34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995AA3" w14:textId="0279A66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37187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ingal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1C9B8" w14:textId="1F989F1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93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47ECC" w14:textId="5DFC846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121C4" w14:textId="1872D0B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924E3" w14:textId="58619E3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93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B2879A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2E618D" w14:textId="75861FFD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61236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ipacul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7332E" w14:textId="3FB0D42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90,667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3379D" w14:textId="55D095C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95BF3" w14:textId="5432484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951EB" w14:textId="2D4961A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90,667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9DF406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CF572E" w14:textId="1DDEB66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504804" w14:textId="59EB3EE0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ri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uror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7A628" w14:textId="03D19A7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1,237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E2B2B" w14:textId="22969EA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AD3E9" w14:textId="3197275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04977" w14:textId="67ADF38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1,237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66B753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B7B2E0" w14:textId="2A4F792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5F8F7" w14:textId="668E0066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uis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D0169" w14:textId="5F76C31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1,237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BDF47" w14:textId="6010B48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1813B" w14:textId="4B1A802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7977C" w14:textId="7A696E5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1,237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C84E296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7BD07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Bataa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FF91BC8" w14:textId="234A4F7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,152,798.69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2AB8421" w14:textId="6CD46BF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8F88982" w14:textId="6814F48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1BFF774" w14:textId="1E94C38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,152,798.69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0715BF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F59406" w14:textId="3DE1B0A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3C63A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buca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7BD5A" w14:textId="415E1F0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4,504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83509" w14:textId="0D1E758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7602E" w14:textId="2F91272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18A3F" w14:textId="195A8DA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4,504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D142FF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E10A36" w14:textId="295DD377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51956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gac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D7DD1" w14:textId="110FE66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24,566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075E5" w14:textId="324A7EA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7AA27" w14:textId="6779527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7A3D1" w14:textId="101B212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24,566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C9B48C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80E290" w14:textId="03FBE53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071FA" w14:textId="7FC8C2CD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lang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13820" w14:textId="36C1FD0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16,919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2CEDC" w14:textId="0B80205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6A058" w14:textId="734AE99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22250" w14:textId="3DF96DA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16,919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6FB8E6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44D67B" w14:textId="0FC3F67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E5302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inalupih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64C86" w14:textId="2259E84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50,76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2752A" w14:textId="1F2404E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5A6D9" w14:textId="305B5DD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E9D75" w14:textId="1738C4B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50,76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5F91B2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3241D" w14:textId="4D00D70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D61C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Hermos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DB349" w14:textId="02D2055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15,471.2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3F21B" w14:textId="42DC696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BAF93" w14:textId="6643816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B9C54" w14:textId="5A31FDE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15,471.2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15E747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93A2CC" w14:textId="5AEDD2E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9613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ima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39DF3" w14:textId="0450A11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18,579.9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F4FD0" w14:textId="5F420CA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5C4EA" w14:textId="34A5AB8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0237F" w14:textId="3A812AD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18,579.9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157991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79F79" w14:textId="554CF75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9DCA6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rivele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AF5E3" w14:textId="2F4307C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34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7D3D7" w14:textId="09CC6A1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6B8CD" w14:textId="2B5CDA1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C2DD8" w14:textId="38C2EC1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34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864D78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99564E" w14:textId="61A7675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0E2B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oron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5CA3E" w14:textId="788467B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64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C5E81" w14:textId="1F92798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23442" w14:textId="449D73B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BA70F" w14:textId="3FAB738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64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C83B6B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ADDB52" w14:textId="214C85B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39AE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rani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96528" w14:textId="2C47C9C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14,59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A8AF2" w14:textId="7BD9B03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13078" w14:textId="0327E0A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D3B2B" w14:textId="0B40CF6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14,59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F391CE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55902" w14:textId="281EE44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462F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rio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665C5" w14:textId="1E67D4A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41,025.7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AF296" w14:textId="7595115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92AED" w14:textId="06644EE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0960C" w14:textId="7CBA668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41,025.7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60809D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17B6BE" w14:textId="1B5386A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CA809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ilar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444CC" w14:textId="4029AFF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9,556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0306F" w14:textId="2F875E7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EE293" w14:textId="0298D9A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6E97B" w14:textId="02B13B5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9,556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908585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E8E78" w14:textId="461E8EE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5C53C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mal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5FBDD" w14:textId="2E64A03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08,31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C2493" w14:textId="411BB84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40CB1" w14:textId="14709B1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7D4B8" w14:textId="3958D1A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08,31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6CD06E1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31854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Bulac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6D2CAD0" w14:textId="7F80205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0,586,704.17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FBB551E" w14:textId="5FA815C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0BD4BA5" w14:textId="099D7F5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90BDA94" w14:textId="1ECBE2E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0,586,704.17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A2542F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28DB889" w14:textId="2DA3449B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ED2E98" w14:textId="6BAFB54E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LGU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ulac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15A5A" w14:textId="3B17559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34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4266E" w14:textId="484B051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32DFE" w14:textId="247905B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82F8F" w14:textId="2B72BB1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34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5D2925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86B22E" w14:textId="1C836FA5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6E6E3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ngat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83110" w14:textId="64C2963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60.7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F2C46" w14:textId="283AD52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23DD7" w14:textId="6AC4D31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B34BB" w14:textId="02DAD94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60.7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33A856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4429F4" w14:textId="1C3DF60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0A717F" w14:textId="60881BFD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lagtas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igaa</w:t>
            </w:r>
            <w:proofErr w:type="spellEnd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0F8A5" w14:textId="7650FAB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90,249.6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F8DCF" w14:textId="1BC8A38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01D0F" w14:textId="5200573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7A0A3" w14:textId="3E449EA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90,249.6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BA0D59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C8161" w14:textId="32F4713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9C529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liua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910FF" w14:textId="3125FFF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56,535.5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DCBA5" w14:textId="6FAB07F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A5DF2" w14:textId="4A2C4EB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2E10F" w14:textId="3C4FD6E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56,535.5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BB8630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2FC7B8" w14:textId="76D4494D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0DB5F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ocaue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A6939" w14:textId="4DD149B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41,185.8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374CA" w14:textId="05D0360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4555B" w14:textId="6A3522B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B5427" w14:textId="1F58F77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41,185.8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F36DB8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C4EAC" w14:textId="3DB98CB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2306BD" w14:textId="391AF232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ulac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623A8" w14:textId="1FE2865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1,868.0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290D8" w14:textId="1776EF8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B6A69" w14:textId="7AE4FB0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E23F8" w14:textId="1DA049B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1,868.0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740199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909C3D" w14:textId="6F3C3C85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C6B3F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ustos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2E279" w14:textId="5404D93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15,144.5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70A55" w14:textId="6E431FC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43891" w14:textId="4BCFA66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AFCC7" w14:textId="0A81144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15,144.5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58BAD9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2176CA" w14:textId="601FBD2B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D6F62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lumpit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F1189" w14:textId="560865D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58,666.9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091E8" w14:textId="27E9916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A42A8" w14:textId="1A60DBA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BE48C" w14:textId="1AFEFED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58,666.9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AEF291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8E844B" w14:textId="77518E92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60B50" w14:textId="34E68BBB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oñ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Remedios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rinidad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CBC47" w14:textId="061A98E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16,2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FBCD2" w14:textId="0FFBCF7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B93A3" w14:textId="705ECE3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BBBC4" w14:textId="047C660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16,2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045503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083DDB" w14:textId="0D27A5B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39E6F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uiguint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EFEA7" w14:textId="44DE526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20,856.0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C33D7" w14:textId="2A73420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DC3E1" w14:textId="63368D4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0637C" w14:textId="012978E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20,856.0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D326F3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23CC82" w14:textId="220C2EF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6998B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Hagono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4066F" w14:textId="398DBF4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45,072.81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7B074" w14:textId="58E6971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95411" w14:textId="7ABB9B3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AE8D2" w14:textId="2350DEE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45,072.81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410F42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E09FC4" w14:textId="0BD7530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DEA70" w14:textId="573DC9A4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lolo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78210" w14:textId="2C93C90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53,298.8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55C35" w14:textId="3682919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F202B" w14:textId="3E6E033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1CCF7" w14:textId="6966E60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53,298.8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9367BD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743106" w14:textId="457F5F8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89826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ril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B9CDA" w14:textId="1664E05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24,636.8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D3A54" w14:textId="02A2755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367FC" w14:textId="1CB2690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8DC40" w14:textId="580A8BF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24,636.8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3BADBC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89802" w14:textId="76B9748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C361B" w14:textId="6E159C2E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eycauay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47830" w14:textId="470D132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31,013.1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37CC3" w14:textId="6AABAEB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62EF0" w14:textId="357D058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38ED3" w14:textId="5088BED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31,013.1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E4CF2C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8DC100" w14:textId="3A21BDE2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1EBD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orzagara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0DACA" w14:textId="1FA8542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09,442.0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648C2" w14:textId="5E0445A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1F7FF" w14:textId="4340D8F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3A9FC" w14:textId="40EE3D0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09,442.0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9C72C4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0B7C89" w14:textId="3E829A7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57A5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band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3755C" w14:textId="73AFA9F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50,642.4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A19C5" w14:textId="0AA9413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B821E" w14:textId="51870D3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B93F0" w14:textId="3082D62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50,642.4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B74E20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F9EA86" w14:textId="26E6A672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A6C48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ndi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E9BE8" w14:textId="17B56AC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,254,859.7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FC87B" w14:textId="6C19AED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AEF2D" w14:textId="05AF27E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658AF" w14:textId="634EBDE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,254,859.7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4E3CCE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10FA91" w14:textId="496CFA05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9717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ombon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254D2" w14:textId="4596C93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5,518.7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CC26B" w14:textId="55FB393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B83AC" w14:textId="500F276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74089" w14:textId="05D38C1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5,518.7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0BF590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3924AC" w14:textId="1FABEBD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40910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laridel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8C2BC" w14:textId="32137CD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73,025.4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3AD8A" w14:textId="3D8BF56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58217" w14:textId="1CF5ED6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C88F7" w14:textId="1E40A09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73,025.4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029B9C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C82215" w14:textId="79450D5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0823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ulil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0DBFE" w14:textId="567947E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43,445.5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4487B" w14:textId="6F92E5F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D9325" w14:textId="71301AC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2A612" w14:textId="28B6D75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43,445.5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62E2FC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C9252A" w14:textId="11A1D487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3B198" w14:textId="55E216CA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Ildefons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0FF72" w14:textId="66EA466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43,821.5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46932" w14:textId="14E4A48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46028" w14:textId="7885CBC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9B2D3" w14:textId="5F4026E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43,821.5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B34732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EAD68E" w14:textId="76610EB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35DE73" w14:textId="2721AA9D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Jose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el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onte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3CBF4" w14:textId="3F44009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824,469.9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411E0" w14:textId="6AEF5D7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EAE19" w14:textId="09C8FAC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9A1E3" w14:textId="313C46B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824,469.9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312156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1A7E1" w14:textId="6076BCD7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25C58" w14:textId="57F03DFF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iguel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D94AD" w14:textId="18C1828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154,321.6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DA296" w14:textId="0AD3030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34A81" w14:textId="65899E7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E1400" w14:textId="239C5B0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154,321.6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A39849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CAC164" w14:textId="511AA7B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69F80A" w14:textId="1423E474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Rafael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D61E3" w14:textId="7326629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44,437.0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11B86" w14:textId="6A0E347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9F09E" w14:textId="479E7E7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0D0DC" w14:textId="3770A35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44,437.0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70B276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A0EB5F" w14:textId="3D9BE7D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729D24" w14:textId="03815719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ri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32AD9" w14:textId="5CBF632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63,630.7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F8639" w14:textId="6A7098A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D05CF" w14:textId="38F9626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4AC84" w14:textId="3688F6C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63,630.7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8A7A002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F2B5DE" w14:textId="3AB6FEFE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ueva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Ecij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737C26A" w14:textId="45C5639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8,901,360.7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12A4244" w14:textId="12BFC5D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D3CE872" w14:textId="0A681AB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4AE2AAA" w14:textId="3EE17B3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8,901,360.7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A60BC8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1B26E48" w14:textId="34293E53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LGU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uev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Ec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lastRenderedPageBreak/>
              <w:t>itja</w:t>
            </w:r>
            <w:proofErr w:type="spellEnd"/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3D75CE" w14:textId="5D1B180C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lastRenderedPageBreak/>
              <w:t xml:space="preserve"> 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D3BC7" w14:textId="5590C56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41,461.7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B06E6" w14:textId="25F9884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49BF1" w14:textId="1725A7B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F4617" w14:textId="6D75189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41,461.7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BC7B16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2CFDD3" w14:textId="1792474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127AB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liag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BA4DC" w14:textId="2A9ECF1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49,8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083F6" w14:textId="581F476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3278C" w14:textId="30B5515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0DBA8" w14:textId="11C6B0A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49,8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43B3E6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EDBE31" w14:textId="6A915EC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A64EB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ongab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6B87F" w14:textId="1E13948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41,6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096D6" w14:textId="4F86E99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75A26" w14:textId="38F9B9D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A2572" w14:textId="488D4DA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41,6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755D07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D529BE" w14:textId="67C431D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AF2655" w14:textId="3718433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banatu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E4939" w14:textId="3F33FA9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15,838.9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BC7FA" w14:textId="134748C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3AB78" w14:textId="2BB3ED5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5F8C8" w14:textId="7B8E123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15,838.9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F9A36A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2C68AF" w14:textId="7A37EAA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B8E58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bi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A51B9" w14:textId="1578004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43,207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DEC56" w14:textId="1642272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0A00A" w14:textId="3B17A54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8A90E" w14:textId="566FEB7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43,207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E441B3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2FAA31" w14:textId="7BB26E6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0E78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rrangl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E0134" w14:textId="001E2C1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52,406.2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0EA5B" w14:textId="0ABDBF7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B6876" w14:textId="1599AFE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325F6" w14:textId="6632163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52,406.2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2FFB6F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D4915D" w14:textId="246947E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97B7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uyap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2116B" w14:textId="5B4869F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12,131.2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30E83" w14:textId="3B82FC9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08CDB" w14:textId="5F5D279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8A285" w14:textId="3722478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12,131.2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60D5B7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1BC654" w14:textId="4ACE04E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9443C1" w14:textId="13FBD476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eneral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merto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atividad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828A4" w14:textId="154F2CD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13,457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BFA24" w14:textId="2CCEE8C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7F364" w14:textId="3914FF8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14C00" w14:textId="5289004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13,457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55A6C3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7AB84D" w14:textId="3D76A40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FD342C" w14:textId="71CE1F24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eneral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inio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Papaya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7396D" w14:textId="2FD6EE1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89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2E257" w14:textId="7E533FC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1F1FA" w14:textId="39BA11A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D03E0" w14:textId="62B8ADB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89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1AD79C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F52FAE" w14:textId="02B7B84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32E03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uimb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01B5B" w14:textId="053B24F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23,57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6648D" w14:textId="4D84524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C3DAE" w14:textId="401A1F3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7087C" w14:textId="2F5A9F7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23,57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862318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2697F2" w14:textId="57189BE5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9FFD0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Jae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AAE6A" w14:textId="42967AE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02,062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1ED40" w14:textId="407C332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79ACD" w14:textId="1C319C1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A6930" w14:textId="02F7231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02,062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2B3169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3C343" w14:textId="31C7580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36E7C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ur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5F895" w14:textId="2637C2B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60,7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E56AC" w14:textId="5315B02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00FEC" w14:textId="136A588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FD249" w14:textId="0323B66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60,7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BBF80A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771B37" w14:textId="1D7F6E9B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5BDDD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icab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9E77A" w14:textId="289578D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53,7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22EE1" w14:textId="1DE3BE1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D355F" w14:textId="3FDBC6A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549DD" w14:textId="063A678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53,7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023106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72037" w14:textId="0CA85DC5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BDBD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ampicu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E66C2" w14:textId="3CE9679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0,5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8E02A" w14:textId="2478E37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C943B" w14:textId="2C5C2F4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F87A2" w14:textId="17FADE9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0,5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56C72A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39A60C" w14:textId="5FBB924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A3F7A6" w14:textId="75199B7A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layan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062A2" w14:textId="619E1A9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20,82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4DE0E" w14:textId="34E1FF6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7AD02" w14:textId="5747872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4EB1B" w14:textId="4356B56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20,82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0AE87F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7756A4" w14:textId="6F284A7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43D9F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ntabang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D093C" w14:textId="780A8A6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0,962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800FE" w14:textId="29509D8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ABA9C" w14:textId="12BCF6C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5BE34" w14:textId="0706A80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0,962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F7ED0E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A2D59C" w14:textId="5032FCA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E9BB9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eñarand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E0AFD" w14:textId="11DC610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20,82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846E0" w14:textId="638C1D3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3FDB5" w14:textId="5FBB1B7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8D136" w14:textId="5DD5140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20,82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B6C24C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20B796" w14:textId="608911E7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2FB98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Rizal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D472F" w14:textId="5236429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09,862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0B96D" w14:textId="1AC3957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68542" w14:textId="0BC6F4A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2F5CA" w14:textId="124C1E2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09,862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7FC9D6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C547E" w14:textId="319375A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D229F5" w14:textId="3B731B4F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Isidr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08114" w14:textId="0D78CF5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61,1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4DDBE" w14:textId="540C227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B9711" w14:textId="0334401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F473C" w14:textId="5013462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61,1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4B1608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2EE1F0" w14:textId="3B15A58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9EA182" w14:textId="2BB4E508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Jose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6D2AB" w14:textId="7A74132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22,887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CA6D1" w14:textId="6210E54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85859" w14:textId="56CC53D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21F8E" w14:textId="20C237B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22,887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6CBED5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D101FF" w14:textId="3C27CEFB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465D23" w14:textId="47EB4D4E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eonard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00F2F" w14:textId="0BF22C2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61,1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36780" w14:textId="1829C80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662C8" w14:textId="349E306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85EDC" w14:textId="648589A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61,1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41CAC6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5D377E" w14:textId="638D49A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268D40" w14:textId="27CB03C0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Ros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5BE19" w14:textId="4BC898C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0,53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A83A6" w14:textId="3645C18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9447B" w14:textId="72776F2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4FFF9" w14:textId="501EC0E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0,53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DC5EF8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0EC70E" w14:textId="43BA06E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F7438C" w14:textId="319B4E4B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o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oming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71511" w14:textId="0EC76E4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28,241.2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02AC1" w14:textId="2FE3F7C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5186F" w14:textId="39A2416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750DC" w14:textId="567DD3F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28,241.2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B9B294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83AFB7" w14:textId="1CD0B00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8E1DC" w14:textId="5F6EE2CF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cience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uñoz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DA1B8" w14:textId="6EA093C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80,598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1DFCB" w14:textId="61EE87F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34151" w14:textId="0F756EF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DA0B6" w14:textId="6B7AA17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80,598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C45DE6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8A72DD" w14:textId="3C7D8CB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655BF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laver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681E8" w14:textId="07C914C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70,22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24CF7" w14:textId="095819B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F7598" w14:textId="4E07587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F4E91" w14:textId="06B6D6C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70,22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51FB8C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0F094" w14:textId="31D031C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CA203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lugtu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32F54" w14:textId="4CBD7F1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0,962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B96B0" w14:textId="7A88BD2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0AA5D" w14:textId="7422128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4961E" w14:textId="5FF782A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0,962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A73C40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0160F" w14:textId="48107E3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5B3C0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Zaragoz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9C442" w14:textId="26C6AD3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93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B0645" w14:textId="5D499A9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C6D4C" w14:textId="22E450D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9A31F" w14:textId="1A7BAF3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93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E10D06B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347D2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Pampang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6B188D3" w14:textId="1F383C8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7,078,343.98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3DAC9B6" w14:textId="514B572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B793AC4" w14:textId="1EE46A4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4D0170B" w14:textId="401B17C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7,078,343.98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CBD898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6188763" w14:textId="4ACDF261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LGU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mpanga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0EDE2B" w14:textId="5C36D13C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E0578" w14:textId="5F19EBA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97,3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48B01" w14:textId="4D8E012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5B154" w14:textId="08285FE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0C90C" w14:textId="1ADBAFF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97,3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B55AB1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52EF45" w14:textId="289DF372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1E602" w14:textId="3037D730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ngeles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1C08E" w14:textId="7D643D7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54,521.1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4DBA9" w14:textId="4DDF0A4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B8E3B" w14:textId="7AEAD0A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C2AE0" w14:textId="7E09FB2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54,521.1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775194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926C47" w14:textId="478721B2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50931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palit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8D000" w14:textId="45B100D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2,988.0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056C5" w14:textId="00BA969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D9FB1" w14:textId="298AA87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41C79" w14:textId="0EA39DF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2,988.0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48BFA7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56E7DF" w14:textId="6601DCA2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A294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rayat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D9B3F" w14:textId="7E5616E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82.3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9AAD0" w14:textId="333A86D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AA8C2" w14:textId="7DF821F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8E0FD" w14:textId="1856B9A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82.3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9BA2BA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1475AE" w14:textId="28CD426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F374D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color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74EA1" w14:textId="3865907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4,439.6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03222" w14:textId="18242C1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00C4E" w14:textId="2A95AD6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4F0E3" w14:textId="4B51C0C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4,439.6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59E35A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A6551" w14:textId="677536E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7D834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ndab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1429C" w14:textId="7161489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14,549.6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52707" w14:textId="60C0CA0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6EE8B" w14:textId="4390D15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A0A6A" w14:textId="36E9A86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14,549.6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D2DF16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7D743B" w14:textId="4A9FDD1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0BB1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Floridablanc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77D3C" w14:textId="152D566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59,185.4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C5E76" w14:textId="32F03E4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08B7D" w14:textId="7E2B8A7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42436" w14:textId="7CBB356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59,185.4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582735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91CDD6" w14:textId="3BE2739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925C0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uagu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1C88C" w14:textId="33AECF8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525.4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75F53" w14:textId="69B8FC6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0E366" w14:textId="3580FF8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0776E" w14:textId="1CAA9E5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525.4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A57948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02CF9" w14:textId="14C7F06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1A07C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ub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A17EA" w14:textId="357FEF9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443.1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4611F" w14:textId="6AD267A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EB881" w14:textId="23F46EA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90952" w14:textId="16801F9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443.1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2DC06B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EA2E72" w14:textId="36338C5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04D41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balacat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90F75" w14:textId="5302221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36,052.3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2CF94" w14:textId="270244D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20C9A" w14:textId="1C25F9E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A2D64" w14:textId="19B7CE9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36,052.3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944820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A2A81" w14:textId="5FEA08ED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3D605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cabebe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6D741" w14:textId="3986A72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525.4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CC20A" w14:textId="6883DF8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CC2EA" w14:textId="5B3023B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E5736" w14:textId="211BC49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525.4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D3139E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3DA827" w14:textId="65992D45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68B6E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galan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ED5B4" w14:textId="5607AB9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,690.1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91D00" w14:textId="6E1DE19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A7533" w14:textId="105B809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EE418" w14:textId="33DD73B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,690.1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B949D1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86E37A" w14:textId="7053401D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D19EB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santol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241FE" w14:textId="7E669DA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47,10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AAEFA" w14:textId="3046439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7707A" w14:textId="5263BB1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2F959" w14:textId="1BD9684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47,10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A1E31B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AE89F" w14:textId="5F753D1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9B0C3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exic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0FFA3" w14:textId="6B288E6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,133.2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BDFA4" w14:textId="0828F38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F5EBC" w14:textId="1FC08D6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22911" w14:textId="6AF59F7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,133.2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2E040B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6515D7" w14:textId="737AA4BB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397F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inali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9EE25" w14:textId="4176F9B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5,726.1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1CE3E" w14:textId="2152C1E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20155" w14:textId="0989027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9E76E" w14:textId="6CDAAD3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5,726.1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4013B3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1FEA47" w14:textId="2384956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6B5CF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orac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95768" w14:textId="27E7096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55,519.8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AE814" w14:textId="733B8AE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6230E" w14:textId="7C81A5A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B971E" w14:textId="61B93A4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55,519.8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C8D72C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4A1E65" w14:textId="2CEF88E2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7D1255" w14:textId="60BF381D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Fernand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53AA4" w14:textId="5A8650B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73,087.6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797D8" w14:textId="2E77AE7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91363" w14:textId="1E84687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96F3E" w14:textId="7BB9AF2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73,087.6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D70C6E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79A458" w14:textId="35978BC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2B28F" w14:textId="7E30756B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uis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91C0C" w14:textId="6681232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28,550.9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5DB31" w14:textId="1C17AD2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6B0AF" w14:textId="5C9FDA1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4E0CC" w14:textId="6958A93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28,550.9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AECE66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8C639D" w14:textId="03C1D9B2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D65F12" w14:textId="4AB1B919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imo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9F1A3" w14:textId="09CC882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4,283.0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7A140" w14:textId="27F2F3E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20671" w14:textId="46D52F7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DEFFE" w14:textId="2218CBD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4,283.0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5256F0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FAC19" w14:textId="06ED061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8A1B38" w14:textId="5816CCC3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n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2E89E" w14:textId="2C64F0F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22,628.9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2D4DB" w14:textId="42EE624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CBF22" w14:textId="1A40CCD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D5291" w14:textId="3046209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22,628.9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5A450D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20232D" w14:textId="4244307B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F23676" w14:textId="4AB46C81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Rit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020CA" w14:textId="1A71422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60.7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6A9A6" w14:textId="13BA37B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6E4A1" w14:textId="73850A1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DA51F" w14:textId="174A35E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60.7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02AE37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D4D1B" w14:textId="7E91509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4411FA" w14:textId="44630B34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o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omas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25F63" w14:textId="56C6229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72,881.1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24250" w14:textId="3798CB3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6DFBD" w14:textId="56277E8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2260F" w14:textId="5F8D96B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72,881.1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2F7382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653A26" w14:textId="70A76EA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lastRenderedPageBreak/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4AF8D" w14:textId="50C716F0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smuan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exmoan</w:t>
            </w:r>
            <w:proofErr w:type="spellEnd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F95DB" w14:textId="747BBAD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21.5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4C008" w14:textId="2E8A77C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7EC10" w14:textId="3EA4A90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81700" w14:textId="4A58D32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21.5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83F3162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31681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arlac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F72F7DF" w14:textId="3166600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6,446,584.23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89C04B9" w14:textId="1C232E3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46E02EC" w14:textId="362D848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B731025" w14:textId="0C856E2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6,446,584.23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561A46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56638E" w14:textId="26787EA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6081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n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13B76" w14:textId="6927542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33,599.4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3074B" w14:textId="3C3E866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B9186" w14:textId="4E4230E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AB43F" w14:textId="0D511C8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33,599.4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70C88A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EC3916" w14:textId="1616575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56FA0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mb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1B954" w14:textId="0F63C49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72,498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F9180" w14:textId="3ACC5AD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DA800" w14:textId="4FDE264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2F34C" w14:textId="5F38AA3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72,498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ACA1B5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E2FA35" w14:textId="5BC43A2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59C0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milin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03533" w14:textId="67D42C0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92,89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5D23F" w14:textId="534F1EF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FAA3A" w14:textId="65C6358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27046" w14:textId="77DF082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92,89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3BED89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881128" w14:textId="05A55F8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6ED9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pa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6A82F" w14:textId="241E603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12,787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EC81F" w14:textId="6F8247C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03E2E" w14:textId="605693F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E3A48" w14:textId="144E454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12,787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2B969D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88CD8F" w14:textId="395AFFC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42CE9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oncepcio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BBF54" w14:textId="369B2E0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14,65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8093A" w14:textId="47FF253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6DEE6" w14:textId="5B7B56D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1D586" w14:textId="68C2884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14,65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CABD65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1D6597" w14:textId="1F052ED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CF5CE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eron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CA85E" w14:textId="69DF78E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39,01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407CD" w14:textId="59520BF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BFB4B" w14:textId="0E8B551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45272" w14:textId="17A3F23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39,01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A88450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4A122F" w14:textId="13C326B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A85B5B" w14:textId="3B7AB6BA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z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59A6F" w14:textId="5E539DD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07,362.3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26F24" w14:textId="5AF95C5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E7140" w14:textId="08E3928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B6E6D" w14:textId="661C3ED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07,362.3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5187D8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CE14C8" w14:textId="116592E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002FA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yantoc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1AC5B" w14:textId="1D04168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27,467.8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DF500" w14:textId="66CBEA1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CE7F5" w14:textId="702D30A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B4525" w14:textId="3D27DBB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27,467.8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E629ED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954D49" w14:textId="4DBE86EB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2B2C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oncad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22EAD" w14:textId="6A39DD2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53,732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57246" w14:textId="4F3DDA8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DAF96" w14:textId="6B8FF3F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5E442" w14:textId="6E52D84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53,732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92D2B2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74FA19" w14:textId="4A41512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AB4FF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niqui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6DFF8" w14:textId="436E40A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27,291.4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AD388" w14:textId="79BD418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1E937" w14:textId="418E199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CB089" w14:textId="14F2FFF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27,291.4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9B9CDD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E01B1" w14:textId="0AE513E7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39A7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ur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8FBA0" w14:textId="14ED254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82,765.8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A1ED7" w14:textId="6FDCA3C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DDF4C" w14:textId="53D004C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C1B22" w14:textId="6AA0FB0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82,765.8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6A330B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1B109D" w14:textId="6FC2399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5950F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Ramos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31BB3" w14:textId="6650AE2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65,54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A561A" w14:textId="14A0AF0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60681" w14:textId="2B64C2E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43B4A" w14:textId="7BD47ED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65,54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503B21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91BEF7" w14:textId="27D062CB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57F0C3" w14:textId="1CD448E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lemente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C1306" w14:textId="222D96B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0,5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2B123" w14:textId="761745F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24B07" w14:textId="48A967D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5380A" w14:textId="52421EB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0,5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DCC008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33F99" w14:textId="43327B1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3B8928" w14:textId="5760D9FA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nuel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97C55" w14:textId="57FF65C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28,437.2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37037" w14:textId="416D7BC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4D5AF" w14:textId="416616C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65D0A" w14:textId="2B2220F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28,437.2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5155A2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3D2837" w14:textId="6478EC6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3C9268" w14:textId="632CF47C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Ignaci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9841D" w14:textId="3205541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53,953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E0854" w14:textId="20819F0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25668" w14:textId="102F6C8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9B017" w14:textId="1BC6060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53,953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E162BA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30E82E" w14:textId="5882696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480E45" w14:textId="19767981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rlac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833B9" w14:textId="39FECA1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98,501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52510" w14:textId="1055221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B9D06" w14:textId="136736A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3AA39" w14:textId="72EE375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98,501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9D079A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9511BE" w14:textId="4A355EDD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D64D5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2AA20" w14:textId="23ACD9D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55,534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55017" w14:textId="3F648AC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E3A41" w14:textId="263174B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D966B" w14:textId="764251C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55,534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379F8C1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D82CB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Zambale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938976F" w14:textId="1E2DACB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,194,161.25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B16828D" w14:textId="0360A1B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99B0D32" w14:textId="137EB7B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C563D49" w14:textId="268EAAB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,194,161.25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B732A6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48D8C9" w14:textId="6316FE4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B1543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otol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96B00" w14:textId="030E552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46,36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A9360" w14:textId="293B800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4A270" w14:textId="0E9A6FA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8975B" w14:textId="49A448F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46,36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EA3860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2F12BA" w14:textId="1371F3F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E4AE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ndelari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C57E2" w14:textId="1BB171B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08,234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45C87" w14:textId="2430B51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EA8BF" w14:textId="26A2A80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C6B0C" w14:textId="2B1C7C9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08,234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E30F96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5965C6" w14:textId="1085DF5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255B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stillejo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F1FD3" w14:textId="0698096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26,273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4D364" w14:textId="0F76375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E9957" w14:textId="664CBBC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D7BBD" w14:textId="3B0A08F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26,273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520131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C7B92" w14:textId="2037A84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7D6EC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sinloc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E8601" w14:textId="5BA37D5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51,527.6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7AE6D" w14:textId="32F7CE3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B722D" w14:textId="457F73D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7F573" w14:textId="3CDF36C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51,527.6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1AC0B2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896326" w14:textId="17D6396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AD8411" w14:textId="1787A7E8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longapo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06329" w14:textId="65F3B95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90,692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8CD5A" w14:textId="542B888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AA4AC" w14:textId="5A12F61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C566A" w14:textId="398C133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90,692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59C1C9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33DD1C" w14:textId="7761D4F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65922" w14:textId="1A15D5BA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Felipe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63EA6" w14:textId="4CBA838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0,19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E4337" w14:textId="06DEC8D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577CF" w14:textId="632A24E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23085" w14:textId="37C88D9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0,19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A8C8CF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0157CC" w14:textId="7797E06B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91F483" w14:textId="686608AF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rcelin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E49C4" w14:textId="33CF6D6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91,124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0A791" w14:textId="77FBDEF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92477" w14:textId="25B5E72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8CB51" w14:textId="560C52F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91,124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7F1608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97FFA" w14:textId="2DC7C20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F9141" w14:textId="11AF1206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ruz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458FC" w14:textId="34B2F60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89,750.6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68460" w14:textId="50B90DE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145FE" w14:textId="4F782F8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7096C" w14:textId="3B8CA22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89,750.6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24F6AE5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21020D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ALABARZO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7FC881C3" w14:textId="0CA9966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67,088,491.3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4A2715BE" w14:textId="3214736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02,794,243.5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879F642" w14:textId="04F26A9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9E932D1" w14:textId="29CF73C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69,882,734.8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EF153F2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C4AD6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Batanga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33D3CEE" w14:textId="01D626B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01,222,510.85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F57619C" w14:textId="55912D9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5,034,842.4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6486DC6" w14:textId="346141C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3A7FF12" w14:textId="3FFC219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16,257,353.25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93906FF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2E2EDF" w14:textId="13B44369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LGU</w:t>
            </w:r>
            <w:r w:rsidR="00D1614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atanga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9178D" w14:textId="2AD8C62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3,551,708.3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93D55" w14:textId="730E5AA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,403,5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2E02A" w14:textId="52E050A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E6F85" w14:textId="36875FF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0,955,288.3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7880B6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CE61FE" w14:textId="7D36F1E4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222B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Agoncill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9BCD6" w14:textId="1852357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787,7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E4418" w14:textId="0FC20DB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72B34" w14:textId="5E43B09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14599" w14:textId="73399F7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787,7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FD804D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92109" w14:textId="46E73CAC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55B3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Alitagta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849A2" w14:textId="0AA991A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33,762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D95BC" w14:textId="421763F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60485" w14:textId="65CB6F0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83723" w14:textId="35B9DD4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33,762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1B2352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F999B" w14:textId="5C3054F7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F4AAC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lay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925A2" w14:textId="6C82517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12,67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5834E" w14:textId="041F65D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B1DCE" w14:textId="092CAD8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332D8" w14:textId="2459D53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12,67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A7C4E4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ACF05B" w14:textId="5BD7D8A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DA3D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lete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2F4E0" w14:textId="7FB5EFA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841,83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90EB0" w14:textId="41D0E2B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533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5638E" w14:textId="2C9B272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934D3" w14:textId="0C227AC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,374,83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E0C4E5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2F805" w14:textId="6D2AE2E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819A95" w14:textId="63A5CCAA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tangas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3F389" w14:textId="398A657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765,207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2AB74" w14:textId="0B21499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591,5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8756E" w14:textId="2DA6980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DD334" w14:textId="171FAAE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356,727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FF5BD0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6B214" w14:textId="01045B87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A8BD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u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4C55A" w14:textId="711F040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05,09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3D147" w14:textId="26315BB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08ADB" w14:textId="758BE09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BA2EA" w14:textId="12EF86F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05,09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895F93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6297F5" w14:textId="75CBCB95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6C4BA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lac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E06C0" w14:textId="63CDE90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93,87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5DFF2" w14:textId="779D055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85,492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D2BD8" w14:textId="46BF22E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7CAA6" w14:textId="0A2E6A1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379,367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C2D8B2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870561" w14:textId="2D24949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E635E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latag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DB1D5" w14:textId="6AC9472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787,7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C21F4" w14:textId="3469F25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F64F0" w14:textId="7793CB7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FEFC1" w14:textId="1362D54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787,7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769416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40B21C" w14:textId="66AE764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FDACB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uenc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7F2CD" w14:textId="5FB2FD1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93,87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A61C9" w14:textId="2F80616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64883" w14:textId="799B6BE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8CA64" w14:textId="02DCE86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93,87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76AAFA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FE2B63" w14:textId="2F8FF26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D3464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Iba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B5540" w14:textId="4DB01CB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933,642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25B15" w14:textId="2BB2E20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89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D09FA" w14:textId="5A01159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46B06" w14:textId="1D89798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222,992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B7B63A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177DB" w14:textId="32F741C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BFCC6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urel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1359A" w14:textId="1154B87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333,7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238E7" w14:textId="6046FC4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DB562" w14:textId="5AECE95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444AC" w14:textId="6E64A0B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333,7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A212E7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AC0B50" w14:textId="3E8CF04B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3AD4A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emer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BF2CB" w14:textId="333D69C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17,437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E021B" w14:textId="4E6B992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38DAB" w14:textId="697C715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E9404" w14:textId="6D2936B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67,437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E0026A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FD92E" w14:textId="5BFF561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3B86A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i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9F024" w14:textId="2585620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93,87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E5A63" w14:textId="7D38442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E627A" w14:textId="14D7136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4CC57" w14:textId="4BA52CB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93,87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A77435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D6E672" w14:textId="0FD9504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539C46" w14:textId="6D36947D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ipa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F02BE" w14:textId="6D3332F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933,61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920A5" w14:textId="760D66B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2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629E5" w14:textId="2D1455E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1E267" w14:textId="7C0FD5B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196,11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6C90B7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5F2F3E" w14:textId="21D1F72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A4257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ob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DBB5E" w14:textId="5636013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93,87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9D206" w14:textId="103A548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B17F5" w14:textId="13E2220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2DB6F" w14:textId="4B0B4EA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93,87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E24814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C99B69" w14:textId="74E2278B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5BFA6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bini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2843C" w14:textId="7CEDA64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787,7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7AF76" w14:textId="6BEC1FC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52,7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32E84" w14:textId="581426B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C401D" w14:textId="58FBC5A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040,4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B689AF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80A4CF" w14:textId="45D2F20B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3F8A7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lvar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0CFD4" w14:textId="4935B64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41,771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1B981" w14:textId="38A1EB7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28,4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65A43" w14:textId="6D59EF4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1925D" w14:textId="0C4F044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470,171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395BED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E5492" w14:textId="5A0E8B4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CF373C" w14:textId="48AEE3E8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taas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Kaho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6DC9B" w14:textId="12657FC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93,87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9D7AF" w14:textId="55A3BAD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4494F" w14:textId="39B3191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D5BC0" w14:textId="488B232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93,87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3AC453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C76C78" w14:textId="12004F1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98DEB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asugbu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4988C" w14:textId="359EF76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93,87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D3F0E" w14:textId="77B0395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70,514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8A9DE" w14:textId="2A2A89E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982D1" w14:textId="4FBCB32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564,389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B90AD9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E95A00" w14:textId="60D2DC2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2EA337" w14:textId="2ECB81F9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dre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arci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86082" w14:textId="44ACA14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93,87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B0183" w14:textId="204D482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5F7D3" w14:textId="73B92D3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13AFD" w14:textId="7B645B8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93,87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5F5E77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603DBD" w14:textId="543E3CC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2D6B3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Rosari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77BAC" w14:textId="755D9FA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93,87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022AA" w14:textId="14014D0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EC1E6" w14:textId="3C64BE9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19535" w14:textId="551ED65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93,87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60B1C7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BCEE69" w14:textId="0A83111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12FE7E" w14:textId="10DF6C44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Jose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A2B7E" w14:textId="74E5888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93,87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38D91" w14:textId="7C445E4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73,551.4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AB2D8" w14:textId="32ADCA1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BC0AA" w14:textId="5B13EE9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767,426.4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484044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EEDFF" w14:textId="6C3F3CD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0D2C67" w14:textId="0C3634F6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Jua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D19F4" w14:textId="7517959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555,342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95165" w14:textId="0F17995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492E3" w14:textId="4A902A9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410C4" w14:textId="6010E74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555,342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2C4EC9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A3C4F1" w14:textId="5298B29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C74C82" w14:textId="1B4CD6AE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uis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EF3E9" w14:textId="459814F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89,87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025F0" w14:textId="5A2AC0E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C1811" w14:textId="2C03628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420A3" w14:textId="364B6C4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89,87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58D473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B58C2F" w14:textId="51CADD8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CFE8C7" w14:textId="6F5F929E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icolas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1DDF4" w14:textId="7CE00D1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787,7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CB44D" w14:textId="2061EA9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DE5EF" w14:textId="00980E4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AD43F" w14:textId="7CFF0A2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787,7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F80023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F2942D" w14:textId="1583EBE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2B51FF" w14:textId="4E73E65C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scual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580B2" w14:textId="499F0CA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03,22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71D6E" w14:textId="428FC21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0ECF5" w14:textId="1F26EAC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F77B5" w14:textId="6CA939D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03,22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1F6D6B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E2D3CC" w14:textId="539E021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E419D7" w14:textId="18A04CD1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eresit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03A20" w14:textId="54461D1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93,87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2C27A" w14:textId="5E1008C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BAEE4" w14:textId="4E81DC3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1423C" w14:textId="13910EC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93,87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A8A9B8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98A318" w14:textId="3D78664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59D6C" w14:textId="19B0B946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o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omas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4F992" w14:textId="65FD517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16,31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73EDE" w14:textId="74FA238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58,07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3828B" w14:textId="6C84E3F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3FBAA" w14:textId="3747DAE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74,39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67E0A5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7E2E31" w14:textId="2EFE816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BEC99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al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8A41B" w14:textId="635C6F2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787,7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CA27B" w14:textId="11A65FA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2407F" w14:textId="0D9F269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10C9E" w14:textId="23A16F0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787,7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055415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FE966" w14:textId="5DD00F5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89CBA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lisa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62765" w14:textId="76544CB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977,082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23F35" w14:textId="6ADA157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FB537" w14:textId="3C6956C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7B41A" w14:textId="135AE44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977,082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461A5C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B82556" w14:textId="4DD739A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7D0459" w14:textId="72E3CDFF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nau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C9557" w14:textId="489B87C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497,59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9EE45" w14:textId="430F095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36,1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6815E" w14:textId="3C3A1B8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DC4C0" w14:textId="3B86AD6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133,75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A5869C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22C88B" w14:textId="43706E5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46E3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ys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5E9A9" w14:textId="10EBCBF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53,463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1C785" w14:textId="7EA6CC2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00BF6" w14:textId="65C711B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7C39F" w14:textId="3C85343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53,463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332C1A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DEC7EB" w14:textId="45ECDDB7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lastRenderedPageBreak/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A846E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inglo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5FA05" w14:textId="1C0E604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787,7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55854" w14:textId="33530B2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A3F11" w14:textId="6370EF9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263FD" w14:textId="1CDCBC2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787,7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CA34DF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3B9D87" w14:textId="3754E26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6FB9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u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DB400" w14:textId="30B559E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93,87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F6B65" w14:textId="5E66636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7E43A" w14:textId="4A66458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B3315" w14:textId="26ABADD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93,87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AD38949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F31CC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avite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CA3D788" w14:textId="0BE3C8D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2,939,755.75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490630E" w14:textId="129B793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7,152,807.2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2350A99" w14:textId="129C41B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7E44263" w14:textId="1758C28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50,092,562.95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7DB0E42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468DA3" w14:textId="0E6AD00F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LGU</w:t>
            </w:r>
            <w:r w:rsidR="00D1614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avite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47111" w14:textId="6031C67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16,1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284A0" w14:textId="19C0E04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2,759,444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6B3E1" w14:textId="76D99A3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FC30F" w14:textId="1D1E4C4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2,875,604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1A28AB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BEE4E6" w14:textId="05F502CF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02D1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lfons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F780C" w14:textId="4B10AD2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18,8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D14E9" w14:textId="36A0230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82376" w14:textId="5238A45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5203D" w14:textId="41970DE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18,8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04C8A2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178E9" w14:textId="6AB87425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84CF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made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DCD7D" w14:textId="14E1433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4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116DE" w14:textId="5BFBD1C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7100C" w14:textId="3F50BB9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F8E8D" w14:textId="1734EED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4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F59DEC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D7062" w14:textId="5E0393C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AD347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coor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3BE43" w14:textId="0961B54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82,977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6C6D0" w14:textId="3DC7222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78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5F56D" w14:textId="068E92F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5249A" w14:textId="47F18FA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661,477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AC6E6C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C4EA17" w14:textId="3E72DFE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552DC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rmon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8FDD5" w14:textId="0057B41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72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EC17A" w14:textId="3333EF8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3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12AC7" w14:textId="0A35C50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2FCBF" w14:textId="598A28E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02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99CE2C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91483F" w14:textId="25C12FF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8D89CD" w14:textId="2F9E683C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vite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C7369" w14:textId="67400AD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32,4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45963" w14:textId="664FC81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9,9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6076D" w14:textId="3E6E7BB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7BFFC" w14:textId="5D64BE9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02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F81A0A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B53AB8" w14:textId="4A2E625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A8EC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asmariña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4D598" w14:textId="6556207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449,462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2E583" w14:textId="6B7EBF3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10,83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B9C65" w14:textId="4A0DCA5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BA54F" w14:textId="41190E2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760,292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B7C6E7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FC7E5B" w14:textId="1B3BAA9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84DB0" w14:textId="5398B58C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en.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riano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lvarez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9309B" w14:textId="0CA8139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36,860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A71B7" w14:textId="077C8AB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9574A" w14:textId="6D5B0DA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69B9C" w14:textId="7AB9C7B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36,860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5624BE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A686F3" w14:textId="4A68D84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3E946" w14:textId="360F0D50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eneral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Emilio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guinald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909D6" w14:textId="0525124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4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AFD54" w14:textId="40AE205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56E42" w14:textId="219211C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3C5A7" w14:textId="44CD93B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4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4E63B1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065AD1" w14:textId="57CF122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700D4" w14:textId="4F85B2A9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eneral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ria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7BD5A" w14:textId="124EECF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30,1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7F4C0" w14:textId="350F44A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96,597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50F11" w14:textId="2C55679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FC431" w14:textId="215B71F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26,697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DD6C06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755FB6" w14:textId="79F8665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5883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Imus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730D9" w14:textId="4F6B02B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5,09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9B559" w14:textId="7FF19E4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92,64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ED9DF" w14:textId="794D167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8FEE0" w14:textId="090B21C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67,73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095FE5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A0E28C" w14:textId="5273315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20039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Indang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716C4" w14:textId="49F4771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4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145A8" w14:textId="4CA1212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05,8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9F974" w14:textId="11D43C7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38C31" w14:textId="4865B2E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9,8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BAEE7E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4BB8A2" w14:textId="1DDC59B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6F4F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Kawit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FB671" w14:textId="71FF8E5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87,8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6CE50" w14:textId="708AE45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5B4EB" w14:textId="77A3B4D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A8937" w14:textId="6149ED2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87,8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091D16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03A2E6" w14:textId="22F199A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8D0F7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gallanes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6639A" w14:textId="371BE75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4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7E6F6" w14:textId="54DC3DE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420F1" w14:textId="4FC5E57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09284" w14:textId="5EDAF55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4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AFA507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1B5B92" w14:textId="52AD7C6D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94D33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ragond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8E9C9" w14:textId="4C8D240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4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D8BF4" w14:textId="66BA442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0,51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ED182" w14:textId="10957F3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80EBE" w14:textId="226FF0F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34,51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6A9780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ECB91F" w14:textId="2873976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86AB68" w14:textId="57E5D3A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endez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MENDEZ-NUÑEZ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AAA1E" w14:textId="5A39C23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4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D2BF8" w14:textId="2C695A2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CB896" w14:textId="37925B3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2371F" w14:textId="4C29F50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4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3CE4DB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6D8CBD" w14:textId="09BDE13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BD085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aic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6286E" w14:textId="37F75B8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19,8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9E598" w14:textId="267AC31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9C5B2" w14:textId="7C33C78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21076" w14:textId="576D14A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19,8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4BD039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75C71" w14:textId="5B9DC54B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2060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ovelet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F5154" w14:textId="006F092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33,4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FE23A" w14:textId="76672A5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69554" w14:textId="0A9F880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B6B38" w14:textId="4919FAB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33,4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1040F8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E51F9" w14:textId="7D99BA4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DBB32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Rosari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5602D" w14:textId="6EA7F58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9,336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752DF" w14:textId="3D05479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4,23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31B84" w14:textId="556AB77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35D02" w14:textId="784ABA4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23,574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FFE651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5C847" w14:textId="79EDEDE2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7111D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ilan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6ABAB" w14:textId="13A3CB0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65,476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48015" w14:textId="3D4AAD6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17,65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291F9" w14:textId="7CCBEB9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6F053" w14:textId="4D8DD49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83,131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DA1CA6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78DB06" w14:textId="1AD6BB05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773CF" w14:textId="0DDA073D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gaytay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2A524" w14:textId="1C8E7C9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319,31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620DC" w14:textId="27FBC45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7560A" w14:textId="401661B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C875C" w14:textId="3E0EB9B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319,31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6F11D6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DFE163" w14:textId="130361CD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65D5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nz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8C727" w14:textId="4888DAA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91,00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CDB25" w14:textId="07BABF9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FD8DC" w14:textId="6C8BAAB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F2F29" w14:textId="5A32BD6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91,00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6036FE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296CC" w14:textId="22900B67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5FCC6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ernate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253E6" w14:textId="698EFCE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4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9AABF" w14:textId="02FFAD1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86,60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83587" w14:textId="160DFF8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A7B91" w14:textId="23C9A80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60,60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F61F5B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E7A424" w14:textId="5C7EDA7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90C2A9" w14:textId="1FB1D273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rece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rtires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88F1B" w14:textId="2A1FB14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11,58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6E41C" w14:textId="463CA1D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99,9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9F631" w14:textId="2856D8E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67E8E" w14:textId="7DD1AFA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11,55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2CDF948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1D199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Lagun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36ABB92" w14:textId="406B90C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5,263,541.7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0AABF75" w14:textId="221A93F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9,763,533.31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17FC93E" w14:textId="77A7AA4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E580BEA" w14:textId="7C29151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5,027,075.05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CC5282A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E120EF" w14:textId="7CE734D2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LGU</w:t>
            </w:r>
            <w:r w:rsidR="00D1614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Lagun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9729A" w14:textId="4F9D37F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22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E4881" w14:textId="656F8F6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,914,200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02613" w14:textId="1D72961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17CFF" w14:textId="7F7391E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1,136,200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51360C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A2B1D1" w14:textId="4B663DA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8C819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lamino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4F9B1" w14:textId="023F633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BC1BC" w14:textId="792DD70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4193F" w14:textId="649DFCE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95875" w14:textId="2C75FB7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F44766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4E885" w14:textId="255A5D4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9069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DB0C2" w14:textId="4C3F926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67,6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2D26D" w14:textId="06AC843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F722B" w14:textId="35B4B4D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BBBE7" w14:textId="7F84C71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67,6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19CA54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7FB71E" w14:textId="61F8C4D7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0E85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iñ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E47EB" w14:textId="17D9BDA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500,21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9D505" w14:textId="5E41D1B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22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DE1B4" w14:textId="474B0E0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89BC5" w14:textId="0F9E2E9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222,71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0C6488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7CED3C" w14:textId="2DBB7795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A5CDE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buy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7AAE4" w14:textId="2E486B4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18,7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3E697" w14:textId="0C2BC6A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92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1F450" w14:textId="4EB5D9A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68984" w14:textId="5BDBC9C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11,6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5F8C60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D8FFAA" w14:textId="07F3546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5056E" w14:textId="72282E62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lamb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E43A5" w14:textId="5CA7466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24,13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6065B" w14:textId="6DEC5C2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0,9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E9CD1" w14:textId="68FA050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2A38A" w14:textId="3EB74D6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65,1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7184B5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D16A5D" w14:textId="454C8BE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EA1C4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lau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B5C89" w14:textId="5DD8610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18,184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9A29A" w14:textId="7002CF6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FB593" w14:textId="40BAF63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5BB1F" w14:textId="1A2BE0C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18,184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381CF3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EE91F" w14:textId="418DC3D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12440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vinti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85407" w14:textId="0F25126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C4CB7" w14:textId="1DA8224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7B67D" w14:textId="5C5449B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0A11E" w14:textId="00A6562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5B8449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F77095" w14:textId="236EEEC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A6EAC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Fam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9CEA6" w14:textId="16CE11E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9A7E6" w14:textId="06DA590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3,224.7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AE41E" w14:textId="1355F9C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E2A45" w14:textId="20BBF6C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98,224.7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3F629D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C8FE0" w14:textId="2AC9079D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986C9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Kalaya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B1CD2" w14:textId="297E9D2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D8C11" w14:textId="652DB69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331AF" w14:textId="649FCD3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5C152" w14:textId="4BE8B6E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89B883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B05979" w14:textId="2C8256C5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5698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iliw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E092F" w14:textId="25EBC8F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2F8D5" w14:textId="2AAC451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10,597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0FC64" w14:textId="15C0E68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F494B" w14:textId="490AF92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45,597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B87340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C622F0" w14:textId="47E5AB02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37336B" w14:textId="7A47DB89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os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ño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C6EBC" w14:textId="73A4EAD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3,04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0D41F" w14:textId="34C0B99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88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6A172" w14:textId="1107BD2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C79BD" w14:textId="3910345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08,936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1A5C56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E2FD60" w14:textId="55B13302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1F451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uisian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B18F7" w14:textId="49251E8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994BF" w14:textId="5E3270C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C3521" w14:textId="72B079D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F39B5" w14:textId="46401D3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AA977B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91A793" w14:textId="2E034EE5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698F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umb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7A248" w14:textId="3806C24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9A0D5" w14:textId="4E4AB1B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C152C" w14:textId="3EA226B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51453" w14:textId="5F9C470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47D76F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63615B" w14:textId="1C7F0D7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9AB5C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bitac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C6557" w14:textId="1F8EC78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89079" w14:textId="2021A16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2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B51F1" w14:textId="278E441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35840" w14:textId="75ADADA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37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1BD964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93119" w14:textId="5FF250A2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ED90B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gdalen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536B7" w14:textId="7A3F478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53,8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0BE7C" w14:textId="6D527E7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850C6" w14:textId="226B308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F787A" w14:textId="5AC31B8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53,8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20039F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C1673" w14:textId="3EB7E83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360F6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jayja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8FD60" w14:textId="53AA5B4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47,69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D3B12" w14:textId="4203996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FEA4C" w14:textId="5E65F91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C2766" w14:textId="2C78A13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47,69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D368EA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BC7E43" w14:textId="3F42CE1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44BFC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agcarla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D5324" w14:textId="7B2B65F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B4180" w14:textId="1BB1956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CB8E5" w14:textId="198959C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E0A86" w14:textId="0EBFB19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0FB303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0B3339" w14:textId="3D7C08C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B8DF0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ete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12121" w14:textId="484BE4E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16,21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0C60F" w14:textId="757B439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AE379" w14:textId="0C498D9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5715F" w14:textId="43AF4D0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16,21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F0FC8B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66F32" w14:textId="60611087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94C59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gsanj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D8920" w14:textId="1AC3F16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47,8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264D9" w14:textId="58AE46D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51,652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3929A" w14:textId="67BD04F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BF983" w14:textId="7C802F4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99,452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33F386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4022D" w14:textId="6D247A6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245AB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kil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80E8C" w14:textId="49B32A6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53,8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2C6F5" w14:textId="17E2EEC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6,855.77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78463" w14:textId="112C27B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EAC93" w14:textId="3AF3D49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60,655.77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6CE5F1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62A4D4" w14:textId="3DF812C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5A065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ngil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25A0D" w14:textId="731A2F6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35,182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576C4" w14:textId="67991AB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A396F" w14:textId="6850FF5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A3776" w14:textId="2C4D074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35,182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A1486D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21E7AB" w14:textId="63EBCE2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1527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il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502FC" w14:textId="4145B1A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503,0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04508" w14:textId="7CE08EB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2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50253" w14:textId="3EFA5D4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6E963" w14:textId="2058DA8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028,0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150AC0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865E31" w14:textId="09A2BB6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D8677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Rizal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5851D" w14:textId="0AA79F3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16,21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07763" w14:textId="5D02313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0E03E" w14:textId="5B530FE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764BE" w14:textId="115419C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16,21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241440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E4A092" w14:textId="2A7CA5A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F0EFEF" w14:textId="74F8275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blo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17711" w14:textId="32252EC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41,2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1BFCF" w14:textId="1DD2966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829,788.8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852F9" w14:textId="1EFD5A0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3EE14" w14:textId="1AB3720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270,988.8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C25070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DB239F" w14:textId="663692D5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F26041" w14:textId="1B24C765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edr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3811F" w14:textId="5E83DF8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88,3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D3E21" w14:textId="1FC4B7E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677,815.8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556D9" w14:textId="6DBD4EE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19B06" w14:textId="173361A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866,135.8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5D15BC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8A7253" w14:textId="21AB75A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50C680" w14:textId="3C9713EA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ruz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BE927" w14:textId="3AEA6DD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03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C500A" w14:textId="3130BBD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27,5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7656D" w14:textId="6D13894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ADF9E" w14:textId="295BCAE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31,4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7584AD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BAE804" w14:textId="65AB067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63AB90" w14:textId="0EC32851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ri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95913" w14:textId="56E3B6A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53,8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B1CB8" w14:textId="5AD99E2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37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9B17C" w14:textId="3B03172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AB898" w14:textId="301BD05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91,3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745F71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3B75EA" w14:textId="6511D1E2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7761D" w14:textId="7C40B0F2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Ros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B03CA" w14:textId="6888D45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09,231.7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D1A46" w14:textId="00DFD25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324,590.5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5CA9E" w14:textId="2A20B5C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AEB68" w14:textId="619E6F5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933,822.29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41593F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4B5AC" w14:textId="2D35935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A678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inilo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31417" w14:textId="5718977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07,19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692F7" w14:textId="4719FF6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0FB0D" w14:textId="3177D50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BFC29" w14:textId="101217D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07,19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35EB85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D9B00F" w14:textId="59D3010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44270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A5A37" w14:textId="29CBBA7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47,256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3B0A4" w14:textId="57D5325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C7A6A" w14:textId="2EAF7BA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111A4" w14:textId="788D9A3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47,256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7194191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D1B8F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Quezo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FB0D455" w14:textId="2F29307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8,272,939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DCEB876" w14:textId="1F6026B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,307,303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E87832D" w14:textId="15F0F46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FC01603" w14:textId="46F9207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9,580,242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6B0E62F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F50E4D" w14:textId="13F73DA6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LGU</w:t>
            </w:r>
            <w:r w:rsidR="00D1614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Quezo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26368" w14:textId="61630CB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64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C78E8" w14:textId="408C0FC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713E1" w14:textId="6FC1361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2700A" w14:textId="1D020F8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64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C0B248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7B558A" w14:textId="3E56AEC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D7F6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gdang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C6376" w14:textId="2770F06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82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07AAF" w14:textId="3FCBAD1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F7D18" w14:textId="66B292D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EBC51" w14:textId="3FC83C2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82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C782FA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8606BF" w14:textId="639BC65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D98D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labat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D4693" w14:textId="045C797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7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94067" w14:textId="24C9BD8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8A8CD" w14:textId="2646797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0A434" w14:textId="4D5C55A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7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F65CE0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C95F42" w14:textId="4BEBE8C2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lastRenderedPageBreak/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5819E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timon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786B8" w14:textId="6301852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810B8" w14:textId="3C805BA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62E73" w14:textId="295F586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0AFD2" w14:textId="4CA30E9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4AD9AF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E9C7F" w14:textId="1E65122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E6818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uenavist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456F7" w14:textId="3759341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6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8EE51" w14:textId="33B3A52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B4FD3" w14:textId="4F161CF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2268D" w14:textId="2A9CBA9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6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295302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1F6C05" w14:textId="3FABB25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7FD7A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urdeo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1FC37" w14:textId="215A4BF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44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580D4" w14:textId="6596247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C1D5B" w14:textId="0B35897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F0BD1" w14:textId="03A38D2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44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9DABDA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656990" w14:textId="0516F9C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8F9D0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laua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87FC4" w14:textId="11784F3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A7B11" w14:textId="7A7CA1F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FEE34" w14:textId="50A2BFF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20F1E" w14:textId="29BF998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005A34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AA7BA5" w14:textId="4A7C4DF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5649D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ndelari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AF82B" w14:textId="6C85F9D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F85A2" w14:textId="244955D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94,31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63CA5" w14:textId="050966F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1408A" w14:textId="4D4E6F8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64,31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49E6F9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4EC80" w14:textId="3E84471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01B5F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tanau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E281C" w14:textId="7260679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5852C" w14:textId="3F882AE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2E25E" w14:textId="1EE4D00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313E0" w14:textId="0EB0721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0CCAED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BA6F6" w14:textId="19BB333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0DA33" w14:textId="10229C6B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eneral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un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F9E28" w14:textId="3DE20AF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5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3573F" w14:textId="16EC8C5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6E93F" w14:textId="31D483A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EFC2A" w14:textId="11460AC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5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70B27C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5CA1A3" w14:textId="2C40BB0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B1A5C9" w14:textId="7565B42F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eneral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akar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1D301" w14:textId="188156E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7,02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8B60A" w14:textId="224E6D8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C6DF4" w14:textId="4A7ED64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31F0D" w14:textId="018DFCE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7,02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46FF24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014F37" w14:textId="7049346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48AF9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umac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63AE8" w14:textId="5DEEEDA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EAF71" w14:textId="7924EA5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D8819" w14:textId="7BC451C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AFF47" w14:textId="3C58A73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54DB94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AD6893" w14:textId="58B6B5A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91BBC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Jomali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C8140" w14:textId="3905473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44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75F8D" w14:textId="03962C2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95BE6" w14:textId="743477C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73875" w14:textId="50BBD55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44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8D8992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CA6C75" w14:textId="661848D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F81C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opez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338E9" w14:textId="58E54BA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98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B3FA1" w14:textId="6D94154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4B610" w14:textId="11C9774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974F4" w14:textId="2D40485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98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17E94F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7703FD" w14:textId="126D300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E0F6E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ucb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D98DF" w14:textId="1BB8E6B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82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E7462" w14:textId="4CB20F6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3B77B" w14:textId="0ACCF4D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2C864" w14:textId="57E67F1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82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0BF964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24E1FA" w14:textId="713216A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FE1A66" w14:textId="4683C6F0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ucena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793B3" w14:textId="6EA53EE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95,61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9E8F0" w14:textId="79D1C8D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80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9E76D" w14:textId="7297F37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008D5" w14:textId="6A0377A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476,11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FCA652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F406A7" w14:textId="1635738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B01E5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calel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957A8" w14:textId="53B8668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4B6A1" w14:textId="162E60B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EF5DC" w14:textId="1EAC7B0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ADBAE" w14:textId="7DF1886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91EB92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9637F9" w14:textId="774463D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EDF98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uba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AF1CF" w14:textId="20EE9E1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B7866" w14:textId="14CFAD1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6D7F7" w14:textId="61472D0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802C2" w14:textId="262EEE3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BF1B86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B0C2A3" w14:textId="6000B53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27C20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ulana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B6613" w14:textId="414E855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7D786" w14:textId="2D6B220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3E362" w14:textId="1698AA8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6E6D2" w14:textId="49414E1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BFDBDD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3CA834" w14:textId="4133D0C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0DA9BB" w14:textId="5B25D5B3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dre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urgos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558C7" w14:textId="680336A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80,952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BAF13" w14:textId="2470765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82B25" w14:textId="7912037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BE99B" w14:textId="543CC25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80,952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04B797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69D055" w14:textId="76599D1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A08D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gbil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1461D" w14:textId="2141F0F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BC0F8" w14:textId="7BFC667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32,48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6BC72" w14:textId="31198D1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8066D" w14:textId="767E6E2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02,48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DEFC8F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7F7311" w14:textId="2072118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E2CC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nukul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92484" w14:textId="78A5B7E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03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A9B57" w14:textId="2CBFC32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64C13" w14:textId="21D03ED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124DB" w14:textId="1245D03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03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B81D10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E6D2D" w14:textId="05AE306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AF13F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tnanung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DC28D" w14:textId="3DEBBAE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03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D4A34" w14:textId="5D0E7B5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48275" w14:textId="10480E9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DACFA" w14:textId="6D12D14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03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440A40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3BF991" w14:textId="62E7A1B5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2003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erez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F6EAA" w14:textId="0D1A543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4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52F12" w14:textId="14FED4A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BB209" w14:textId="03DDA60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9F4CA" w14:textId="4EB1029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4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C85DF5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E2692D" w14:textId="61C9ABE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E9D74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itog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3FF2D" w14:textId="696DD06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6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15976" w14:textId="02AE8BB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1BDF1" w14:textId="186C787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07142" w14:textId="08DD2A6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6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12874D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D6223D" w14:textId="1CFD0CA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EC4DE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laridel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4BB22" w14:textId="645E25F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BCDB6" w14:textId="697EE34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F8819" w14:textId="74F664D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4FDC7" w14:textId="558725A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A4960D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1722C4" w14:textId="26242E1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9D77B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olill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5B961" w14:textId="0600099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03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561AE" w14:textId="5650371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126D3" w14:textId="140EC96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B6BF4" w14:textId="530F179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03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99BF9D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159D15" w14:textId="512B8DD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37FB3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Quezo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CEC29" w14:textId="1B93E73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4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C9485" w14:textId="69F8EF2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A91ED" w14:textId="550EB92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D023E" w14:textId="38C99BF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4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FBC33D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CD5824" w14:textId="0F4A88E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BB5A8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Real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C09C3" w14:textId="40AB3B9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F6432" w14:textId="3554801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38A48" w14:textId="0A8BE06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CEE3C" w14:textId="04E478A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FC77B3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1E645F" w14:textId="398C2282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D8E77" w14:textId="40DE1B44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ntoni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F5209" w14:textId="3C9ACA8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ADED6" w14:textId="40A7C36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3A118" w14:textId="210E915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7D808" w14:textId="4FC5A7E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FFD1C2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CF557B" w14:textId="2147970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F41CC" w14:textId="68F0AF31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Francisco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Aurora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C2174" w14:textId="38FF233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11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C19D0" w14:textId="44072E9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6FCA8" w14:textId="4E8D5A1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7866F" w14:textId="450C47C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11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444483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DD71D" w14:textId="24A9CD5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2504D" w14:textId="07F62A92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arcis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F4882" w14:textId="2B54433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01,6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D4EFD" w14:textId="3A7D0FC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BF662" w14:textId="4667B65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7E976" w14:textId="1E7206C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01,6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BE4A73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93DCB9" w14:textId="58440A4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875E2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riay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3D9CF" w14:textId="1DB8C01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47,716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7934B" w14:textId="6322CBA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A8DD2" w14:textId="406C25F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F8882" w14:textId="6B05A91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47,716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04FCD6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EEAC9C" w14:textId="12B8CC2B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60DB2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gkaway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43205" w14:textId="0CE20EC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0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FD543" w14:textId="32ADC86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55750" w14:textId="309693C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3682A" w14:textId="5281E90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0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7556BE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87C076" w14:textId="774DF8B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EF32C1" w14:textId="64ABB009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yaba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AEDAF" w14:textId="629755B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99,52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D413F" w14:textId="170BE97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CCC4D" w14:textId="0FE3471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68B93" w14:textId="1EFAF1C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99,52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842968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1A6806" w14:textId="0F03D52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56A8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iaon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36C71" w14:textId="71565A7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427E2" w14:textId="362EB97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AD441" w14:textId="4DBD7D1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DA292" w14:textId="0493216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030AF2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958A91" w14:textId="0B0D02C5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1A82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Unis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BD075" w14:textId="3C4F97B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29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8E382" w14:textId="6084725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CC540" w14:textId="6306051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7E59E" w14:textId="0937C42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29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D2E8342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BCFD7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izal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B553100" w14:textId="01FFC3E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9,389,744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E459441" w14:textId="05C926D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9,535,757.59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E5577D9" w14:textId="6A6DC26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FE3B1F3" w14:textId="6558242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8,925,501.59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5E47758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E3580" w14:textId="31FBD23C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LGU</w:t>
            </w:r>
            <w:r w:rsidR="00D1614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Rizal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71DA8" w14:textId="461F199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11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98BAC" w14:textId="1C80F2B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,835,654.8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036EC" w14:textId="4AD42CF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7FC3E" w14:textId="5890803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,946,654.8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AEEF3B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C333E1" w14:textId="2D479D9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A9FF1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ngon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C6368" w14:textId="4DAB38E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43,1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E7A41" w14:textId="51F835F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00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4D19F" w14:textId="7FE250C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AC1F1" w14:textId="7947FF6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44,0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625332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08CA64" w14:textId="2DA8EC8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90B0F" w14:textId="45C4DB33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ntipol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A2926" w14:textId="25E6A9B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079,7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96376" w14:textId="192663C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83,4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95261" w14:textId="2E5AB3A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A02AB" w14:textId="4765946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863,23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E7E459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27A2F7" w14:textId="4260A53D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A3A66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ra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3EB54" w14:textId="7D86BC7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333,0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7BF8C" w14:textId="1C0325F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C2305" w14:textId="47DF5BD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84366" w14:textId="32B4D4D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333,0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8B05BD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40B222" w14:textId="33E048F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E9AF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inangon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CD78A" w14:textId="75102CB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76,1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5BE19" w14:textId="6F0ADAE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A8D51" w14:textId="5BA2EBE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C13CC" w14:textId="67AA1DF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76,1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3446A0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C12D90" w14:textId="04B1021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FDC5F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int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FF6EA" w14:textId="435212F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026,584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01766" w14:textId="2E9566A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81,871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E53DC" w14:textId="52A8604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3F46B" w14:textId="1C00249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908,45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8ADAEC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A3D753" w14:textId="55DEA74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843A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rdon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80F7F" w14:textId="67A0814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17,4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74CF5" w14:textId="468A2C6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50,136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03A54" w14:textId="345603D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A94DD" w14:textId="2B0960A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67,586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C583FC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174051" w14:textId="13CE723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0B417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Jala-Jal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B2422" w14:textId="2BEE21F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1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60525" w14:textId="3351D66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10,49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01948" w14:textId="2872284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6CBE0" w14:textId="19E5AD9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20,49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F21AC9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42C68" w14:textId="4867DCA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86DB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oron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600D0" w14:textId="6DE9557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438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A04A6" w14:textId="4475CDD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15362" w14:textId="5027974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8B2D7" w14:textId="160DAA2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438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026CD0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E6BF19" w14:textId="776BA0C5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3DFC4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ilill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4BDC3" w14:textId="315B104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88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0A6A1" w14:textId="3C35D86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53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51838" w14:textId="3296FC1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F2338" w14:textId="4CAD10B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41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87F7C3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942311" w14:textId="46D0CB4D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120C61" w14:textId="45C4E00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Rodriguez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ontalban</w:t>
            </w:r>
            <w:proofErr w:type="spellEnd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1D0D5" w14:textId="4EC729E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,566,036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57549" w14:textId="182C83E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40,863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15FAA" w14:textId="606CAB4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FD732" w14:textId="335EB65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,206,899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E36513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CD4F20" w14:textId="506F0F1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617635" w14:textId="38FC9D39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te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0CB8F" w14:textId="79DCB26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97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E13FB" w14:textId="2357B44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24,392.29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12E4B" w14:textId="5F132B0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9D03C" w14:textId="0A5480F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921,392.29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7F945A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7308E" w14:textId="46EDF25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6E959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na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ECD07" w14:textId="2F3A07E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448,8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C5E55" w14:textId="43A0270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BC616" w14:textId="67AD0C8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B005A" w14:textId="0AF9958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448,8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FD191F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F2D489" w14:textId="47338E9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D0920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yta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F76A8" w14:textId="20197AA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604,5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7C986" w14:textId="1832E2C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5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ADFE3" w14:textId="04096AE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BE8E0" w14:textId="74B32E4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859,5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7C1F00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D8D013" w14:textId="1BA10F3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3369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eres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299A5" w14:textId="1183A66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49,714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D37C5" w14:textId="2F330A0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13877" w14:textId="05203D6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FF40A" w14:textId="6E08D06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49,714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811BD69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62353C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MIMAROP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451DB72" w14:textId="7CD9DAC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2,884,762.03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335CA2AB" w14:textId="6F91A1D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03D95670" w14:textId="522163F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43D5B1C5" w14:textId="76634C0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2,884,762.03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DB098D5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9C661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Marinduque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A0597CA" w14:textId="2A690FB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,528,753.7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39CD787" w14:textId="2C04622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3054A43" w14:textId="1C55060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CFE9540" w14:textId="1B85434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,528,753.7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B226D8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E40263" w14:textId="50A6244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3C761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oac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B404C" w14:textId="345E0FF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36,1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E8BD5" w14:textId="444EA48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75D9E" w14:textId="45EA1BA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F5E53" w14:textId="5E313F5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36,1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799C4F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05936" w14:textId="0F52EBA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FB5AE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uenavist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B84DE" w14:textId="40DE2D8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3,0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52BF7" w14:textId="4A6F085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46B1C" w14:textId="09AF4BD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DFCD9" w14:textId="6FC53B5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3,0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F2EBD3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26BB35" w14:textId="0937E01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E8BAE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as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79AF8" w14:textId="08F853D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9,387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0EE85" w14:textId="47B578F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B104C" w14:textId="1E5F475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D255A" w14:textId="07458BB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9,387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7669B4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1CF64A" w14:textId="06AD45F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21478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ogpo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1ED4B" w14:textId="4499AAC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84,3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93BA0" w14:textId="41BAD5E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139C0" w14:textId="6B2397C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13F4E" w14:textId="412688D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84,3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559F11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5EF9A3" w14:textId="630071F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BA0B4" w14:textId="4C58F006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ruz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105F6" w14:textId="3A2C7C2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0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E8FC7" w14:textId="1B270DB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E7DDE" w14:textId="59EDBA5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F6672" w14:textId="24D5B35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0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90D953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3CD3C" w14:textId="0F046595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655FA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orrijo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23505" w14:textId="5AAA25B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45,916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8EDFD" w14:textId="60F26E8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ECF57" w14:textId="3D2D58C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4FA91" w14:textId="28FBA60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45,916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C4D712D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217734" w14:textId="432F7DE1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Occidental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Mindor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3E6F024" w14:textId="151D063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,394,601.6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D975E49" w14:textId="40E7ED2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308DBC2" w14:textId="6FEF302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5E34EAA" w14:textId="4FF959E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,394,601.6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82FAEF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FBBCA1" w14:textId="6BDC9A1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04FC4" w14:textId="045BAFAE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bra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e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Ilo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105E4" w14:textId="43E948F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5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BE70E" w14:textId="4A27FD2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BB4CA" w14:textId="144785C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385C4" w14:textId="22169FE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5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71FE86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58B9EA" w14:textId="3573761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E0FA9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linta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AF9C8" w14:textId="536F4D5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55,3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D2F97" w14:textId="071112D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7AE10" w14:textId="6F9B42F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D7F77" w14:textId="78D29B4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55,3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440D5E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2367BF" w14:textId="1195BB1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4FEA4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uban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C2C44" w14:textId="6052C26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78,77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B118E" w14:textId="5907D0F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D614E" w14:textId="051ACF4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ADCAE" w14:textId="4384019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78,77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12A9FB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5ADED4" w14:textId="7E2787F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331A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gsaysa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57856" w14:textId="4F43898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6,6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667D0" w14:textId="6EADBCF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977F9" w14:textId="68DFF71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C4406" w14:textId="54B8E48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6,6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607D5A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3D8A3E" w14:textId="79326DC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lastRenderedPageBreak/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ED3BC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mbur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BE1B2" w14:textId="3B98B97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E2250" w14:textId="61B700D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716D4" w14:textId="17B8E71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3A398" w14:textId="400CE80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76CC17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9C8D42" w14:textId="16412ABB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E4072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lu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3257A" w14:textId="70FCEA5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41,2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1B002" w14:textId="068E644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A0BC7" w14:textId="230DE7E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29CF8" w14:textId="7135C8B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41,2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A925B6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46D750" w14:textId="231D00D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BECCC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Rizal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41C9C" w14:textId="33F067F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0,131.3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A5D5F" w14:textId="656EE25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CD10B" w14:textId="1E832C6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C4A11" w14:textId="1CECB8D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0,131.3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30544D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CA11A1" w14:textId="08FF75B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132DB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blay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CE832" w14:textId="6FCDC71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03,989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49A8A" w14:textId="6261553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9417A" w14:textId="42A5A23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1B8A3" w14:textId="427278F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03,989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E683A7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2DECA6" w14:textId="15C33F0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DC9DA3" w14:textId="4775A386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Jose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82E0A" w14:textId="046DE76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353,143.7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AF578" w14:textId="424F32A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7F381" w14:textId="7D6685E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57FE4" w14:textId="066911B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353,143.7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D8FC1F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981C7B" w14:textId="0CB644F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89836F" w14:textId="5DFB754C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a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ruz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410C3" w14:textId="6164E2A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20,892.1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40811" w14:textId="237B24A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65E80" w14:textId="37EE2C9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424AC" w14:textId="59C1404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20,892.1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445CABD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10CE5D" w14:textId="5A1EBD7F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Oriental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Mindor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2C99117" w14:textId="0276F4C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8,598,438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9CFE7E3" w14:textId="7DB8B72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7FFC2B7" w14:textId="1695948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9DD9263" w14:textId="12D292D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8,598,438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76E465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F8848" w14:textId="545D79CB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9C00E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c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B9A73" w14:textId="296CAF7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1036C" w14:textId="2973833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D1151" w14:textId="1AA43B6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E040D" w14:textId="6D82817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0052F3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CFC06" w14:textId="41DEF13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AD679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nsud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BFDE6" w14:textId="70E126E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82590" w14:textId="03E3AEE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5EA51" w14:textId="182197A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AF992" w14:textId="5DE5DF9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A16758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F0BD93" w14:textId="6A42E38D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A5888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ongabon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3212C" w14:textId="7785A9D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C5A11" w14:textId="286C88C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82A26" w14:textId="4D07412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5C3D5" w14:textId="05D8854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067B9A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A8A4C0" w14:textId="010CBE5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51D42" w14:textId="7F1319F6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ulalacao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edro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06012" w14:textId="1C43979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24604" w14:textId="772E718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4D91F" w14:textId="304D877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A7A03" w14:textId="3D8DF79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B997D3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4B13F6" w14:textId="32222A4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49B6B5" w14:textId="425AE91F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lap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31EC9" w14:textId="5C72670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18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0E77A" w14:textId="6C1EDAD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D00B8" w14:textId="49F70D4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18508" w14:textId="35A311D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18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E7708A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583BE" w14:textId="32286E32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7BE51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lori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F9D3C" w14:textId="723CFC9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FDB63" w14:textId="402F577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067F0" w14:textId="058DB81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04F82" w14:textId="17886EA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FFB031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9444D0" w14:textId="66589917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20BE7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nsala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8ED4B" w14:textId="15E1010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02,806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44A4F" w14:textId="20EE248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3A066" w14:textId="72F2C9D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D51E1" w14:textId="0086651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02,806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DB06A8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1BDAD" w14:textId="014321D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C6848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auj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6A0BC" w14:textId="10BC18B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98,92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10B9D" w14:textId="484FAD3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74C2B" w14:textId="08ECABB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1E80F" w14:textId="4464BED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98,92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6F6140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2B5A6" w14:textId="26F8F50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F728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inamalay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97AFD" w14:textId="0C1A492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27,806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FFC80" w14:textId="434F5C9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68401" w14:textId="703894A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2FB78" w14:textId="2569861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27,806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CCCEEF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6ACD2C" w14:textId="2EA5975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4DE43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ol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97DB4" w14:textId="431E94C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84D50" w14:textId="0CFDFF9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AD79F" w14:textId="11FE20A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EB546" w14:textId="39CDE39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F44F42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F907FF" w14:textId="072983C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B4A24C" w14:textId="76435893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uerto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aler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2FD60" w14:textId="152C405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F1575" w14:textId="2B767CB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6EB38" w14:textId="1C4E0DF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A824A" w14:textId="23B375D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9FE6F7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82B07" w14:textId="1473BEAD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778CB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Roxa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E8599" w14:textId="24B9941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82A1B" w14:textId="3A11DA2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41A76" w14:textId="47CBE4B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7F3BE" w14:textId="06CF2E1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2C6846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068E27" w14:textId="4F693ED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86648" w14:textId="000CA510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eodor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8923A" w14:textId="68BAD6F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E8C25" w14:textId="75619F5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32F73" w14:textId="34D7AF4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0179C" w14:textId="5F83C87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EE7DBC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D331BF" w14:textId="79599D6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2858A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ocorr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E10EE" w14:textId="4859FDB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C4384" w14:textId="0AB6FB8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6FC9C" w14:textId="0CEEE49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5EED2" w14:textId="5E51F31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F2DFF8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689C6" w14:textId="38E9A11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406B2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B0173" w14:textId="6CEFDA9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34344" w14:textId="57C17DD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83ACE" w14:textId="1A4B626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4C609" w14:textId="71AA132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176BECA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B13AC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Palawa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428E8D7" w14:textId="27A731D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5,623,223.73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079664F" w14:textId="788FFF9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C56B540" w14:textId="3E852D5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57415D7" w14:textId="5076FF4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5,623,223.73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9C7BAB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81EB3A" w14:textId="5976D63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29F17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taraz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1BFB7" w14:textId="3447378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3,6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4CCFC" w14:textId="21F7B1B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8C2E8" w14:textId="0579267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9EC36" w14:textId="2212A86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3,6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67B629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52FC4A" w14:textId="2077F06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5556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usuang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97AC7" w14:textId="3F71898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49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7E69A" w14:textId="2005AEA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698A3" w14:textId="70C8A3C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A4DE6" w14:textId="6F1FFD6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49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49D0B5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824C97" w14:textId="31A7C22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C121E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or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FA903" w14:textId="3B5F822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83,9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3B42D" w14:textId="27B7648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40541" w14:textId="0F69A85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A5F76" w14:textId="07A7488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83,9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1A09DA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C89113" w14:textId="7E0B39E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724D8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uli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54D1F" w14:textId="235FC64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0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C7B9F" w14:textId="3B9988A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F6909" w14:textId="38E1755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D7C27" w14:textId="27D32C5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0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F54528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CC5C44" w14:textId="2A7DE64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FC85A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inapaca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12A0B" w14:textId="6466C90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,723.7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6CCEC" w14:textId="11F6B1F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06D46" w14:textId="0C1B059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CF3DE" w14:textId="189FBF0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,723.7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C302E1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EEFECD" w14:textId="7110B33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B1DEA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gsaysa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89BBE" w14:textId="62526CA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B9C65" w14:textId="5485A82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B9666" w14:textId="0542D40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59A5F" w14:textId="033925F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565D45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65F544" w14:textId="38DDAA7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7EE64E" w14:textId="6E1B4086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uerto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rincesa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60572" w14:textId="0AA362B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86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BA85A" w14:textId="49BBB4D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6588A" w14:textId="4456DAA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F89CA" w14:textId="7352CDF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86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20ACF3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FCBCB" w14:textId="075DC34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A21F5" w14:textId="58DFADB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Rizal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Marcos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58D78" w14:textId="7D14DA9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43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109C9" w14:textId="07BCB7A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15205" w14:textId="2B846A9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42FCF" w14:textId="3C7E7A7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43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D10E4D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B9771" w14:textId="54530A4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ADA19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Roxa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C1783" w14:textId="7F38354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78,5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EBC47" w14:textId="4C19A3A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9D8C5" w14:textId="4180B8C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DC379" w14:textId="68CD9F7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78,5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6E31AC4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286E9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omblo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6285AC6" w14:textId="0F2CE0F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0,739,745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52F1A52" w14:textId="4F159BD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B11A511" w14:textId="7399949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EF63885" w14:textId="51CA743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0,739,745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115863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867984" w14:textId="3FE6C518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08C2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lcantar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D8DC8" w14:textId="4374B1F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09,43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514CA" w14:textId="3B75FD6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B48C6" w14:textId="4AC4C81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3A108" w14:textId="289B15D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09,43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4D5ABB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CB1C24" w14:textId="46F9002F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345F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nt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06ACC" w14:textId="342724A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97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E124A" w14:textId="7FDBAC0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07639" w14:textId="7D14C66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464A3" w14:textId="1E66B8A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97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6E72C7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285D0C" w14:textId="104E4B2F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6749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jidioc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3BFE3" w14:textId="39F2E12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46,82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54B0C" w14:textId="6DB7033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CCE33" w14:textId="3DF16DF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F2EE7" w14:textId="6806454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46,82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8FB50A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25F5A" w14:textId="1C2BD029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0AC0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latrav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55CF1" w14:textId="78B2FCA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7,3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B6ACF" w14:textId="22F38B3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D5833" w14:textId="61D7F90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D5D90" w14:textId="499A4AD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7,3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AF7269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50F8F2" w14:textId="3266FCD2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B283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oncepcio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1B631" w14:textId="0077659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99,2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76033" w14:textId="684B5B1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25BAB" w14:textId="299581B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39279" w14:textId="11558D5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99,2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83087D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13C36" w14:textId="66E35B52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FC20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orcuer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35B4A" w14:textId="29400E8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61,8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1EA25" w14:textId="35434F4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05320" w14:textId="54A8592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1C99D" w14:textId="66710B1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61,8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815A6F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D73977" w14:textId="7CBCAC07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44A3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Ferrol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024D3" w14:textId="6FD6409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97,1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1B4BA" w14:textId="2F7D644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F2A00" w14:textId="5F63C22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B0118" w14:textId="140A7EC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97,1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21738D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278B8" w14:textId="283E1411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DE66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ooc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D337F" w14:textId="230620A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51,1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D5172" w14:textId="050166C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A7919" w14:textId="49996D7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4A97F" w14:textId="3F1FDBC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51,1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47F8B6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EB6EF0" w14:textId="428E20EE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BABD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gdiwan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BB829" w14:textId="10555B8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2,0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4D622" w14:textId="20B04C0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7BD02" w14:textId="4F2140B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AA382" w14:textId="7492F18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2,0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292D57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135B04" w14:textId="350C23AB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75A3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diong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C6E1C" w14:textId="19C6D92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016,4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8ED42" w14:textId="358A073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2C296" w14:textId="57444BD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FC483" w14:textId="71B119B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016,4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48FF72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51F02" w14:textId="76E608A7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53809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Romblo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829CB" w14:textId="2EB6B1F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41,7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838E5" w14:textId="46F156D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B9576" w14:textId="1F53BFA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1BBD8" w14:textId="01295F3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41,7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F51C28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088687" w14:textId="0CD53DB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1DC534" w14:textId="0FD10750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gusti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345C4" w14:textId="1D95D5C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83D01" w14:textId="0D47734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9302C" w14:textId="7AFE8F2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9D589" w14:textId="00F9306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5A67B2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A0CC79" w14:textId="4857982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D11B78" w14:textId="27C96208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ndres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79872" w14:textId="27CEC72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9,5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01CAF" w14:textId="612C23D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96C86" w14:textId="3EEE875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50967" w14:textId="4CD090E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9,5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4E5D75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CF4CA1" w14:textId="530C00D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B7E94" w14:textId="6D4045AB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Fernand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3AF2F" w14:textId="67CB7F7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0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4797C" w14:textId="473AEA1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57AF6" w14:textId="66DEBE5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B2561" w14:textId="60E7A7F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0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1EE77A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844F3F" w14:textId="0DF4F10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E107C4" w14:textId="32244CEC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Jose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3C8EA" w14:textId="4FF85EB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19,2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F8344" w14:textId="5809081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B7B68" w14:textId="68E2461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A0500" w14:textId="52F1027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19,2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0EA2F9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71841C" w14:textId="3014AAED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E5E75C" w14:textId="7E218754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Fe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98F4F" w14:textId="342D2CA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40,67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BB034" w14:textId="0D1C430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380F2" w14:textId="4B6B1B4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6BDC0" w14:textId="48F5EB4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40,67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A7A28E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F85B9" w14:textId="7E8A35A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29DEF3" w14:textId="5197A9AC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ri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Imelda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AFAD3" w14:textId="3A6574B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94,76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555E2" w14:textId="342D7AD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C81DC" w14:textId="4DDCE36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ECF0F" w14:textId="2A2604F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94,76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BF33270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B80C199" w14:textId="29487EB6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EGION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V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058FD896" w14:textId="569FBDA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9,244,223.45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7A74A956" w14:textId="0434AC4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,076,950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89146F2" w14:textId="419B8EA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85B91C0" w14:textId="1003E41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52,321,173.45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7FEFCD4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E2DBA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Alba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911CE97" w14:textId="06882C9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8,117,665.8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B2F5BC8" w14:textId="4080B8B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,445,750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2E0FB33" w14:textId="07B7875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C118A99" w14:textId="4994EED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9,563,415.8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EBD9A5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62468" w14:textId="18287F9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1FB05A" w14:textId="4F557ED5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LGU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lba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D4F3B" w14:textId="0F562D3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486,72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53871" w14:textId="46E25D8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30EC1" w14:textId="2148B75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9FBCD" w14:textId="01F1F99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486,72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E51790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D72EFD" w14:textId="4BE7B88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24D8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caca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598BA" w14:textId="37B5879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39,865.1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0D923" w14:textId="362329A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6C4B7" w14:textId="398B0B7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598BE" w14:textId="499AC9C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39,865.1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B6800D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CF0BC" w14:textId="7B93B21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C4B6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mali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609A9" w14:textId="680F7DD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08,781.7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D5E4D" w14:textId="0D19C52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79BDF" w14:textId="53651C3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38312" w14:textId="4CE2100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08,781.7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AAB9DC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F4ED88" w14:textId="201C544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494171" w14:textId="353C5D8F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araga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ocsin</w:t>
            </w:r>
            <w:proofErr w:type="spellEnd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04706" w14:textId="004B2D4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91,312.5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162C8" w14:textId="43FB001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356,4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775F0" w14:textId="6C06B60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44584" w14:textId="28B6090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847,712.5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58D5A9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20BA1" w14:textId="7680FB7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4FBE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uinobat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F98CA" w14:textId="6FA22BB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88,836.2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5641C" w14:textId="203B30F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9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E6123" w14:textId="56E80BD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142D3" w14:textId="69902A2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8,186.2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82B621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D926B2" w14:textId="0D8004A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E84AE" w14:textId="2F96F10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egazpi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4F786" w14:textId="497362E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1,022.5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8DAAD" w14:textId="49546B1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9D03A" w14:textId="1F7333F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60F71" w14:textId="03C217C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1,022.5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746B20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5F699E" w14:textId="1878CE9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3BB0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ib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9B85B" w14:textId="53AC317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90,297.2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24E3A" w14:textId="0168CA0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FF8BC" w14:textId="1454A26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63332" w14:textId="35C0AF5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90,297.2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4F5552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2948A1" w14:textId="63FB728B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D43344" w14:textId="2429D03B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ig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F6509" w14:textId="6A21304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09,4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3DFFD" w14:textId="470E00E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4BEF4" w14:textId="25C5D9C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E92DF" w14:textId="37F8AE5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09,4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BD012B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04801" w14:textId="401DA585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6726D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lilipot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A66E3" w14:textId="17EF300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6,033.5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A0FAC" w14:textId="0FC3E96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8010A" w14:textId="6250416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CC861" w14:textId="2921009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6,033.5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BAB283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6B02BF" w14:textId="42C4C447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5346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lin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907AC" w14:textId="20453D4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8,021.3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835AA" w14:textId="5ACC202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F8EFA" w14:textId="002D3B9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CECF3" w14:textId="27FF67A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8,021.3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4EC540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22B88" w14:textId="0C3C1BB2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BCD5A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nit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E1C72" w14:textId="004C858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2,221.4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63002" w14:textId="1D824C6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C9A76" w14:textId="4E5AD6E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E83A0" w14:textId="087AD25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2,221.4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4CCA83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60BEFA" w14:textId="57725B3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lastRenderedPageBreak/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8B5FA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a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1538C" w14:textId="57A23AF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76,025.4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EFF72" w14:textId="1DBC920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A8D3C" w14:textId="70C34C4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901F3" w14:textId="24BCD23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76,025.4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F8F22C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5EE14A" w14:textId="5563D7F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57F0A" w14:textId="06591958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io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ura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79474" w14:textId="10A3057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27,565.6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6D651" w14:textId="24EE1CC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8D9C2" w14:textId="61519F5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6DCBE" w14:textId="6CD019E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27,565.6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D067D4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358674" w14:textId="47344C37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3F47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olangui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681C0" w14:textId="48FE5AE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97,926.6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C7AA5" w14:textId="358B9FF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9C1E4" w14:textId="729A7E0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01946" w14:textId="6665C9F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97,926.6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B702FE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0E788" w14:textId="6607651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F24F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Rapu-Rapu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A32C1" w14:textId="244B59A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2,743.0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A0F33" w14:textId="7F01A5E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5DF63" w14:textId="7329ADA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793DB" w14:textId="74F2D51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2,743.0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EEF4D7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EB31C7" w14:textId="48221DFB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E145E2" w14:textId="311FEFCB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o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omingo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ibog</w:t>
            </w:r>
            <w:proofErr w:type="spellEnd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2B77B" w14:textId="6617377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48,63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5D55A" w14:textId="277EC5A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6DE93" w14:textId="5375453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57110" w14:textId="426F526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48,63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BB77E3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7C12EC" w14:textId="23969637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EE93CA" w14:textId="7B35950C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bac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8A518" w14:textId="5D7586E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55,689.8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2552B" w14:textId="44B784A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A4F75" w14:textId="2208AE0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6E04C" w14:textId="24D2279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55,689.8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98DE7E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716C62" w14:textId="4ED94257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5796C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iwi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F824B" w14:textId="56EEDD7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6,515.3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64DB7" w14:textId="3FC45E4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0307C" w14:textId="2BBF6E9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0D812" w14:textId="25CCC78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6,515.3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DDAEAE6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06800D" w14:textId="2473AFDA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amarines</w:t>
            </w:r>
            <w:proofErr w:type="spellEnd"/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orte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86B6B94" w14:textId="579B980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,973,365.87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C0B0C71" w14:textId="3382970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EE938AC" w14:textId="227BF6E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42FEE6E" w14:textId="4D2452F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,973,365.87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BB07B5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723379" w14:textId="1BB969F1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2D9275" w14:textId="667C9FC3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LGU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marines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orte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862C0" w14:textId="380BDA8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06,496.4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14E31" w14:textId="7C9B526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1A3F7" w14:textId="74357B4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BFF5E" w14:textId="6ED629C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06,496.4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F8FB2D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776E72" w14:textId="0BEC8FFE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5091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sud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9C28A" w14:textId="5AE728D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78,583.1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92184" w14:textId="11C411C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7A8B0" w14:textId="3A816AF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F125A" w14:textId="4858F8D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78,583.1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C2AFF6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C53D3" w14:textId="51A4578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8BA4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palong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F1840" w14:textId="6983BD0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1,553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21CA6" w14:textId="6F57FA9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1FE7E" w14:textId="66B0F82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D2114" w14:textId="1649C66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1,553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77AC28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94745E" w14:textId="4E2FC52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1409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aet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6F5C8" w14:textId="755F1A8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68,933.6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FE448" w14:textId="702F5A1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563D7" w14:textId="3170B96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40619" w14:textId="387BCC3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68,933.6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FC8784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848509" w14:textId="70CD65C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090A0" w14:textId="5B214D40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Jose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nganiba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9023E" w14:textId="73B8130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9,43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8069A" w14:textId="326845F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20203" w14:textId="1DCB5D4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3EC2E" w14:textId="3E2A565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9,43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2DD7A4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BC08C6" w14:textId="0F27FA0B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A975D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b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B6245" w14:textId="1500934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22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5D9BE" w14:textId="3DFE806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F1E59" w14:textId="5F672D6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C0B62" w14:textId="5B035AB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22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A27731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8E12A" w14:textId="7B0C2AE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D2ED4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ercedes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4F77C" w14:textId="4241D96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15,229.29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72935" w14:textId="4F6302E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4DC4E" w14:textId="6D4E8E0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44E29" w14:textId="3537A7B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15,229.29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C1F96A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76AD98" w14:textId="5B971B3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EE663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racale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3A565" w14:textId="0817653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01,106.7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CD89F" w14:textId="398E7EE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F5028" w14:textId="2A49B08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30D3C" w14:textId="6266B1E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01,106.7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85BE77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E2848A" w14:textId="25FEDF1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038B42" w14:textId="7D4BBD68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orenzo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Ruiz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Imelda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236BF" w14:textId="187BC72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2,43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B1A13" w14:textId="520B0AF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418D4" w14:textId="32C3A53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95341" w14:textId="588FA60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2,43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FE4962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CA9339" w14:textId="5881EFA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7EBBE3" w14:textId="03306FD2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Vicente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AC68F" w14:textId="5CE5920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4,490.9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046A6" w14:textId="2CE970D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31AF6" w14:textId="2A69674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DFBE0" w14:textId="361951E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4,490.9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879531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61C8A3" w14:textId="7767D45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5AE6F6" w14:textId="4B38B8E1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Elen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B4BBA" w14:textId="283987D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44,660.0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4E8AD" w14:textId="22A9FD0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F00F9" w14:textId="025AA1D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53F46" w14:textId="5779819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44,660.0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1A1D59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74AFEE" w14:textId="4324C0B7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8E27D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lisa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BFA10" w14:textId="013A4EA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27,902.6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51B2A" w14:textId="765AA48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014EB" w14:textId="1425E42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F3C1D" w14:textId="6A242DB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27,902.6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86A351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8CC0E6" w14:textId="4088E38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D121B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Vinzon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7C52C" w14:textId="4EA8BB0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30,0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3F257" w14:textId="292670F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4C6C6" w14:textId="61FA752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A8B98" w14:textId="6A2AD99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30,0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DCE452F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846CC8" w14:textId="06101C15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amarines</w:t>
            </w:r>
            <w:proofErr w:type="spellEnd"/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ur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C4E06EE" w14:textId="430ABAE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1,858,342.33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86C9CDE" w14:textId="6AA7DC7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50,000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9CAEAA1" w14:textId="1766523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8981799" w14:textId="78F0D6F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1,908,342.33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449EB3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11EF9" w14:textId="510CD73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4E1CE2" w14:textId="683C3E75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LGU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m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ur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6EFA1" w14:textId="2CA7F06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850,692.1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3D21F" w14:textId="784F0C0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0D8E9" w14:textId="0C4B917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E40D5" w14:textId="684AC00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850,692.1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4ABCEF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D193E4" w14:textId="6DA3EDE5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2375C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A5F55" w14:textId="6787402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02,623.6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82C74" w14:textId="7953CAF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E192E" w14:textId="206AC2A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8FF02" w14:textId="18270D2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02,623.6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B6D618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2F8809" w14:textId="4EE8DD0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2A4D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lat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B0207" w14:textId="5D37F0D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35,068.9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9C7A4" w14:textId="6B4136C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CDD96" w14:textId="709E8B9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D727A" w14:textId="268A4CB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35,068.9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B4872D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433C27" w14:textId="17AD30B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67824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t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DBD08" w14:textId="1AEB086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7,73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98A35" w14:textId="5E447BB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81D32" w14:textId="6E00743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5075D" w14:textId="7420FDA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7,73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8D336D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69BBD5" w14:textId="541CBB6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7902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omb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2F838" w14:textId="0BCA522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17,617.7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96F6E" w14:textId="71B1BB1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4CF2A" w14:textId="0D75D17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C4FED" w14:textId="32D91B7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17,617.7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58B2C5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EC177E" w14:textId="517995A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4E35D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uhi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500C7" w14:textId="1717268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51,620.2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BB38D" w14:textId="71764AC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3F938" w14:textId="3282E91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CC0BE" w14:textId="3992A52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51,620.2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D7C966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30CDFD" w14:textId="5E15509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B283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ul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2C6DB" w14:textId="70C98B3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77,459.07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3A996" w14:textId="61D29E5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D93CB" w14:textId="5816EC7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BA458" w14:textId="5CBCA63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77,459.07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14C210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A24CAD" w14:textId="20C48EB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4543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bus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00492" w14:textId="0D9EDB1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37,220.7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C2429" w14:textId="16BEAD8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431E7" w14:textId="1E8D249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B522C" w14:textId="3A58BAB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37,220.7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83B603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9ACDA0" w14:textId="6E6172C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CF37A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labang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81621" w14:textId="4E1EE30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18,472.7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5DCDC" w14:textId="65CB000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6BAD6" w14:textId="0C754ED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A988E" w14:textId="0968ABD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18,472.7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1799E5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E81080" w14:textId="5487174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CDE08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malig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AA52E" w14:textId="7E5184E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4,482.9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FBA44" w14:textId="4539164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99367" w14:textId="7A64631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8A1F2" w14:textId="6B588DE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4,482.9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C1BE60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CA994" w14:textId="00819CF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2662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nam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6131B" w14:textId="26DCE00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44,596.4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7AEFB" w14:textId="1B46AB1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08131" w14:textId="08CFE0E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8FC83" w14:textId="39D8AD4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44,596.4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E3877B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53D24F" w14:textId="6D4F57B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B81D0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ramo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D9651" w14:textId="758D872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42,126.1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C6AED" w14:textId="4D3CCA9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F0D91" w14:textId="0E3D5B0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85D19" w14:textId="211B372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42,126.1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5C31AB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55E6EC" w14:textId="477061D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88C918" w14:textId="27B64165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el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alleg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783FF" w14:textId="1F38B3E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2,312.6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FA528" w14:textId="39BFB27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FA901" w14:textId="23B87C7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34B0E" w14:textId="64143ED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2,312.6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C7E62E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E40ADD" w14:textId="0D7FFC8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817ED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architoren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C3E60" w14:textId="599BFA2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22,569.1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19FF2" w14:textId="05177DF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1F428" w14:textId="0DFEB99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09C71" w14:textId="6A4CD5F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22,569.1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DB5C24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A53F89" w14:textId="757596DB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83622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o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87363" w14:textId="5782402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91,422.4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F9047" w14:textId="4785D80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EE28A" w14:textId="64007D8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58D98" w14:textId="07129B5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91,422.4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CA2D3E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EC0C1E" w14:textId="2CAECD7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9B663" w14:textId="757F628D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Iriga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6C57D" w14:textId="4D6083A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5,490.0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317DD" w14:textId="618EB6E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74FC1" w14:textId="3A58CE0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B6A1F" w14:textId="42D76FD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5,490.0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9B9F9E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A8C219" w14:textId="1FC8EBB5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B303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gono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5A6D7" w14:textId="25DD48D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60,430.0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E5F6C" w14:textId="3ADF346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F797E" w14:textId="0BD4165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4A6A6" w14:textId="13BCE7F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60,430.0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893EC2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B51DB0" w14:textId="1BABFAE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40ABB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ibman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7C5CC" w14:textId="01481E8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78,458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BFFCC" w14:textId="5B66766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10308" w14:textId="7B64A49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E4683" w14:textId="4A16715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28,458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64F96A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D66DFA" w14:textId="74804652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45EE4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upi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4020D" w14:textId="0C5220A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84,242.9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F6CC9" w14:textId="51EA555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D4079" w14:textId="6D6DF89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F398D" w14:textId="456C42C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84,242.9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B58E1F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3B354" w14:textId="5522B5A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13608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gar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9F72D" w14:textId="720C1AE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19,508.8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C49BF" w14:textId="02BF9EE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5FA69" w14:textId="6E02AD5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42F56" w14:textId="0F06AE8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19,508.8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EDE7AF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28864" w14:textId="710F960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974A3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ilaor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79478" w14:textId="3BCB48C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2,807.8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7B41B" w14:textId="3DEF273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55AF5" w14:textId="123575C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F391B" w14:textId="73D2E87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2,807.8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E6B9F8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1FBAAF" w14:textId="66DDABEB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498F8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inalabac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44AF2" w14:textId="0F31E19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10,558.8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BE706" w14:textId="08B375B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ACB76" w14:textId="33806D1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C587E" w14:textId="55EC0C9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10,558.8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44A54E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D4025E" w14:textId="496C3785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6BA17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abu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D6F54" w14:textId="58E2261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29,371.5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4A5FB" w14:textId="2843F7B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07E6D" w14:textId="2C71BDE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EF92F" w14:textId="2CB20BF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29,371.5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814C4A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A7A058" w14:textId="165B647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BF3100" w14:textId="7822A8CA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ag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7AF74" w14:textId="0C9E4AC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82,045.1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2E8E7" w14:textId="7E81388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DD81C" w14:textId="042A502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87D1D" w14:textId="1D3A81B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82,045.1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34EA60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C95C6F" w14:textId="589DD7B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EC14B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camp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4B821" w14:textId="263BF98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91,4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8B49C" w14:textId="7BBB9A1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5B0CC" w14:textId="0F22F44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C39B5" w14:textId="3575C9F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91,4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32970F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451DA3" w14:textId="1EBB72B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EB2A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mplon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9AD73" w14:textId="1E90C03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91,506.2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018E0" w14:textId="0E3572C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72C34" w14:textId="0C16DCB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7B723" w14:textId="736439C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91,506.2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630A7F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E7C03" w14:textId="7110825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823E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sac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54FB2" w14:textId="001BBE3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79,547.69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F3B4E" w14:textId="0D1BC55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2D86F" w14:textId="4E33060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5DD88" w14:textId="3BD0D97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79,547.69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5E0A85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958DF" w14:textId="15A2C712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C3333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ili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F798E" w14:textId="4E11C21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60,780.5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6EA25" w14:textId="523A061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168B5" w14:textId="4CE5463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AA460" w14:textId="79116F3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60,780.5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648AFD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A673DC" w14:textId="65528C3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B7947D" w14:textId="36BC8479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resentacion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rubcan</w:t>
            </w:r>
            <w:proofErr w:type="spellEnd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869E1" w14:textId="11CE60B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77,703.4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2E136" w14:textId="20BD46D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6B3DB" w14:textId="51A8133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E86DD" w14:textId="1E3AD75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77,703.4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DC0556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F9A7B" w14:textId="33CB176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661C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Raga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234A9" w14:textId="30DCA16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13,816.7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B0CAA" w14:textId="2D942E2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1A45C" w14:textId="3F2D8FB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B25A7" w14:textId="4AE1B89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13,816.7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6D9A0E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99332D" w14:textId="6AB28A7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4D086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gña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86D6D" w14:textId="48A5DDC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81,126.7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ABACC" w14:textId="574E78F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D19E5" w14:textId="59BCAE6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754B6" w14:textId="6F81F27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81,126.7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56089A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DE4FB" w14:textId="1959D51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4633B8" w14:textId="52C1D46B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fernand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AFF12" w14:textId="7E2ED60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97,057.2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83E97" w14:textId="5FD4FFC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5F3A8" w14:textId="7525629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154D6" w14:textId="22A95B1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97,057.2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92C210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DCBDF" w14:textId="0C506A8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D2FBAF" w14:textId="55076C26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Jose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E41F6" w14:textId="584FDD4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14,218.9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56EF5" w14:textId="238FAE7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E78C2" w14:textId="059AF3B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B7674" w14:textId="23E60F2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14,218.9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D751A2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FBB7B2" w14:textId="1933E007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C323A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ipocot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C48A3" w14:textId="2FACFD8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33,077.7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B762D" w14:textId="44D8B4F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15179" w14:textId="311C201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F607B" w14:textId="2E694EC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33,077.7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0B70F1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78872F" w14:textId="5D935B5B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E6E13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irum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B4F08" w14:textId="3148DB8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41,152.7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39B2D" w14:textId="26D3C71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5132B" w14:textId="7211ED0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D4259" w14:textId="6E8C750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41,152.7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7DF5DC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CBFA58" w14:textId="4354CD37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4FD2E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iga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A5543" w14:textId="27EE615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70,584.3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5BC69" w14:textId="40A60E0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9F683" w14:textId="18D7162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2EEC9" w14:textId="37B6C5B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70,584.3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28426F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D5D14" w14:textId="0FE442A7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88B48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inambac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2D7AB" w14:textId="7283D5B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387,361.1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8842D" w14:textId="5C35181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39002" w14:textId="7F5312D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87885" w14:textId="39011FC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387,361.1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B54648C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D872E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atanduane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4BBF9B4" w14:textId="5DC8D4A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,332,426.38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A6768AD" w14:textId="6F3F141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C27791C" w14:textId="34CA57C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15DECDA" w14:textId="4194526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,332,426.38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87177B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A24AA5" w14:textId="7F975D4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6521E" w14:textId="581FEDB4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LGU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tanduane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908E3" w14:textId="485F216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477,956.3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6CAF2" w14:textId="6DE9447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4A7FE" w14:textId="50F624A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D7B56" w14:textId="6443FAC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477,956.3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BBFB9A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09BF67" w14:textId="499F61B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0C729" w14:textId="69DF844E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ndres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lolbon</w:t>
            </w:r>
            <w:proofErr w:type="spellEnd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52338" w14:textId="03CC73A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6,49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50571" w14:textId="0777897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EA1AE" w14:textId="0DD2D24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D840D" w14:textId="09BBF65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6,49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218FB8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42B1E1" w14:textId="6937171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EFFF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Virac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FABD5" w14:textId="0CCE965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47,9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FEE2E" w14:textId="6D31850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158D2" w14:textId="14FE584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91860" w14:textId="55869DE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47,9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30F1A6C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76766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lastRenderedPageBreak/>
              <w:t>Masbate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2A86F9C" w14:textId="2B212A0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,270,241.32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2CE94A1" w14:textId="34BC7FB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A28BFF9" w14:textId="1B0A986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859AB57" w14:textId="04F1C51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,270,241.32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A8A75E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7577B5" w14:textId="53CCA7F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7DFF6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len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B98B7" w14:textId="5CA9277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16,151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E61D8" w14:textId="4925FB7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C929A" w14:textId="553C1C5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116F4" w14:textId="3334F77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16,151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02AFDF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D9915B" w14:textId="19BB964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A2E9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way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B4615" w14:textId="5BE4F74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74,226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C4F92" w14:textId="0A09C48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579DD" w14:textId="11F954C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10DCC" w14:textId="6A5574A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74,226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A89F25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5E9333" w14:textId="4DAFBA1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41DF8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imasalan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8E2E8" w14:textId="318C4BB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36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5C635" w14:textId="3D92CF5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1B6A0" w14:textId="11BCAFE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7C3A9" w14:textId="16F691A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36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4EE99D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24260" w14:textId="4FCB9657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9501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Esperanz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35051" w14:textId="6B15DE8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53,192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CD67F" w14:textId="4300375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D79E9" w14:textId="777B1B1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ACD31" w14:textId="6461D20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53,192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0757A1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914438" w14:textId="1AA44DF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2F421" w14:textId="5EEDA9DB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sbate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C8362" w14:textId="532E0C3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54,4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927EF" w14:textId="4A8EB90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DD3CA" w14:textId="1F991B5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2CFAA" w14:textId="2E758BA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54,4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E63A0C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D962DA" w14:textId="61EB0C2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B21C4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ob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312BB" w14:textId="3A33BA0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02,634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241FD" w14:textId="12EBE28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A4747" w14:textId="22868C8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D2364" w14:textId="6EA7931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02,634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551DB3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1C9A7B" w14:textId="2962DAA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5F61F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onreal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CF466" w14:textId="5900EA9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6,792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8E072" w14:textId="3DB4534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744C4" w14:textId="5B5F7D6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5D464" w14:textId="482E0C6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6,792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F55CCD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53B37C" w14:textId="213450E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19621B" w14:textId="6E3F6992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Fernand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57947" w14:textId="7067212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95,53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A7FF8" w14:textId="69A2465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C2B82" w14:textId="1451EE9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DC89C" w14:textId="6474F1B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95,53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C40160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A0E105" w14:textId="78529D2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E5797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Us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2E092" w14:textId="4534412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0,789.8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DF5F1" w14:textId="30A16BC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0DB2C" w14:textId="1C96DEB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4D86F" w14:textId="1E0F804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0,789.8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77D04D7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9A067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orsog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CF73A95" w14:textId="685871D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9,692,181.75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38F2BE2" w14:textId="7B0E8BA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,581,200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693816D" w14:textId="21B0F8D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3D9040B" w14:textId="6C58383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1,273,381.75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785A105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22FAD35" w14:textId="3BB14D21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LGU</w:t>
            </w:r>
            <w:r w:rsidR="00D1614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orsog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4A2D2" w14:textId="3F7261E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,164,288.77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72097" w14:textId="5F8BF0A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A1394" w14:textId="0498463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DDC9F" w14:textId="554F4EA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,164,288.77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05C2C6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F0DD1" w14:textId="39687A7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1CBF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rcelon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A8FAE" w14:textId="4DEA0BD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2,882.4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6F4F5" w14:textId="5387CBC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02050" w14:textId="6F653E6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47793" w14:textId="58584B7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2,882.4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06F87F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212C44" w14:textId="5E0A198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ABD7F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ul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7E49B" w14:textId="28668E4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31,057.6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A0705" w14:textId="09DE7E7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C1631" w14:textId="522054B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C4BAA" w14:textId="42453FC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31,057.6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C227FE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BF9B9E" w14:textId="12422E67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C1DF8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ulus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923CC" w14:textId="3FA9A0F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25,213.4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F1635" w14:textId="058ACAA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3EBF0" w14:textId="6817585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F1340" w14:textId="7442BE6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25,213.4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41DAEC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909782" w14:textId="6F54EB3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11159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sigur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71B80" w14:textId="45EA6BD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6,672.7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6D3D1" w14:textId="67FDAE0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8DC5B" w14:textId="4A8F1AE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A6A52" w14:textId="67244EA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6,672.7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573DB4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C69363" w14:textId="3103C84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0EBF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still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8787B" w14:textId="79EA44A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8,594.6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2F127" w14:textId="022872B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A69A3" w14:textId="400D0D2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397CF" w14:textId="3FD8329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28,594.6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C1C303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129F6" w14:textId="724FDD5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A3880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onsol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731B8" w14:textId="0AD1EB1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34,362.2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B0EE7" w14:textId="6B3ABC6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13,7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76A17" w14:textId="317B8F3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DDAB5" w14:textId="708CD75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48,112.2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9C8D3D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736FE0" w14:textId="135DE9E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7A47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ubat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C4223" w14:textId="36A0FB4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28,626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236AB" w14:textId="76E17F5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52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82500" w14:textId="78F79BA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0339C" w14:textId="40C0EF0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80,626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0EC488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74D094" w14:textId="77CA4BE5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728AF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Irosi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91CD6" w14:textId="4D04800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82,096.8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41D20" w14:textId="14F0801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E373B" w14:textId="3E632D2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9ADC6" w14:textId="0BFCA34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82,096.8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149636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6C3A6" w14:textId="176AE8EB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AC8D1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Jub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DD119" w14:textId="0096371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0,282.9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B7DD4" w14:textId="7BCAC97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69,2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70E5F" w14:textId="6264CE4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F42FB" w14:textId="3FC8B39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69,532.9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AB25CE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769C63" w14:textId="2BD0E90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5A707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tno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A1BD0" w14:textId="400BD0B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64,49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9E170" w14:textId="23BD339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96,2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A6E96" w14:textId="0E54286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155B9" w14:textId="5F87852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60,69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47A8D1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289FF" w14:textId="17F7EB4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4B61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ilar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A112E" w14:textId="3722136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33,952.0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1EB79" w14:textId="2EF59E6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37205" w14:textId="0D54751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A2DC4" w14:textId="45F0563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33,952.0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7CE422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83CA34" w14:textId="001EAC1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F109BA" w14:textId="417A259B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rieto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iaz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F006E" w14:textId="5E3C516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37,236.3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07052" w14:textId="6562266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1FD71" w14:textId="648B443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49112" w14:textId="588CC04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37,236.3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C86299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C60C8" w14:textId="50E3289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A99C3D" w14:textId="0F70AD91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orsog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BCA39" w14:textId="33D2CAC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32,425.6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99C24" w14:textId="11D45C6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7C3BA" w14:textId="43C299C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CAEAE" w14:textId="4DA13D2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32,425.6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7355208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1F59024" w14:textId="56594EAA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EGION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VI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4A7A791" w14:textId="6A63F81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05,692,658.63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3ED4547F" w14:textId="160D9E0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603,150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72BA5869" w14:textId="18A0264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71DEB0E6" w14:textId="5A5E832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06,295,808.63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F06774D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98B4B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Akl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45A29C6" w14:textId="15011CF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4,941,697.82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201617B" w14:textId="4D249D4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77,750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A056947" w14:textId="03E30AE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CA4881D" w14:textId="424AD1B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5,219,447.82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7B3E41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1B8716" w14:textId="165E11F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1A403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ltava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D7289" w14:textId="4757A93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6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FF0C6" w14:textId="4286D34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4B147" w14:textId="07EC088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19FFF" w14:textId="0E8AB7E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6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F2ED89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42E447" w14:textId="6347D775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3C7D6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lete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33A13" w14:textId="692DF9B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3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7AF15" w14:textId="1724E51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4C412" w14:textId="0694DA5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2C1BA" w14:textId="3D7DDF3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3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51C333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37A812" w14:textId="0CE10813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7692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ng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98989" w14:textId="4FC8D9C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1,0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E161E" w14:textId="0028CFB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340D2" w14:textId="4774758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A982A" w14:textId="49AB92C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1,0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C46CF5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E5820D" w14:textId="2C5E058F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BAE1A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Kalib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E73BE" w14:textId="797DD7B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2,697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B17D6" w14:textId="2A5318C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77,7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E6872" w14:textId="1CA89AC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9D96B" w14:textId="3F6CF71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80,447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3997CA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C0A33" w14:textId="66B7723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70341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ibac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A85D0" w14:textId="3A2566E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21,656.7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C25EC" w14:textId="35B6557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7B2C4" w14:textId="1037B94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1DAF3" w14:textId="7F3F677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21,656.7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39A4B6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4F4352" w14:textId="20A0E4E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D66CE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dala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D3BD4" w14:textId="6D10E9E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67,414.1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D005F" w14:textId="67103F6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3F382" w14:textId="1B53E94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1A882" w14:textId="1DF29A3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67,414.1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26D41E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4AC55F" w14:textId="0025E691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28E2D" w14:textId="46D12652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ew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Washingto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524D3" w14:textId="40618CD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6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274C7" w14:textId="1AE9260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6C861" w14:textId="134B017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1F768" w14:textId="2204ED8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6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B995A2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856F51" w14:textId="6572D95E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0C45B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uruang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AC49C" w14:textId="4DC9443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80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573AF" w14:textId="33C5701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3C058" w14:textId="4CDD3AE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69330" w14:textId="233EADD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80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A75646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4601C" w14:textId="5B3A25F0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87F92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Ibaja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D0A21" w14:textId="438BDF0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777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A7519" w14:textId="7D73423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B0325" w14:textId="57E5A56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46BBA" w14:textId="042806B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777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7F3B4B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99DF91" w14:textId="4C80AC9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22B9D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ez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FF978" w14:textId="5E44306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92,1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24950" w14:textId="227FB91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337F0" w14:textId="288772B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5BCAB" w14:textId="2271738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92,1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BF0F84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91DC9" w14:textId="5B35D78E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8762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kat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A3AC5" w14:textId="2A7DB8A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94,8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D67AB" w14:textId="1C93769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EC544" w14:textId="0696D30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299BE" w14:textId="6DA38E4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94,8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CE0D2F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715EC8" w14:textId="4B810D80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4E183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la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2DB41" w14:textId="093D323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038,275.4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22327" w14:textId="64283A8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B8781" w14:textId="1FA7CD2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A2EC4" w14:textId="73F91E5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038,275.4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5B0C37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095B2A" w14:textId="4F005EFC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B3E9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lin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CE2A6" w14:textId="59A3FF6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13,4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FD259" w14:textId="04343D3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56437" w14:textId="67B81B1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2818D" w14:textId="1E02383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13,4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A4AF4B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47330D" w14:textId="2E4D4CC6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7E418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aba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3CC28" w14:textId="6D16C50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59,3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BC949" w14:textId="782055C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5DC8C" w14:textId="290B9CF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AB768" w14:textId="43A26B6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59,3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4A6F0F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9BB5FA" w14:textId="29B3FA1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A0FE0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umanci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E33F3" w14:textId="5F96C52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05,897.4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BD037" w14:textId="749BE55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F86C7" w14:textId="51DF164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24DFF" w14:textId="0618266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05,897.4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02CF4D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776949" w14:textId="0AA1F232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0EE46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ngal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DC0F9" w14:textId="05C83F4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887,537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10412" w14:textId="254108F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60ACB" w14:textId="7D9314E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8E8EF" w14:textId="70AC6B7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887,537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7AAFF79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B991A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Antique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516952E" w14:textId="6A34171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1,492,253.71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E65DEF3" w14:textId="37326D1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75,400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526F6EE" w14:textId="06CE4AF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2DBDC9B" w14:textId="7962C89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1,767,653.71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20589D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17A4A4" w14:textId="0CEAE530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3FFB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nini</w:t>
            </w:r>
            <w:proofErr w:type="spellEnd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51A84" w14:textId="0487CE3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48,984.9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72566" w14:textId="140358D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2A62D" w14:textId="12868D4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DEA62" w14:textId="729A9B2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48,984.9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3A34D4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86E271" w14:textId="1C2DC9D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A9C5E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Hamtic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9A88D" w14:textId="4A1125D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688,099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3F233" w14:textId="5046AF2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F8B95" w14:textId="7FA8213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AB309" w14:textId="7C9B865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688,099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A04422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D8F4D0" w14:textId="09C10BEF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349CBD" w14:textId="15148F36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Jose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DDBF2" w14:textId="2502ABB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63,820.4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BB239" w14:textId="7EEEBAC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11058" w14:textId="188DFE1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CDF6D" w14:textId="5C02309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63,820.4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260706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6B6935" w14:textId="125B24FE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AFB3DA" w14:textId="17F9EC88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Remigi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3825E" w14:textId="08CD455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42,39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D4321" w14:textId="0880B4B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5054D" w14:textId="5BEEF47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963A4" w14:textId="48ACD85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42,39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B6ACCB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C519DA" w14:textId="13417661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7D926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ibalom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5EA21" w14:textId="34F5126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6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3F217" w14:textId="39092B1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B512A" w14:textId="5A5ECE1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5BF5B" w14:textId="06CEA93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6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219CA1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C6D55" w14:textId="3FA7ADE3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B4299" w14:textId="242A1454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obias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Fornier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Dao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6D6FF" w14:textId="029A212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16,52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2F8AA" w14:textId="07E47D1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A4754" w14:textId="1AD9621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F5CDA" w14:textId="6E1A439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16,52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51B7A3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69FB31" w14:textId="27046E11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D65AC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Valderram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60F57" w14:textId="5E651A1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20,0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73E2C" w14:textId="58FB9D7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8CEFC" w14:textId="687E01B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991CF" w14:textId="41CDB77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20,0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BD6FC8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2C0C15" w14:textId="3AF985A7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D870B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rbaz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A378A" w14:textId="24FFF15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26,429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16F0B" w14:textId="1337970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DBE88" w14:textId="6A2DE99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33076" w14:textId="2D51B54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26,429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D58253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A2A2D5" w14:textId="67BD9C91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D8C7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ugason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3595A" w14:textId="4D43F31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3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77F2D" w14:textId="3145D16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75,4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6C502" w14:textId="48813A2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0812B" w14:textId="39A80E8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10,4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5E84CD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99851A" w14:textId="38AD96E6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941E8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luy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3B99E" w14:textId="794157F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2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4D26B" w14:textId="267DDD0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91B8E" w14:textId="6F66E10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2D167" w14:textId="413DB78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2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32950D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D78CBA" w14:textId="1A4E708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3E61C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ulasi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A27EC" w14:textId="7F5FF26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64,2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A62A6" w14:textId="2F29083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752F1" w14:textId="310F49C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5E32E" w14:textId="3224735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64,2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803056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E84E6" w14:textId="39EE3C87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0D21A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ua</w:t>
            </w:r>
            <w:proofErr w:type="spellEnd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a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0E30D" w14:textId="09DC7E9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23,808.1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34C68" w14:textId="5874C98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6EDB9" w14:textId="195D939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AB809" w14:textId="7CD8D72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23,808.1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23CCE7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38CAD" w14:textId="5757EAEB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68822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ibertad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683BC" w14:textId="019571C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04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8B484" w14:textId="6BFC918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1F11D" w14:textId="4B8A327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BB21D" w14:textId="1F4A3CE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04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C6B480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C8789A" w14:textId="36B39062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7849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nd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643C2" w14:textId="0F06E68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33,487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25E98" w14:textId="59E4790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39D18" w14:textId="5447AE0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EA48C" w14:textId="70F2981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33,487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1DC7E9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72517" w14:textId="37CF4B06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6901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tnong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286B1" w14:textId="18B1396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5,8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600F3" w14:textId="6A0AB6E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F6384" w14:textId="424723C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96E63" w14:textId="410DE26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5,8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16FD84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F24524" w14:textId="43CCBF24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537CC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ebaste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78EBA" w14:textId="0984A41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91,19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B4FA3" w14:textId="16F3927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AE06F" w14:textId="490BA1F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0A8FE" w14:textId="3A0B677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91,19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887176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C804D9" w14:textId="49283A45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EE91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ibi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1CB76" w14:textId="45CA198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78,07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7441D" w14:textId="6925DEB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CC2A2" w14:textId="5BD30B0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3A03E" w14:textId="66C1240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78,07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042E8CE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99C30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apiz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2DCB47F" w14:textId="0878C50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5,046,333.5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8053FC2" w14:textId="6FCE31C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C6BC439" w14:textId="4AE32DD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D53BB3C" w14:textId="4E509CA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5,046,333.5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0060D6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E9F1FC" w14:textId="0AF577FC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557DE" w14:textId="7DBD095D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rovince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piz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8BB48" w14:textId="35F7346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20,3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5BEFB" w14:textId="27A7981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C668C" w14:textId="3FC81EC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6C7A7" w14:textId="40BFEDD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20,3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487BBD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3C5FE4" w14:textId="644D645B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lastRenderedPageBreak/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3767E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uarter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9B3A0" w14:textId="7E839A1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11,8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CEF7E" w14:textId="777CE42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CA40A" w14:textId="544CA36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E09B8" w14:textId="284AC94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11,8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97C0C4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3F46BC" w14:textId="5D13FC11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89635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a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5515A" w14:textId="39DBED3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3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EEBD8" w14:textId="51A758A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AAAF1" w14:textId="361E62F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CA17D" w14:textId="0017FF5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3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5D962C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EEFD44" w14:textId="425D9AE6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7709D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umala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286A0" w14:textId="47C9BCB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32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3A76D" w14:textId="36D391D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AF1BD" w14:textId="48F6B0F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8C424" w14:textId="5058554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32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0DF356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B06ED9" w14:textId="20584396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9957E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umar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DB699" w14:textId="79E0B8A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60,447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2CD4B" w14:textId="0425239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A9B8D" w14:textId="317C796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E39E1" w14:textId="1E26C98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60,447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C05D40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112B0D" w14:textId="3E7B1F76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AD821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Ivis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57E0F" w14:textId="2600A30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45,944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1D206" w14:textId="28DCB9E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32272" w14:textId="55A815F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D4967" w14:textId="6E55476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45,944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02DBCC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A3E1B1" w14:textId="689039F6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6125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Jamind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AD260" w14:textId="553C9EB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268,223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571E3" w14:textId="54D65F5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ED01A" w14:textId="1E568F8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26FF4" w14:textId="4847B69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268,223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81F791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B10A85" w14:textId="33186146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ED686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-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y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C352E" w14:textId="5CFE414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2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0EACB" w14:textId="4C71D52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C59B7" w14:textId="2983C2B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AB7F2" w14:textId="6AC5F65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2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74489C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740C7E" w14:textId="42AD8C15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1001A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mbus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C7999" w14:textId="3526C41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88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1CE2E" w14:textId="55996BC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F8E42" w14:textId="76D9061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141C1" w14:textId="33BAA15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88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7E23DB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65F965" w14:textId="4CB19438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1D85B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na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E7D4B" w14:textId="2277C03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7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95D3F" w14:textId="19ED5A6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AF9CE" w14:textId="620BC3E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E04FD" w14:textId="2FEEC57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7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EADE12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78827" w14:textId="5D797E8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DF09B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nit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5CC77" w14:textId="0F0F402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2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1B02D" w14:textId="3D06B3B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051A4" w14:textId="50DB05B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8C942" w14:textId="74E1145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2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E9C396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A3C938" w14:textId="1EACFA24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6B55B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ilar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333CE" w14:textId="57DAF82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88,708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72AC5" w14:textId="590D090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0A59A" w14:textId="79A18E3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DDD37" w14:textId="50A4814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88,708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F6F9F1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532DFD" w14:textId="4DC4D31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18094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ontevedr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8650C" w14:textId="4EEECF2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81,1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9540D" w14:textId="02D1890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A56A2" w14:textId="6ADAC63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A4B82" w14:textId="13F8858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81,1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848DD8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36AED6" w14:textId="1DE7461F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E2927" w14:textId="769C1466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resident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Roxa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D75BE" w14:textId="1163F95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2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AB2D2" w14:textId="3DCB8F8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AEFFD" w14:textId="003E374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5A49D" w14:textId="3B734D7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2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7037B2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662F65" w14:textId="3B90E84B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3522DC" w14:textId="5B408395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Roxas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744C9" w14:textId="245D93A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8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6BE51" w14:textId="53DE2A0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00777" w14:textId="2873EDE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B1221" w14:textId="66A099E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8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ED57B5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97F75D" w14:textId="0433AADE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951B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pi</w:t>
            </w:r>
            <w:proofErr w:type="spellEnd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a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1F79B" w14:textId="35239CA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62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4F2BC" w14:textId="6F3B016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11933" w14:textId="616FD1B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07998" w14:textId="059763F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62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C67F81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E85D4B" w14:textId="665569F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FC6B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igm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60981" w14:textId="2C2FE6F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0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78337" w14:textId="7555100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1974B" w14:textId="5105F4A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5E891" w14:textId="02D758E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0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063E2C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A5561B" w14:textId="479F1666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E53C2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paz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15ED6" w14:textId="5A3A3BF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132,209.2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01A32" w14:textId="36436AC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9E3ED" w14:textId="7594698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9ED5C" w14:textId="4858C6B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132,209.2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7D6E985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FFA59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Guimara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4815027" w14:textId="752E6B4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,982,143.55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FECB307" w14:textId="4EA58D9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69CC945" w14:textId="0B7B827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7E2189C" w14:textId="03C79D7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,982,143.55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08F7BD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96CC9" w14:textId="20BAFEA1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5F09D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uenavist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9B7D4" w14:textId="1E17647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85,201.9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E0C5F" w14:textId="2BFD54D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D4F82" w14:textId="3490E01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01482" w14:textId="0102760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85,201.9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42B2B3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8EE549" w14:textId="2AAB37F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EF6DC" w14:textId="61B5EDD6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orenz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151DB" w14:textId="3B6CB1A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07,6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E02D2" w14:textId="5BB2A0A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EF7FA" w14:textId="2E6A5A1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BE272" w14:textId="39ED671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07,6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8DC4D2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24F9B3" w14:textId="65B8779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8C2E6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Jorda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C1DB9" w14:textId="18951B4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79,079.1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D1DFF" w14:textId="46A0FD5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486AA" w14:textId="11C5C86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F2F75" w14:textId="5E8BD44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79,079.1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5B050B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9C7F5" w14:textId="2654B186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C8F192" w14:textId="054FA93F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uev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Valenci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859A2" w14:textId="2766AD2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7,052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395C2" w14:textId="00BD381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521B2" w14:textId="20BDB67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A8AEC" w14:textId="2EBAE92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7,052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8522E8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15FD57" w14:textId="3766D153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A4993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ibuna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5DB8C" w14:textId="1CAEECF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43,1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44F2B" w14:textId="362BA09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DFF23" w14:textId="7D1A68F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1A560" w14:textId="675C282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43,1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EF570D1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D035B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Iloil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5AA195C" w14:textId="296BD4E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3,889,321.23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99B8A68" w14:textId="2224B64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50,000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F198329" w14:textId="13B3FC8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0C98B65" w14:textId="3AE7296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3,939,321.23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370AFB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F5D492" w14:textId="400D0ABC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E8CC4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limodi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21843" w14:textId="747B1D2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353,2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992F7" w14:textId="5F35505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7D249" w14:textId="070604A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B4271" w14:textId="292794F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353,2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B48712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11979B" w14:textId="72077CF2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F201E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nil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EF638" w14:textId="2DF9B98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50,223.0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8A83F" w14:textId="6A4A9AC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B53ED" w14:textId="639347E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F792C" w14:textId="51EA19C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50,223.0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7D55AF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A2C7A" w14:textId="15F9451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F9247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diang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851B3" w14:textId="6CD1466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01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33EE2" w14:textId="3204D7F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02B82" w14:textId="589ED9F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1F80A" w14:textId="53AAFF3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01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3982E7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0A76D" w14:textId="5ECEA48B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F3E2A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las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BFE22" w14:textId="07E5782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9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13ECA" w14:textId="6E59366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27617" w14:textId="79CD04D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93EBA" w14:textId="10DF4D2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9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2A81F7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3BCE0C" w14:textId="250592C4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5C600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nate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CB2D3" w14:textId="43E236F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8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53108" w14:textId="4F75142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6B45A" w14:textId="67F9D06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1E697" w14:textId="5BD731E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8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AD6B7E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CC3F06" w14:textId="0217863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9A8965" w14:textId="18B87278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rotac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Viej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5CBB7" w14:textId="56938AF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51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4E27A" w14:textId="4CDD9EA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14898" w14:textId="016C5AE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AED18" w14:textId="5838F17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51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06F63C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5A7222" w14:textId="1EDD26B7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9724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batu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28F52" w14:textId="726F4FF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1,713.9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12218" w14:textId="2C7C5B2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5BC60" w14:textId="2FBF109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8778E" w14:textId="3B7ACEC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1,713.9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81897D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534699" w14:textId="0D74887B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C820B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lino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CE599" w14:textId="00E3649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981,633.5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110D8" w14:textId="19E7F4B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02EBF" w14:textId="1DE09BE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E2E06" w14:textId="778FC64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981,633.5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0FF396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84D52B" w14:textId="2EA233B8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F2747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rle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BBD26" w14:textId="1701408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2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42E34" w14:textId="6BADEED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D3ABD" w14:textId="57597F2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320D4" w14:textId="31B70FF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2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C507AD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4952AC" w14:textId="2190E22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F563C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oncepcio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2AF13" w14:textId="2E24DA9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50,2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3528D" w14:textId="07B36E9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2E595" w14:textId="4586851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E506F" w14:textId="523B415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00,2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EF3E9D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85F6CE" w14:textId="1E0A356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5A0F1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ingle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26995" w14:textId="0BD4F2B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3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94CD3" w14:textId="67884A4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5105F" w14:textId="1C9218C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1DE90" w14:textId="06C70CC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3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7813AB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5DD6E9" w14:textId="2E04CA7C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0A765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umanga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AF5AB" w14:textId="4ECC633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9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F89F1" w14:textId="7B4904F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BE72D" w14:textId="0FBB749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0704E" w14:textId="5583987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9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16B909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B5C11D" w14:textId="23DF285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E587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Estanci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3B7E7" w14:textId="783A48C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5,8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2CC05" w14:textId="639179E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9B103" w14:textId="49B954B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887BA" w14:textId="0045530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5,8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88A01F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959B50" w14:textId="786214B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40BF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uimbal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C4D57" w14:textId="4BF0C2A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FBC13" w14:textId="29EA630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F0AF4" w14:textId="7D84B2C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41BC5" w14:textId="2F91CD5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433070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7A8A25" w14:textId="296989A4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1286F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Igbara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12759" w14:textId="6EF0ACC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34,8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F44D8" w14:textId="1B8DC2C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0DF32" w14:textId="0157CAF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F5B01" w14:textId="4455F7C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34,8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F71284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A1BDA9" w14:textId="1F8822C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F5CA9E" w14:textId="0D3D484C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Iloilo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B0183" w14:textId="024C2A9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5,629,0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5F101" w14:textId="4774C40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B9B36" w14:textId="3AD7356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E5D62" w14:textId="7A48761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5,629,0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4B3841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223389" w14:textId="58727CE1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1FD42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Janiua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ABDA6" w14:textId="24E2125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44,437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A6F35" w14:textId="0E4CE89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91F4A" w14:textId="2CF96D9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24E52" w14:textId="3405BB3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44,437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54467D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E0550E" w14:textId="4AE03D9E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2BD1F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mbun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34022" w14:textId="1800F2C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475,2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029CC" w14:textId="77E5F10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061F6" w14:textId="70A31C1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ACE98" w14:textId="6BCD9AD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475,2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25D736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0C660" w14:textId="72412D56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722D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eganes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0ADBB" w14:textId="2DF94B1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2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5C30A" w14:textId="7D1F9F3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823E1" w14:textId="6B4A3FD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5795C" w14:textId="4ED6207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2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70CF17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0D3A5" w14:textId="6C9879D2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640E6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eo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A28E3" w14:textId="692B459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01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F7CA2" w14:textId="7D962F5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D298B" w14:textId="04728CB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F9967" w14:textId="4043AE7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01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94772E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973A8B" w14:textId="56972592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ADACB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asi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756CD" w14:textId="4B11983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83,9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9AF0A" w14:textId="4D121E2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D1829" w14:textId="5E493CA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48462" w14:textId="386135F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83,9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001E48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0EE775" w14:textId="076A95F3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D2612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iag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64866" w14:textId="439D135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601,239.4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4371E" w14:textId="1CA68D2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32702" w14:textId="2E4A3FB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C388A" w14:textId="091FF8B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601,239.4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E71982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97D3E" w14:textId="4D0BC34B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3677B6" w14:textId="33F14B30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ew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ucen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B3FD6" w14:textId="532F551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47,804.07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CA97F" w14:textId="4EB1A63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F1BD1" w14:textId="5EA431C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B00FD" w14:textId="7D4BD19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47,804.07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F0A5AE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E679B1" w14:textId="0B6F938B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7424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t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5B857" w14:textId="5D610E0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6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DBDB1" w14:textId="7A66C80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31234" w14:textId="2B3F67E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E4C1A" w14:textId="6CF2EB3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6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0464FE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4E71D6" w14:textId="4D0B6A58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720CD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otot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25AE3" w14:textId="4D4006F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93,2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56958" w14:textId="7366F21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71542" w14:textId="60303F5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76479" w14:textId="225E4C3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93,2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F645A1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72F6A7" w14:textId="45787298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D39F1" w14:textId="4779A66C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ionisi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47ACA" w14:textId="0429CFE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86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75F9D" w14:textId="280B8AC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BE7C6" w14:textId="11B372B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75352" w14:textId="407C49D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86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B63E1E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DFF999" w14:textId="79114386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7717A3" w14:textId="269A6C98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Enrique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26C68" w14:textId="7CCE881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7,07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5A15B" w14:textId="267262A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BF627" w14:textId="1D7B2F7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F04B2" w14:textId="37CE46C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7,07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F22641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DF22F5" w14:textId="101CBE17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4CCD06" w14:textId="75066B91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Joaqui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2259C" w14:textId="3463025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6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9C7FC" w14:textId="488F1AC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9E132" w14:textId="04842B6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0FC0D" w14:textId="093C37E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6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3B1928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670A11" w14:textId="553692E2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FA191A" w14:textId="0C7FAF00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Rafael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1B5B6" w14:textId="7ABA8E0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411,74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4FAF4" w14:textId="54E37A2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C5BF4" w14:textId="6C9E53D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0560A" w14:textId="69A37DC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411,74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8B55C6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4F172A" w14:textId="1FDB72B9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88319" w14:textId="0D7467D4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rbar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A0B94" w14:textId="3EFE192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7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B2121" w14:textId="3D13881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2CC33" w14:textId="7C87C7B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098DF" w14:textId="27DD5CF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7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3D7359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6E0DD" w14:textId="14C052C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D6B6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r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D5410" w14:textId="7CDCD53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05,9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EABE6" w14:textId="6452D41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57856" w14:textId="2EC9339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656A8" w14:textId="6872AFC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05,9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EDBD86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F8B10" w14:textId="0E5001E8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F6E14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igbau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CE298" w14:textId="1A1FD97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8,3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DA27B" w14:textId="001C092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F2A8B" w14:textId="33F417F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FD284" w14:textId="3C1C7CB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8,3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AAE872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91DEA" w14:textId="34691E89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CD6C9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ubung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B4A0D" w14:textId="42CA0DC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51,2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497EF" w14:textId="5A61A1D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5830B" w14:textId="473A69E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100F5" w14:textId="759ADA5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51,2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DF590A7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84B0D4" w14:textId="02A5DDB3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egros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Occidental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18062A6" w14:textId="30ECF9F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7,340,908.82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5554588" w14:textId="021C8B3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3595A54" w14:textId="1369061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5EB4651" w14:textId="507C745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7,340,908.82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6E666D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BB40FE" w14:textId="6D94CF6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B92073" w14:textId="39A754C6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rovince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egros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ccidental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E9CE4" w14:textId="1A10E70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80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5AABF" w14:textId="6687C6F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44C02" w14:textId="446FD3B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4D4DA" w14:textId="1021394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80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8CC767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052AEB" w14:textId="03949F14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4C2BCD" w14:textId="6C6E61F0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colod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91450" w14:textId="3329944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596,959.7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D2DC9" w14:textId="3148AAE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24C76" w14:textId="3AF0317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C3FE7" w14:textId="3D2B5AB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596,959.7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8F60B4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EA264D" w14:textId="1FBA2910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CC14BC" w14:textId="1D4ED358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go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47C69" w14:textId="2BEDEBE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7,5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5BBC3" w14:textId="13B7FB7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0E5BB" w14:textId="7B8B654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A1220" w14:textId="272BE44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7,5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AB4895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B585E" w14:textId="17BCAB4C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19E31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inalbag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ACEFE" w14:textId="42C726A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33,9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398A0" w14:textId="4F4B3F2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30E5D" w14:textId="5DD4BAA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AD043" w14:textId="3D81D3F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33,9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EDC637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0475EA" w14:textId="1FFB696E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2C6029" w14:textId="5962A0F2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diz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1C9AF" w14:textId="5E37269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47,097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2E84F" w14:textId="1AF615D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6FF35" w14:textId="197DBF7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96C4B" w14:textId="6FFF259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47,097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ECBF0C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E1C87E" w14:textId="4D0142C9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lastRenderedPageBreak/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D55CF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latrav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B7B37" w14:textId="09E9E2F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1,1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2DBF4" w14:textId="3ADCE7C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CD390" w14:textId="72BAB18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D36CC" w14:textId="1A439AF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1,1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7AC052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E0AC67" w14:textId="351DA4E3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42C86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ndoni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F0138" w14:textId="5A56521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52,036.1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E871A" w14:textId="73B519A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1CE68" w14:textId="20F853A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83D14" w14:textId="3B5D7A2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52,036.1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489C94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4F722D" w14:textId="7700E3C6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DC189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uay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83696" w14:textId="7E05FDA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91,817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321AF" w14:textId="1485EF3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026E5" w14:textId="58D8A1F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0DD62" w14:textId="55977E7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91,817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D36E70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C5A80" w14:textId="09D4D989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8BDEF" w14:textId="3F2AABC3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Enrique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.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galona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ravia</w:t>
            </w:r>
            <w:proofErr w:type="spellEnd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B6712" w14:textId="1B945FE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94,5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DF0EF" w14:textId="415EB65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0E109" w14:textId="41C0011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5D270" w14:textId="68E6BEA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94,5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B242F9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4AFD9E" w14:textId="6E4EE599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08811" w14:textId="2B4A3733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Escalante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0BCB4" w14:textId="0E0BF84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6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43F00" w14:textId="5306C20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1B55A" w14:textId="1CD5A79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6E2B5" w14:textId="74F2538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6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13F223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438F99" w14:textId="6D5D3739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E8BA31" w14:textId="092F6B39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Himamayl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BF34C" w14:textId="182C615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89,6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16A12" w14:textId="7CCF76C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F2EF9" w14:textId="0E0C9C1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9D8CD" w14:textId="3106668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89,6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BBE3F9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1067A0" w14:textId="1D0989E6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64688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Hinigar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BBF2A" w14:textId="382B4B5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,4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19536" w14:textId="7267391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6021F" w14:textId="3C801FD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C405F" w14:textId="652DB78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,4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195B02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99B3AF" w14:textId="73875445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8F0CC7" w14:textId="3422736B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Hinoba</w:t>
            </w:r>
            <w:proofErr w:type="spellEnd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Asia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9FDB7" w14:textId="70A15A1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02,49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74400" w14:textId="596D055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88AC5" w14:textId="793ACEA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06815" w14:textId="44BC6FD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02,49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B08CF5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94207D" w14:textId="4075F24E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AF1E1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Ilo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271E2" w14:textId="4CB1DEC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32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7CBFD" w14:textId="0F5392C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95711" w14:textId="4AC71AB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DFCD2" w14:textId="6679C73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32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4A6834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082324" w14:textId="0680D926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38D55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Isabel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CA24D" w14:textId="3482341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18,1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B32F2" w14:textId="2932844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E58FC" w14:textId="506F195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8AB0B" w14:textId="166E2C9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18,1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116AB4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067902" w14:textId="22B3654B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5D0921" w14:textId="593B7C78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Kabankal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43B29" w14:textId="094D4C4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E7D9F" w14:textId="5F7B779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5FB8D" w14:textId="3C45E6F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0324D" w14:textId="5FE5BA6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656CE1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B4E368" w14:textId="7174A49F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850437" w14:textId="2D5D3A7B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rlot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FABD1" w14:textId="274738C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0,7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F31E3" w14:textId="1E98BF2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9BDD0" w14:textId="75C64DC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3A110" w14:textId="75E46BE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0,7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709933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2DE635" w14:textId="1B8C765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E55786" w14:textId="34572895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stellan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B621C" w14:textId="3836AB7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63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F8904" w14:textId="4D76C7A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824D1" w14:textId="48248B1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9088B" w14:textId="46BEF33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63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38BADB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607858" w14:textId="61662012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5B4F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napl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D32C4" w14:textId="0899BC4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44,4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14F69" w14:textId="0B4C07B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0508D" w14:textId="610463C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F1029" w14:textId="7109D00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44,4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533516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932D01" w14:textId="5C2F71F9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240B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urci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8FBDA" w14:textId="463D155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65,0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2B876" w14:textId="2556ADE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B274F" w14:textId="7EB54C7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FF47E" w14:textId="5671EBC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65,0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F8620E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C5B448" w14:textId="2171E1D7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A1F0E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ulupand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43B24" w14:textId="46C7BC5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1,4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DB0C4" w14:textId="3ABE056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31D22" w14:textId="7782193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1513B" w14:textId="0EAC9B7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1,4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F6FC75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A8D093" w14:textId="156FB76C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567A02" w14:textId="16B338E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gay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37A11" w14:textId="2E945FC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16,656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EA1C2" w14:textId="4CD739E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0898A" w14:textId="23B287E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92290" w14:textId="35119FD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16,656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641326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3EB343" w14:textId="01D1F790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6FF1B2" w14:textId="44DAFC66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lvador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enedict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82A48" w14:textId="332C46C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68,549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AE64B" w14:textId="01A7DFF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1B8CB" w14:textId="22E0964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B0CA6" w14:textId="2B9294D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68,549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9F3C03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370A5B" w14:textId="265C4FE5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9531B4" w14:textId="60134A66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rlos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0AEEB" w14:textId="5D14740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80,519.6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32FC2" w14:textId="64D4EAC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BFCC5" w14:textId="412CFDF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CDC7E" w14:textId="577F851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80,519.6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982591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20D94A" w14:textId="18CAB2D5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3CBC48" w14:textId="061BB794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Enrique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FEC2C" w14:textId="7150F59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6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441E8" w14:textId="1BAB030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126BD" w14:textId="2288D36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8091C" w14:textId="573FD33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6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FBDB36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A123CC" w14:textId="04674F66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E70B6C" w14:textId="48FB30DE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ilay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DFE8E" w14:textId="7AF2329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2,6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B8300" w14:textId="449BD25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D62AD" w14:textId="049D26E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F7239" w14:textId="145BB21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2,6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F281C6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91158" w14:textId="506441E6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B5860" w14:textId="0351B81C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ipala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A3B03" w14:textId="2AE9663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5,4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6974A" w14:textId="28D477A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6CA60" w14:textId="64585CE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EA335" w14:textId="30214CC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5,4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FCBC09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D61727" w14:textId="740D4634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2D915" w14:textId="5C3502EC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lisa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ED107" w14:textId="0E252A8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5,7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5A2B7" w14:textId="798F479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02C46" w14:textId="7E053FC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F36F3" w14:textId="3C277D5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5,7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9C4394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A98462" w14:textId="059D8FF5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4865B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obos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1F2B9" w14:textId="163DCAA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,4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95842" w14:textId="3C32F61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BA688" w14:textId="4202FED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07EFB" w14:textId="626C48F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,4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5CE42B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D62752" w14:textId="567C1E35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AF360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Valladolid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97294" w14:textId="5769DFD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15,148.4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D7A26" w14:textId="62F8BC0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3CA3D" w14:textId="0D0593D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2561C" w14:textId="48330BD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15,148.4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0A8EA0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3534F" w14:textId="35675765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FFC0EA" w14:textId="21255F61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Victoria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881DD" w14:textId="277F688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2,2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ABF3F" w14:textId="546E855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7A410" w14:textId="45D954B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DBAEE" w14:textId="0E35350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2,2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77669B4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B268613" w14:textId="74F268CC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EGION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VII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3FF272F3" w14:textId="519C7C6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60,733,371.09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330B6CF" w14:textId="60CF910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0EE1F792" w14:textId="305EDAE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0DE363C0" w14:textId="5A50B15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60,733,371.09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3A7D079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C21DF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Bohol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6057FEC" w14:textId="1B0C50E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0,514,056.47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C097B17" w14:textId="5778EAD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2C412F3" w14:textId="6460C70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717B5D8" w14:textId="7113C57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0,514,056.47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4A87CDC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7F583DA" w14:textId="0B3B088E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LGU</w:t>
            </w:r>
            <w:r w:rsidR="00D1614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ohol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0307E" w14:textId="5C79479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68,939.1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113A3" w14:textId="6A9AE90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B2116" w14:textId="07D56E2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15721" w14:textId="4D5BD93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68,939.1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3DDB08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6ECABEBD" w14:textId="1B49775B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04490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lburquerque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36340" w14:textId="24687DA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41,925.8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3348B" w14:textId="0C3B934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36501" w14:textId="19684BC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6AD29" w14:textId="2F93D40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41,925.8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514039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ABC9B" w14:textId="7DAF804C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2722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lici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1446F" w14:textId="46B7A3D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55,7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B5E78" w14:textId="03F2E77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3FD15" w14:textId="2D7BF34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0E027" w14:textId="276AA8B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55,7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4036BB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DBC13A" w14:textId="173336F1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90BF7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nd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CFEC9" w14:textId="486B4B6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66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7295B" w14:textId="2FDCC6E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A54B6" w14:textId="11C9864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09CFC" w14:textId="5108D1E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66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6C72EA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47B17B" w14:textId="0E586ABC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0946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ntequer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9E94B" w14:textId="22E2E53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771,289.2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7ACCD" w14:textId="7554901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D040B" w14:textId="7768200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11674" w14:textId="5C874DF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771,289.2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D70448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561763" w14:textId="472F5013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CBEC7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clay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B26E2" w14:textId="65ACD7C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20,524.9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F98E5" w14:textId="3265876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97F80" w14:textId="60DB13F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D4A83" w14:textId="1654434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20,524.9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DA8870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02C192" w14:textId="2C0023D3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C8CA8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lilih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EFB6E" w14:textId="3070B21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0,83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088FF" w14:textId="3D1736C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476E6" w14:textId="12A6028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254B6" w14:textId="47C1E07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0,83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D3B7F4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13199" w14:textId="44C9CA6C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87F7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tu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DE91F" w14:textId="2411A49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05,526.0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50049" w14:textId="589B16E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8C8EF" w14:textId="24FF762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15F8C" w14:textId="31AC19E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05,526.0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FC803A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DFB7D" w14:textId="109FF23E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F5D590" w14:textId="66B81CC6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ie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Unid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E9F0B" w14:textId="3FE8774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25,7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86FDE" w14:textId="5860714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86FB1" w14:textId="312671D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19D30" w14:textId="4BBEFFF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25,7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51C6BB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40962D" w14:textId="3B876D54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CE0FE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ilar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48BF9" w14:textId="77F2652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7,572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AA9E5" w14:textId="7BCB2BD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49940" w14:textId="49F340F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7E4AC" w14:textId="25EFCEA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7,572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206E9F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5CD4B2" w14:textId="72CDB6B9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5897B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uenavist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031C7" w14:textId="66E2304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390,364.3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255EB" w14:textId="79D37B3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6DBCE" w14:textId="5E13C2D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B59F6" w14:textId="7147E69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390,364.3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9CCD6E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4A7A08" w14:textId="45ED7DE3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83B7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lape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DB3F9" w14:textId="2794C0C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80,911.8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E2157" w14:textId="3F2F9A0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1BDD4" w14:textId="679BCD4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C42D6" w14:textId="234304C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80,911.8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21D587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CF027" w14:textId="08EB40D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75BD4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ndija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BB7C5" w14:textId="5C66E4C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086,743.9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5CC04" w14:textId="41859BB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0B248" w14:textId="225DBCA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465AC" w14:textId="2E08AA5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086,743.9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50DF21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D6C28B" w14:textId="128837F8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F1F9A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rme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36D7C" w14:textId="529E11C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C0497" w14:textId="43E7D31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8E6D3" w14:textId="3E32A03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C21EA" w14:textId="70E3184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811B2A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0E0FC9" w14:textId="4CBE703B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80764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tigbi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636C4" w14:textId="6855615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89,8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FE73A" w14:textId="4E2151B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676BB" w14:textId="7809BD2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5DBE4" w14:textId="740235D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89,8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BCCB5A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00E341" w14:textId="738473E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AFBD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orell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D69E3" w14:textId="3A422F3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57,7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3F512" w14:textId="6C95F60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D7194" w14:textId="4F6880A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B23E4" w14:textId="1DE3533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57,7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40BD36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626B24" w14:textId="6055A5E1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50E0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ortes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82D77" w14:textId="10C5621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306,736.9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4D891" w14:textId="6D2D257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4FE34" w14:textId="50ED746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8EE53" w14:textId="6B8E3C3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306,736.9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D02425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B9C373" w14:textId="316875DE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8BF2F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aui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59015" w14:textId="5A79D13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575,213.8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523A2" w14:textId="6D6DC8B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4EBEB" w14:textId="543B0C6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B900D" w14:textId="07F295A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575,213.8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BDE269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B750E1" w14:textId="743081C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A6A2B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imi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C9A80" w14:textId="5A9A585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3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FE270" w14:textId="6498CB6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EB689" w14:textId="4DFCE92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D6310" w14:textId="3F6368C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3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96DA49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C5204" w14:textId="08D0A005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633C6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uer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0B978" w14:textId="2B55BDC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17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81513" w14:textId="2643D3D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D43A3" w14:textId="2FCE3D6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86D81" w14:textId="60D38C4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17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B1BF1A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4EFE37" w14:textId="141896E9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7B7AA1" w14:textId="66F44AE0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arci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Hernandez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C5147" w14:textId="51355E4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04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6BBA6" w14:textId="3600083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9CB9C" w14:textId="79F1890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506A0" w14:textId="57D2CB7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04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6FE4E8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118E99" w14:textId="7A282E2C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9846A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uindulm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AF139" w14:textId="36F06BA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7,228.9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4E3E9" w14:textId="47CE677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83111" w14:textId="47F1825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F47B3" w14:textId="64A43B4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7,228.9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F37187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1698B5" w14:textId="1216D1AB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ED3C8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Jagn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81315" w14:textId="34846B0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12,7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0F932" w14:textId="1EBED36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4FB02" w14:textId="4E00C15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E61B5" w14:textId="55E105D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12,7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8B304C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B2AAE2" w14:textId="12553774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525A2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il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A1B10" w14:textId="22BE3D1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35,1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CD674" w14:textId="576F21C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C0F55" w14:textId="1D35A49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51EFF" w14:textId="67B85EE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35,1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2600FB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B7F4A" w14:textId="221AD4E7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DF25C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oa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932B7" w14:textId="03A9214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8,759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B4DC7" w14:textId="257E387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3A714" w14:textId="31DF435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D97A9" w14:textId="2E896D6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8,759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0A9813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482A89" w14:textId="07D84B47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94AD0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oboc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FB00D" w14:textId="11E6123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0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1C4F5" w14:textId="48DC2F2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DA37F" w14:textId="2D729D4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63DB0" w14:textId="3C24D2B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0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5C48F8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CE4988" w14:textId="056575C1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E7D59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oo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A3DB4" w14:textId="1FEAA2B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128,496.6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DE42D" w14:textId="2B4CFA2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77E9E" w14:textId="6E1C5D3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15F5E" w14:textId="30E4336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128,496.6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C5E0B0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C3544F" w14:textId="0ABF6DF2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8636D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bini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37FCB" w14:textId="60A4014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79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A81D6" w14:textId="6D37FA0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3C894" w14:textId="2E09DD3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2CDCD" w14:textId="0774CF9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79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EE6174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D94E41" w14:textId="40D6382F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9BD72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ribojoc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8B35B" w14:textId="7A72D84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79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55D8A" w14:textId="2ED4E38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22271" w14:textId="35B430B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02270" w14:textId="023D5CF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79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B17B30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17CA8C" w14:textId="34EB555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C228D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ngl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57A9F" w14:textId="4B9D665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8,114.5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E20A5" w14:textId="117037E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72F96" w14:textId="57D5313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95893" w14:textId="4079267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8,114.5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94D431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3BF327" w14:textId="5B78DB3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EBF05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ilar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F2267" w14:textId="44609D2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67,91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78E47" w14:textId="713C248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A10DC" w14:textId="2558CEE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5A44F" w14:textId="28E4863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67,91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2438D3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49643" w14:textId="3F0DB1E1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D5634D" w14:textId="45426634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res.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rlos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.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arci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itogo</w:t>
            </w:r>
            <w:proofErr w:type="spellEnd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F6E71" w14:textId="51F545E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07,391.7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CCD5A" w14:textId="55DFE64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EC98A" w14:textId="099A6F0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696C9" w14:textId="27BCA68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07,391.7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5661C8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8C410E" w14:textId="4F2BA37C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A88F06" w14:textId="1D512999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Isidr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3CA53" w14:textId="0F4A44F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76,988.3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59044" w14:textId="129DEF7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C70CC" w14:textId="7CB2E44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011C3" w14:textId="0E78902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76,988.3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A424BB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61A48A" w14:textId="6CF37BA3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203C6" w14:textId="174E4D16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iguel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77AE6" w14:textId="46759E1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83,911.4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2BDB1" w14:textId="2C42B2F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41DF9" w14:textId="0AC58FD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E97CC" w14:textId="46BF507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83,911.4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CEDB9A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0A1AC" w14:textId="22BC39D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2721D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evill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94311" w14:textId="6973C22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50,742.8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EAB7C" w14:textId="27DEF23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58964" w14:textId="019CEFC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496E5" w14:textId="1F51C4E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50,742.8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43077F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F88CDE" w14:textId="29C7A69E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lastRenderedPageBreak/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0FFE3" w14:textId="6F61261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ierr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ullone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555C6" w14:textId="52799D4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58,994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84A26" w14:textId="633F6E6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156A4" w14:textId="51C057E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5AC51" w14:textId="05B1696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58,994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14BA04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81993" w14:textId="1B9D80F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79EF2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ikatun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7667C" w14:textId="43D40F9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49,62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35DF1" w14:textId="1D912E0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7B78D" w14:textId="12FBDA5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95D42" w14:textId="2A5F501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49,62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454CF4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5125A1" w14:textId="05E12BFE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1D56CC" w14:textId="725BB0D8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gbilaran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7AA9F" w14:textId="2004B24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4,288.8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97FC9" w14:textId="219DE33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81CC2" w14:textId="20437B5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4170B" w14:textId="4696401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4,288.8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C468EB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A16955" w14:textId="2330691B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52A9B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lib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6728D" w14:textId="77E4728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04,6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58296" w14:textId="324F019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F759C" w14:textId="518DDB1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F8F3A" w14:textId="0D0C79D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04,6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FD0770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D0859" w14:textId="5A18AF21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96155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rinidad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CE692" w14:textId="624328D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,079.6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64B93" w14:textId="3D80A35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E2CC1" w14:textId="6108B56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7C6C0" w14:textId="5482427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,079.6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AD1F1C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737274" w14:textId="6518652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FAB25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ubig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8AA85" w14:textId="05A213F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878,27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26DE8" w14:textId="5E7DBE2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F42F6" w14:textId="3864205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89D92" w14:textId="6A16A5D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878,27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EA0BFB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367122" w14:textId="610402D8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F048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Uba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CE34A" w14:textId="2B8C5AE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71,6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87596" w14:textId="4104EB1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3BDF5" w14:textId="0F5F933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B17E7" w14:textId="5EC2654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71,6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79DC2D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E80EFF" w14:textId="21E42F8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9430F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Valenci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755E3" w14:textId="4D7757C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1,433.9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6BD5B" w14:textId="34EBDEB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B285F" w14:textId="5F91897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895F5" w14:textId="0E04509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1,433.9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26D18FA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48FFF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bu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D8F4C63" w14:textId="0779535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02,000,594.3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D7266A0" w14:textId="0722A49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8D80149" w14:textId="03BA9CD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1B61C6C" w14:textId="663FCC4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02,000,594.3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A132A7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6E63FC12" w14:textId="06C05894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CCA39CD" w14:textId="572B7ED3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rovince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ebu*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8194E" w14:textId="5C8AEDC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,894,928.5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FA924" w14:textId="205F9C2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8A1D2" w14:textId="1A086C5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4C3AA" w14:textId="0C29AE5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,894,928.5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D4EF30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4C504183" w14:textId="1ACA0860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DEE203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lcantar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6F82E" w14:textId="3BCB1A0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2,100.3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BF5DE" w14:textId="210CBE5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43AEA" w14:textId="2EA9933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4E0C0" w14:textId="06A617F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2,100.3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B4DC88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CD2B42" w14:textId="36F72AF9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0137F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lco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C4F3A" w14:textId="2A2053C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48,553.2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837C5" w14:textId="7BE1DCD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02FEC" w14:textId="7EB1CDF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B42C7" w14:textId="7E948A6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48,553.2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ADEF27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129CCF" w14:textId="537D936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6B33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legri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58B10" w14:textId="5E3837F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93,039.2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4AEFD" w14:textId="0F7CF8E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A195E" w14:textId="21E2C8A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C15D8" w14:textId="1BBA85E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93,039.2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16F183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0951FE" w14:textId="4EE32F42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9B5A0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loguins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9E029" w14:textId="70A9ACC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95,613.8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97D61" w14:textId="5CBB314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BCF14" w14:textId="7DFC58D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3E7C4" w14:textId="2538EA5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95,613.8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FA1A4D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006019" w14:textId="2577353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39DC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rg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907DB" w14:textId="2A0B362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34,355.7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F1C40" w14:textId="2B8DFF2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B85DD" w14:textId="2D7AE08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B351F" w14:textId="60304AD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34,355.7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933158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3D2631" w14:textId="281F4B82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EF031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sturias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6424D" w14:textId="7CE90C5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10,478.8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A5F9D" w14:textId="7B23575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2C321" w14:textId="332961B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4B290" w14:textId="5F50AA1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10,478.8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23CDD7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DC65F" w14:textId="11BE2CC4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FD45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di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13544" w14:textId="6A27267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00,628.6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545B4" w14:textId="0FFE67D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FAF41" w14:textId="63C1E8C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3388A" w14:textId="20C55A1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00,628.6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933C65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0A4966" w14:textId="036AF27C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E961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lamb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FACA4" w14:textId="5C0876D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36,176.1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EFEB2" w14:textId="14BD4ED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DDAE3" w14:textId="0BAF919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329B5" w14:textId="7873587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36,176.1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58FAB0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4BE8CC" w14:textId="04E2C848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2E85A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ntay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9D2E0" w14:textId="6327849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805,942.8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BB43D" w14:textId="5EAB2A2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E7256" w14:textId="6B29DDC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50F7A" w14:textId="5CAC6AB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805,942.8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1204E5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A171CE" w14:textId="3430B05F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7B72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rili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9A89D" w14:textId="6F5CE59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10,694.4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63BEB" w14:textId="2E63852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578A5" w14:textId="0C73476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21659" w14:textId="2DF1EB1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10,694.4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B18530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69482D" w14:textId="01451565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2BC84" w14:textId="645A684C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og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6E973" w14:textId="62F6B22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36,601.6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69DEB" w14:textId="43A6A57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5229A" w14:textId="2EFABB2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D4CCD" w14:textId="20C891C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36,601.6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84C667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60571" w14:textId="5C42E205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B87F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oljo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C906A" w14:textId="4EB9B9E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53,563.4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CD905" w14:textId="5158B38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E7C98" w14:textId="4F699FE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E9CA6" w14:textId="5F2B4B9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53,563.4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778AD2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2EA99" w14:textId="0E19FAC4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EEB87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orb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86322" w14:textId="72CFF19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693,664.9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FF361" w14:textId="1B3974D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8BCE2" w14:textId="564921B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3127A" w14:textId="5330BF0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693,664.9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942BBC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96D0E3" w14:textId="7D1FCE37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85EA5" w14:textId="2946FFB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rcar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3B30A" w14:textId="773AC6A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876,241.1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84AF9" w14:textId="699C3B2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0D8C0" w14:textId="4F336FF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7EA42" w14:textId="665AA78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876,241.1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DBC3D7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2A590D" w14:textId="6D5F668F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A6EB1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rme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5A101" w14:textId="121890F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,731,490.3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E8EE3" w14:textId="0A7B09E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C670B" w14:textId="6C1F81A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9DCE7" w14:textId="387B9BC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,731,490.3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449518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8EFD3B" w14:textId="769D0D22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5BC2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tm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F86A5" w14:textId="191F3F5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595,937.7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D526A" w14:textId="0AE28CA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F8A9E" w14:textId="4600B3F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5AEA2" w14:textId="38C4AE5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595,937.7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88B00E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C93EE5" w14:textId="4492673C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7EC065" w14:textId="73DFD132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ebu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79710" w14:textId="5AE6814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,650,223.8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B3FBD" w14:textId="56F47FF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92A79" w14:textId="66C5B2F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F44B0" w14:textId="3C8A8D9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,650,223.8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9FCD76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ADBC23" w14:textId="709BC161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762F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ompostel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D0FF8" w14:textId="0071375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97,980.9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AA6A9" w14:textId="7F17681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88E1E" w14:textId="78000AA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0DDE1" w14:textId="764C4E0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97,980.9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2B7500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E176DF" w14:textId="4FB88E35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9A0FA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onsolaci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7F7FB" w14:textId="3320C84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203,559.8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0F807" w14:textId="1AA37D7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805F3" w14:textId="204437C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92899" w14:textId="0184A83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203,559.8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D3FD68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85B2E0" w14:textId="181746B9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2BF3C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ordob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4AA54" w14:textId="2DD0DA5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869,210.3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754D2" w14:textId="1F8BFCE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DE350" w14:textId="50E91BD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66AE6" w14:textId="6C20B3A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869,210.3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27B0E7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1655EF" w14:textId="0F6E778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B779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aanbantay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76D17" w14:textId="142921B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179,110.9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0DCA6" w14:textId="35D1CE8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DCF94" w14:textId="0D46280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14398" w14:textId="6135008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179,110.9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F92BA3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E6A299" w14:textId="31941231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8D0C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alaguete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E2C40" w14:textId="22E86FE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53,175.2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45171" w14:textId="6EC5DD3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52CC0" w14:textId="25E9B7B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28D46" w14:textId="7FC965F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53,175.2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9EFED2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FF3065" w14:textId="263FD104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F046B0" w14:textId="015B3B99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anao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4D063" w14:textId="2713CDC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305,409.7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B48F1" w14:textId="2992373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A43CE" w14:textId="1B668D4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81239" w14:textId="384BDEA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305,409.7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5A01C4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68A4FC" w14:textId="4395F5DB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8E58D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umanju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450A3" w14:textId="4690721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541,392.1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626CD" w14:textId="3B2D2A8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B590C" w14:textId="4797C76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3DB48" w14:textId="7F6734B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541,392.1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EC361C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A397E" w14:textId="54DE187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C853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inatil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F8525" w14:textId="1286B7E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857,417.7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3A114" w14:textId="2889382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73E6D" w14:textId="06B9DCA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2C458" w14:textId="6AB55FF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857,417.7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A31C55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8AC1CB" w14:textId="7963CFF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972EC" w14:textId="54C4D9C8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pu-Lapu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pon</w:t>
            </w:r>
            <w:proofErr w:type="spellEnd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A89F8" w14:textId="60C661A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80,2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BDECF" w14:textId="5E0C347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FA4CF" w14:textId="3EC00D2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26B78" w14:textId="086AE95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80,2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908E42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D7AC4" w14:textId="3B899E2B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0BA65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ilo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84797" w14:textId="200D868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720,467.0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F67B6" w14:textId="6BC54EB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A949F" w14:textId="6EC87D0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479FE" w14:textId="3555FBD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720,467.0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584F28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4C48A" w14:textId="73E05DAC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94DA6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dridejo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B1C9F" w14:textId="124159E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850,785.1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5E7FC" w14:textId="6B18E59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1A1C9" w14:textId="204AEFA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883CB" w14:textId="58CF9CF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850,785.1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1A7FCB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597245" w14:textId="6AC569E7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81AE9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labuyoc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48616" w14:textId="1681DF4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59,892.5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8FE04" w14:textId="3F6D27A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5BB63" w14:textId="3E03200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2C04C" w14:textId="6A42935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59,892.5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0728AF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9637BD" w14:textId="06C590FF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E55043" w14:textId="26168F1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ndaue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4E4E5" w14:textId="201AE58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62,793.5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DF4C5" w14:textId="26584F6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3D94C" w14:textId="238A2E4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40722" w14:textId="361FEE2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62,793.5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CBADB4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A7AAE" w14:textId="3E07F494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1213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edelli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49ADF" w14:textId="7E7C1D0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991,632.6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6069A" w14:textId="12D6707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7EE27" w14:textId="75286D1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82E74" w14:textId="119A4BA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991,632.6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74B133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B030B" w14:textId="67CC3DA3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30852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inglanill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0FFF0" w14:textId="264FD97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566,633.6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75AB4" w14:textId="229DAC4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F6DEE" w14:textId="1FECE7C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90253" w14:textId="4B9BF4F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566,633.6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BC102A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2C7EB1" w14:textId="19DF8952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52D1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oalboal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058B9" w14:textId="5751144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06,329.6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88AF9" w14:textId="018650F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83D29" w14:textId="432D8E3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F2B68" w14:textId="66E9008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06,329.6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F46A78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8ED021" w14:textId="3A316B26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33C35" w14:textId="01D8B18C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ag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99C43" w14:textId="287E5C0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42,862.09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C9C77" w14:textId="1586A87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B7140" w14:textId="7072E07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46D02" w14:textId="1AB1CC9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42,862.09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2B3CEF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538DC" w14:textId="28CEF72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B33BD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slob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AB058" w14:textId="7F62A40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2,477.7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BFDA1" w14:textId="4C9FF67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DE546" w14:textId="580E91F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19BD4" w14:textId="2B3F8D6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2,477.7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C5EF90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187184" w14:textId="1685AA85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791D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ilar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3E556" w14:textId="68E4B25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1,899.0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1FF77" w14:textId="3972BAC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24F4D" w14:textId="7F30D00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8F2FF" w14:textId="06CFAF5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1,899.0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66677D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854E74" w14:textId="78878A50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F6CB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inamungah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B7C23" w14:textId="58510F7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69,167.6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5FD4A" w14:textId="63F8ADF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2F106" w14:textId="6249F48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557D0" w14:textId="58001E3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69,167.6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E3AAF7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1470E" w14:textId="338E99E6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FC1E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or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E57EA" w14:textId="6A2032F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576,583.8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F912A" w14:textId="7F60A80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0B3F9" w14:textId="216C598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54EBF" w14:textId="41DD638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576,583.8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660832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69EC93" w14:textId="0B5EB5C7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A5B1C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Rond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1C1D7" w14:textId="7A24243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58,747.5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5FE78" w14:textId="77B8691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FFF43" w14:textId="67A9E4D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073A0" w14:textId="33003BB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58,747.5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CB64F1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3B087" w14:textId="361FA8C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80A9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mbo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A99F3" w14:textId="7F71024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627,528.0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0AC03" w14:textId="61D7021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3B36D" w14:textId="4D4F6BC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7293F" w14:textId="7389509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627,528.0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46CE81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062E35" w14:textId="6A750FC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2767EA" w14:textId="16074758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Fernand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A72D9" w14:textId="0D70E96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,021,795.6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4A59B" w14:textId="57266C2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1FCAF" w14:textId="627BDDE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78317" w14:textId="603643C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,021,795.6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E4276B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0F9E6F" w14:textId="69849A7B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DBC06" w14:textId="449A37B0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Francisc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318C2" w14:textId="3876384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679,963.3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99794" w14:textId="7D2B763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8DF16" w14:textId="0C5E280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30C0F" w14:textId="08D12E9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679,963.3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C1187F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D1071A" w14:textId="57D2ACB4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A21E5" w14:textId="33EB149B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Remigi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349E6" w14:textId="4FF1CB3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395,050.1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6D232" w14:textId="773D600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AB99B" w14:textId="46BA096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F4973" w14:textId="1C7A16A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395,050.1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26C269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99B146" w14:textId="5D335AE2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329A26" w14:textId="2A728D8E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Fe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0AE32" w14:textId="32132A2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75,612.17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7A0E3" w14:textId="0075F9A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3ED85" w14:textId="325E9EC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BE4FB" w14:textId="3D385E9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75,612.17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136E64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11F5B5" w14:textId="63AD2C8B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0BDBB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ander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9202C" w14:textId="7B825E3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95,302.4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41B43" w14:textId="41D1A7D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6CD07" w14:textId="1A2F524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470C4" w14:textId="0F3808C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95,302.4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3010D5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2CC174" w14:textId="3D92BD4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06578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ibong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9D4D0" w14:textId="6EF18D6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07,252.1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61949" w14:textId="23CED20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4EAAD" w14:textId="7379702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BAAB7" w14:textId="31A394C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07,252.1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AB16BF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699ACC" w14:textId="6BB310F2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455E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ogod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172CA" w14:textId="080376E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,713,472.8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D755E" w14:textId="371F424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C63A7" w14:textId="384D152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7C29A" w14:textId="12CF118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,713,472.8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11362F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885472" w14:textId="04C15953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1C989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bog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5D5F4" w14:textId="2EC2DEB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900,351.7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DE555" w14:textId="2C8307C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3B2BE" w14:textId="1664757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CD3BB" w14:textId="54F4688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900,351.7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54D333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C8296B" w14:textId="1D260CC6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E9EB9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buel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044FD" w14:textId="10A2BB6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312,846.2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39A25" w14:textId="4971062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D3736" w14:textId="2D1B651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BEE2E" w14:textId="7BCA7CD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312,846.2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77B77C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B21939" w14:textId="013BBB6B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7E768C" w14:textId="314C4162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lisa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6C6B5" w14:textId="4242E0E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184,821.4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1CC51" w14:textId="12B44B0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832F8" w14:textId="7E13792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80B05" w14:textId="523B76B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184,821.4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E4CE54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AE4F7A" w14:textId="7ED351E2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2BDADA" w14:textId="73F63616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oledo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7CDBD" w14:textId="46E82E6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09,659.2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C9EE8" w14:textId="4EE0675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8FC8E" w14:textId="2D7ADA1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D97FF" w14:textId="45B2321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09,659.2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3D513F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03E3BB" w14:textId="79C08A40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42CB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ubur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52427" w14:textId="2245C12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063,498.7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8CFAC" w14:textId="5639AF8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3DBB6" w14:textId="11AEEDA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0DA57" w14:textId="41358D0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063,498.7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9CF9B4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6B0AAD" w14:textId="68C245B6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85479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udel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772C6" w14:textId="1EB67BD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495,426.3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ADB64" w14:textId="229034C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F4D6A" w14:textId="390FE6F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9BD4B" w14:textId="4D0185A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495,426.3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668BEF6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857D2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lastRenderedPageBreak/>
              <w:t>Siquijor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81F83D5" w14:textId="397E2AA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,826,773.3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C11589F" w14:textId="27374CF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081A83A" w14:textId="6B97A80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91F7218" w14:textId="3C63664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,826,773.3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72C444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72BEB4" w14:textId="7871E5F7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AE95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ren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68273" w14:textId="5BED864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10,118.4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7596F" w14:textId="1E50433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EC122" w14:textId="0CDB317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3E59B" w14:textId="62DD90D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10,118.4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C72E25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431608" w14:textId="69FE7450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B0EF0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ri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E82E8" w14:textId="3F738AC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519,714.8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0F44B" w14:textId="673A85D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8BE63" w14:textId="1A05DFF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C86F9" w14:textId="771C09C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519,714.8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2E883B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61DBF3" w14:textId="2E8B9D57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3FE9E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iquijor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CD042" w14:textId="55AE24E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96,9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E3457" w14:textId="2B8A73D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AC892" w14:textId="5A3F0DE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D5025" w14:textId="0BED8E6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96,9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CDDDA17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12E3DE" w14:textId="7F0B7D51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egros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Oriental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8BC9F4D" w14:textId="2468522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5,391,947.02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7383D24" w14:textId="20B598B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38E64B2" w14:textId="3DD51B1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8B9D99A" w14:textId="26CEE5A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5,391,947.02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2F1C24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3604629F" w14:textId="5322BC0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48456D" w14:textId="43EF358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LGU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egros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riental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C545E" w14:textId="061DA4B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262,622.1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D77F6" w14:textId="4174B0C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FDBBB" w14:textId="35120F9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D53BA" w14:textId="20CC1CA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262,622.1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2EA71E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5FB761CE" w14:textId="1534CF0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2FFC4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yung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DB423" w14:textId="38F49A8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96,9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49116" w14:textId="722A2E0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EC1D4" w14:textId="7069E4B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E8469" w14:textId="667599A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96,9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FA7428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21A3BB" w14:textId="6879D8C5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9328D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sa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23C6E" w14:textId="624E399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04,7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54BFD" w14:textId="2F46E65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0DE7C" w14:textId="362BAD5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41004" w14:textId="4F9DE28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04,7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A50165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B0A736" w14:textId="0A19298B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B9EDA" w14:textId="0A0E4B82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indoy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yabon</w:t>
            </w:r>
            <w:proofErr w:type="spellEnd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A0209" w14:textId="6471714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819,557.6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D023C" w14:textId="72E8C4F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BB85F" w14:textId="18A29BE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D0906" w14:textId="26E3072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819,557.6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827FB9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7564C3" w14:textId="380B1E8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A77B48" w14:textId="05F4D608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nlaon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16F51" w14:textId="03DF43F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089,469.3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8617F" w14:textId="511FBC5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134A1" w14:textId="75F53B7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CE91D" w14:textId="4CD0AAF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089,469.3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E04297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AB13D" w14:textId="3DE8CE9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9E102E" w14:textId="0B5CC2DC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umaguete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F9632" w14:textId="30F2A52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40,442.7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1C72A" w14:textId="6A28A8D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28FA5" w14:textId="3EA5206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D6A4E" w14:textId="22D3813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40,442.7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F07F03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B7D99B" w14:textId="41CEB7C4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23D046" w14:textId="6017AB43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uihulng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9D36A" w14:textId="4CF4D30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762,307.1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05602" w14:textId="4BA9A07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07607" w14:textId="3E62827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CA236" w14:textId="316C726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762,307.1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F58D14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9879D3" w14:textId="1ED165EC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684CB" w14:textId="442B464B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ibertad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14460" w14:textId="0981D53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79,972.1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8EE8B" w14:textId="42B3D54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411E8" w14:textId="550B32B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FA8BA" w14:textId="3A26A1C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79,972.1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5037D1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620F65" w14:textId="316D7020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59E2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bina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075B7" w14:textId="1F99724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624,511.4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0AE85" w14:textId="5620943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3F144" w14:textId="67BC009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BAC74" w14:textId="7997541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624,511.4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D05F75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28F83" w14:textId="4FBCCFCF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A83D5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njuyod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67858" w14:textId="668125D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323,020.8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39FDD" w14:textId="529A1B2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8973C" w14:textId="551B44C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EAA3E" w14:textId="2E0A409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323,020.8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84F757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EFD21A" w14:textId="2846C582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5BFA26" w14:textId="187A1960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talin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86151" w14:textId="16AE6FC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02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A2E48" w14:textId="3F52730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E2912" w14:textId="1E0824C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A51C4" w14:textId="305B500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02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EDC691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5ABD7F" w14:textId="2CFABDA4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24901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iat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951AB" w14:textId="6A65023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10,262.4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F029B" w14:textId="125CF39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3ED51" w14:textId="5446BAC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423C0" w14:textId="5A57F71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10,262.4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75BB8C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B8B096" w14:textId="77FB0D5C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B2F6D" w14:textId="02A9D344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nja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746A2" w14:textId="33B5B9B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725,987.4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D8D1E" w14:textId="7A698B5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B90B0" w14:textId="55B00DB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A9324" w14:textId="32DCB66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725,987.4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6DCF13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CD5974" w14:textId="6B36E823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ED8DD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yas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70449" w14:textId="699BB91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26,143.6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C518B" w14:textId="41BE921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10010" w14:textId="1219BB5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C32FD" w14:textId="4E289DD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26,143.6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43F009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1DEA79" w14:textId="7F8D581F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8FF9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Vallehermos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249AE" w14:textId="09B520E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792,8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15B6B" w14:textId="45CB243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D1573" w14:textId="0356D94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CC719" w14:textId="43BBE75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792,8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099E8A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079506" w14:textId="30C31909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ECE90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Zamboanguit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4E0CD" w14:textId="5E51ACA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30,6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0ECEB" w14:textId="473D1A7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DC20B" w14:textId="4EE36AB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A1590" w14:textId="3CD8104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30,6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DA9A9F2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B7E9F51" w14:textId="4C2898FC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EGION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VIII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3B2B8B2" w14:textId="6C77696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1,960,153.11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0A646F71" w14:textId="15BB9EC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4A13EF4F" w14:textId="0F73A15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,922,270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79D07872" w14:textId="2094E67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3,882,423.11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A97992C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E97E9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Bilir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8A8FF08" w14:textId="16427FD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0,827.23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64C8989" w14:textId="786B4A2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1451184" w14:textId="69637AA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1BDD4C0" w14:textId="68BD8FB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0,827.23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CD94D7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C1B82" w14:textId="4F50E0F5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17FAA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ilir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6D95E" w14:textId="2EEF1BF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9,195.4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DADAF" w14:textId="741A95B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CF7CD" w14:textId="6180C3F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B5C86" w14:textId="23849D1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9,195.4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58C1CB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7E487E" w14:textId="763D0B6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FD75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ibir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464EB" w14:textId="0AAF0CB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3.9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05613" w14:textId="2EC5B86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2F46A" w14:textId="43B5323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7545C" w14:textId="298829D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3.9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36DB4B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35B940" w14:textId="0734E12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1084E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ulab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72B51" w14:textId="5B789FE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87.8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5B25E" w14:textId="5A5F406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8A838" w14:textId="51509AC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A7816" w14:textId="7332FFD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87.8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F8D0F34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B9B5D4" w14:textId="7C0BE542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Eastern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amar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9816374" w14:textId="04C149E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19,805.97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3D12007" w14:textId="2F397C6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8C65993" w14:textId="4FD67FE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2,900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C673C9C" w14:textId="263ABCC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32,705.97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364E84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8D1242" w14:textId="02E4B6AC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25C0C" w14:textId="2CC5378F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rovince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Easter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mar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20BAD" w14:textId="55C8970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00,351.17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6EB74" w14:textId="68416F3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38180" w14:textId="1AB3A88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C0CD3" w14:textId="7F399D4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00,351.17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8D3209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F9562" w14:textId="7AA69D1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27CE3" w14:textId="5F4D0C0A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orong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DD15B" w14:textId="5EFAF84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0.7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55A93" w14:textId="0DC91CD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098B6" w14:textId="71C99D3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F59C2" w14:textId="7E83303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0.7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C909B9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956A9D" w14:textId="2D6C810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7E05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olores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5C172" w14:textId="310932A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0.7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AFE77" w14:textId="00C11E2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10315" w14:textId="62EBB9B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00D08" w14:textId="1D256B9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0.7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1DD0B8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ACAADF" w14:textId="35CE7CF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23F26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Jipapad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6EE2C" w14:textId="0FFBE2D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BF3E3" w14:textId="090A6E5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82680" w14:textId="4F19B86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2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9F0EF" w14:textId="6BA2778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2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BCB6C1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0FA92E" w14:textId="2734A882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DA4EF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iporlo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2FF2A" w14:textId="40FFF61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17,572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3CE04" w14:textId="121005B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34E8A" w14:textId="69DA084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8CADE" w14:textId="272F332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17,572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1208F9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FF3042" w14:textId="60085E4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EB35C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uiu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A2EE4" w14:textId="123E3FB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41.4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5AB61" w14:textId="7D2C42B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C9E2D" w14:textId="77B0483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CFA72" w14:textId="1309B38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41.4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7F45779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30E20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Leyte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35C1F68" w14:textId="4123CD5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,938,916.56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02D8BBC" w14:textId="168F22E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E56728F" w14:textId="2D874BC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48,370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5758176" w14:textId="27BF62B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,087,286.56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C8372C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CC7AFF" w14:textId="3DEE7E6F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9771C3" w14:textId="29333494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rovince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eyte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4199B" w14:textId="2866B0D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9,499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7525C" w14:textId="68340E1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F616C" w14:textId="33A33EA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94972" w14:textId="4C2C2CE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9,499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4801AA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D635DE" w14:textId="1BE212F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DD8B19" w14:textId="1DE6518F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cloban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E04E4" w14:textId="2BB9A07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89,625.3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E6B42" w14:textId="2DF1830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580F2" w14:textId="7968CC2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07FB5" w14:textId="6D385EE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89,625.3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F9B057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B0840" w14:textId="74BD27D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C8770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olos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C6560" w14:textId="7A0E5A9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30,120.3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9CF25" w14:textId="02DF64C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C8BEA" w14:textId="785F9EF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0892C" w14:textId="5C6E23C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30,120.3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1C3BFA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CC38C" w14:textId="6E0C54B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56C9A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uraue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3900C" w14:textId="3766C2B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07,840.3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9D78E" w14:textId="249EC40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F2917" w14:textId="1275437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854A4" w14:textId="2EB5667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07,840.3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13CC18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9CBD6A" w14:textId="5360D9D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1B717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agami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D9B0E" w14:textId="4F256C2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5,227.8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24F57" w14:textId="44A3F40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A7B9F" w14:textId="720C3DF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55362" w14:textId="4CB1F6C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5,227.8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4E8484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9134F" w14:textId="00DD917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6B18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Jar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5CDEE" w14:textId="55B56BE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631.79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9F249" w14:textId="72BFF01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0B7A9" w14:textId="1372CF7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27967" w14:textId="525FDE1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631.79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00901E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2A6A51" w14:textId="67F6529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3D960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Julit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1FE23" w14:textId="21B5C4C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2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F4BE6" w14:textId="6C06B06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F7F75" w14:textId="425E6D1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9A197" w14:textId="4337A6B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2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A704A8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A27BF" w14:textId="1BB39CD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F3B2C2" w14:textId="78EBEA6F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z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DBDA7" w14:textId="44086A7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5,227.8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18F33" w14:textId="64E6369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F8812" w14:textId="1AFF882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3EDA2" w14:textId="5005EAA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5,227.8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485D3D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E8CFE0" w14:textId="629A2397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B973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yorg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621AF" w14:textId="506978D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175.7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6E94C" w14:textId="02F30BD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107B0" w14:textId="0D3F41D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0C72D" w14:textId="47221B6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175.7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D3BCF7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1C349F" w14:textId="7F1B9C2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1B91F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ung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BF1F9" w14:textId="1DE7B58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EA250" w14:textId="08A2959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5D47F" w14:textId="52E2646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,3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5D93D" w14:textId="23F60EE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,3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E179CE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935EC0" w14:textId="7D93ACD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A6C70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lubi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DA112" w14:textId="2072690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87.8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9075A" w14:textId="53CA468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C0367" w14:textId="77CB614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B5C0F" w14:textId="0C9CB63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87.8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0DC735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EAB0D1" w14:textId="46F89035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8E218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lbuer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955EA" w14:textId="781758F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87.8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1E76C" w14:textId="66072BF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7E5FD" w14:textId="55F3143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EE6E3" w14:textId="5C7EA53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1,087.8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632A0A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41F1DB" w14:textId="4AFF2ECD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E80DD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lomp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7BC30" w14:textId="6E8C588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631.79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B3111" w14:textId="72DC76B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6126B" w14:textId="2088B2F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D8A62" w14:textId="0EA77D0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631.79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7AED7B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49F259" w14:textId="5C551E35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E3055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buyo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0BF9D" w14:textId="6F0DFFA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,936.9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397D1" w14:textId="3CD828E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40618" w14:textId="2FC3018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A8009" w14:textId="24AC298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,936.9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F7BD21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97AB9B" w14:textId="4C9BD18D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9F1E6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t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DCE4D" w14:textId="4DF9B8A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3.9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02FFF" w14:textId="3375D51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E232D" w14:textId="3927AB0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85183" w14:textId="3BC7130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3.9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EDB4F3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7FC2C" w14:textId="2C91668D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D1FDD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Hindan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35952" w14:textId="7F8C455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69E8B" w14:textId="6FC85E6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D08CB" w14:textId="02F8C9D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3,3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74CD5" w14:textId="1332037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3,3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A3D517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7B920E" w14:textId="4789630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EF41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Inopac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6B108" w14:textId="6973530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24CDC" w14:textId="1992AC7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B5C4E" w14:textId="2EFF6BE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9,69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0E1A4" w14:textId="2DFA9E7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9,69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FADE494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6AB929" w14:textId="5F5F7D90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orthern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amar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24E5AEC" w14:textId="0BB9826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,038,999.5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302E17C" w14:textId="414794E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0910C0B" w14:textId="7B16873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5,000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787CC19" w14:textId="0652BD8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,053,999.5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60B340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26C13B" w14:textId="5B90E321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CFC882" w14:textId="32B7C1E0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rovince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orther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mar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BCF0F" w14:textId="54A830F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4,207.6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35642" w14:textId="2DDCDF3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0D35A" w14:textId="027AEC0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91870" w14:textId="2B1D5F9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4,207.6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51B7AE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D74130" w14:textId="25568778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CB01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lle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B7003" w14:textId="47F3480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1,21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51C40" w14:textId="515C170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99227" w14:textId="1A4D370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89FEA" w14:textId="681DA39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1,21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F2A8BC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468772" w14:textId="229369B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C6FB9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ob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F1EF6" w14:textId="4035766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0,60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378F2" w14:textId="2BB4431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38A86" w14:textId="3D2F48A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60069" w14:textId="29CB0A3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5,60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D0438E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41C7CE" w14:textId="3B97524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9B1A9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tarm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86E06" w14:textId="6BC7C2C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360,912.8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19B1E" w14:textId="7F54BE4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8BDEB" w14:textId="074763A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AA90D" w14:textId="32C6CB9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360,912.8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5A8A0D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7E663" w14:textId="377EA5D7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1E301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vezare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7D12C" w14:textId="50EDAE8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80,854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077A0" w14:textId="01D031D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A0B85" w14:textId="1048F21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8B159" w14:textId="0013AD6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80,854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0E99DC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2F152C" w14:textId="65755CC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4C143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197DE" w14:textId="246174E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4,1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BF78A" w14:textId="2C9DEF1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44572" w14:textId="212B48F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8F7DC" w14:textId="2A0C416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4,1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D42E9E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566928" w14:textId="4240345B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0CEE2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tubi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97CF0" w14:textId="78D02C7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,0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AE3CE" w14:textId="1A145B8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24B79" w14:textId="70710F0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641B0" w14:textId="2C84019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,0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F8AF06F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1360FD" w14:textId="3A02A314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Western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amar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17C9450" w14:textId="0A3C69B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6,494,582.95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352A910" w14:textId="454A4AC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52CA926" w14:textId="4222FCE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,108,500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D61E495" w14:textId="22F3456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7,603,082.95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D9ECEB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6B707" w14:textId="1A4840EB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18662E" w14:textId="24352402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rovince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Wester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mar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4B5FF" w14:textId="1652FFE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,256.41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6D5D3" w14:textId="1DF7A1C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5BF7D" w14:textId="046B4D3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01553" w14:textId="0CB9C94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,256.41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DD430F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E34B3" w14:textId="02C62E0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8A39A" w14:textId="522C2720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lbayog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905FE" w14:textId="305820A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359,82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799D7" w14:textId="18C868C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5D2A0" w14:textId="4C44C5A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E3857" w14:textId="70409AE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359,82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FBF81E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6E830" w14:textId="64F8708D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67AB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andar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D9884" w14:textId="39C25D8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3.9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0CCFB" w14:textId="1D80792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48889" w14:textId="00E4C7A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6B0F4" w14:textId="4034C85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3.9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7589C3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E6EE68" w14:textId="7907D77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lastRenderedPageBreak/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54D8CF" w14:textId="52E30B14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rgarit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E4C8D" w14:textId="026F9D7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B7E69" w14:textId="5C6E25F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D5D08" w14:textId="2A50C27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08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6E269" w14:textId="1F10815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08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2A1776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D4A5D" w14:textId="77D797C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CA929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rangn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6D5FD" w14:textId="1CF3C3A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386,203.8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C4604" w14:textId="63382CB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6F213" w14:textId="6110029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1AEF4" w14:textId="7BB871E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386,203.8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FB2A1E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6F273B" w14:textId="54563A9B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40C77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se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01F0E" w14:textId="24CB086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13,956.9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4303C" w14:textId="3FF8D88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B2098" w14:textId="4592B19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E6D45" w14:textId="1812F0A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13,956.9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DBDAE9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9A004" w14:textId="125D933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C7A6B" w14:textId="65DD3BEB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tbalog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120DB" w14:textId="6E7D211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18,659.8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65510" w14:textId="548ECE6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A290C" w14:textId="7F2425B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569EE" w14:textId="1AF649C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18,659.8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0EA33B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0D776" w14:textId="626DE85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B6B1A4" w14:textId="494F5E00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Jose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e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u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9D073" w14:textId="32D6FD4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7,238.0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E8698" w14:textId="0F73E93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E659D" w14:textId="47644DB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CFD31" w14:textId="0B6F627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7,238.0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109C26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CFCC13" w14:textId="7902C15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4DCC1" w14:textId="69FCFF68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Rit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5A883" w14:textId="29AD968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87.8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E7F9C" w14:textId="4A2CFA5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24B3B" w14:textId="58968C4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CDBD1" w14:textId="2D59560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87.8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9C080D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3F5C2" w14:textId="57E67097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A7F57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Villareal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16B8A" w14:textId="46546BC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91,811.1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770B7" w14:textId="7898574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BDF51" w14:textId="683396D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3012B" w14:textId="77CA621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91,811.1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FF609CD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1AECF5" w14:textId="76CD012E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outhern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Leyte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9011F5C" w14:textId="6BAC303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47,020.86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B1CFAA4" w14:textId="34D6868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1C846D6" w14:textId="4A8E602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637,500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B5250E5" w14:textId="051F9FE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784,520.86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4CC5F6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E2E88B" w14:textId="0BCC56A7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00C11" w14:textId="52E58690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rovince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outher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eyte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BAD68" w14:textId="10779E6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1,767.5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868B1" w14:textId="4CBA7E3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51628" w14:textId="46115CF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FDDC9" w14:textId="49CA79F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1,767.5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DBD3C8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73F3A5" w14:textId="2142F3A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56A787" w14:textId="3694C76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asi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5D4CA" w14:textId="22ECD7C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175.7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10ED8" w14:textId="2FC4B21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3368E" w14:textId="3C65297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0C75E" w14:textId="5D16E89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175.7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B76266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C92ADE" w14:textId="55C97D0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7E5639" w14:textId="7D6133DB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dre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urgos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E9ECD" w14:textId="23566E9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EECFF" w14:textId="7884535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6DA43" w14:textId="6991448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01E45" w14:textId="26FDEFE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F8810D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AC9956" w14:textId="0BF4F775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833023" w14:textId="7889CDE3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omas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ppu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A9BE2" w14:textId="5DB0420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175.7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B1FE5" w14:textId="44AC519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35229" w14:textId="5979105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3AAB1" w14:textId="255F7B5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175.7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0CB5D6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FA8EA0" w14:textId="73BC52C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3E626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ibag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1A778" w14:textId="39508FE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10,901.8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253EE" w14:textId="721CEC6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A80D0" w14:textId="2FCCBA8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CA3F9" w14:textId="6631929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10,901.8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84177A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CAF902" w14:textId="62151DC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BF8B3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ilo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D430B" w14:textId="65F2AC9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1CEAB" w14:textId="12CBA91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24F83" w14:textId="7F4454E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7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122D1" w14:textId="15AA51A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7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E31E685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2991A31" w14:textId="22E321EF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EGION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IX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468E8478" w14:textId="7673422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6,430,759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47CD20D" w14:textId="455A8A3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3932121" w14:textId="7860E1A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E6AB1BF" w14:textId="5027A06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6,430,759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BD0067C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655901" w14:textId="7829D6C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Zamboanga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del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orte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A14494B" w14:textId="71470E6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0,163,194.18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74C7221" w14:textId="30842D9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AC31216" w14:textId="357F0E7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899B560" w14:textId="00B0BAF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0,163,194.18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D41CE9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957806" w14:textId="0D47149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2A41C3" w14:textId="3308A1FB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cungan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Leo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.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ostigo</w:t>
            </w:r>
            <w:proofErr w:type="spellEnd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9CFE7" w14:textId="63F9DEB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54,4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98059" w14:textId="2C9C083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DAF58" w14:textId="62142BB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CBB14" w14:textId="6937AA1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54,4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FE9B0E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09A3A" w14:textId="47E28661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9958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ligui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B7DC6" w14:textId="41065E5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6,2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4BAD9" w14:textId="37A69B1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0C6DD" w14:textId="18AA4E0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9D051" w14:textId="47EE992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6,2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CEB078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357DE5" w14:textId="7E4FD7C0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B6F17" w14:textId="33856848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apitan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1A856" w14:textId="6B0352D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60,0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3C30E" w14:textId="0B0399A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EEBCC" w14:textId="0733BCF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8A051" w14:textId="056562D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60,0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57FAC4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8CF0E1" w14:textId="49E2A83C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01C6F9" w14:textId="631E6950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ipolog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B1320" w14:textId="52425B2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363,9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99635" w14:textId="79A3119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43217" w14:textId="6A8C406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27718" w14:textId="1275E9E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363,9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670EF5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013AD3" w14:textId="0EBEA51E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3A5D0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odod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F03F2" w14:textId="0AF309C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02,9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73C2B" w14:textId="31C120C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C34FC" w14:textId="13ED60A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968A8" w14:textId="2309B2D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02,9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07DEAB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99BAB0" w14:textId="058CA49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9BB79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utalac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025C2" w14:textId="3B04047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13,5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53289" w14:textId="5F56299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067F2" w14:textId="492A55B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085E8" w14:textId="7D583B2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13,5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C853B9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A1B190" w14:textId="40DE45C8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25C7A9" w14:textId="4A93FE21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Jose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alm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onot</w:t>
            </w:r>
            <w:proofErr w:type="spellEnd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9A33D" w14:textId="3F51F9A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61,2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85D50" w14:textId="08AA5CB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08D2B" w14:textId="4BCD0AC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492EC" w14:textId="4598D07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61,2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65898D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4B806B" w14:textId="403DC3E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A790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Kalawit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24B54" w14:textId="1F67941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6,4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08F0F" w14:textId="6AE845A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D1F79" w14:textId="074BFD9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D2386" w14:textId="7260A78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6,4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4D6E73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ECE6D8" w14:textId="4621EB2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0CBD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Katipun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94CCD" w14:textId="3B64E35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4,7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42FCF" w14:textId="4B8B98F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B0227" w14:textId="30D9832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E3F81" w14:textId="4CC8B9C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4,7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5A44BD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712164" w14:textId="77B500F5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1ADAB3" w14:textId="7A71292D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ibertad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4CD4C" w14:textId="1F727A4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8,4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4AAA6" w14:textId="0CE2314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36FD1" w14:textId="3EBAC71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58E64" w14:textId="51D146F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8,4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42BDED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FF9708" w14:textId="751E856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51F2C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bas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AE932" w14:textId="569A69F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63,3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11282" w14:textId="5211E1A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FDBEC" w14:textId="7F7C69E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4A647" w14:textId="5353D0D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63,3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0623AE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0FB67D" w14:textId="153E4FDE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D8CCF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ilo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B63B7" w14:textId="2C756D2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86,114.1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D2A5D" w14:textId="6472766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F052F" w14:textId="7F700F6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695EC" w14:textId="3DF40FA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86,114.1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C019DC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7A844A" w14:textId="049FDF38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31DE0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nuk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08A63" w14:textId="7CFF84B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8,0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9E6EF" w14:textId="3633042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D3909" w14:textId="680D70A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202C9" w14:textId="720B835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8,0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210EE0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0FB7F0" w14:textId="160BD5B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102C5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uti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190EB" w14:textId="117B7C6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32,6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1719E" w14:textId="09253D2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0A9F7" w14:textId="64C3193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55453" w14:textId="3E32E37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32,6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392936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89A3AC" w14:textId="661F9420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8B874" w14:textId="7D4EE78D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IN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NEW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INAN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9121B" w14:textId="28AC48E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4,6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87917" w14:textId="0B26059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A34AE" w14:textId="307D9B2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3E26E" w14:textId="2F9C4BF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4,6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D32F70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2D3FDE" w14:textId="4A0DD968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F7E7A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olanc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E36B4" w14:textId="2C820A0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10,2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54CBE" w14:textId="04600D2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DD517" w14:textId="3C9E58A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49272" w14:textId="3BADED8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10,2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E4C0B7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3AC82B" w14:textId="6E134095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1DD530" w14:textId="136D072D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res.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nuel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.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Roxa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87BCA" w14:textId="7422FC7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10,2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1B6D8" w14:textId="5AF3AD2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05ABC" w14:textId="0C41329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57EBD" w14:textId="24C6E8A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10,2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863649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601F1B" w14:textId="4307A57E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6310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Rizal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42B7E" w14:textId="29B1038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6,1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5591D" w14:textId="49E236E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88D4C" w14:textId="705ABA0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15555" w14:textId="0F61A59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6,1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8AF36D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17A07E" w14:textId="08C93F73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4EA3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lu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A6EA3" w14:textId="03E61EE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9,8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34C90" w14:textId="14727BB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D18FE" w14:textId="1E80F9D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4723B" w14:textId="5B06B29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9,8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94097D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7EE83" w14:textId="68054EBF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E5DC9A" w14:textId="604B39DF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ERGIO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SMEN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R.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CBE96" w14:textId="13D0659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14,6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854A3" w14:textId="7AB0B7D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3CA61" w14:textId="4ACA96C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7CAED" w14:textId="474581F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14,6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EFA48F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0E510C" w14:textId="6EEA737E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4824C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iay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8DEF6" w14:textId="5135714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11,8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E3AF8" w14:textId="050778A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8E707" w14:textId="7C9327B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3D475" w14:textId="576C7DF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11,8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F1FF2F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CE4257" w14:textId="39F393F7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D3BAD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ibuc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32BD5" w14:textId="2CAF8D6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07,6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592E6" w14:textId="485E51A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15998" w14:textId="2CF5890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70678" w14:textId="50EFEF1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07,6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5ACDB3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B82773" w14:textId="77D6B387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CE321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ibutad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4182A" w14:textId="02D1C11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4,0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FB023" w14:textId="2D2A8FF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52759" w14:textId="4CF97DE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36C41" w14:textId="5385876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4,0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102FBD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63CD5D" w14:textId="0B2AD455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CA3B9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indang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C91F3" w14:textId="744BF0E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05,3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81AC7" w14:textId="7B6292F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815BE" w14:textId="4117D0F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6DE83" w14:textId="7F5B208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05,3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1669D6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834B8D" w14:textId="7EED922E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65D2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ioc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F8D0A" w14:textId="29EE209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4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26823" w14:textId="1226A2F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1E6B3" w14:textId="7A0FC83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C2EA7" w14:textId="656157E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4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30FA05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B13EFF" w14:textId="76DFF42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CAC0E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irawai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68EDE" w14:textId="590007F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17,3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3C2A6" w14:textId="567CE12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F38A3" w14:textId="6973655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CB95A" w14:textId="1114B72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17,3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ECBAF5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87F47E" w14:textId="73C5215B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B3E0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mpilis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815A6" w14:textId="73B6D80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9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33920" w14:textId="4F31EC1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366D3" w14:textId="6215D55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CA390" w14:textId="67D68BA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9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82EEE0F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128940" w14:textId="0D067588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Zamboanga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del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ur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D28449F" w14:textId="0B42039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8,791,659.18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CDD88F1" w14:textId="7C1516A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9DB3EB9" w14:textId="1B9D973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B020962" w14:textId="013F5ED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8,791,659.18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4D3093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6FA026" w14:textId="614DAD2B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5F9E7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uror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EC160" w14:textId="0B81021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07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D55AC" w14:textId="03392E9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C5A22" w14:textId="099B5E6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AC277" w14:textId="3EE6351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07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6E9059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15C02D" w14:textId="232D1F9C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A4A7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yo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7F2C8" w14:textId="00085C1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2,2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98893" w14:textId="528CC42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91F6F" w14:textId="0769820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7A95C" w14:textId="7F07CFA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2,2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2E636B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8748AB" w14:textId="397C4694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FB9C6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imatalin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C759C" w14:textId="25E9A25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8,0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8B91D" w14:textId="68F8BCE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26666" w14:textId="024D86C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F413B" w14:textId="2AA3351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8,0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0C2194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CF0DB6" w14:textId="7D9C631E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4DCE2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ina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B134C" w14:textId="5C93955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45,5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035FB" w14:textId="3B2E1B8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3C331" w14:textId="2D5F3F6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3DC95" w14:textId="6CA87F2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45,5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052C27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5131EF" w14:textId="37FA9041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54F9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umalin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AAB9E" w14:textId="648E3AC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19,8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6B7D8" w14:textId="11EF554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7C571" w14:textId="0E8FC38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E5012" w14:textId="7243C93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19,8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6ABB55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FA454A" w14:textId="7A880824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40F25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uminga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EA264" w14:textId="33734A6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4,2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8B08A" w14:textId="7472D49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992A7" w14:textId="3DA0710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BAF2A" w14:textId="4849BEB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4,2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FF9363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58190A" w14:textId="423FED9E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C57BB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uipo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742C3" w14:textId="393B5DF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6,9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930A4" w14:textId="4AE3056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C02E2" w14:textId="1EE3632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762E1" w14:textId="5D726C2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6,9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51DF80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A1CC13" w14:textId="1BC6B142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1EC48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Josefin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73248" w14:textId="4CDD1E0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18,0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0E513" w14:textId="17813E5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0D97A" w14:textId="716D322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3F369" w14:textId="73CFD37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18,0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FAFEB5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13288" w14:textId="7B2F0FD8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BC6D4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Kumalaran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885B8" w14:textId="06077EC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96,9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ED0A3" w14:textId="6D15256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6F387" w14:textId="4698A12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9549E" w14:textId="7071BBE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96,9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089951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E36BEE" w14:textId="70F68D65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B0335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bang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EA569" w14:textId="609ED78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17,5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CA34F" w14:textId="4EE5FA7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1D268" w14:textId="71279DD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1CF45" w14:textId="4208304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17,5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06A8C9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283831" w14:textId="2571F67F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007E2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kewood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56980" w14:textId="5DC38B6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0,7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D3596" w14:textId="2E027C2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D660E" w14:textId="5E6A784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0E128" w14:textId="25A34FA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0,7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3A0E57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A0DE52" w14:textId="4769DAE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7D924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puy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0B6BD" w14:textId="3736D4C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6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F2316" w14:textId="224FD7E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1E633" w14:textId="7A9D2F2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8F8E2" w14:textId="57F4113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6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E5F781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8F1D1C" w14:textId="2CBA0B48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5C74B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haya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67D81" w14:textId="2E12AAA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4,8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97C5B" w14:textId="090B886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47544" w14:textId="731363C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3931B" w14:textId="420E598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4,8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48F378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8F830A" w14:textId="4E2C1991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A311A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rgosatubi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98A7C" w14:textId="0FB9F1A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2,0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2AE42" w14:textId="6D90F1B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3F371" w14:textId="7324637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F0B3E" w14:textId="23EFBA6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2,0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8907B5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51B5AB" w14:textId="2C1E21A5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33E7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idsalip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0DAF7" w14:textId="3164295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20,3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CE6E3" w14:textId="1F64B17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24BEF" w14:textId="0E0FB84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7F5E1" w14:textId="13C8618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20,3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40C797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D8F188" w14:textId="0E314888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6ACF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olave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699A3" w14:textId="183C9ED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19,4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0B922" w14:textId="66DC01F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B5305" w14:textId="4EB4606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CE8D1" w14:textId="4CA8DEB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19,4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5567EA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9C6E0B" w14:textId="7407BB86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369574" w14:textId="320F9513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gadian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06DD7" w14:textId="084F9CE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4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29DC2" w14:textId="187C536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AEE59" w14:textId="1175F18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6A220" w14:textId="68FB334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4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FA4655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452B53" w14:textId="5BD326E8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BEF8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itog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03EB3" w14:textId="5FF4E61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7,2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1FECA" w14:textId="4887774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87A35" w14:textId="737EA02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5002C" w14:textId="2B16E2A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7,2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ED3D28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CF72EC" w14:textId="17187090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89ECE" w14:textId="2D94ADE2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Ramo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gsaysa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iargo</w:t>
            </w:r>
            <w:proofErr w:type="spellEnd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0FADC" w14:textId="3D5D4DB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5,7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4A257" w14:textId="697BF33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4A3F8" w14:textId="0DAE3CA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33C0E" w14:textId="2EAE8D1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5,7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6C4F3C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4179E3" w14:textId="082D626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lastRenderedPageBreak/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EDCD4F" w14:textId="4CC5FA6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iguel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A335B" w14:textId="112DB39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32,8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0F3DD" w14:textId="5622821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83BE6" w14:textId="58CC215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EE5DC" w14:textId="2C16162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32,8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3A1D8F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8DE60" w14:textId="1CC23725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07F4FF" w14:textId="2A8C2AF6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bl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EB8AB" w14:textId="269F639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1,0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F76C1" w14:textId="14BDA43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B7C8A" w14:textId="39A49BF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59D57" w14:textId="79F38F3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1,0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C57107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D44B6" w14:textId="090235B9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1D0F5" w14:textId="2C55D224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ominot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Do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riano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rcos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A34D8" w14:textId="222F5AF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5,1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A4D9C" w14:textId="008C350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03F59" w14:textId="719BBE0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B25D4" w14:textId="66B9585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5,1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87AA50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1F1533" w14:textId="6455C49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7CFDF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bin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72481" w14:textId="303CD2A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73,5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02F72" w14:textId="60A63F8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9064C" w14:textId="0316926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3824C" w14:textId="055E54F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73,5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BA7E83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18F9E4" w14:textId="0051F02B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379A9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mbuli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14E05" w14:textId="7A6BD77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61,4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AE924" w14:textId="66C38C4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EBCF5" w14:textId="1F25CB3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3C34B" w14:textId="6DC756D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61,4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D4B3EA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574C1" w14:textId="384675E5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CEEF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igb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89EA6" w14:textId="265EE29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5,0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B1821" w14:textId="5771418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96AF4" w14:textId="2037AB0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8D89F" w14:textId="116A3B0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45,0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70C908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E6B80" w14:textId="1DAB0921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5ECC2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ukur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A5539" w14:textId="442A1EB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2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444E0" w14:textId="3C79E05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30D16" w14:textId="3842877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9B1F2" w14:textId="076CEEF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2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E57BB1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10FEAE" w14:textId="1E51A250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07342C" w14:textId="1431D098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Vincenzo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.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gu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96974" w14:textId="70B79E4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64,1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F6F72" w14:textId="13A1AAD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315E5" w14:textId="5C6F431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BD5DA" w14:textId="24A25A8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64,16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C22602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B1A30B" w14:textId="10ABC8E4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8CB96" w14:textId="13391D63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Zamboang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73D97" w14:textId="2ED135D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0,793,099.1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2ACAF" w14:textId="456A149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7A5E4" w14:textId="64C9B4D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40076" w14:textId="333D131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0,793,099.1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1745E5D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D03F65" w14:textId="5213551D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Zamboanga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ibuga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91CBD23" w14:textId="33958B8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6,628,474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E90D170" w14:textId="4823BD8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4BF9AD7" w14:textId="240C99C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5A40C30" w14:textId="1758F23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6,628,474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2922D6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54CFDB" w14:textId="76DA8D80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B6D5A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lici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E6FDC" w14:textId="022CEAF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20,6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613C0" w14:textId="745C9B7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09BDF" w14:textId="67A6542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87BCC" w14:textId="571460C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20,6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6E24B9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E3CE36" w14:textId="3CF8C890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6ABDA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uu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A161E" w14:textId="161FD7D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24,2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F590F" w14:textId="11E8123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87E53" w14:textId="4CA832E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302E2" w14:textId="232475C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24,2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C19767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7A3E71" w14:textId="31540E99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A281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Imeld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0557D" w14:textId="54FBB62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2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C8E87" w14:textId="5A6ADA7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49D18" w14:textId="623B263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B8992" w14:textId="14FBFBC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2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E46FD8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E17CB5" w14:textId="2E8261AE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79F35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Ipil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80973" w14:textId="09C2516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60,4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F3BE6" w14:textId="3A46C72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9A619" w14:textId="586931A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5C1C2" w14:textId="1123FB6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60,4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A86E32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9EE67" w14:textId="4FF0532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BBB9A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Kabasal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D825A" w14:textId="457C8FF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02,074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E6BE5" w14:textId="57554C5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E08AF" w14:textId="6D5DC93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FE8E8" w14:textId="3EE1501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02,074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AB2716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C40A1B" w14:textId="60E43AE7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C4929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buha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86A2C" w14:textId="6E8342F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26,0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DE01E" w14:textId="67F49A4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BB957" w14:textId="4DCEE55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1FB4C" w14:textId="564D4A6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26,0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89524D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B500EB" w14:textId="245DF512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F0E6F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langa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8DF3B" w14:textId="2383434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24,4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8A3F1" w14:textId="6CD3E3F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60F4A" w14:textId="65EFC54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599AD" w14:textId="1F22B86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24,4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AF2D8E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31F47" w14:textId="0081F2DB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C3B21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ag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4319C" w14:textId="375A5F8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55,8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02747" w14:textId="4B0CC8B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FC780" w14:textId="2E4913B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56B51" w14:textId="61E08F9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55,8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7D1616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779432" w14:textId="249BFEE7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7D152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lutang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28FCF" w14:textId="3B119A5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5,9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3A29B" w14:textId="0752762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20D2C" w14:textId="112C103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00F8C" w14:textId="5BB90A6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5,9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9BBFCB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926357" w14:textId="27521856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F9DFE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y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FEFA5" w14:textId="66496CF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40,0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96C67" w14:textId="6F1A894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06EA1" w14:textId="29F7B82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0EDB4" w14:textId="097CFCB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40,0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705E42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DAC8A8" w14:textId="17F19DF9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50964B" w14:textId="3956DF6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Roseller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im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29D1A" w14:textId="5D5B9DE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7,1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1D0D3" w14:textId="67CF463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51B72" w14:textId="6DBACC9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ADABA" w14:textId="2622E21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7,1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C4E0B4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E195D" w14:textId="433F2C92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EFC80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lus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858DA" w14:textId="6E79869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3,6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58D86" w14:textId="668B776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2F791" w14:textId="779F194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03DC1" w14:textId="543FC82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3,6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74C288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36781" w14:textId="1E4A0E4F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7688F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ita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25CE8" w14:textId="4CBDA43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03,8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2E196" w14:textId="7872E5E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4FEE6" w14:textId="4869B58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39B5D" w14:textId="7ECC524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03,8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019352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BAE873" w14:textId="7731395B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74933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ungaw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F8BC0" w14:textId="30AF29C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94,2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1337E" w14:textId="5A8AE32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15473" w14:textId="64AFB29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173ED" w14:textId="635BB6A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94,2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7240CDC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17C100" w14:textId="4DC269C2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Basilan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(Isabela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ity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453F591" w14:textId="34C4ACD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847,431.6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400979C" w14:textId="10517CB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5C53702" w14:textId="3C50062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9DBFA73" w14:textId="586C79A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847,431.6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E16F66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0E09CC" w14:textId="70F0721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9AA196" w14:textId="1ED9FC6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Isabel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5E676" w14:textId="5719479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47,431.6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71728" w14:textId="191ED07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02EA6" w14:textId="1CF2BA4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A7D55" w14:textId="673D369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47,431.6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8654DEE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1F8978E" w14:textId="47AF1855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EGION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X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8DAE1E7" w14:textId="1DD22C1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53,932,854.91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7019210C" w14:textId="6DFF61E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0F15CA2A" w14:textId="3811F27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1F96A06" w14:textId="1536F25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53,932,854.91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DD6E35E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6B96E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Bukidn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789D86A" w14:textId="4E4D41F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,366,321.42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E403DF0" w14:textId="4D4CE1A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194FB73" w14:textId="4136A8B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B7F4DC1" w14:textId="799918E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,366,321.42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6E1DFD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DD698A" w14:textId="713E4D41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26853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ung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042CC" w14:textId="5556091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F8D6F" w14:textId="7285C96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1C8F2" w14:textId="12857BC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6BBDC" w14:textId="0774003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326CDB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5B4D8" w14:textId="05446FDC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7859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ibon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D5B8F" w14:textId="2D6C88E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1,46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E451B" w14:textId="4D89CFA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DF393" w14:textId="65B63C8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63547" w14:textId="7F48AA1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1,46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340943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ADE488" w14:textId="3B6EE94E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24F818" w14:textId="7C5CAE74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nolo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Fortich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E7D86" w14:textId="3FCB3BC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23820" w14:textId="5702F51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FF12D" w14:textId="208C157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4251E" w14:textId="625DDF5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CED790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83C5AB" w14:textId="3C28A90B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3255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laka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C2398" w14:textId="0713B19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E3F67" w14:textId="44DC094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353AC" w14:textId="683B378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DADB3" w14:textId="3052A18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7A96BC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49DD6F" w14:textId="03581CE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C0D2F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Impasug-on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99622" w14:textId="6892B27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4,602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178BC" w14:textId="1478A84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18ABA" w14:textId="07B39FD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3F7E2" w14:textId="6586D75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4,602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0EE2D0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9765A4" w14:textId="52927A0F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23039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ntap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DAED8" w14:textId="7FC69D2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4,39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95908" w14:textId="2F542A6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9431A" w14:textId="520CFB6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002F4" w14:textId="6309B07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4,39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8DE88F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43758C" w14:textId="4085DB80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015CEF" w14:textId="2387C70C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laybala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6E92E" w14:textId="228FA92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950,17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C77EF" w14:textId="09735FA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1DDB9" w14:textId="79B42A2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3CA24" w14:textId="0247BF8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950,17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36495A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38526D" w14:textId="2D392F66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F0760" w14:textId="6CAA7CBF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Fernand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AB762" w14:textId="566C65D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4,39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9E559" w14:textId="38748BA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04A65" w14:textId="3B90AB2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2CDF9" w14:textId="170D9CB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4,39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2BA606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E43D1" w14:textId="02A5A428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C977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angcag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AC72E" w14:textId="0368002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4,39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81696" w14:textId="75B7303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76177" w14:textId="56AE58E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2FE80" w14:textId="4AE16DE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4,39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5A73E0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10F21C" w14:textId="0B378879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24F9D5" w14:textId="4F18DB2F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o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rlos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13C2B" w14:textId="329B017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86,794.4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E04A7" w14:textId="36D52A4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55C00" w14:textId="4DBD9EA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743F7" w14:textId="6320827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86,794.4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697A7B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02C66B" w14:textId="39F328A6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2BBB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Kadingil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8CC01" w14:textId="28B467C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4,39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6F864" w14:textId="3256F43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3C662" w14:textId="0F4A474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E5DF8" w14:textId="2FA06AF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4,39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1B5E71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091EC5" w14:textId="52986CC5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E53D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Kibawe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43F7F" w14:textId="648F0E6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24,64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4A86D" w14:textId="03742B1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E4DC5" w14:textId="2DF370D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A2EE5" w14:textId="450F7A1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24,64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D25181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6F971A" w14:textId="750B0A72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04A54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Kalilang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6582F" w14:textId="172F818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1DB6A" w14:textId="6B0EEE4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B5145" w14:textId="7B981DB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97CC9" w14:textId="102B33A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E84296C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1AFC5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amigui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D501783" w14:textId="60A2DD2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,115,819.37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4A2B801" w14:textId="2A6CF43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17A0024" w14:textId="3083CB1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0642FA1" w14:textId="5D901D7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,115,819.37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53EC27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610B1" w14:textId="2C36331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2B24E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hino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37A26" w14:textId="73F485D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4,39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1E18A" w14:textId="0C6A9D5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64DE3" w14:textId="068EB95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6E6BE" w14:textId="229C5E2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4,39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4D2C1C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64477" w14:textId="14A9E5C4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6D622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mbaj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BFCC4" w14:textId="132FB45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21,503.6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CA951" w14:textId="24CB172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87886" w14:textId="573FEE7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455F7" w14:textId="4AEF9FA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21,503.6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EAAE91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615327" w14:textId="4D20C246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BFC0C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tarm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47D2C" w14:textId="6AA8ED4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41,130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2CEC3" w14:textId="25B5DB4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2D725" w14:textId="16328A2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48B25" w14:textId="5250DD3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41,130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A5265D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BC678E" w14:textId="6EF14AD3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DD6A6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uinsilib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7FDFC" w14:textId="0F46BD8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4,39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77D19" w14:textId="0BFBA8B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6E5AC" w14:textId="668ACD1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5DD2A" w14:textId="5A6DA17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4,39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DB708C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1A54FC" w14:textId="6E08DFD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AF38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ga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D73C8" w14:textId="1880664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4,39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FB586" w14:textId="01B029C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37E85" w14:textId="3D8A625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96791" w14:textId="4F014E2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4,39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FEE4F4B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D9AC96" w14:textId="53A0C05E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Lanao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del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orte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6BEE9F5" w14:textId="4B4CAF2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9,961,809.97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5223253" w14:textId="6AF7EAA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BF15739" w14:textId="653018E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4ABDA9B" w14:textId="03FFBEE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9,961,809.97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CE07B0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4A1B3" w14:textId="42A4A245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9C255E" w14:textId="1F65A5CB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Iligan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28314" w14:textId="4C6476C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3,980,082.5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B80BE" w14:textId="6BE0F11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6B0D8" w14:textId="6851DFE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B34AC" w14:textId="2F89F00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3,980,082.5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A18E2C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DCC5DD" w14:textId="6717E9EE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9F6E9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colod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2D014" w14:textId="4DDC77E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1,46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569B4" w14:textId="3D9D6B1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50173" w14:textId="5A0FA7D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55133" w14:textId="5D8BF2E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1,46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392CFF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BFB5B2" w14:textId="5C5A8197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AA2E4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loi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D3D1F" w14:textId="1EDEB2C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E8902" w14:textId="5ED8246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AD4CA" w14:textId="1DDC825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212AB" w14:textId="7C850E2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7B9A1F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40DFCA" w14:textId="0579B75E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D636E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ro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512AF" w14:textId="22B85FB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25,86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AAA73" w14:textId="7810C68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9E6AE" w14:textId="26CF9EA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36014" w14:textId="391A0A2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25,86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F6CCC2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86DA70" w14:textId="13F6309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7701D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Kauswag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F2278" w14:textId="51C11F3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45,197.4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A55B8" w14:textId="0E1F9E4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76510" w14:textId="6780F58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CDBE5" w14:textId="531A354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45,197.4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F90628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1375B" w14:textId="6B97E3AE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57EA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Kolambug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83897" w14:textId="20AC0AB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FB89F" w14:textId="2549AF1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A7557" w14:textId="20C0D6B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472AF" w14:textId="66F1F96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3858D9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202B9C" w14:textId="61D7AE45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35C85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inam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405E1" w14:textId="60E15A8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252C4" w14:textId="64F5C7A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E14BB" w14:textId="3232E34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DF039" w14:textId="1ADD5F9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233985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95538F" w14:textId="2EE95F49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B38B4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ig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25BE9" w14:textId="7E547C7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65,7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CD9ED" w14:textId="38D3D40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142AD" w14:textId="09837D5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797B4" w14:textId="041E9FE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65,7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555F0A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689BDD" w14:textId="697B13C1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303C7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tung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D3AA9" w14:textId="57F34F1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04886" w14:textId="4707E51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B2270" w14:textId="1597702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4C994" w14:textId="14E2C38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D9B211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FE4F38" w14:textId="3B822E2E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31E2A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golo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0C2D6" w14:textId="5D5305E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1,46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F5EFE" w14:textId="2A5C06B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BF92F" w14:textId="6EC2FDA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361C8" w14:textId="69A32FA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1,46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A02265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51CE92" w14:textId="42ED6B6B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6E6EA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ubod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73484" w14:textId="67445CA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164,96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67982" w14:textId="6B6F9A1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023A1" w14:textId="10FE35E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3A232" w14:textId="1B759E5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164,96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57F368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84B636" w14:textId="079A064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F05B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Kapatag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B1DFE" w14:textId="1436B0F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A4AF4" w14:textId="600E141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A3686" w14:textId="17E1968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AA23F" w14:textId="4E37E66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FDEFAC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CE676" w14:textId="51D5CAD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0226E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l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AD37E" w14:textId="4030109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05A85" w14:textId="3A916B3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D80AD" w14:textId="2BBFF9F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E36F3" w14:textId="0830545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325379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472007" w14:textId="2A3D8874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A4527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unai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C28E5" w14:textId="1A4C437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9C397" w14:textId="5DF0D71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14F00" w14:textId="25DF45E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06FFE" w14:textId="5451C16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AD2277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D19CC7" w14:textId="459BEE76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855B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unung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DE629" w14:textId="6EA4400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1,46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39D11" w14:textId="61ED4CB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D7DC7" w14:textId="782FBD7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F04A6" w14:textId="4DFA36A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1,46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20AFD8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413E9F" w14:textId="5EC0FC4E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lastRenderedPageBreak/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C48A7" w14:textId="7DD18E13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ntao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Ragat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C2846" w14:textId="2468F66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1FE24" w14:textId="1FA76CF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F7687" w14:textId="3ED4A03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315E0" w14:textId="7355B0E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E632BE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D0500" w14:textId="1BC71F4B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5AC7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lvador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708EE" w14:textId="581C2D5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76,93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E8448" w14:textId="0EE5498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56E57" w14:textId="45FD75B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6AB36" w14:textId="13D58AF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76,93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20DDBD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973AD7" w14:textId="15903392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B93DB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pad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1A01A" w14:textId="5E59C2E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1,46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7BA46" w14:textId="1EED1BE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1C515" w14:textId="0B30DEA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26C33" w14:textId="3F9EC9E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1,46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EF269B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86003" w14:textId="13A5AA36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482BC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ngcal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55A12" w14:textId="63B5E9A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D5561" w14:textId="7593668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15935" w14:textId="2A4A898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82077" w14:textId="1F5FA8B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43246BB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CF892C" w14:textId="1DC2C7D8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Misamis</w:t>
            </w:r>
            <w:proofErr w:type="spellEnd"/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Occidental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8CE2D3C" w14:textId="2A9E221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8,194,550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8AA1EE1" w14:textId="2D19CC1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16F6D89" w14:textId="2063D2C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ACA0BC4" w14:textId="7A3A3C6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8,194,550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1E04FF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D03651" w14:textId="4E750EC0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0BF1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lor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F538F" w14:textId="2228425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56100" w14:textId="41523A3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724DA" w14:textId="63697B7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D8FBF" w14:textId="5376FF2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FA94C2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690F7F" w14:textId="72E28BC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467A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liang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88C4B" w14:textId="23D0F15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AD5F1" w14:textId="786F62A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E36F9" w14:textId="4C5E1D7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FBFAE" w14:textId="73CBD87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57978D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DB5B1E" w14:textId="7C7E461C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437DC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lamb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CA962" w14:textId="72F16FD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B04FF" w14:textId="15595A5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B6FCC" w14:textId="12A8CFA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CB1B1" w14:textId="6932964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B7B0B5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1DAA05" w14:textId="2361AC4C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105A7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oncepcio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B0FC5" w14:textId="67CCC26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8EDAD" w14:textId="2A41494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30274" w14:textId="585E24B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1F89A" w14:textId="149648D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9D8AA3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6E7820" w14:textId="70F1BAB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03189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Jimenez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38F88" w14:textId="0722C58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62819" w14:textId="6EE62F6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D432A" w14:textId="62C4782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6744F" w14:textId="676E8E6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DB83FB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066CE0" w14:textId="20C28E28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8BA681" w14:textId="09A0EF70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opez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Jaen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F6BD8" w14:textId="65E809F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9142A" w14:textId="566966A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748CD" w14:textId="5F76C7B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0CD7E" w14:textId="392D274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ADEA9B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70A992" w14:textId="1F7773C4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25FCF6" w14:textId="69643E89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roquieta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648AD" w14:textId="7A03DA8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467,4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EF07B" w14:textId="6526E42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CA481" w14:textId="3A51162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FD296" w14:textId="582B000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467,4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9DE11B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21E0E4" w14:textId="79903DF1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D7DF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na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75A15" w14:textId="7706A51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7A52E" w14:textId="612CCA6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8AF79" w14:textId="5391974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0A605" w14:textId="74DCFD4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CFAF80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98127" w14:textId="42A5B871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BC847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laridel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1C3A1" w14:textId="1BE2C1B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AFCDD" w14:textId="722C806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36A0D" w14:textId="4045893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83E4D" w14:textId="29FF692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CE7834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AC9AA" w14:textId="09B681A8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E74869" w14:textId="323266D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pang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alag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1D331" w14:textId="1EF6A19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FB9C6" w14:textId="5CD74AB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69289" w14:textId="7A7E231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04EB1" w14:textId="1B29DB8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CDFE3D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38C90" w14:textId="64737544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54476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onifaci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330A0" w14:textId="4B9F571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D429D" w14:textId="6992D3D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16EBA" w14:textId="5A7F934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1D2C6" w14:textId="7EF2B5A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3F3E25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34E793" w14:textId="29C8157C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A4FA4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lari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128DD" w14:textId="0CF7198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9884B" w14:textId="46DBA1B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E6F34" w14:textId="2F4E4FF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CDC15" w14:textId="107C95B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B11453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3E7C0A" w14:textId="13453AFF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298F6E" w14:textId="50A66EDA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o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Victoriano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hiongbian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Do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riano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rcos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05C48" w14:textId="3AAD2D3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11099" w14:textId="2B66665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67A46" w14:textId="20A9CEA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DAE36" w14:textId="64EAD24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C54AF7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98B1D5" w14:textId="64BC30A4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EB1F55" w14:textId="5D34C21E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zamis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DC963" w14:textId="4EDC650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80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395B5" w14:textId="3C69A30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32A2E" w14:textId="0358329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5EFFE" w14:textId="35CBFEB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80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99AB3C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CAABE" w14:textId="628BFD16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F298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inacab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99043" w14:textId="3443B03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04137" w14:textId="26AE3AF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2C3E2" w14:textId="4FA346F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173F8" w14:textId="74AE025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9668E6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EFCC76" w14:textId="6D70B672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838550" w14:textId="598BAC0A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ngub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E1B9C" w14:textId="04A3B23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62FCC" w14:textId="6E02330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49654" w14:textId="569CF5A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7D9AD" w14:textId="7A8D95A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B8FB37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72B781" w14:textId="2CBF4120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F6836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udel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C5226" w14:textId="6120941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85113" w14:textId="18555C0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B1481" w14:textId="2A31AED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E6118" w14:textId="41EC969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501653D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E44BE5" w14:textId="0E766694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Misamis</w:t>
            </w:r>
            <w:proofErr w:type="spellEnd"/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Oriental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B407977" w14:textId="3D494D9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0,294,354.15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380ABF0" w14:textId="19D2479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A50EAA2" w14:textId="7E7E10B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D461787" w14:textId="78550E3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0,294,354.15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B7BCE4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95D523" w14:textId="67C33BE5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1E82D7" w14:textId="3D944B11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gay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e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ro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E7E39" w14:textId="3DEE488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,902,395.1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D1DF6" w14:textId="213A253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32443" w14:textId="2D03FA6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2D32B" w14:textId="0F56D98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,902,395.1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8092E7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52003" w14:textId="4397CF37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C9B8C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lingasa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29225" w14:textId="2A71FD9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4,39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D65D7" w14:textId="7F3FE25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8BF20" w14:textId="2CA3198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8F62F" w14:textId="2EFDA5F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4,39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4EDC8C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81FFD" w14:textId="4F82CAD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FFEC7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lingo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ED2D1" w14:textId="364E1D9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A6A14" w14:textId="6634C13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4460D" w14:textId="2E1F1CA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030D1" w14:textId="69C1C91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C8E7E5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3D1227" w14:textId="4894DE4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EE260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inuang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6B04B" w14:textId="2A2C324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5FDFC" w14:textId="22B75B7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D6860" w14:textId="0B7AE32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A196E" w14:textId="65F1606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712600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924A65" w14:textId="210E9E52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3CB64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Kinoguit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A3E87" w14:textId="7CD9E44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D8E5E" w14:textId="7A45C6A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B975F" w14:textId="3CB7D66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AEEA8" w14:textId="7E7AF2B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C082A1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FA9A7A" w14:textId="71B55A1E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05068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gonglon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8121B" w14:textId="132642A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B5DF8" w14:textId="07E3D14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0A37F" w14:textId="0F48A79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D2604" w14:textId="76909D1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648476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29403" w14:textId="0AFBB9B1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4F5A9" w14:textId="493378CD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gsaysa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inugos</w:t>
            </w:r>
            <w:proofErr w:type="spellEnd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0FB35" w14:textId="602651A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40,789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1FD8B" w14:textId="38A5486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87671" w14:textId="4F8596A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4A8B0" w14:textId="17D9F67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40,789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AEA301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E7D744" w14:textId="16A91759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3A22E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edin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A7BB3" w14:textId="597452C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82BD7" w14:textId="421D8A9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6AF36" w14:textId="1E1F4D1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C8C95" w14:textId="4D6A7B1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8,5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DADA8E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445EF0" w14:textId="0760AB71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B02F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la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CA4A7" w14:textId="45A46E4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57110" w14:textId="7E2E7B7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F36D8" w14:textId="02A6E3E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7F9FA" w14:textId="46A3885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732E88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34E7BA" w14:textId="7CAAAE03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AAAD8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ugbongcog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0D20A" w14:textId="61E4549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69EF9" w14:textId="533B4B8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DB263" w14:textId="7D45B7F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16A97" w14:textId="76F0C51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7A83C1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0FCD1F" w14:textId="1A39EE8B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3D1A1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lubijid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FD47B" w14:textId="6BDF9B8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73586" w14:textId="716D91F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D0A0D" w14:textId="2F14129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793A7" w14:textId="1870BAE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121542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172B8D" w14:textId="2CD97CE6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ECC9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laveri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A9265" w14:textId="0ABA8C5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EFD9E" w14:textId="65976AE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45078" w14:textId="48D4C7A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FDCAA" w14:textId="0C444D1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3A6710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53EE5" w14:textId="6A2F4629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6AA6EA" w14:textId="7EF22889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El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lvador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2430A" w14:textId="26C7BAE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885,7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29CEB" w14:textId="5089F8E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AA562" w14:textId="7411968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77B6A" w14:textId="64CB522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885,7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7DEC8D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4B7D2D" w14:textId="53B9A9CE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0DFA7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itagum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DABC0" w14:textId="3659C9E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2B168" w14:textId="7845879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C8F4A" w14:textId="0F6FA07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1DFAE" w14:textId="4D80DB3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F5A54C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CC9809" w14:textId="70ADDF67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14B4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Init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139CE" w14:textId="38CCE6F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,684,04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38667" w14:textId="7BF1DC3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7ECEA" w14:textId="77F8E42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8C27E" w14:textId="0509034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,684,04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AF2A65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7363FC" w14:textId="2DD7E44B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CF808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Jasa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2ADE8" w14:textId="4E3BCFF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68893" w14:textId="123A99E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273CD" w14:textId="346D1BF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157D0" w14:textId="09399FF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BB05BA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E376E0" w14:textId="5E9A844E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54361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guinding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C95A2" w14:textId="4343EF6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529EF" w14:textId="5DCE50E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6BDF8" w14:textId="5294ED8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2AE96" w14:textId="2BCF101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678CE2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8E120" w14:textId="7AFF89EC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A138B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ibertad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A28EF" w14:textId="0C34A08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61,9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15234" w14:textId="446B51D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B9EFC" w14:textId="0F0498C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EFA65" w14:textId="535AF72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61,9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E46B5F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89A9BA" w14:textId="35D262F5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410C3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ugait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DF33E" w14:textId="0807ABB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65,7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96EE3" w14:textId="5D06B88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FBA60" w14:textId="1A95DB3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DF2C2" w14:textId="348D835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65,7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8EEF25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BEEAF8" w14:textId="4C342693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48EEB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aawa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A5B97" w14:textId="1AF3C6D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86E6C" w14:textId="0D5F65A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0F268" w14:textId="7D2192E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0836E" w14:textId="53EA9B1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892011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D3FC92" w14:textId="38F0827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D6EB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pol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E32B0" w14:textId="750DDE0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76,93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B3E50" w14:textId="6F1A8B1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25BA1" w14:textId="067DAD1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1FDCA" w14:textId="3D84584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76,93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123456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4130AA" w14:textId="1FBC8D39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4CB0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golo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D2974" w14:textId="559506D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C082E" w14:textId="52A70CC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299AA" w14:textId="0114298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DD724" w14:textId="6B78B0E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5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A9567A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29C17B" w14:textId="665F2D6B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F04F5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Villanuev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0BDA1" w14:textId="59FD859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91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7C173" w14:textId="6B9BD47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52B47" w14:textId="5D9A91D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9F5BF" w14:textId="687B14B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91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BD83AE0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0B5F4D2" w14:textId="573771A4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EGION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XI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F7DC187" w14:textId="00D61F7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60,720,854.7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76763C72" w14:textId="30E2982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30F9D601" w14:textId="009141F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7B93B01D" w14:textId="1786BEB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60,720,854.7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7380717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578468" w14:textId="580764CA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Davao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de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Or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57F6C4F" w14:textId="5C8FB39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8,476,474.66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46B0D6F" w14:textId="59EBFED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9EF232F" w14:textId="722F44B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6257CF8" w14:textId="0737CD7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8,476,474.66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A53289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4E4C2" w14:textId="372630F3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8B36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ompostel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84B58" w14:textId="38FB000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9,63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F346E" w14:textId="7FC4672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B220C" w14:textId="05E6F32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60825" w14:textId="02C842C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9,63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79DBFF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481432" w14:textId="2B17FA4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3BB3FB" w14:textId="14D1AF2C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ak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Vicente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47AA7" w14:textId="1A411F6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56,096.5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223AB" w14:textId="65269DD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F5082" w14:textId="1B15075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04898" w14:textId="0214DCF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56,096.5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B9164B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DB45C6" w14:textId="37DC8AE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106FE2" w14:textId="630C2B11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bini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Doñ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licia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0F85B" w14:textId="2521B23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14,206.6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4B14B" w14:textId="75E1B7A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27C5C" w14:textId="532A12E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9C7C3" w14:textId="0631302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14,206.6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BCD775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D1E1BA" w14:textId="2AD8658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CD723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c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3730E" w14:textId="786953D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93,966.8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1E071" w14:textId="09E6482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C0860" w14:textId="374FDA4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9FCA1" w14:textId="3CBFEB2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93,966.8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80105A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68300E" w14:textId="7AB8498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084EB2" w14:textId="7BC2FBCF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ragusan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riano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FD2B1" w14:textId="31F66AE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46,364.71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2837A" w14:textId="6DF703E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ABB7C" w14:textId="4E934D4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7478E" w14:textId="2CF5CB5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46,364.71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96828A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4397B0" w14:textId="0F16A238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1F0C9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wab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39611" w14:textId="03F883B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96,3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0B21D" w14:textId="0BA895E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DD542" w14:textId="28F0FCF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B0CD5" w14:textId="495EA0D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96,37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CCB0E6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BC637" w14:textId="2E242C07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FED0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onkay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4A5C4" w14:textId="7048887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48,283.89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83EF3" w14:textId="7D1DB12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3B597" w14:textId="3A6F9FE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A1601" w14:textId="10DE70B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48,283.89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957BB3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3C6B4" w14:textId="12FA5F04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1ABFF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ontevist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2E84E" w14:textId="6C29029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33,458.8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6CB0F" w14:textId="488D02C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8C64F" w14:textId="73CECD5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C7F99" w14:textId="5F7B5D9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33,458.8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8EA2EC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B61461" w14:textId="3E240993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8C08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abuntur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FCFF8" w14:textId="121DCB3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03,379.3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A2268" w14:textId="4186294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6A3EE" w14:textId="74FA0F2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BCB7D" w14:textId="6955597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03,379.3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A8B191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11AD96" w14:textId="2C74D323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3D21CA" w14:textId="319DC099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ew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taa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63B78" w14:textId="5F4222E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79,492.9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43273" w14:textId="54546A2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04708" w14:textId="3BF7FAC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1F545" w14:textId="6872879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79,492.9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A7D47E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4EEDC4" w14:textId="0A3E2476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41A3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ntuk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EC203" w14:textId="4573C59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55,22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5EDF7" w14:textId="3EFB140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706C2" w14:textId="51DFE60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AF4C7" w14:textId="68C8224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55,22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69FF87C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3BD6A3" w14:textId="25642B33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Davao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del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orte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9A5F8C4" w14:textId="1D6DD6B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1,860,151.85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F4550F7" w14:textId="25E4333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14004CD" w14:textId="7911E9C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004E3B2" w14:textId="0177A9F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1,860,151.85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D3A742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0C7834" w14:textId="00DF2F79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6C1D7C" w14:textId="0DEC46DD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suncio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ug</w:t>
            </w:r>
            <w:proofErr w:type="spellEnd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3F989" w14:textId="2DC55AD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546,090.4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8E54B" w14:textId="27A6B12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156FF" w14:textId="41DA776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34C15" w14:textId="7D12C9B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546,090.4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A93559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86002A" w14:textId="67B42741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10D7E" w14:textId="46C25E3A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raulio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E.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ujali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F8A7E" w14:textId="6347A17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25,523.9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0D6F3" w14:textId="54C3F02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2CD38" w14:textId="2C984C3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7A5E0" w14:textId="6DE3252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25,523.9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800BA8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48870A" w14:textId="529E0865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7128D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rme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82E93" w14:textId="3EB3717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20,830.1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F8F5F" w14:textId="53E48DC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C24C6" w14:textId="42C71CC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BA409" w14:textId="116E444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20,830.1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728ABA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006493" w14:textId="6D9CBADC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lastRenderedPageBreak/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1F1039" w14:textId="2B4834D8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Island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arde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mal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E5D15" w14:textId="06B36F4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86,846.5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5CA91" w14:textId="6EBEB5C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8F1A5" w14:textId="7ABE9D9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B2009" w14:textId="3DC3220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86,846.5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E2A283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4CCF00" w14:textId="5CACAD46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ADFD7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Kapalon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2204A" w14:textId="6FDDEA9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77,159.3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D9119" w14:textId="0F39E76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43A3C" w14:textId="191B9D1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AD495" w14:textId="5B45083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77,159.3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3602D0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561995" w14:textId="1433B7A2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201ACF" w14:textId="0B2E5F9B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ew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orell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13B16" w14:textId="67CE667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9,368.8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49B33" w14:textId="241D3A4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2D60F" w14:textId="5020379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AD1D2" w14:textId="663D902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9,368.8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FA2C9F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AB05F4" w14:textId="60C47A14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10613F" w14:textId="4B94C2F1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nab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F6E40" w14:textId="6EB3606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918,705.1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56836" w14:textId="17AA491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BCD16" w14:textId="652366E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7AD5F" w14:textId="60AEFA6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918,705.1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097700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2AC1E6" w14:textId="39B0A8B1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D8519" w14:textId="5E7074DD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Isidr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7E355" w14:textId="7E541D5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14,206.6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8DFCA" w14:textId="6BE743D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E0CCB" w14:textId="66F2EF7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DA6DE" w14:textId="5A3E9EC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14,206.6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F83B63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0E302" w14:textId="5333268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0174E0" w14:textId="6352E41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o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omas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DBB92" w14:textId="12DB823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67,487.0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1B62C" w14:textId="1BB4B91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65934" w14:textId="1031AF0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8E19B" w14:textId="5C0AB95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67,487.0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5F78C2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F37EE9" w14:textId="7C8EB4C1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869F7" w14:textId="4FF9AC2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gum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600D9" w14:textId="210DFB5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41,502.5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B4FAF" w14:textId="54A6A0F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CD806" w14:textId="17E0E6C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823EF" w14:textId="209CCDE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41,502.5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68C764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85F40" w14:textId="3AE64971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B051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laingod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F6AAC" w14:textId="4CD09A8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12,431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C1331" w14:textId="145618B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8F5F2" w14:textId="70B9293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03920" w14:textId="6642CA3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12,431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CBA8CFB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A1C912" w14:textId="11BCE70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Davao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del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ur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AABA47D" w14:textId="4EBF0FC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2,993,564.4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5D206EE" w14:textId="77E5FFE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560C928" w14:textId="51F8348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D11BE33" w14:textId="1AFD4AF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2,993,564.4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186FC2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BF6CF3" w14:textId="63E9862E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3722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nsal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028A0" w14:textId="354DE90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65,619.99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35AC3" w14:textId="0EEB9E2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DE678" w14:textId="6D34902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F7E8E" w14:textId="64DD36D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65,619.99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1AC805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854E73" w14:textId="718ACECF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F4E2B" w14:textId="50FE9D60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avao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6B0E5" w14:textId="6D297FF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7,107,639.99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D39E7" w14:textId="78649E6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31E5E" w14:textId="388750A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0F8FC" w14:textId="5C46730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7,107,639.99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ADBE7C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C44433" w14:textId="71086279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93F85" w14:textId="454C3A1D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igo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68B29" w14:textId="7898534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509,043.81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5866E" w14:textId="559A504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2D7F7" w14:textId="419220A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40CCD" w14:textId="1B16931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509,043.81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55087E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582FFD" w14:textId="17F0219B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5BD3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Hagono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82186" w14:textId="6BE3961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74,842.9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AE869" w14:textId="259FD91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2D451" w14:textId="337D15C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80EE7" w14:textId="0077FE6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74,842.9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983FC5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7AE73C" w14:textId="3DA81B4E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05D0B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Kiblaw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52093" w14:textId="3CE341F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36,4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F794E" w14:textId="1FF3B28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D46E7" w14:textId="5E6E20D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5F425" w14:textId="10E6BCA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36,42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30A4C9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739733" w14:textId="03CE8D87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7C6F5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gsaysa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776ED" w14:textId="0305F61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81,816.3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A4FA5" w14:textId="1DA1B5F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E35D9" w14:textId="2A7048E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4958D" w14:textId="71EE01C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81,816.3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B2FE10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2A0FC1" w14:textId="3D031DA4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AB4E7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lala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DB533" w14:textId="5FB0296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00,104.1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D1F13" w14:textId="6D40AFF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DE290" w14:textId="007442B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96CCD" w14:textId="0CAB1A8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00,104.1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E50ABE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D9447B" w14:textId="6BC4F68E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24E24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tan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A5F9E" w14:textId="1318516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17,826.07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2FA5A" w14:textId="5338F8A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B333F" w14:textId="5070A79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9EEF2" w14:textId="0CCCD7E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17,826.07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AD75F8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DEBB38" w14:textId="0A1F9A4F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C11D2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dad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8116C" w14:textId="32CEE6A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0,251.1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1352C" w14:textId="3C78CDF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1CA21" w14:textId="70869F0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4121B" w14:textId="23D4DFE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0,251.1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6FD0EA7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7900C7" w14:textId="1A2172CC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Davao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Oriental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41FD5B9" w14:textId="64E0D58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1,620,642.25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456BE66" w14:textId="2978730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ED31EA2" w14:textId="7F1D78F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44ADC95" w14:textId="7610BAA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1,620,642.25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43EBA24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28044C" w14:textId="51DECCC8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LGU</w:t>
            </w:r>
            <w:r w:rsidR="00D1614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avao</w:t>
            </w:r>
            <w:r w:rsidR="00D1614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Oriental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9931A" w14:textId="5D2AB5F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,442,703.8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D2ED4" w14:textId="7B50AB2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A4173" w14:textId="28302B1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DA8B9" w14:textId="16B8ACF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,442,703.8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ECABD1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77D783" w14:textId="599DAB3C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938DA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gang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E7AC4" w14:textId="56024D5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46,698.41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87A1B" w14:textId="0E9F717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153E4" w14:textId="7C08114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C5C38" w14:textId="1279A39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46,698.41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71C402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C3FE3B" w14:textId="4F9617D3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CFB2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up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C8360" w14:textId="4FA6F99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4,03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8E34C" w14:textId="1ADA333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4CA40" w14:textId="1C45880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FEBF7" w14:textId="0A86AA9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4,03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3E29FB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D67881" w14:textId="2CA6EDB1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D9C043" w14:textId="37526859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ti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1842F" w14:textId="4848330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4,03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8E19B" w14:textId="4D0C3B9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3CBAD" w14:textId="1E27121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999EB" w14:textId="531F0AC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4,03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ECB05C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15228B" w14:textId="5AAB9697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DAEEC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rragon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76903" w14:textId="571B4E0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883,1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489C1" w14:textId="1FF1333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5A001" w14:textId="3EA5EEF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83FF8" w14:textId="236BF2B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883,1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CD6055F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AA7B36" w14:textId="178E995E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Davao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Occidental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045BC7A" w14:textId="0991CA2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5,770,021.5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E5C89CF" w14:textId="5AF2308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F1F9CD7" w14:textId="43B8DBF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AD0F1B7" w14:textId="13CF40B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5,770,021.5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73AC8F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98EC25" w14:textId="4E791663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8311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lit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01DB1" w14:textId="1E3F9D8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491,606.3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FDD26" w14:textId="0C62A3E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3F070" w14:textId="7813EA1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BFFA2" w14:textId="3778F66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491,606.3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100F65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3B65EB" w14:textId="6EA73BC2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C1D432" w14:textId="10FE2FBE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ri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64453" w14:textId="07C8349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57,515.1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80CE7" w14:textId="17A1626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3E836" w14:textId="4BB669D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047D9" w14:textId="5B35A88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57,515.1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73F486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F775BE" w14:textId="48803201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6CE9D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rangani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2D111" w14:textId="563D626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220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B406E" w14:textId="3C876E6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3B233" w14:textId="1B10C9C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81A22" w14:textId="1E42F0C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220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CCE27BA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1C90D74" w14:textId="16F9A160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EGION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XII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915EEE9" w14:textId="1B3B8D1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7,689,363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397B3D55" w14:textId="17B7BC6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47ECB3CE" w14:textId="4143E06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EBABC14" w14:textId="2236B85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7,689,363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8F7DD4A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D6E9F4" w14:textId="5467E8B5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orth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otabat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EDA1840" w14:textId="2C29931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0,382,900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FE10439" w14:textId="1A4B5E4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66BE8A8" w14:textId="4D6FD05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4C948BB" w14:textId="5BDE60D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0,382,900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9F6EB6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131EF" w14:textId="0B446739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154D5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lamad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46F80" w14:textId="4940465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5,6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64F21" w14:textId="17AFABF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65F5B" w14:textId="0A7A1D7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51300" w14:textId="7165098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5,6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29F7E9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B18065" w14:textId="627891CF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97827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leos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454DC" w14:textId="3D8E5C0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86917" w14:textId="4F12F48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48A38" w14:textId="01AF0A7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771A4" w14:textId="289C63B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E9F370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C9254D" w14:textId="48670F3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8D3C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ntipas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0DA0D" w14:textId="5A9135E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9E203" w14:textId="019019C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07D42" w14:textId="7516682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223AB" w14:textId="6753C7E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4E811B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EF490" w14:textId="0B515F87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C91D3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rak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3A0B4" w14:textId="74C7F6B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5,6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8D051" w14:textId="41545C0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C8360" w14:textId="7222ADD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8CC72" w14:textId="314FD8A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5,6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D36402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FBC329" w14:textId="542C5829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7AF28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nisil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62D4F" w14:textId="5B92C25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4FF7F" w14:textId="3312A21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A9622" w14:textId="7381EE8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E7EE1" w14:textId="0B7DB99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8CE6F6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46E2EB" w14:textId="0D713B97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7C1C4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Kabac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68206" w14:textId="3529420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70807" w14:textId="5FD7A34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BEB74" w14:textId="1D18F71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4A519" w14:textId="2207369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5C432F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946230" w14:textId="3717B067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7A5E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rme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3656E" w14:textId="08F8E36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70BBF" w14:textId="714DA04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A6F9D" w14:textId="7CBA1FA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8899D" w14:textId="437F416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0981EA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E4DD91" w14:textId="0D4FDFEF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14CC5B" w14:textId="42906F2B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Kidapaw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0A03D" w14:textId="02CF0CC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00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0348E" w14:textId="5A71DF7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CF0BF" w14:textId="789629D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C9BF8" w14:textId="4BCFF19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00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DC93FB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DC06C4" w14:textId="3FF79E6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FC65D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ibung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BE4BD" w14:textId="3EC1E5A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2F542" w14:textId="35B1C34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7D392" w14:textId="04D4A64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C65C7" w14:textId="75C1C2A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721D86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9D05D9" w14:textId="32983C81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6378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gpet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D7D94" w14:textId="0A645A3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5,6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76571" w14:textId="31BC461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B6F40" w14:textId="6D42B38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7C3DD" w14:textId="2A54641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5,6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A38CD7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784043" w14:textId="1E53C24F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6177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kilal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E205E" w14:textId="2385FF8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5,6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C9995" w14:textId="15C16E6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C9E07" w14:textId="4620B36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75586" w14:textId="5A2D942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5,6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C831BA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30567A" w14:textId="124EF615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72825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talam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E9BAC" w14:textId="4050DC6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6D014" w14:textId="583624B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96AC0" w14:textId="5D037FF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13FA3" w14:textId="57AF743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231AB3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C94597" w14:textId="2A035C87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7F7CD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idsayap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5D6F1" w14:textId="5151702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3BF49" w14:textId="3232869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DFE01" w14:textId="20A6118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645D3" w14:textId="4821B4A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B110E4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1FE53" w14:textId="663DEF40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06897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'lan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4C033" w14:textId="77DEB69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0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E24D2" w14:textId="040DFC2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739EC" w14:textId="10BF937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5DDF6" w14:textId="4B458B1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0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6C99AA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5E2AB1" w14:textId="099C7177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987AC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igkaway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BF4A5" w14:textId="21867CB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5469E" w14:textId="2C54EB5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2EBB9" w14:textId="0051775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9E742" w14:textId="50FEF84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A80DB1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3EE40B" w14:textId="6F5048B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BF38A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ikit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C995C" w14:textId="10CF42F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43797" w14:textId="72BE045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5552D" w14:textId="624E279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17777" w14:textId="3C8E258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C20ADA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61A013" w14:textId="01F58397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6E4E0" w14:textId="3DE7AD4B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resident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Roxa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73579" w14:textId="1582D2A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B4378" w14:textId="69CDF06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80446" w14:textId="597000A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8B550" w14:textId="1FF7419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CD6701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B1E529" w14:textId="604E21E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B1306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ulun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AEFCE" w14:textId="1EDA3B1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E8C7F" w14:textId="7904D58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0DC18" w14:textId="456E22C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87D94" w14:textId="5F6EA77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2AA2E9A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969CE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arangani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20D8058" w14:textId="14FAEC2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6,144,600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B015535" w14:textId="492F80B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D2EB6A9" w14:textId="61E0CA0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4224B28" w14:textId="5866D04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6,144,600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A95CF5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CA8118" w14:textId="595D70AF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C74391" w14:textId="7ACBCF93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LGU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rangani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80750" w14:textId="74AB1D2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37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D68A5" w14:textId="5EE2357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460F3" w14:textId="25B135F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83068" w14:textId="741C9C5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375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E74022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40E47F" w14:textId="5F4E604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8AC17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Kiamb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BD5B5" w14:textId="3D9DE56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02,8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2496F" w14:textId="43BCD1A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80881" w14:textId="75DABEE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B2D42" w14:textId="63CB871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02,8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11A1CD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82C54C" w14:textId="52C5CE7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D79A2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asim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17DB8" w14:textId="5DC20A2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02,8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0D47D" w14:textId="5BB58A3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46E50" w14:textId="2FD2C6B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8E806" w14:textId="78FA469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02,8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0E1947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D1958A" w14:textId="12EBC9BE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62876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itum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16411" w14:textId="022D682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02,8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8BE5C" w14:textId="3C9BEC6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BC403" w14:textId="0B774A8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B72D7" w14:textId="2F0FBAE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02,8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3E1484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08BA73" w14:textId="74F8520F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E589D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label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6FD69" w14:textId="4A16BF7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02,8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49755" w14:textId="018EF57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E9130" w14:textId="4B9DEA7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4BB46" w14:textId="64655CA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02,8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6CE4CC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F3340" w14:textId="06E5D2D2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DD51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l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4F86B" w14:textId="659AE79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52,8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B26FE" w14:textId="3DDEFBF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3BD81" w14:textId="04AA759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9F8E5" w14:textId="3CA9BC8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52,8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980F52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40AC5" w14:textId="294EFD08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DDBF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lapat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B851D" w14:textId="310A2D9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02,8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E9E32" w14:textId="7C88EB5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7DD3F" w14:textId="51B5EDD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FA81B" w14:textId="618407E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02,8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5F9725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93E0C" w14:textId="5AEF39F6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DE0F4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lung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CE41F" w14:textId="00AB73A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02,8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83E1F" w14:textId="453B56D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40254" w14:textId="516D967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A2CE8" w14:textId="2B01AED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02,8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87CB343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A40D9B" w14:textId="6F9E5035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outh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otabat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9AACE46" w14:textId="1A18C6F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1,770,313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8B81A8A" w14:textId="40E0268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9DEE211" w14:textId="2AB160B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693A063" w14:textId="54654DF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1,770,313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EF96F9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5B4C8" w14:textId="692A6EC1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53347" w14:textId="1DA71C75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LGU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outh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otabat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CDD60" w14:textId="3351248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60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5504B" w14:textId="6778B9F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60B5D" w14:textId="1900AB6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EB883" w14:textId="550FF9A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60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DAD20C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3B4403" w14:textId="62FDA0A0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ACCB2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ng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998FE" w14:textId="387A65A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39,9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F1740" w14:textId="36566C2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BB6F6" w14:textId="4C90676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6C47F" w14:textId="277EBB5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39,9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CD8404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CED6F1" w14:textId="7B139939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18D05E" w14:textId="69DB7BF8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Koronadal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E6085" w14:textId="25C0FB4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64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994E6" w14:textId="0076052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21970" w14:textId="77B8BE4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6CE61" w14:textId="621E299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64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52AE0A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267986" w14:textId="4C4EE42E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0D714" w14:textId="242B985F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ke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ebu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80C76" w14:textId="2658536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69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2B773" w14:textId="25178F2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49389" w14:textId="18354BE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CEA06" w14:textId="7ED78E0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69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3DCE88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F9B697" w14:textId="4093D028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DEC11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oral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210A1" w14:textId="26D4DAB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39,9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4CDB3" w14:textId="3438201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4245E" w14:textId="1B39C8E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409E9" w14:textId="26C86CD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39,9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80E026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D0E4A0" w14:textId="09208B53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lastRenderedPageBreak/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F8B5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olomolok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171CE" w14:textId="6FA909E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69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7C694" w14:textId="3E1C5FF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9CDF9" w14:textId="3080AB6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F7166" w14:textId="7B135D8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69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319314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7F7B5F" w14:textId="37ECBE02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AC9D58" w14:textId="54C0335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o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iñ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CE46E" w14:textId="14F65C1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04,6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410ED" w14:textId="694A8DF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A1A15" w14:textId="638958C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76422" w14:textId="5AAD878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04,6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E89112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849B8E" w14:textId="6D7B690E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506ED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urallah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979FD" w14:textId="7787D3C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74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99BC1" w14:textId="55AD1D5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90179" w14:textId="41C9666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A5EF0" w14:textId="1529267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74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992A858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4CC14" w14:textId="7B69BE2E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6083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mpak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5DD81" w14:textId="5B66190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39,9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F6843" w14:textId="480983B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FE0B4" w14:textId="52A4756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C37B9" w14:textId="3E7C758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39,9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949A06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5126A3" w14:textId="4B7DF0D4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41FE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ntang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95902" w14:textId="5C44EFC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58,563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86503" w14:textId="5E23532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80246" w14:textId="63B6710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C1DA2" w14:textId="61CC0EC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58,563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E40F57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9B4D03" w14:textId="57E89FE6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E62B6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'boli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BFAEA" w14:textId="54C9F7C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69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5BD73" w14:textId="3EDA073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1A179" w14:textId="2DC238A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C5761" w14:textId="44832FE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69,3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208C5D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1585CF" w14:textId="61F839B1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BB3D3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upi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8AA8C" w14:textId="34D00FD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39,9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3737B" w14:textId="2E39257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21F7B" w14:textId="5B99A99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E9DCE" w14:textId="4F5FDAE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39,9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BDBCDB2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9BD45A" w14:textId="4393E5A8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ultan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Kudarat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62E6075" w14:textId="1261A41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8,366,050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C372139" w14:textId="0EA9F93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A0274CD" w14:textId="27410F0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B47C84B" w14:textId="45A87A8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8,366,050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9459F2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F0771" w14:textId="7AF1A1D6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7D7BE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olumbi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71E71" w14:textId="77A9AA5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14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7A082" w14:textId="337261B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54B55" w14:textId="62BC5D1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7C6E2" w14:textId="0C7CEB7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14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DC9B12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F64BFE" w14:textId="68C3F27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CE200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Isul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03EDB" w14:textId="3011CEA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14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830E0" w14:textId="48A7752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7C8A1" w14:textId="4E3E5AC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8BEBA" w14:textId="4F6C32A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14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D6BF0A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9EC964" w14:textId="297D38A4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A0C418" w14:textId="314979F4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mbayong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Mariano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rcos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F7A21" w14:textId="4A87471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14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CFA51" w14:textId="5F46712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B9CFE" w14:textId="77EE66C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26C28" w14:textId="7E53642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14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B3E63B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FB3E41" w14:textId="0B95885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9047C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utay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ED3BE" w14:textId="1F21416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14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E0541" w14:textId="53AC745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C514D" w14:textId="3F6A55E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7C3C7" w14:textId="4BD398F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14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8E0666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851736" w14:textId="2039A3F1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D84C61" w14:textId="372A8F62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resident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Quirin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7164D" w14:textId="4F4057E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14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F8BD9" w14:textId="60A8C8E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4D1AF" w14:textId="3B25F2A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CF5D9" w14:textId="71D592A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14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DF9860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C5CF85" w14:textId="0847C5F5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B6E114" w14:textId="4043ECCD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curon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5AC35" w14:textId="3AA5169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85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C557A" w14:textId="6CDF0BC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81C90" w14:textId="07FAC54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C81BA" w14:textId="7DB060B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85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DCD6C4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969F25" w14:textId="256CAF5B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640C8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gumbay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293AE" w14:textId="1CA6BE4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81,5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849DD" w14:textId="79F78A4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659FB" w14:textId="1FAFE1B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6E2F4" w14:textId="4306749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81,55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366D27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FBE22" w14:textId="22B2225C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EDC5C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Esperanz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8B882" w14:textId="15C496D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14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B37EE" w14:textId="0D9CC2F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D8418" w14:textId="396C567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1765E" w14:textId="444B7BB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14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463177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A5ACD2" w14:textId="7A3DA4C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E3E2F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Kalamansi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6B5B4" w14:textId="771C7F0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64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5BF63" w14:textId="2DF8AC3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C22B1" w14:textId="76FB6BB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B9F18" w14:textId="691DBEE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64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37D280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86F49C" w14:textId="3495BDC1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62E51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ebak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C0DE2" w14:textId="0413296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14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D5F1C" w14:textId="4936D37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67E01" w14:textId="2BC51C1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CB51E" w14:textId="5A3117B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14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EE3750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640A2" w14:textId="3A852198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9A4C6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limban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13B04" w14:textId="3C5613A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14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20C7B" w14:textId="2E9231F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58042" w14:textId="2C2317C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638F3" w14:textId="5A7196D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14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ED2A40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0C8014" w14:textId="076A291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9A5B81" w14:textId="02FA8E61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en.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inoy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quin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52E57" w14:textId="5BBCFBA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14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FAE93" w14:textId="599A62F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9179D" w14:textId="65359BF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BD68D" w14:textId="40D71D2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14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F728C46" w14:textId="77777777" w:rsidTr="00D16141">
        <w:trPr>
          <w:trHeight w:val="20"/>
        </w:trPr>
        <w:tc>
          <w:tcPr>
            <w:tcW w:w="1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595959" w:fill="595959"/>
            <w:vAlign w:val="center"/>
            <w:hideMark/>
          </w:tcPr>
          <w:p w14:paraId="11EAB0D4" w14:textId="392A5C6B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vAlign w:val="center"/>
            <w:hideMark/>
          </w:tcPr>
          <w:p w14:paraId="738E6F28" w14:textId="0694D981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otabato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center"/>
            <w:hideMark/>
          </w:tcPr>
          <w:p w14:paraId="3A4B4FF0" w14:textId="302A251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25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center"/>
            <w:hideMark/>
          </w:tcPr>
          <w:p w14:paraId="76466E25" w14:textId="4DA6DAD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center"/>
            <w:hideMark/>
          </w:tcPr>
          <w:p w14:paraId="06FC77FB" w14:textId="50471E2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666666" w:fill="666666"/>
            <w:noWrap/>
            <w:vAlign w:val="center"/>
            <w:hideMark/>
          </w:tcPr>
          <w:p w14:paraId="1E939973" w14:textId="33A6BD1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25,5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CE8131F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87C157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ARAG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B4FA336" w14:textId="0D22326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8,448,017.8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9351E91" w14:textId="687AFE7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,965,600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5E2733F" w14:textId="3F1A7E6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3B6C182C" w14:textId="0BA8CFC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51,413,617.8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18A1F0C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325C83" w14:textId="4F50520F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Agusan</w:t>
            </w:r>
            <w:proofErr w:type="spellEnd"/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del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orte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D13D5AB" w14:textId="7F6346B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5,118,751.6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CF8F748" w14:textId="58B82D7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6337027" w14:textId="215575F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E6270B2" w14:textId="3E30C89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5,118,751.6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B1AB4D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D60D03" w14:textId="78AC8B87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BE1D74" w14:textId="0C3FE555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LGU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gusan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el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orte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CE485" w14:textId="1FC2A48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663,851.6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7CC68" w14:textId="5E154FB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9A8FE" w14:textId="4A3A4FD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4F1BD" w14:textId="746CFEF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663,851.6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49403C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98FD31" w14:textId="4963448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60D28" w14:textId="15E4A1BE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utuan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36E88" w14:textId="2638F8E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,121,464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41751" w14:textId="7B00002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F7C4D" w14:textId="242D55A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09C2C" w14:textId="66793F9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,121,464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A7BAB7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0A655" w14:textId="0DDA489E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D9CC9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Jabong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AA229" w14:textId="669A79D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312,494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BC88D" w14:textId="563BF91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991E7" w14:textId="3654070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F2C19" w14:textId="3293F79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312,494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C768A9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6E2C7B" w14:textId="6A71B7CF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D374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Kitchar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DD13E" w14:textId="32C4904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25,9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1116F" w14:textId="6C5F351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6CE55" w14:textId="43E5FC3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641C9" w14:textId="394D977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25,9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D52AA6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B0BDFE" w14:textId="50846E96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759701" w14:textId="440D76C2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s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ieves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F0A7C" w14:textId="5EE7A62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98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1FA1C" w14:textId="0CFB218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4CD73" w14:textId="3A35E54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AA757" w14:textId="1747968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98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481FF1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FACD9" w14:textId="0C8DCD22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6D79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asipit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9EF76" w14:textId="18EF7A4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349,129.0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44467" w14:textId="1CEAF31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108A6" w14:textId="64FED44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58AFD" w14:textId="5E5D821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349,129.0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0D22A1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235CC8" w14:textId="7679CE28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B5F8A" w14:textId="64B38E4E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Remedios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.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Romualdez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D06C6" w14:textId="659EFED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48,072.4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9CB60" w14:textId="1B3F776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BD5A6" w14:textId="6F4660B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02ED9" w14:textId="3105631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48,072.4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824E3A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A5F73F" w14:textId="2117CDE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0AF08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uba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A06D7" w14:textId="1440372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98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54EDC" w14:textId="26D9DDD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EFEDA" w14:textId="009B9E4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3BC1F" w14:textId="769C6EA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98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B883099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3F4BB4" w14:textId="10BA43A2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Agusan</w:t>
            </w:r>
            <w:proofErr w:type="spellEnd"/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del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ur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947E26D" w14:textId="7589F0B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,204,574.25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5C6459E" w14:textId="51073B8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26985F4" w14:textId="31F3549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544CD63" w14:textId="09573F5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,204,574.25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411584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BD2B0F" w14:textId="7CCFFB23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29B13E" w14:textId="68A18274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LGU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gusan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el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ur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18CB6" w14:textId="0B78FB8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549,389.2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FFF42" w14:textId="6309DCE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031FC" w14:textId="0ED652A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A746E" w14:textId="4E41F23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549,389.2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5C32A6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7598F4" w14:textId="2D219F45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79A2C8" w14:textId="4223CF64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z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699D6" w14:textId="2822F50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655,18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89603" w14:textId="621D315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FC0E4" w14:textId="267F317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7AF76" w14:textId="3480F12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655,18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7B62E1B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3E2727" w14:textId="386207B5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urigao</w:t>
            </w:r>
            <w:proofErr w:type="spellEnd"/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del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orte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A70E16E" w14:textId="35357A3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6,178,927.75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784FFC5" w14:textId="25C62D4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915,600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454F4FE" w14:textId="00F5F71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A47989A" w14:textId="4D53FDC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7,094,527.75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2D6485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137355" w14:textId="3C25342F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C868E" w14:textId="32C15FC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LGU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urigao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el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orte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2C708" w14:textId="0E684C4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79,203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A68C2" w14:textId="3458559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18EB3" w14:textId="2E37D99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C5A06" w14:textId="58163FB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79,203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4C7709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A2C366" w14:textId="09B1851F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2EC89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cua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22CF7" w14:textId="6D00054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441,2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3B215" w14:textId="69D9DA7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3ABDE" w14:textId="08FF515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52E20" w14:textId="134F73D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441,2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D48E37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37516F" w14:textId="29839C7C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3BDD7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urgos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C561B" w14:textId="1DAE0F7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22,43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019E8" w14:textId="0D9BF21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EB9CA" w14:textId="2397029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A526D" w14:textId="659FC42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22,43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4F5492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4BD541" w14:textId="5FA5D7D5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40E3D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laver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1CF61" w14:textId="54985D5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373,9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D8406" w14:textId="382FE76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E8E1A" w14:textId="26AED8F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E76EE" w14:textId="526F07F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373,9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2540AA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032119" w14:textId="6891C1B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9991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ap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20AF9" w14:textId="20B175C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25,9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BDE95" w14:textId="1AC4027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6B1B9" w14:textId="2EAC87B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CFDDF" w14:textId="1BEBFB1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25,9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B7D265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28D2A6" w14:textId="45353AF5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26166D" w14:textId="3ED219A9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el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rme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7318E" w14:textId="6ED0FA3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98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50C3F" w14:textId="4EBBA8F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3A9DF" w14:textId="3839A88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8B9D0" w14:textId="339A1E9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98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4F670B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33F5BF" w14:textId="05F34211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67980C" w14:textId="34D6AC6F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General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un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0E158" w14:textId="46E7CCF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25,9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1D6C4" w14:textId="21838AC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90954" w14:textId="0E622C2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7932F" w14:textId="289C51A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25,9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FCBC72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4E8255" w14:textId="39A0CF47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AC1A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init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42E83" w14:textId="250BE25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441,2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92153" w14:textId="192D5D9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01670" w14:textId="2E0B184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9A3BF" w14:textId="05DC1A2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441,2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BD8FAC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40B3F" w14:textId="4665F8B0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02ED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limon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144AC" w14:textId="2EFE108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40,022.7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4432B" w14:textId="026A145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18371" w14:textId="56261CC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C5015" w14:textId="6194658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40,022.7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3E4755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9E3F6" w14:textId="5969B497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B204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ilar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1D0FA" w14:textId="2BE7652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41,02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B05D2" w14:textId="324030A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B44FF" w14:textId="1F3F516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2C035" w14:textId="21901E0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41,02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EDA1AA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774EE6" w14:textId="7EB3AF37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1A866D" w14:textId="4C721364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enit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3D844" w14:textId="1E70A1D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41,02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C8C49" w14:textId="6CEE1A4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E8F5B" w14:textId="29BA0F0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E70CB" w14:textId="3F337EE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41,02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F137A1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3E2D4D" w14:textId="1492C101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5C9D45" w14:textId="5673BFE3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Isidr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A1FAE" w14:textId="43E04F5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25,9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E3838" w14:textId="01FD3CA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F864B" w14:textId="4E813BA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FF62A" w14:textId="1DA0417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25,9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AF21C7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403746" w14:textId="6D39AA48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954DC6" w14:textId="276C4CF3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onic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pao</w:t>
            </w:r>
            <w:proofErr w:type="spellEnd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57A80" w14:textId="2DB5D92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06,226.3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9449C" w14:textId="3AAA202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9F2C8" w14:textId="0C5B125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3C1E4" w14:textId="0D0DF14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06,226.3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579F99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3C17B7" w14:textId="4AB5C808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66B0A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is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4DDF4" w14:textId="7C1274C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80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38BD7" w14:textId="7C3FE47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8ABC6" w14:textId="6193C2A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2775D" w14:textId="2ED816E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80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A5FA2D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69B2D0" w14:textId="57406491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D809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ocorr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A44EC" w14:textId="379CF7F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25,9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2CA15" w14:textId="1730B39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F51E3" w14:textId="551E3E3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5252A" w14:textId="7707CA2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25,94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416C98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F6B8D8" w14:textId="474C3AC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1E0CC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gana</w:t>
            </w:r>
            <w:proofErr w:type="spellEnd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a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D5E73" w14:textId="78F9451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D3D0A" w14:textId="4F9783E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15,6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B8B9D" w14:textId="7FE60E3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7DDD9" w14:textId="212AB48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15,6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73753C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3E88B3" w14:textId="58B9C3AE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0F258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ubod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E7D9D" w14:textId="0664C9C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09,09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5A8E7" w14:textId="7BE12A6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DA0F4" w14:textId="7B410E4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46DDC" w14:textId="6DEDD78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09,09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F05D605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951436" w14:textId="7DEA1F8E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urigao</w:t>
            </w:r>
            <w:proofErr w:type="spellEnd"/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del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ur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2355A8C" w14:textId="0978C6A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3,945,764.2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3DF7B4E" w14:textId="448D8CE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,050,000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F8A665B" w14:textId="120CCE6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B85972F" w14:textId="3AE846A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5,995,764.2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9B265E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F03F88" w14:textId="325A36D5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C20358" w14:textId="3925938B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LGU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urigao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el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ur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736FD" w14:textId="45999A4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463,127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55097" w14:textId="394EE07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19209" w14:textId="36FD6D7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C53A9" w14:textId="7454EF6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463,127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EE646D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CB505" w14:textId="00C39F6B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B97A0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gwait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C1AAA" w14:textId="217E678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98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7D2B6" w14:textId="3326202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B59C5" w14:textId="425FCEB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FC99C" w14:textId="27263CE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98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F85A31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390996" w14:textId="6C171AD4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31AB0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ntil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A8507" w14:textId="3BD0EF2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,473,578.8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E4FF5" w14:textId="063C700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E51DA" w14:textId="43532A3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70EF4" w14:textId="04FA920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,473,578.8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FF21F1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CEC49C" w14:textId="52F83B1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5955EE" w14:textId="5ADCAE1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rme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293AF" w14:textId="454ACD4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95,612.5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85CBD" w14:textId="638B936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AB965" w14:textId="3D79FCA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71F8D" w14:textId="0B7986A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95,612.5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9AC3B7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A092E5" w14:textId="2EAAEEC0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30429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ortes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78E2C" w14:textId="3369792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440,622.7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5F65E" w14:textId="28B3141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93976" w14:textId="7F6B987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E1804" w14:textId="1310581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440,622.7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4F24CC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291FB" w14:textId="702DE535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7424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iang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7179B" w14:textId="646712E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5,18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15F6A" w14:textId="66BFE4C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631A4" w14:textId="74A2397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B02AC" w14:textId="4BAB52B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5,18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E1BF02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77AB3B" w14:textId="14436929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F0E0D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rihata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E2285" w14:textId="50B5285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294,150.3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F2BAC" w14:textId="4A97A85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B39C8" w14:textId="6D82B82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46E66" w14:textId="2FF1CDA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294,150.3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CE9F2D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D82138" w14:textId="5CC1A4D0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F254E" w14:textId="2D094725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gusti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6F183" w14:textId="6D407C6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8,754.1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BEFB4" w14:textId="51D50EA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7A050" w14:textId="19F83ED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DE153" w14:textId="0687A02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8,754.1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ED26DE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5D2BB" w14:textId="402F7048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424BB7" w14:textId="722A855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iguel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F8805" w14:textId="23AF610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196,93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1E7CE" w14:textId="66DB02F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05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6A852" w14:textId="7199362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42D80" w14:textId="2558FA6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246,93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51A3DE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D002A0" w14:textId="58BA56D3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0192A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g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52641" w14:textId="067ED3F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98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96DEC" w14:textId="389C33D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AB632" w14:textId="249F838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C9699" w14:textId="7AEAE9D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98,9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0CC8058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AC69ED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lastRenderedPageBreak/>
              <w:t>CAR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70C86D9A" w14:textId="4DB3CC6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75,786,602.49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421A26F" w14:textId="5DE8C24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66,417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9614EF9" w14:textId="6419B0A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8,989,447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51F6759" w14:textId="06134B0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85,142,466.49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0058874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64A6F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Abr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065C990" w14:textId="186A2E2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0,927,849.42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BF27AF2" w14:textId="50F5D81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1,955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0636363" w14:textId="65CD8C7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9,000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FE8C61F" w14:textId="032375C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0,998,804.42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5D5E85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5080E9" w14:textId="393EFD7B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E626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ngued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1150D" w14:textId="04FCC92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458,033.0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190A0" w14:textId="42ADE7D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64288" w14:textId="135AC70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357A3" w14:textId="3ABB5DA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458,033.0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54FEFA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3F79E4" w14:textId="6087A965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41EA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oline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9E6FC" w14:textId="626ADCC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40,548.2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F0912" w14:textId="20CA41E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BC1DE" w14:textId="2785AA7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942AE" w14:textId="00D1255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40,548.2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0864F3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AA40AC" w14:textId="0BDF89A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FE03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uca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AC1F5" w14:textId="2639026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93,117.4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F8B39" w14:textId="7D0ED67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D04E4" w14:textId="54171FC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17586" w14:textId="3CD2E08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93,117.4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5E45DC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9A2ABA" w14:textId="4D56844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66066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ucloc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15544" w14:textId="0B7C024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25,651.6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11175" w14:textId="5159C25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783CE" w14:textId="0288B7E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8488F" w14:textId="1D40D53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25,651.6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547173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EF8918" w14:textId="38CE345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6B2ED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aguiom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1C9A0" w14:textId="2730E21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9,925.2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0C3D6" w14:textId="4329212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5B1E0" w14:textId="0274325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59CA3" w14:textId="7BCEECD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9,925.2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67F151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539372" w14:textId="6948802D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C41DF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angla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7F077" w14:textId="1938CDB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23,563.3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0C0CD" w14:textId="4E8918B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13B75" w14:textId="132DFD9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2E02D" w14:textId="42EE980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23,563.3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4DA7F8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59A930" w14:textId="188F01A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BC845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Dolores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E82CE" w14:textId="4255BCD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70,089.27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CFA52" w14:textId="4165698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BDB68" w14:textId="53977DB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CE06D" w14:textId="532324D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70,089.27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8968B0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C28C6" w14:textId="4A5F468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952B24" w14:textId="7AD43210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z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4DD9F" w14:textId="608B1C0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920,065.9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6D28F" w14:textId="2DAFDD9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8A1D2" w14:textId="332282F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4E875" w14:textId="05CA199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920,065.9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07D72F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6039B3" w14:textId="13463E3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925DA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cub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05A91" w14:textId="4644470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49,086.8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F204E" w14:textId="4062F5B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71516" w14:textId="6FA301B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0A66E" w14:textId="05ECB49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49,086.8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B95E12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B10567" w14:textId="4FC6EAB2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29061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gangilan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A7A77" w14:textId="61C2A20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842,680.1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8FB39" w14:textId="453C8F4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AAB4C" w14:textId="78CC57E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A6A89" w14:textId="6BFA873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842,680.1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A7ACD2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ACD9C" w14:textId="6992D52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DEC80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gay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D16E8" w14:textId="0ED759C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40,334.9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46BA4" w14:textId="26F2361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2569B" w14:textId="1010980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9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164F5" w14:textId="230AD58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9,334.9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F4A276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1DAD02" w14:textId="3136EFF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2FD0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ngide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173BF" w14:textId="48C8AA8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13,662.3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23271" w14:textId="75A2288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5DA89" w14:textId="4B7DB87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DB087" w14:textId="33A5EA2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13,662.3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0BEB7A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D74828" w14:textId="05769A2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F7EBEB" w14:textId="481F8F3D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icuan-Baay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icuan</w:t>
            </w:r>
            <w:proofErr w:type="spellEnd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2517E" w14:textId="58F207D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45,666.8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D0E51" w14:textId="2387D34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AEE19" w14:textId="702C1A1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D2986" w14:textId="36B0956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45,666.8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037224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981718" w14:textId="4799195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AF1F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ub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1B9D7" w14:textId="7D0ABA3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6,992.8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36BE2" w14:textId="679CD38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EA3D4" w14:textId="7C050E3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FD6FB" w14:textId="47A8D64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6,992.8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385821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2B592F" w14:textId="02D5070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0933E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libcon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9A207" w14:textId="38E2A5E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5,266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9B059" w14:textId="261810F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F1CF3" w14:textId="28191CB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66F38" w14:textId="69C64A2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5,266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AE3D1B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DDC3BE" w14:textId="75417D4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AB19C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nab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7D0C3" w14:textId="7A54B8E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41,977.2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0A5E7" w14:textId="6F67876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95952" w14:textId="724A62B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486CB" w14:textId="7E34D84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41,977.2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F34112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F14D9F" w14:textId="6467D74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3B953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enarrubi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8519E" w14:textId="7427D0D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37,696.3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01728" w14:textId="6FFEF56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51DA5" w14:textId="6B3461E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EFAB1" w14:textId="4F525C1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37,696.3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7C0304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8399A7" w14:textId="775EDB92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AA7F4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idig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07D16" w14:textId="405A73D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7,170.5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B8FBC" w14:textId="73B9307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5D17F" w14:textId="3759657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2E9CC" w14:textId="7F6D8FD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7,170.5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97FEB4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895F8" w14:textId="68170E0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6E08E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ilar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8A6DD" w14:textId="0AA5E08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53,037.1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64C6B" w14:textId="2320AC7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E806F" w14:textId="7176781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1FAD1" w14:textId="03BEA67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53,037.1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A9FA27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119D2" w14:textId="353E8E22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F854C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llapad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8EE58" w14:textId="40FCF63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6,776.4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C8B93" w14:textId="453ACDF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34592" w14:textId="6263FAB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0AA3B" w14:textId="3BD6C07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76,776.4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A4269C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904B3" w14:textId="2FAA4CD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A633D3" w14:textId="644F718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Isidr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EF59A" w14:textId="19F2BDF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4,38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0E783" w14:textId="0CC5256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E933C" w14:textId="54459E4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34E5F" w14:textId="4B24704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4,38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65EB6C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1CEC3" w14:textId="16905CC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C60142" w14:textId="20EAD53F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Jua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B028A" w14:textId="76769CC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41,765.3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D3F80" w14:textId="0F40E71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1,95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9E366" w14:textId="711A6B5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587FD" w14:textId="22B5A59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53,720.3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DF1FB9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9696CE" w14:textId="27C32E7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4449D" w14:textId="544844A8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Quinti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90478" w14:textId="4799C52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17,586.11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D235E" w14:textId="261C6C9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2BAB1" w14:textId="6F8AE7C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107B7" w14:textId="0A01366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37,586.11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2FC601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4D3F9A" w14:textId="57BEC29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8D9A7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yum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B7E75" w14:textId="3A3A3DA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33,990.7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EFCF6" w14:textId="37D9F08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B3485" w14:textId="634A3A5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AB346" w14:textId="70C4F6D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33,990.7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2B36A3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E4BA3" w14:textId="19AC9D3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A86F6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ine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77FD1" w14:textId="55D74E0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45,545.6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F38E3" w14:textId="2A0ADC2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62CA3" w14:textId="2DC5149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B50B1" w14:textId="560C3FE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45,545.6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E6D1F6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FED0F7" w14:textId="7D91FC02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A37FC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ub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9CC49" w14:textId="08BC53B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37,458.4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EE1F1" w14:textId="32B96EF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E90B9" w14:textId="606227F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2EF8F" w14:textId="3016EE3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37,458.4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7946E9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5BC108" w14:textId="344F7B0B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095CB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Villavicios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5FE32" w14:textId="06B314E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255,773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57C5C" w14:textId="21BFE79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0B81A" w14:textId="1D45713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39FC1" w14:textId="1369AC3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255,773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2D671DC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62F7D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Apay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3CA9EF0" w14:textId="0E780DA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5,177,049.92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F4040FF" w14:textId="26026A5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F0A2803" w14:textId="16D9D1F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3ADEFD4" w14:textId="2ADD8A0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5,177,049.92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60F3F8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AB03A" w14:textId="1DBA4F12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A7A0D4" w14:textId="116F5192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alanasan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yag</w:t>
            </w:r>
            <w:proofErr w:type="spellEnd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1A3E2" w14:textId="3670240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30,669.2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8D7C9" w14:textId="31E076C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B2D2F" w14:textId="5F332D3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144F5" w14:textId="692442A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30,669.2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CD6C21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04CD54" w14:textId="2A11DF5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5B43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onner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0156D" w14:textId="704A7C8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1,336.1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2C6D6" w14:textId="3C4D63E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2DEE7" w14:textId="6C2126F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E119E" w14:textId="6D4DF25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51,336.1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AFFC02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E121E8" w14:textId="1E29DF1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E9F8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Flor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B5E4E" w14:textId="2DADEE2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42,376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DA2C3" w14:textId="38F9429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9F72B" w14:textId="4275560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C0EC7" w14:textId="1056F31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42,376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CE0FBF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7CA762" w14:textId="0819CAC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2E526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Kabug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C7112" w14:textId="050A3CE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7,556.6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A7ACF" w14:textId="3493188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624AD" w14:textId="6AB93A1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9DF1B" w14:textId="7C1DD50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67,556.6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EFAC33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2F989C" w14:textId="4C1FDF0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E7D0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un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E4B28" w14:textId="72309CB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119,854.07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6156C" w14:textId="2338705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0AC8B" w14:textId="4EB9974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8484E" w14:textId="308A65C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119,854.07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BE303A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1EBCAA" w14:textId="063A795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8906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udtol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7FC81" w14:textId="1C40010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05,233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ED933" w14:textId="55C2426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F486E" w14:textId="5CE537F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A61B3" w14:textId="0F0F755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05,233.7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3C93C2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F8ED5" w14:textId="3F347BF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E75C90" w14:textId="22A27138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nt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rcel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702B0" w14:textId="5834EF7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60,024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EF5E0" w14:textId="606DD05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B6758" w14:textId="254CE5B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8740F" w14:textId="293DF12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60,024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C21B987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15F38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Benguet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72B19B2" w14:textId="3A508EF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2,454,172.37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B856AE1" w14:textId="5733569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34,462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861E977" w14:textId="029ECA1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8,950,447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F466F1F" w14:textId="303CD07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1,739,081.37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1C02A8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72B89" w14:textId="0DF39013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AE092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tok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1E399" w14:textId="33DF030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6,987.5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55AE4" w14:textId="36B8DFB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CD5D6" w14:textId="2C7FC4E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45A12" w14:textId="06E26B4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6,987.5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9CDF3D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2C232F" w14:textId="3C582086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4E8701" w14:textId="29959D7E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guio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E35C2" w14:textId="44DE294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,653,576.3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1522E" w14:textId="12CE15D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A8E8C" w14:textId="7A8F1D5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,739,8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B508C" w14:textId="0AEC92E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8,393,376.3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0459FA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01E94" w14:textId="3668DE4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1D25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ku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ED40E" w14:textId="645E8C1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05,444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9FA5E" w14:textId="3925151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6EDD1" w14:textId="41E75AA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E6CEE" w14:textId="34B4B22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05,444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ACE344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9D408" w14:textId="54EB6112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80A0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okod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48CB3" w14:textId="7283CAC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50,4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67BAE" w14:textId="586B533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39516" w14:textId="0CE1A79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B1C6C" w14:textId="4475FC8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50,4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A0EF6C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74CFF" w14:textId="4D222B45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1B30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uguia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CAABD" w14:textId="14E8EFA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73,167.3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F0726" w14:textId="67B9699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0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22B9F" w14:textId="4DCCC51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6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06566" w14:textId="18521DC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69,167.3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60F036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1F4DAD" w14:textId="29BFCDB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39DA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Itog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48F53" w14:textId="3393A09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637,905.97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B33B4" w14:textId="188D5F0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9,607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B3DFB" w14:textId="6941161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34,647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5ABDD" w14:textId="42C7032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012,159.97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C9B8F2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02FA4F" w14:textId="64D100A0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498BD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Kabay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629C5" w14:textId="6BEBA06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77,035.5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D37AB" w14:textId="63F4A60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3,85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D7170" w14:textId="2A31C54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5B91F" w14:textId="28E9194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10,890.5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919F67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FFAE0" w14:textId="5551DF5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83B3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Kapang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39C26" w14:textId="02F0223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73,132.5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A0D02" w14:textId="61F736B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1F032" w14:textId="249CEE8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8B2A4" w14:textId="4B58113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73,132.5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BDCE80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106E73" w14:textId="633904F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69EEF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Kibung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26F79" w14:textId="6D7E092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98,656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B4FB1" w14:textId="51276A0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D383A" w14:textId="4C063D0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2FDBC" w14:textId="3530D8D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98,656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C58EF1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DCFAB" w14:textId="16AB2A15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D4DABE" w14:textId="4ECCDA2C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rinidad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87C2B" w14:textId="180C8B9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,539,017.6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072F6" w14:textId="2B3C4DC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70C3A" w14:textId="15DB718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CE424" w14:textId="07E881E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,539,017.6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1F415A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D990DC" w14:textId="38827A4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972EA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nkay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57158" w14:textId="3CE01EE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00,194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A0B0B" w14:textId="5BC813B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6892D" w14:textId="1AC379C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957A4" w14:textId="56E0A70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00,194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B38F30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F08BA8" w14:textId="1BF9AF8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2A5E8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bla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98893" w14:textId="33869C6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61,696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93FB0" w14:textId="03687CB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D21A7" w14:textId="5F0AD09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0A790" w14:textId="2C02205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61,696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8B774B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CFA0AB" w14:textId="62140EA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538D2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ub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ABA28" w14:textId="4582F22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837,81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451B9" w14:textId="1AA0BD3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1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FDABC" w14:textId="66C5534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71E6F" w14:textId="7F7780F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878,81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E75B5C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0696DB" w14:textId="47E4D86A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D636B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ublay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EA8B5" w14:textId="680ED09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9,140.4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AFC80" w14:textId="54C82A2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57EB0" w14:textId="73F984C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9E4A8" w14:textId="1EEB89B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9,140.4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B91019A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CB9A3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Ifug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1E7853C" w14:textId="6311C79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9,106,046.91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9EF23C4" w14:textId="16BEDA4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63BEF4A" w14:textId="6EA2643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457E8F5" w14:textId="3E024C6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9,106,046.91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887186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761DD" w14:textId="3052D9F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22AF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guinald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5EFE2" w14:textId="15840C9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84,162.1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0A1DF" w14:textId="0DC5E72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EA9A5" w14:textId="06314F8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F23A5" w14:textId="3E1BA79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84,162.1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C98A54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C1033C" w14:textId="1DCFD0C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A600E2" w14:textId="7D8C4981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lfonso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ista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otia</w:t>
            </w:r>
            <w:proofErr w:type="spellEnd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CA56F" w14:textId="36D0360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52,371.21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36A2A" w14:textId="08652A7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CBB1A" w14:textId="01EF700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2B939" w14:textId="6B8C88D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52,371.21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7C05706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0AAD3A" w14:textId="59CB917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468A0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Asipul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ECB2B" w14:textId="222BCDE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6,264.2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51301" w14:textId="5EABC2A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6D3CB" w14:textId="6E8E98F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8090F" w14:textId="242F725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36,264.25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7E039F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D73B1A" w14:textId="282638B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03179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naue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C7F60" w14:textId="6BCC4AD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90,654.8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F7451" w14:textId="78846B6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E3D96" w14:textId="40A362C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D8E7E" w14:textId="49DA0D3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90,654.8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4ACDE9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B6E93" w14:textId="2B5DB12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DD4B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Hingyo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57B98" w14:textId="79459B1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53,187.1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34245" w14:textId="69742DE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238EA" w14:textId="40CBEC1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E5FC5" w14:textId="5157979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53,187.1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B21F37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E3E80C" w14:textId="754BF8E8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4A001C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Hungdu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2ED70" w14:textId="1C314A7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61,370.1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BD586" w14:textId="492E782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B6ED6" w14:textId="679F2E2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7FD02" w14:textId="327958C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61,370.1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412E52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60FD9" w14:textId="543829C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1AB5B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Kiang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A5564" w14:textId="2767BC1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201,968.6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ADFB5" w14:textId="3D8075C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4D855" w14:textId="51CB5EF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BE37C" w14:textId="7C745D8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201,968.63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C3E7C5D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ED486D" w14:textId="5AB96EE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08032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gawe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2EF15" w14:textId="5979392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375,745.7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AC848" w14:textId="35A67F7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228DB" w14:textId="67DD35A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623F7" w14:textId="3C661BD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375,745.7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98A802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6007D" w14:textId="1FABE48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BD62E6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mut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7E0D4" w14:textId="7B626CB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11,69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90599" w14:textId="77CBB37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89D98" w14:textId="02352D8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28FFB" w14:textId="199DEA6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11,695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D9FD1F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6233B3" w14:textId="6E3468B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663F54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yoyao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86988" w14:textId="30654A4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87,427.68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57574" w14:textId="5F21396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79E1C" w14:textId="4A25CA3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97023" w14:textId="40A7FD1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87,427.6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44766B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47F0F6" w14:textId="456C9EA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lastRenderedPageBreak/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F3F89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inoc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49000" w14:textId="319F001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51,2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50CFD" w14:textId="750017B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04091" w14:textId="0596270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9E1C7" w14:textId="736DB9A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751,2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0D7E690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3D132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Kalinga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C14F638" w14:textId="20B3263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3,204,843.69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B369298" w14:textId="79AC246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7A2994D" w14:textId="53C7059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3DFEEC5" w14:textId="03F8A6D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3,204,843.69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FEBB93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B50AD7" w14:textId="2E2D912D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6D9C9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lbal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C44EF" w14:textId="3592C96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03,477.4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D71FF" w14:textId="67CA407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B1011" w14:textId="130689E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41A24" w14:textId="638E886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03,477.4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6B9F35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2E0AD7" w14:textId="0A663EE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29E1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ubuag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6C25A" w14:textId="30891A7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21,153.3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AB7CF" w14:textId="5C56F4D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A541F" w14:textId="47C451F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9ED85" w14:textId="4BC7485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21,153.3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638CEC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BA0DC7" w14:textId="22BFE71F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AF60C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sil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0E285" w14:textId="769B2E4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17,822.5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F10EA" w14:textId="53B0A16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89994" w14:textId="7E08F08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8A1EE" w14:textId="3D24BAD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917,822.5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8F8164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624FD0" w14:textId="0C6A18B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CAEA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inukpuk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569E7" w14:textId="453E54F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127,905.1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C9AF5" w14:textId="6F84CAB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19342" w14:textId="4A99196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AEDF8" w14:textId="7B91A2E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,127,905.1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D452FD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7AFA01" w14:textId="612C10C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D5E74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nud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5A238" w14:textId="73B16CA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48,269.0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D36FB" w14:textId="5E95C65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2FF98" w14:textId="6400A52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43DD6" w14:textId="20FA5F6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48,269.08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AAC33F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49BACE" w14:textId="1A1A5EC5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90270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inglay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55E15" w14:textId="6EB5074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80,839.3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703C0" w14:textId="623BD18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7B878" w14:textId="666FF4F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C844C" w14:textId="0DFCB09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80,839.3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9E7B03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53960D" w14:textId="2F250D5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B05773" w14:textId="3A3B2272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Rizal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iwan</w:t>
            </w:r>
            <w:proofErr w:type="spellEnd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7B1BD" w14:textId="257E737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693,329.1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A8D21" w14:textId="346AEC4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51349" w14:textId="3F99072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1D1BB" w14:textId="0DF521F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693,329.1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81D082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606AE1" w14:textId="0EFF49DD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0E9FD" w14:textId="00983910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buk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D8E37" w14:textId="0B90DA2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,612,047.57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59ED5" w14:textId="511798B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B3CD3" w14:textId="7A5B882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956A1" w14:textId="0465EAB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,612,047.57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13D8F06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CE7358" w14:textId="64BE8176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Mountain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Province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72BD321" w14:textId="09E4112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,916,640.18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74F82DC" w14:textId="36774ED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05C2516" w14:textId="481D8EA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A079DCD" w14:textId="3015706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,916,640.18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8E69352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4B2F2" w14:textId="73808072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1B89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rli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462E9" w14:textId="159428C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9,121.7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3527E" w14:textId="661DB0F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0A16A" w14:textId="3C3EA96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D19E1" w14:textId="7693319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79,121.7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586EA5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AE8EAC" w14:textId="331B8843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A44D2D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ontoc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19861" w14:textId="53BBEA1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351,940.4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FA3B2" w14:textId="1A48CFA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7B110" w14:textId="6BE2651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0A501" w14:textId="74596C5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351,940.4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6CEDDC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7B576" w14:textId="5CF5E77E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5944C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Natoni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FBEF7" w14:textId="6E4B5CA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5,592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DC034" w14:textId="05C7EAE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366C0" w14:textId="68D271B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9C81C" w14:textId="775E318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5,592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00D1CD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1DC0BA" w14:textId="51413CC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777F55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racelis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C989A" w14:textId="69BA028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61,86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712AE" w14:textId="7897342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462AC" w14:textId="2FCD2E0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A2291" w14:textId="7F74723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61,86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44B4EBD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177FC8" w14:textId="5B7302B1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DC6D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auk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11909" w14:textId="5D71571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63,9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A3F1E" w14:textId="12D5EDC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43B5D" w14:textId="3712CF7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633FB" w14:textId="220A6F1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63,98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D8D685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C77D46" w14:textId="3938D019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DEA2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Bes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CC099" w14:textId="174EF2D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43,197.2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56CAD" w14:textId="2AF95AE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6DA14" w14:textId="1053993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8F1B4" w14:textId="7E2A150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243,197.2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2583B0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E7FB23" w14:textId="519FBE3C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A566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bang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10AA6" w14:textId="5B1BD58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6,949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277B8" w14:textId="51940EE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79985" w14:textId="02F3979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96EB0" w14:textId="35CD3B9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66,949.2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F99D433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CE391" w14:textId="6D4A1BA4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1306B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Sagada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5A0E8" w14:textId="3996A45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40,606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A9284" w14:textId="5F364FF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38833" w14:textId="3428698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CF9D9" w14:textId="4615793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840,606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95138D9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E5E40" w14:textId="25701357" w:rsidR="006833C4" w:rsidRPr="006833C4" w:rsidRDefault="00D16141" w:rsidP="006833C4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22A029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di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6EF61" w14:textId="6978809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43,385.5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A35B3" w14:textId="46A936C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B0F96" w14:textId="520D4D4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1B533" w14:textId="261B9BD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43,385.5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8074AFC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BFEB61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BARMM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59BB732" w14:textId="5CDCA88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,912,100.9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1CFA6CC" w14:textId="6580B10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63EAB56" w14:textId="6CC5C35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0D3FEA2C" w14:textId="49981D8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,912,100.9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C1AB3AC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D49DC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Basilan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9B6D621" w14:textId="740F2C7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,679,180.9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6419838" w14:textId="3FE9D2A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D7942DC" w14:textId="2ADF4D9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006B355" w14:textId="39C0AFF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,679,180.9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6BBBCFF7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6BA7A0" w14:textId="6C8FFE8A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0A6C4F" w14:textId="5447ABD3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of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mit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9DB9A" w14:textId="23929DD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28,750.8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A9908" w14:textId="7624ADF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DABF0" w14:textId="5236673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9DC79" w14:textId="6D36473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28,750.84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169579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2637E9" w14:textId="7FDB2159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3B9ED1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Lantaw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8821B" w14:textId="381C730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12,012.2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418E7" w14:textId="789530C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C409F" w14:textId="27E29AB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7BA0C" w14:textId="0A574B1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12,012.2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A29747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524F17" w14:textId="5B0C7593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B0FC4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lus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AE358" w14:textId="1358947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69,122.9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07F9C" w14:textId="2350140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C58F0" w14:textId="314B28D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CE427" w14:textId="51FC8DB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69,122.92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65EB9A4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662AA9" w14:textId="58CFB70E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7F7407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ipo-Tip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31A31" w14:textId="1D05FC5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24,897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0A7FD" w14:textId="145EE7B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954BF" w14:textId="30BE938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51A4D" w14:textId="3D13137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24,897.5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69A13F5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048EDC" w14:textId="4921CA91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E9764B" w14:textId="2EE719E2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Ungkaya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uk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C1C80" w14:textId="6D7AF98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44,397.4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E1AB6" w14:textId="4BE8F97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3AB82" w14:textId="00865F7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76993" w14:textId="43E017A9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44,397.46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7FB6091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FC5286" w14:textId="0F33612E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Lanao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del</w:t>
            </w:r>
            <w:r w:rsidR="00D1614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ur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DF6EB8C" w14:textId="12131CB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22,000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4B71FEB" w14:textId="49524C6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0504DD8" w14:textId="5226EFC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3C71847" w14:textId="0BE1A4A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22,000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C317E81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B46F6B" w14:textId="5E632542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3466B" w14:textId="3D7D4463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rawi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15BF3" w14:textId="1A1EA52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22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15463" w14:textId="3A4046C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F555F" w14:textId="732C5BC5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AFDA5" w14:textId="4F3220D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222,000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04CFFB55" w14:textId="77777777" w:rsidTr="00D16141">
        <w:trPr>
          <w:trHeight w:val="20"/>
        </w:trPr>
        <w:tc>
          <w:tcPr>
            <w:tcW w:w="16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CEF35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ulu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B5AB165" w14:textId="1A5F713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0,920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154202C" w14:textId="4908B770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362FF78" w14:textId="18F0437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7EF5D03" w14:textId="2E0BB9B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0,920.0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409A03A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E9AB0B" w14:textId="2CE10D42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53A38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Indanan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66145" w14:textId="706E017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6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E5003" w14:textId="10CEA364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0428F" w14:textId="7E47791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615A9" w14:textId="5A5E8DE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6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17C9DD8C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54B4E0" w14:textId="7F4A92E8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ABCD1E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Jol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8C646" w14:textId="1326D58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,36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B451E" w14:textId="5ADF481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779FF" w14:textId="01656AA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00D45" w14:textId="22B5A67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4,368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579760F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44F04B" w14:textId="4A53C9CD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33C13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aimbun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45BAE" w14:textId="1DC35E4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6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DCD38" w14:textId="58BC58A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6C139" w14:textId="452818D6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F867E" w14:textId="79EF31EF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6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E689C20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70EC94" w14:textId="1AB987AC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30D0B8" w14:textId="3C2A6548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nglima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Estino</w:t>
            </w:r>
            <w:proofErr w:type="spellEnd"/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(New</w:t>
            </w:r>
            <w:r w:rsidR="00D16141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namao</w:t>
            </w:r>
            <w:proofErr w:type="spellEnd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)</w:t>
            </w:r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3EC59" w14:textId="188F79C3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6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EF370" w14:textId="00250F8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DF91D" w14:textId="003992E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A96D0" w14:textId="19FA2F2E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6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313FA99E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3A6D7E" w14:textId="03DBAE03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7239B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Parang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DF149" w14:textId="28C1A50D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6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E60A7" w14:textId="0E58EF6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EA60E" w14:textId="103410C7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55A8D" w14:textId="686792E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546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2C63F47F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5AD66E" w14:textId="45BD2B43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E13778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alipao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9B3A9" w14:textId="605DC392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92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E35A8" w14:textId="6A416D4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D5103" w14:textId="0BF55688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9B7FB" w14:textId="3D23315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1,092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833C4" w:rsidRPr="006833C4" w14:paraId="7BD82C5B" w14:textId="77777777" w:rsidTr="00D16141">
        <w:trPr>
          <w:trHeight w:val="20"/>
        </w:trPr>
        <w:tc>
          <w:tcPr>
            <w:tcW w:w="13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A77D96" w14:textId="66425C14" w:rsidR="006833C4" w:rsidRPr="006833C4" w:rsidRDefault="00D16141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5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89A7FA" w14:textId="77777777" w:rsidR="006833C4" w:rsidRPr="006833C4" w:rsidRDefault="006833C4" w:rsidP="006833C4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Tongkil</w:t>
            </w:r>
            <w:proofErr w:type="spellEnd"/>
          </w:p>
        </w:tc>
        <w:tc>
          <w:tcPr>
            <w:tcW w:w="8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DFC68" w14:textId="77B4F141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276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912C6" w14:textId="12F46D8C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20C79" w14:textId="4EE2DEEA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54FEE" w14:textId="6CE44DEB" w:rsidR="006833C4" w:rsidRPr="006833C4" w:rsidRDefault="00D16141" w:rsidP="00D16141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6833C4" w:rsidRPr="006833C4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3,276.00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</w:tr>
    </w:tbl>
    <w:p w14:paraId="7DAD564B" w14:textId="576372D0" w:rsidR="00573513" w:rsidRPr="00BA0DBE" w:rsidRDefault="008D2D83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b/>
          <w:i/>
          <w:sz w:val="16"/>
          <w:szCs w:val="16"/>
        </w:rPr>
        <w:t>N</w:t>
      </w:r>
      <w:r w:rsidR="003E4C18" w:rsidRPr="006C6E91">
        <w:rPr>
          <w:rFonts w:ascii="Arial" w:eastAsia="Arial" w:hAnsi="Arial" w:cs="Arial"/>
          <w:b/>
          <w:i/>
          <w:sz w:val="16"/>
          <w:szCs w:val="16"/>
        </w:rPr>
        <w:t>ote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: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Reflecte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cos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f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ssistanc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unde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r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NI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vide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oe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no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includ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the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ervice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melioration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gram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(SAP)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o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targe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beneficiaries.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proofErr w:type="gramStart"/>
      <w:r w:rsidR="00BA0DBE">
        <w:rPr>
          <w:rFonts w:ascii="Arial" w:eastAsia="Arial" w:hAnsi="Arial" w:cs="Arial"/>
          <w:i/>
          <w:sz w:val="16"/>
          <w:szCs w:val="16"/>
        </w:rPr>
        <w:t>Also</w:t>
      </w:r>
      <w:proofErr w:type="gramEnd"/>
      <w:r w:rsidR="00BA0DBE">
        <w:rPr>
          <w:rFonts w:ascii="Arial" w:eastAsia="Arial" w:hAnsi="Arial" w:cs="Arial"/>
          <w:i/>
          <w:sz w:val="16"/>
          <w:szCs w:val="16"/>
        </w:rPr>
        <w:t>,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 w:rsidRPr="00BA0DBE">
        <w:rPr>
          <w:rFonts w:ascii="Arial" w:eastAsia="Arial" w:hAnsi="Arial" w:cs="Arial"/>
          <w:bCs/>
          <w:i/>
          <w:sz w:val="16"/>
          <w:szCs w:val="16"/>
        </w:rPr>
        <w:t>assistance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provided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y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LGUs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s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excluded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n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the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reakdown</w:t>
      </w:r>
      <w:r w:rsidR="00214A3F" w:rsidRPr="00BA0DBE">
        <w:rPr>
          <w:rFonts w:ascii="Arial" w:eastAsia="Arial" w:hAnsi="Arial" w:cs="Arial"/>
          <w:bCs/>
          <w:i/>
          <w:sz w:val="16"/>
          <w:szCs w:val="16"/>
        </w:rPr>
        <w:t>.</w:t>
      </w:r>
    </w:p>
    <w:p w14:paraId="4747DAE5" w14:textId="6390A43A" w:rsidR="00957F89" w:rsidRPr="00D16141" w:rsidRDefault="003E4C18" w:rsidP="00D16141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Field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Offices</w:t>
      </w:r>
    </w:p>
    <w:p w14:paraId="3EF924E7" w14:textId="77777777" w:rsidR="00D16141" w:rsidRPr="00D16141" w:rsidRDefault="00D16141" w:rsidP="00D16141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8"/>
        </w:rPr>
      </w:pPr>
    </w:p>
    <w:p w14:paraId="23B0DA12" w14:textId="5EFC715F" w:rsidR="00957F89" w:rsidRDefault="00957F89" w:rsidP="00957F89">
      <w:pPr>
        <w:spacing w:after="120" w:line="240" w:lineRule="auto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tatus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f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Prepositioned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sources: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Stockpile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and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Standby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Funds</w:t>
      </w:r>
    </w:p>
    <w:p w14:paraId="52AAB9F5" w14:textId="3DA5A0E8" w:rsidR="00957F89" w:rsidRDefault="00957F89" w:rsidP="00957F89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Times New Roman" w:hAnsi="Arial" w:cs="Arial"/>
          <w:sz w:val="24"/>
          <w:szCs w:val="24"/>
          <w:lang w:val="en-US" w:eastAsia="en-US"/>
        </w:rPr>
        <w:t>The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DSWD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Central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Office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(CO),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Field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Offices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(FOs),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and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National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Resource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Operations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Center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(NROC)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have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stockpiles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and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standby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funds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amounting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to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Pr="00B25660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,241,221,706.55</w:t>
      </w:r>
      <w:r w:rsidR="00D16141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with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breakdown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as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follows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(see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Table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2):</w:t>
      </w:r>
    </w:p>
    <w:p w14:paraId="7AACC889" w14:textId="77777777" w:rsidR="00957F89" w:rsidRDefault="00957F89" w:rsidP="00957F89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24"/>
          <w:szCs w:val="24"/>
          <w:lang w:val="en-US" w:eastAsia="en-US"/>
        </w:rPr>
      </w:pPr>
    </w:p>
    <w:p w14:paraId="51963C7C" w14:textId="18F43458" w:rsidR="00957F89" w:rsidRDefault="00957F89" w:rsidP="00957F89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andby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Funds</w:t>
      </w:r>
    </w:p>
    <w:p w14:paraId="0B9B3FAF" w14:textId="4DB69B05" w:rsidR="00957F89" w:rsidRDefault="00957F89" w:rsidP="00957F89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Times New Roman" w:hAnsi="Arial" w:cs="Arial"/>
          <w:sz w:val="24"/>
          <w:szCs w:val="24"/>
          <w:lang w:val="en-US" w:eastAsia="en-US"/>
        </w:rPr>
        <w:t>A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total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of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 w:rsidRPr="00892437">
        <w:rPr>
          <w:rFonts w:ascii="Arial" w:eastAsia="Times New Roman" w:hAnsi="Arial" w:cs="Arial"/>
          <w:b/>
          <w:sz w:val="24"/>
          <w:szCs w:val="24"/>
          <w:lang w:val="en-US" w:eastAsia="en-US"/>
        </w:rPr>
        <w:t>₱691,759,683.65</w:t>
      </w:r>
      <w:r w:rsidR="00D16141">
        <w:rPr>
          <w:rFonts w:ascii="Arial" w:eastAsia="Times New Roman" w:hAnsi="Arial" w:cs="Arial"/>
          <w:b/>
          <w:sz w:val="24"/>
          <w:szCs w:val="24"/>
          <w:lang w:val="en-US" w:eastAsia="en-US"/>
        </w:rPr>
        <w:t xml:space="preserve"> </w:t>
      </w:r>
      <w:r w:rsidRPr="00892437">
        <w:rPr>
          <w:rFonts w:ascii="Arial" w:eastAsia="Times New Roman" w:hAnsi="Arial" w:cs="Arial"/>
          <w:b/>
          <w:sz w:val="24"/>
          <w:szCs w:val="24"/>
          <w:lang w:val="en-US" w:eastAsia="en-US"/>
        </w:rPr>
        <w:t>standby</w:t>
      </w:r>
      <w:r w:rsidR="00D16141">
        <w:rPr>
          <w:rFonts w:ascii="Arial" w:eastAsia="Times New Roman" w:hAnsi="Arial" w:cs="Arial"/>
          <w:b/>
          <w:sz w:val="24"/>
          <w:szCs w:val="24"/>
          <w:lang w:val="en-US" w:eastAsia="en-US"/>
        </w:rPr>
        <w:t xml:space="preserve"> </w:t>
      </w:r>
      <w:r w:rsidRPr="00892437">
        <w:rPr>
          <w:rFonts w:ascii="Arial" w:eastAsia="Times New Roman" w:hAnsi="Arial" w:cs="Arial"/>
          <w:b/>
          <w:sz w:val="24"/>
          <w:szCs w:val="24"/>
          <w:lang w:val="en-US" w:eastAsia="en-US"/>
        </w:rPr>
        <w:t>funds</w:t>
      </w:r>
      <w:r w:rsidR="00D16141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in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the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CO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and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FOs.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Of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the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said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amount,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sz w:val="24"/>
          <w:szCs w:val="24"/>
          <w:lang w:val="en-US" w:eastAsia="en-US"/>
        </w:rPr>
        <w:t>₱649,808,804.19</w:t>
      </w:r>
      <w:r w:rsidR="00D16141">
        <w:rPr>
          <w:rFonts w:ascii="Arial" w:eastAsia="Times New Roman" w:hAnsi="Arial" w:cs="Arial"/>
          <w:b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is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the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available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sz w:val="24"/>
          <w:szCs w:val="24"/>
          <w:lang w:val="en-US" w:eastAsia="en-US"/>
        </w:rPr>
        <w:t>Quick</w:t>
      </w:r>
      <w:r w:rsidR="00D16141">
        <w:rPr>
          <w:rFonts w:ascii="Arial" w:eastAsia="Times New Roman" w:hAnsi="Arial" w:cs="Arial"/>
          <w:b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sz w:val="24"/>
          <w:szCs w:val="24"/>
          <w:lang w:val="en-US" w:eastAsia="en-US"/>
        </w:rPr>
        <w:t>Response</w:t>
      </w:r>
      <w:r w:rsidR="00D16141">
        <w:rPr>
          <w:rFonts w:ascii="Arial" w:eastAsia="Times New Roman" w:hAnsi="Arial" w:cs="Arial"/>
          <w:b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sz w:val="24"/>
          <w:szCs w:val="24"/>
          <w:lang w:val="en-US" w:eastAsia="en-US"/>
        </w:rPr>
        <w:t>Fund</w:t>
      </w:r>
      <w:r w:rsidR="00D16141">
        <w:rPr>
          <w:rFonts w:ascii="Arial" w:eastAsia="Times New Roman" w:hAnsi="Arial" w:cs="Arial"/>
          <w:b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sz w:val="24"/>
          <w:szCs w:val="24"/>
          <w:lang w:val="en-US" w:eastAsia="en-US"/>
        </w:rPr>
        <w:t>(QRF)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in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the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CO.</w:t>
      </w:r>
    </w:p>
    <w:p w14:paraId="5DE6DFDC" w14:textId="77777777" w:rsidR="00957F89" w:rsidRDefault="00957F89" w:rsidP="00957F89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16"/>
          <w:szCs w:val="16"/>
          <w:lang w:val="en-US" w:eastAsia="en-US"/>
        </w:rPr>
      </w:pPr>
    </w:p>
    <w:p w14:paraId="7D26D91A" w14:textId="77777777" w:rsidR="00957F89" w:rsidRDefault="00957F89" w:rsidP="00957F89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ockpiles</w:t>
      </w:r>
    </w:p>
    <w:p w14:paraId="5663C702" w14:textId="4D3DC328" w:rsidR="00957F89" w:rsidRDefault="00957F89" w:rsidP="00957F89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proofErr w:type="gramStart"/>
      <w:r>
        <w:rPr>
          <w:rFonts w:ascii="Arial" w:eastAsia="Times New Roman" w:hAnsi="Arial" w:cs="Arial"/>
          <w:sz w:val="24"/>
          <w:szCs w:val="24"/>
          <w:lang w:val="en-US" w:eastAsia="en-US"/>
        </w:rPr>
        <w:t>A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total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of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 w:rsidRPr="00B25660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215,758</w:t>
      </w:r>
      <w:proofErr w:type="gramEnd"/>
      <w:r w:rsidR="00D16141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family</w:t>
      </w:r>
      <w:r w:rsidR="00D16141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food</w:t>
      </w:r>
      <w:r w:rsidR="00D16141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packs</w:t>
      </w:r>
      <w:r w:rsidR="00D16141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(FFPs)</w:t>
      </w:r>
      <w:r w:rsidR="00D16141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amounting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to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Pr="00B25660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04,594,837.45</w:t>
      </w:r>
      <w:r w:rsidRPr="00E50E07">
        <w:rPr>
          <w:rFonts w:ascii="Arial" w:eastAsia="Times New Roman" w:hAnsi="Arial" w:cs="Arial"/>
          <w:bCs/>
          <w:sz w:val="24"/>
          <w:szCs w:val="24"/>
          <w:lang w:eastAsia="en-US"/>
        </w:rPr>
        <w:t>,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other</w:t>
      </w:r>
      <w:r w:rsidR="00D16141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food</w:t>
      </w:r>
      <w:r w:rsidR="00D16141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items</w:t>
      </w:r>
      <w:r w:rsidR="00D16141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amounting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to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Pr="00B25660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71,643,581.75</w:t>
      </w:r>
      <w:r w:rsidRPr="00E50E07">
        <w:rPr>
          <w:rFonts w:ascii="Arial" w:eastAsia="Times New Roman" w:hAnsi="Arial" w:cs="Arial"/>
          <w:bCs/>
          <w:sz w:val="24"/>
          <w:szCs w:val="24"/>
          <w:lang w:eastAsia="en-US"/>
        </w:rPr>
        <w:t>,</w:t>
      </w:r>
      <w:r w:rsidR="00D16141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and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non-food</w:t>
      </w:r>
      <w:r w:rsidR="00D16141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items</w:t>
      </w:r>
      <w:r w:rsidR="00D16141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(FNIs)</w:t>
      </w:r>
      <w:r w:rsidR="00D16141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amounting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to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Pr="00B25660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273,223,603.70</w:t>
      </w:r>
      <w:r w:rsidR="00D16141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are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available.</w:t>
      </w:r>
    </w:p>
    <w:p w14:paraId="4CD68EA3" w14:textId="77777777" w:rsidR="00957F89" w:rsidRDefault="00957F89" w:rsidP="00957F89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</w:p>
    <w:p w14:paraId="7019B98F" w14:textId="77777777" w:rsidR="00D16141" w:rsidRDefault="00D16141">
      <w:pPr>
        <w:widowControl/>
        <w:spacing w:after="160" w:line="259" w:lineRule="auto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br w:type="page"/>
      </w:r>
    </w:p>
    <w:p w14:paraId="5E2AE72B" w14:textId="564A011E" w:rsidR="00957F89" w:rsidRPr="00B25660" w:rsidRDefault="00957F89" w:rsidP="00957F89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Arial" w:hAnsi="Arial" w:cs="Arial"/>
          <w:b/>
          <w:i/>
          <w:sz w:val="20"/>
          <w:szCs w:val="20"/>
        </w:rPr>
        <w:lastRenderedPageBreak/>
        <w:t>Table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2.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vailable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Stockpiles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nd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Standby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unds</w:t>
      </w:r>
    </w:p>
    <w:tbl>
      <w:tblPr>
        <w:tblW w:w="9424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50"/>
        <w:gridCol w:w="1368"/>
        <w:gridCol w:w="971"/>
        <w:gridCol w:w="1243"/>
        <w:gridCol w:w="1465"/>
        <w:gridCol w:w="1523"/>
        <w:gridCol w:w="1504"/>
      </w:tblGrid>
      <w:tr w:rsidR="00957F89" w:rsidRPr="00B25660" w14:paraId="27EFD22D" w14:textId="77777777" w:rsidTr="00D16141">
        <w:trPr>
          <w:trHeight w:val="300"/>
          <w:tblHeader/>
        </w:trPr>
        <w:tc>
          <w:tcPr>
            <w:tcW w:w="1350" w:type="dxa"/>
            <w:vMerge w:val="restart"/>
            <w:shd w:val="clear" w:color="000000" w:fill="B7B7B7"/>
            <w:vAlign w:val="center"/>
            <w:hideMark/>
          </w:tcPr>
          <w:p w14:paraId="2EF3424D" w14:textId="31A8AA3B" w:rsidR="00957F89" w:rsidRPr="00B25660" w:rsidRDefault="00957F89" w:rsidP="00957F89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REGIONAL</w:t>
            </w:r>
            <w:r w:rsidR="00D16141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/</w:t>
            </w:r>
            <w:r w:rsidR="00D16141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FIELD</w:t>
            </w:r>
            <w:r w:rsidR="00D16141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OFFICE</w:t>
            </w:r>
          </w:p>
        </w:tc>
        <w:tc>
          <w:tcPr>
            <w:tcW w:w="0" w:type="auto"/>
            <w:vMerge w:val="restart"/>
            <w:shd w:val="clear" w:color="000000" w:fill="B7B7B7"/>
            <w:vAlign w:val="center"/>
            <w:hideMark/>
          </w:tcPr>
          <w:p w14:paraId="45434A1B" w14:textId="0FA848E2" w:rsidR="00957F89" w:rsidRPr="00B25660" w:rsidRDefault="00D16141" w:rsidP="00957F89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STANDBY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FUNDS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gridSpan w:val="2"/>
            <w:shd w:val="clear" w:color="000000" w:fill="B7B7B7"/>
            <w:vAlign w:val="center"/>
            <w:hideMark/>
          </w:tcPr>
          <w:p w14:paraId="417EC83F" w14:textId="36D9DB9A" w:rsidR="00957F89" w:rsidRPr="00B25660" w:rsidRDefault="00D16141" w:rsidP="00957F89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FAMILY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FOOD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PACKS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000000" w:fill="B7B7B7"/>
            <w:vAlign w:val="center"/>
            <w:hideMark/>
          </w:tcPr>
          <w:p w14:paraId="37D4FBF1" w14:textId="0F015C97" w:rsidR="00957F89" w:rsidRPr="00B25660" w:rsidRDefault="00D16141" w:rsidP="00957F89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OTHER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FOOD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ITEMS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523" w:type="dxa"/>
            <w:shd w:val="clear" w:color="000000" w:fill="B7B7B7"/>
            <w:vAlign w:val="center"/>
            <w:hideMark/>
          </w:tcPr>
          <w:p w14:paraId="00D22B57" w14:textId="6ABD1FFE" w:rsidR="00957F89" w:rsidRPr="00B25660" w:rsidRDefault="00D16141" w:rsidP="00957F89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NON-FOOD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RELIEF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ITEMS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504" w:type="dxa"/>
            <w:vMerge w:val="restart"/>
            <w:shd w:val="clear" w:color="000000" w:fill="B7B7B7"/>
            <w:vAlign w:val="center"/>
            <w:hideMark/>
          </w:tcPr>
          <w:p w14:paraId="19D55378" w14:textId="08BDDA82" w:rsidR="00957F89" w:rsidRPr="00B25660" w:rsidRDefault="00D16141" w:rsidP="00957F89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TOTAL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STANDBY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FUNDS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&amp;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STOCKPILE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957F89" w:rsidRPr="00B25660" w14:paraId="033DE826" w14:textId="77777777" w:rsidTr="00D16141">
        <w:trPr>
          <w:trHeight w:val="300"/>
          <w:tblHeader/>
        </w:trPr>
        <w:tc>
          <w:tcPr>
            <w:tcW w:w="1350" w:type="dxa"/>
            <w:vMerge/>
            <w:vAlign w:val="center"/>
            <w:hideMark/>
          </w:tcPr>
          <w:p w14:paraId="365ED470" w14:textId="77777777" w:rsidR="00957F89" w:rsidRPr="00B25660" w:rsidRDefault="00957F89" w:rsidP="00957F89">
            <w:pPr>
              <w:widowControl/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F08A4D7" w14:textId="77777777" w:rsidR="00957F89" w:rsidRPr="00B25660" w:rsidRDefault="00957F89" w:rsidP="00957F89">
            <w:pPr>
              <w:widowControl/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  <w:shd w:val="clear" w:color="000000" w:fill="B7B7B7"/>
            <w:vAlign w:val="center"/>
            <w:hideMark/>
          </w:tcPr>
          <w:p w14:paraId="39A8ADAA" w14:textId="6C328E17" w:rsidR="00957F89" w:rsidRPr="00B25660" w:rsidRDefault="00957F89" w:rsidP="00957F89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QUANTITY</w:t>
            </w:r>
            <w:r w:rsidR="00D16141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000000" w:fill="B7B7B7"/>
            <w:vAlign w:val="center"/>
            <w:hideMark/>
          </w:tcPr>
          <w:p w14:paraId="171B196B" w14:textId="6E785420" w:rsidR="00957F89" w:rsidRPr="00B25660" w:rsidRDefault="00D16141" w:rsidP="00957F89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TOTAL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COST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000000" w:fill="B7B7B7"/>
            <w:vAlign w:val="center"/>
            <w:hideMark/>
          </w:tcPr>
          <w:p w14:paraId="05AADC5D" w14:textId="7D1A5556" w:rsidR="00957F89" w:rsidRPr="00B25660" w:rsidRDefault="00D16141" w:rsidP="00957F89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TOTAL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COST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523" w:type="dxa"/>
            <w:shd w:val="clear" w:color="000000" w:fill="B7B7B7"/>
            <w:vAlign w:val="center"/>
            <w:hideMark/>
          </w:tcPr>
          <w:p w14:paraId="06D4A1FF" w14:textId="53829A66" w:rsidR="00957F89" w:rsidRPr="00B25660" w:rsidRDefault="00D16141" w:rsidP="00957F89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TOTAL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COST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504" w:type="dxa"/>
            <w:vMerge/>
            <w:vAlign w:val="center"/>
            <w:hideMark/>
          </w:tcPr>
          <w:p w14:paraId="26576EAF" w14:textId="77777777" w:rsidR="00957F89" w:rsidRPr="00B25660" w:rsidRDefault="00957F89" w:rsidP="00957F89">
            <w:pPr>
              <w:widowControl/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</w:p>
        </w:tc>
      </w:tr>
      <w:tr w:rsidR="00957F89" w:rsidRPr="00B25660" w14:paraId="7D5DCE20" w14:textId="77777777" w:rsidTr="00D16141">
        <w:trPr>
          <w:trHeight w:val="300"/>
        </w:trPr>
        <w:tc>
          <w:tcPr>
            <w:tcW w:w="1350" w:type="dxa"/>
            <w:shd w:val="clear" w:color="000000" w:fill="D9EAD3"/>
            <w:vAlign w:val="center"/>
            <w:hideMark/>
          </w:tcPr>
          <w:p w14:paraId="78FFB299" w14:textId="77777777" w:rsidR="00957F89" w:rsidRPr="00B25660" w:rsidRDefault="00957F89" w:rsidP="00957F89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TOTAL</w:t>
            </w:r>
          </w:p>
        </w:tc>
        <w:tc>
          <w:tcPr>
            <w:tcW w:w="0" w:type="auto"/>
            <w:shd w:val="clear" w:color="000000" w:fill="D9EAD3"/>
            <w:vAlign w:val="center"/>
            <w:hideMark/>
          </w:tcPr>
          <w:p w14:paraId="04738BA7" w14:textId="385AB2EF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691,759,683.65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000000" w:fill="D9EAD3"/>
            <w:vAlign w:val="center"/>
            <w:hideMark/>
          </w:tcPr>
          <w:p w14:paraId="5FC137A5" w14:textId="3B82FAFA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215,758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000000" w:fill="D9EAD3"/>
            <w:vAlign w:val="center"/>
            <w:hideMark/>
          </w:tcPr>
          <w:p w14:paraId="128094B4" w14:textId="6514B1D1" w:rsidR="00957F89" w:rsidRPr="00B25660" w:rsidRDefault="00957F89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104,594,837.45</w:t>
            </w:r>
            <w:r w:rsidR="00D16141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000000" w:fill="D9EAD3"/>
            <w:vAlign w:val="center"/>
            <w:hideMark/>
          </w:tcPr>
          <w:p w14:paraId="69D5761C" w14:textId="55094207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171,643,581.75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523" w:type="dxa"/>
            <w:shd w:val="clear" w:color="000000" w:fill="D9EAD3"/>
            <w:vAlign w:val="center"/>
            <w:hideMark/>
          </w:tcPr>
          <w:p w14:paraId="3D20FD45" w14:textId="491EC843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273,223,603.70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504" w:type="dxa"/>
            <w:shd w:val="clear" w:color="000000" w:fill="D9EAD3"/>
            <w:vAlign w:val="center"/>
            <w:hideMark/>
          </w:tcPr>
          <w:p w14:paraId="35A10587" w14:textId="05EDA060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1,241,221,706.55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957F89" w:rsidRPr="00B25660" w14:paraId="19AD39CD" w14:textId="77777777" w:rsidTr="00D16141">
        <w:trPr>
          <w:trHeight w:val="300"/>
        </w:trPr>
        <w:tc>
          <w:tcPr>
            <w:tcW w:w="1350" w:type="dxa"/>
            <w:shd w:val="clear" w:color="auto" w:fill="auto"/>
            <w:vAlign w:val="center"/>
            <w:hideMark/>
          </w:tcPr>
          <w:p w14:paraId="12B9A9C6" w14:textId="6D5B69B9" w:rsidR="00957F89" w:rsidRPr="00B25660" w:rsidRDefault="00957F89" w:rsidP="00957F89">
            <w:pPr>
              <w:widowControl/>
              <w:spacing w:after="0" w:line="240" w:lineRule="auto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Central</w:t>
            </w:r>
            <w:r w:rsidR="00D16141"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Office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7B2C60D" w14:textId="5519DE58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649,808,804.19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064D89C" w14:textId="6DE1CF36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-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7D6A420" w14:textId="4D40C583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-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0633617" w14:textId="402F9FFF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-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591F01B9" w14:textId="6AE13B10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-</w:t>
            </w: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1591E93B" w14:textId="581D7EC1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649,808,804.19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</w:tr>
      <w:tr w:rsidR="00957F89" w:rsidRPr="00B25660" w14:paraId="0614936B" w14:textId="77777777" w:rsidTr="00D16141">
        <w:trPr>
          <w:trHeight w:val="300"/>
        </w:trPr>
        <w:tc>
          <w:tcPr>
            <w:tcW w:w="1350" w:type="dxa"/>
            <w:shd w:val="clear" w:color="auto" w:fill="auto"/>
            <w:vAlign w:val="center"/>
            <w:hideMark/>
          </w:tcPr>
          <w:p w14:paraId="258F3E3F" w14:textId="596DD2C1" w:rsidR="00957F89" w:rsidRPr="00B25660" w:rsidRDefault="00957F89" w:rsidP="00957F89">
            <w:pPr>
              <w:widowControl/>
              <w:spacing w:after="0" w:line="240" w:lineRule="auto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NRLMB</w:t>
            </w:r>
            <w:r w:rsidR="00D16141"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-</w:t>
            </w:r>
            <w:r w:rsidR="00D16141"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NROC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353C963" w14:textId="4C86FE18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-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0618DEB" w14:textId="10B620CB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5,045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98E37A1" w14:textId="3A60BD48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7,754,265.0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FF9025D" w14:textId="696A5901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7,925,374.82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6EDC92C2" w14:textId="5FF751C8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74,961,643.19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1EF708AD" w14:textId="12B7BE10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00,641,283.01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</w:tr>
      <w:tr w:rsidR="00957F89" w:rsidRPr="00B25660" w14:paraId="1B8A62B4" w14:textId="77777777" w:rsidTr="00D16141">
        <w:trPr>
          <w:trHeight w:val="300"/>
        </w:trPr>
        <w:tc>
          <w:tcPr>
            <w:tcW w:w="1350" w:type="dxa"/>
            <w:shd w:val="clear" w:color="auto" w:fill="auto"/>
            <w:vAlign w:val="center"/>
            <w:hideMark/>
          </w:tcPr>
          <w:p w14:paraId="5E6816AF" w14:textId="55B5CEE7" w:rsidR="00957F89" w:rsidRPr="00B25660" w:rsidRDefault="00957F89" w:rsidP="00957F89">
            <w:pPr>
              <w:widowControl/>
              <w:spacing w:after="0" w:line="240" w:lineRule="auto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NRLMB</w:t>
            </w:r>
            <w:r w:rsidR="00D16141"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-</w:t>
            </w:r>
            <w:r w:rsidR="00D16141"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VDRC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A3B14DC" w14:textId="3A41D203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-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79C1B3C" w14:textId="716DD3C7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9,447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ACD8213" w14:textId="37CBB84C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4,226,193.63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903CC00" w14:textId="5F16CF0C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0,126,899.03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11B5DF37" w14:textId="731E69F6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,145,887.2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0940F1D6" w14:textId="56D56E61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7,498,979.86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</w:tr>
      <w:tr w:rsidR="00957F89" w:rsidRPr="00B25660" w14:paraId="42B5352A" w14:textId="77777777" w:rsidTr="00D16141">
        <w:trPr>
          <w:trHeight w:val="300"/>
        </w:trPr>
        <w:tc>
          <w:tcPr>
            <w:tcW w:w="1350" w:type="dxa"/>
            <w:shd w:val="clear" w:color="auto" w:fill="auto"/>
            <w:vAlign w:val="center"/>
            <w:hideMark/>
          </w:tcPr>
          <w:p w14:paraId="26F96391" w14:textId="77777777" w:rsidR="00957F89" w:rsidRPr="00B25660" w:rsidRDefault="00957F89" w:rsidP="00957F89">
            <w:pPr>
              <w:widowControl/>
              <w:spacing w:after="0" w:line="240" w:lineRule="auto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I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86D72CA" w14:textId="0E46FBD5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,000,455.2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9D9834E" w14:textId="4EA81D0B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9,232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88F0B99" w14:textId="3311B90E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4,629,932.6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2BCB244" w14:textId="61A71546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263,188.3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5C0FB1B2" w14:textId="55BE8C60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0,054,036.72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6120CF15" w14:textId="19928926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7,947,612.82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</w:tr>
      <w:tr w:rsidR="00957F89" w:rsidRPr="00B25660" w14:paraId="455D129D" w14:textId="77777777" w:rsidTr="00D16141">
        <w:trPr>
          <w:trHeight w:val="300"/>
        </w:trPr>
        <w:tc>
          <w:tcPr>
            <w:tcW w:w="1350" w:type="dxa"/>
            <w:shd w:val="clear" w:color="auto" w:fill="auto"/>
            <w:vAlign w:val="center"/>
            <w:hideMark/>
          </w:tcPr>
          <w:p w14:paraId="3CC5729C" w14:textId="77777777" w:rsidR="00957F89" w:rsidRPr="00B25660" w:rsidRDefault="00957F89" w:rsidP="00957F89">
            <w:pPr>
              <w:widowControl/>
              <w:spacing w:after="0" w:line="240" w:lineRule="auto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II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DCAA927" w14:textId="360B8080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,000,138.79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2C83F3E" w14:textId="7A3DEB58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2,267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72F13F4" w14:textId="54FECE08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6,469,911.34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41D36BB" w14:textId="3EECFDB3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,135,138.86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0FC97B87" w14:textId="549E3CA9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5,510,398.95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3F94AA7B" w14:textId="1AC7FA9B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6,115,587.94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</w:tr>
      <w:tr w:rsidR="00957F89" w:rsidRPr="00B25660" w14:paraId="383664DD" w14:textId="77777777" w:rsidTr="00D16141">
        <w:trPr>
          <w:trHeight w:val="300"/>
        </w:trPr>
        <w:tc>
          <w:tcPr>
            <w:tcW w:w="1350" w:type="dxa"/>
            <w:shd w:val="clear" w:color="auto" w:fill="auto"/>
            <w:vAlign w:val="center"/>
            <w:hideMark/>
          </w:tcPr>
          <w:p w14:paraId="1E9FFA63" w14:textId="77777777" w:rsidR="00957F89" w:rsidRPr="00B25660" w:rsidRDefault="00957F89" w:rsidP="00957F89">
            <w:pPr>
              <w:widowControl/>
              <w:spacing w:after="0" w:line="240" w:lineRule="auto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III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A556A46" w14:textId="024033F3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,305,028.74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9DAF61E" w14:textId="4D5822BA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5,123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020ABF3" w14:textId="3C4F4379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4,176,158.97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07154F5" w14:textId="0F6AD856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5,161,085.86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36D50004" w14:textId="388524C1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5,022,278.98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246E5818" w14:textId="533216CD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7,664,552.55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</w:tr>
      <w:tr w:rsidR="00957F89" w:rsidRPr="00B25660" w14:paraId="44E1F1D1" w14:textId="77777777" w:rsidTr="00D16141">
        <w:trPr>
          <w:trHeight w:val="300"/>
        </w:trPr>
        <w:tc>
          <w:tcPr>
            <w:tcW w:w="1350" w:type="dxa"/>
            <w:shd w:val="clear" w:color="auto" w:fill="auto"/>
            <w:vAlign w:val="center"/>
            <w:hideMark/>
          </w:tcPr>
          <w:p w14:paraId="19C84B74" w14:textId="77777777" w:rsidR="00957F89" w:rsidRPr="00B25660" w:rsidRDefault="00957F89" w:rsidP="00957F89">
            <w:pPr>
              <w:widowControl/>
              <w:spacing w:after="0" w:line="240" w:lineRule="auto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CALABARZON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4035A76" w14:textId="6340492E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,000,000.0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FB238FB" w14:textId="03D9A536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2,397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340E666" w14:textId="4255A4D3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,085,748.0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BD3C294" w14:textId="1C6F349C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661,824.94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25DC746B" w14:textId="7835F57B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4,026,733.2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156AFFBF" w14:textId="0B978FC4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8,774,306.14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</w:tr>
      <w:tr w:rsidR="00957F89" w:rsidRPr="00B25660" w14:paraId="00D56356" w14:textId="77777777" w:rsidTr="00D16141">
        <w:trPr>
          <w:trHeight w:val="300"/>
        </w:trPr>
        <w:tc>
          <w:tcPr>
            <w:tcW w:w="1350" w:type="dxa"/>
            <w:shd w:val="clear" w:color="auto" w:fill="auto"/>
            <w:vAlign w:val="center"/>
            <w:hideMark/>
          </w:tcPr>
          <w:p w14:paraId="2B06B7F1" w14:textId="77777777" w:rsidR="00957F89" w:rsidRPr="00B25660" w:rsidRDefault="00957F89" w:rsidP="00957F89">
            <w:pPr>
              <w:widowControl/>
              <w:spacing w:after="0" w:line="240" w:lineRule="auto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MIMAROPA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BCB6A4C" w14:textId="7A1FED4E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2,455,394.58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5B9C5F9" w14:textId="08AB0A6D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22,707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2EC8533" w14:textId="7A7CE207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0,218,150.0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6BEC1A9" w14:textId="4B17FD6C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2,061,634.0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5F18127C" w14:textId="6B8195FE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5,004,948.8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398A11B0" w14:textId="5372D873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9,740,127.38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</w:tr>
      <w:tr w:rsidR="00957F89" w:rsidRPr="00B25660" w14:paraId="5C76B755" w14:textId="77777777" w:rsidTr="00D16141">
        <w:trPr>
          <w:trHeight w:val="300"/>
        </w:trPr>
        <w:tc>
          <w:tcPr>
            <w:tcW w:w="1350" w:type="dxa"/>
            <w:shd w:val="clear" w:color="auto" w:fill="auto"/>
            <w:vAlign w:val="center"/>
            <w:hideMark/>
          </w:tcPr>
          <w:p w14:paraId="155077EB" w14:textId="77777777" w:rsidR="00957F89" w:rsidRPr="00B25660" w:rsidRDefault="00957F89" w:rsidP="00957F89">
            <w:pPr>
              <w:widowControl/>
              <w:spacing w:after="0" w:line="240" w:lineRule="auto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V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152326" w14:textId="5B2D36F2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,000,000.0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4F257AA" w14:textId="2D1524C0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9,235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019D14C" w14:textId="31BAE47B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4,767,508.4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97F47D2" w14:textId="1F8FF96D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,053,537.41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02F31CC2" w14:textId="2C666781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5,238,329.9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43A2ED4F" w14:textId="559036B9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24,059,375.71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</w:tr>
      <w:tr w:rsidR="00957F89" w:rsidRPr="00B25660" w14:paraId="55F3E662" w14:textId="77777777" w:rsidTr="00D16141">
        <w:trPr>
          <w:trHeight w:val="300"/>
        </w:trPr>
        <w:tc>
          <w:tcPr>
            <w:tcW w:w="1350" w:type="dxa"/>
            <w:shd w:val="clear" w:color="auto" w:fill="auto"/>
            <w:vAlign w:val="center"/>
            <w:hideMark/>
          </w:tcPr>
          <w:p w14:paraId="51641B3C" w14:textId="77777777" w:rsidR="00957F89" w:rsidRPr="00B25660" w:rsidRDefault="00957F89" w:rsidP="00957F89">
            <w:pPr>
              <w:widowControl/>
              <w:spacing w:after="0" w:line="240" w:lineRule="auto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VI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875A118" w14:textId="34BE2C7D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,000,051.68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3B1D675" w14:textId="3927EC81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6,98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87D1DF1" w14:textId="585ED3F4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5,444,756.96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2F2A5C7" w14:textId="78146F18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62,845,885.82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61CEAD9D" w14:textId="553137B3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5,890,820.31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50E756A5" w14:textId="23E995C2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87,181,514.77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</w:tr>
      <w:tr w:rsidR="00957F89" w:rsidRPr="00B25660" w14:paraId="07B54D9D" w14:textId="77777777" w:rsidTr="00D16141">
        <w:trPr>
          <w:trHeight w:val="300"/>
        </w:trPr>
        <w:tc>
          <w:tcPr>
            <w:tcW w:w="1350" w:type="dxa"/>
            <w:shd w:val="clear" w:color="auto" w:fill="auto"/>
            <w:vAlign w:val="center"/>
            <w:hideMark/>
          </w:tcPr>
          <w:p w14:paraId="08DA33C4" w14:textId="77777777" w:rsidR="00957F89" w:rsidRPr="00B25660" w:rsidRDefault="00957F89" w:rsidP="00957F89">
            <w:pPr>
              <w:widowControl/>
              <w:spacing w:after="0" w:line="240" w:lineRule="auto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VII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600AAD7" w14:textId="79EA8C9D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,000,544.27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2A6BC44" w14:textId="744416E2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23,508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1916573" w14:textId="73989871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0,225,980.0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1EDEA6F" w14:textId="44F7DBD3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9,187,703.7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3F476F41" w14:textId="21BF6738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9,357,840.65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3283DCAB" w14:textId="3DB9E044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1,772,068.62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</w:tr>
      <w:tr w:rsidR="00957F89" w:rsidRPr="00B25660" w14:paraId="23BDB7D8" w14:textId="77777777" w:rsidTr="00D16141">
        <w:trPr>
          <w:trHeight w:val="300"/>
        </w:trPr>
        <w:tc>
          <w:tcPr>
            <w:tcW w:w="1350" w:type="dxa"/>
            <w:shd w:val="clear" w:color="auto" w:fill="auto"/>
            <w:vAlign w:val="center"/>
            <w:hideMark/>
          </w:tcPr>
          <w:p w14:paraId="516F2A12" w14:textId="77777777" w:rsidR="00957F89" w:rsidRPr="00B25660" w:rsidRDefault="00957F89" w:rsidP="00957F89">
            <w:pPr>
              <w:widowControl/>
              <w:spacing w:after="0" w:line="240" w:lineRule="auto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VIII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0ADCA8F" w14:textId="309BC7E0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,194,543.0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6409782" w14:textId="54AEBC1D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4,642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7011B9C" w14:textId="73222E9B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7,778,533.56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08D1128" w14:textId="62376A7B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7,878,269.9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0ED7EB13" w14:textId="0BD7263B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9,284,402.95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0C61EC95" w14:textId="799666FC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8,135,749.41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</w:tr>
      <w:tr w:rsidR="00957F89" w:rsidRPr="00B25660" w14:paraId="5A57A2A5" w14:textId="77777777" w:rsidTr="00D16141">
        <w:trPr>
          <w:trHeight w:val="300"/>
        </w:trPr>
        <w:tc>
          <w:tcPr>
            <w:tcW w:w="1350" w:type="dxa"/>
            <w:shd w:val="clear" w:color="auto" w:fill="auto"/>
            <w:vAlign w:val="center"/>
            <w:hideMark/>
          </w:tcPr>
          <w:p w14:paraId="40429749" w14:textId="77777777" w:rsidR="00957F89" w:rsidRPr="00B25660" w:rsidRDefault="00957F89" w:rsidP="00957F89">
            <w:pPr>
              <w:widowControl/>
              <w:spacing w:after="0" w:line="240" w:lineRule="auto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IX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5B29FBD" w14:textId="29034022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56,000.0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0A6F5CB" w14:textId="61D87CE6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7,347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030484F" w14:textId="0D1AFD11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4,015,062.03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752D731" w14:textId="3E2B9F3B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6,581,896.24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00163A23" w14:textId="1438AC1B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0,866,180.12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6FC10131" w14:textId="428B1B12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1,519,138.39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</w:tr>
      <w:tr w:rsidR="00957F89" w:rsidRPr="00B25660" w14:paraId="6380D9BB" w14:textId="77777777" w:rsidTr="00D16141">
        <w:trPr>
          <w:trHeight w:val="300"/>
        </w:trPr>
        <w:tc>
          <w:tcPr>
            <w:tcW w:w="1350" w:type="dxa"/>
            <w:shd w:val="clear" w:color="auto" w:fill="auto"/>
            <w:vAlign w:val="center"/>
            <w:hideMark/>
          </w:tcPr>
          <w:p w14:paraId="6F078681" w14:textId="77777777" w:rsidR="00957F89" w:rsidRPr="00B25660" w:rsidRDefault="00957F89" w:rsidP="00957F89">
            <w:pPr>
              <w:widowControl/>
              <w:spacing w:after="0" w:line="240" w:lineRule="auto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X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EBFF8A7" w14:textId="4D1A8B18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,000,724.42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5B2E6D2" w14:textId="3BD1B9F5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7,283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B4E036B" w14:textId="52D907C0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9,501,056.72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AE606E6" w14:textId="53DF98BC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3,863,590.41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55A3761A" w14:textId="2FB894CB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27,924,473.56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7AF6A765" w14:textId="1513796E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54,289,845.11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</w:tr>
      <w:tr w:rsidR="00957F89" w:rsidRPr="00B25660" w14:paraId="420E6451" w14:textId="77777777" w:rsidTr="00D16141">
        <w:trPr>
          <w:trHeight w:val="300"/>
        </w:trPr>
        <w:tc>
          <w:tcPr>
            <w:tcW w:w="1350" w:type="dxa"/>
            <w:shd w:val="clear" w:color="auto" w:fill="auto"/>
            <w:vAlign w:val="center"/>
            <w:hideMark/>
          </w:tcPr>
          <w:p w14:paraId="612DC781" w14:textId="77777777" w:rsidR="00957F89" w:rsidRPr="00B25660" w:rsidRDefault="00957F89" w:rsidP="00957F89">
            <w:pPr>
              <w:widowControl/>
              <w:spacing w:after="0" w:line="240" w:lineRule="auto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XI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44B8145" w14:textId="5DF50BC7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,000,001.0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FAB1300" w14:textId="516ED9A0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8,887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104C628" w14:textId="2C321983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,289,523.05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F32E098" w14:textId="08C1EE5C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7,574,475.0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3DDF0EFF" w14:textId="1179FF34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4,916,885.36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314F1611" w14:textId="438622A9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28,780,884.41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</w:tr>
      <w:tr w:rsidR="00957F89" w:rsidRPr="00B25660" w14:paraId="4052A222" w14:textId="77777777" w:rsidTr="00D16141">
        <w:trPr>
          <w:trHeight w:val="300"/>
        </w:trPr>
        <w:tc>
          <w:tcPr>
            <w:tcW w:w="1350" w:type="dxa"/>
            <w:shd w:val="clear" w:color="auto" w:fill="auto"/>
            <w:vAlign w:val="center"/>
            <w:hideMark/>
          </w:tcPr>
          <w:p w14:paraId="3D2B3E9C" w14:textId="77777777" w:rsidR="00957F89" w:rsidRPr="00B25660" w:rsidRDefault="00957F89" w:rsidP="00957F89">
            <w:pPr>
              <w:widowControl/>
              <w:spacing w:after="0" w:line="240" w:lineRule="auto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XII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F0DAF94" w14:textId="65BDAB8D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,000,513.85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B15907E" w14:textId="377653CC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2,629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554EF70" w14:textId="1D134EA0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,445,950.0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6728856" w14:textId="034E9C07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2,126,519.06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62E50D41" w14:textId="0C1DA9C0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0,899,586.54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083A516E" w14:textId="628EF2F4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7,472,569.45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</w:tr>
      <w:tr w:rsidR="00957F89" w:rsidRPr="00B25660" w14:paraId="4481DF7F" w14:textId="77777777" w:rsidTr="00D16141">
        <w:trPr>
          <w:trHeight w:val="300"/>
        </w:trPr>
        <w:tc>
          <w:tcPr>
            <w:tcW w:w="1350" w:type="dxa"/>
            <w:shd w:val="clear" w:color="auto" w:fill="auto"/>
            <w:vAlign w:val="center"/>
            <w:hideMark/>
          </w:tcPr>
          <w:p w14:paraId="3D22BC88" w14:textId="77777777" w:rsidR="00957F89" w:rsidRPr="00B25660" w:rsidRDefault="00957F89" w:rsidP="00957F89">
            <w:pPr>
              <w:widowControl/>
              <w:spacing w:after="0" w:line="240" w:lineRule="auto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CARAGA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8A78080" w14:textId="22E55804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,000,740.55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CF99933" w14:textId="6480091D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7,266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E77062E" w14:textId="57B97D15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,926,099.78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734E595" w14:textId="4F7B4A5E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7,177,137.63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23585AED" w14:textId="3C1BAC82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6,048,040.02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0FA4E8C1" w14:textId="0289BCA0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0,152,017.98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</w:tr>
      <w:tr w:rsidR="00957F89" w:rsidRPr="00B25660" w14:paraId="00FFB402" w14:textId="77777777" w:rsidTr="00D16141">
        <w:trPr>
          <w:trHeight w:val="300"/>
        </w:trPr>
        <w:tc>
          <w:tcPr>
            <w:tcW w:w="1350" w:type="dxa"/>
            <w:shd w:val="clear" w:color="auto" w:fill="auto"/>
            <w:vAlign w:val="center"/>
            <w:hideMark/>
          </w:tcPr>
          <w:p w14:paraId="4567EB7F" w14:textId="77777777" w:rsidR="00957F89" w:rsidRPr="00B25660" w:rsidRDefault="00957F89" w:rsidP="00957F89">
            <w:pPr>
              <w:widowControl/>
              <w:spacing w:after="0" w:line="240" w:lineRule="auto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NCR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EC2313E" w14:textId="601ACD6F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2,229,439.0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AE7E3A7" w14:textId="0E696493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-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D15461F" w14:textId="27F31BD2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-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43005E6" w14:textId="500C1DE4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3,597,574.50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215F4576" w14:textId="51AF0029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5,741,232.78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5EF891D6" w14:textId="0284BC2C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1,568,246.28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</w:tr>
      <w:tr w:rsidR="00957F89" w:rsidRPr="00B25660" w14:paraId="124E0724" w14:textId="77777777" w:rsidTr="00D16141">
        <w:trPr>
          <w:trHeight w:val="300"/>
        </w:trPr>
        <w:tc>
          <w:tcPr>
            <w:tcW w:w="1350" w:type="dxa"/>
            <w:shd w:val="clear" w:color="auto" w:fill="auto"/>
            <w:vAlign w:val="center"/>
            <w:hideMark/>
          </w:tcPr>
          <w:p w14:paraId="6CA96E77" w14:textId="77777777" w:rsidR="00957F89" w:rsidRPr="00B25660" w:rsidRDefault="00957F89" w:rsidP="00957F89">
            <w:pPr>
              <w:widowControl/>
              <w:spacing w:after="0" w:line="240" w:lineRule="auto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CAR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AFFBED9" w14:textId="6BB18682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707,304.38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0495457" w14:textId="0ECF1BAF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1,763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835485A" w14:textId="491CD31E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5,640,007.41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F2567C2" w14:textId="7FA4A909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2,421,846.27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690A551F" w14:textId="3D55A21D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9,329,884.47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4C707BE6" w14:textId="42B51C4C" w:rsidR="00957F89" w:rsidRPr="00B25660" w:rsidRDefault="00D16141" w:rsidP="00957F89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  <w:r w:rsidR="00957F89" w:rsidRPr="00B25660">
              <w:rPr>
                <w:rFonts w:ascii="Arial Narrow" w:eastAsia="Times New Roman" w:hAnsi="Arial Narrow" w:cs="Times New Roman"/>
                <w:sz w:val="18"/>
                <w:szCs w:val="18"/>
              </w:rPr>
              <w:t>18,099,042.53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</w:t>
            </w:r>
          </w:p>
        </w:tc>
      </w:tr>
    </w:tbl>
    <w:p w14:paraId="5674A8B9" w14:textId="3344E0CF" w:rsidR="00957F89" w:rsidRDefault="00D16141" w:rsidP="00957F89">
      <w:pPr>
        <w:spacing w:after="0" w:line="240" w:lineRule="auto"/>
        <w:ind w:left="284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 xml:space="preserve"> </w:t>
      </w:r>
      <w:r w:rsidR="00957F89">
        <w:rPr>
          <w:rFonts w:ascii="Arial" w:eastAsia="Arial" w:hAnsi="Arial" w:cs="Arial"/>
          <w:i/>
          <w:sz w:val="16"/>
          <w:szCs w:val="16"/>
        </w:rPr>
        <w:t>Note:</w:t>
      </w:r>
      <w:r>
        <w:rPr>
          <w:rFonts w:ascii="Arial" w:eastAsia="Arial" w:hAnsi="Arial" w:cs="Arial"/>
          <w:i/>
          <w:sz w:val="16"/>
          <w:szCs w:val="16"/>
        </w:rPr>
        <w:t xml:space="preserve"> </w:t>
      </w:r>
      <w:r w:rsidR="00957F89">
        <w:rPr>
          <w:rFonts w:ascii="Arial" w:eastAsia="Arial" w:hAnsi="Arial" w:cs="Arial"/>
          <w:i/>
          <w:sz w:val="16"/>
          <w:szCs w:val="16"/>
        </w:rPr>
        <w:t>The</w:t>
      </w:r>
      <w:r>
        <w:rPr>
          <w:rFonts w:ascii="Arial" w:eastAsia="Arial" w:hAnsi="Arial" w:cs="Arial"/>
          <w:i/>
          <w:sz w:val="16"/>
          <w:szCs w:val="16"/>
        </w:rPr>
        <w:t xml:space="preserve"> </w:t>
      </w:r>
      <w:r w:rsidR="00957F89">
        <w:rPr>
          <w:rFonts w:ascii="Arial" w:eastAsia="Arial" w:hAnsi="Arial" w:cs="Arial"/>
          <w:i/>
          <w:sz w:val="16"/>
          <w:szCs w:val="16"/>
        </w:rPr>
        <w:t>Inventory</w:t>
      </w:r>
      <w:r>
        <w:rPr>
          <w:rFonts w:ascii="Arial" w:eastAsia="Arial" w:hAnsi="Arial" w:cs="Arial"/>
          <w:i/>
          <w:sz w:val="16"/>
          <w:szCs w:val="16"/>
        </w:rPr>
        <w:t xml:space="preserve"> </w:t>
      </w:r>
      <w:r w:rsidR="00957F89">
        <w:rPr>
          <w:rFonts w:ascii="Arial" w:eastAsia="Arial" w:hAnsi="Arial" w:cs="Arial"/>
          <w:i/>
          <w:sz w:val="16"/>
          <w:szCs w:val="16"/>
        </w:rPr>
        <w:t>Summary</w:t>
      </w:r>
      <w:r>
        <w:rPr>
          <w:rFonts w:ascii="Arial" w:eastAsia="Arial" w:hAnsi="Arial" w:cs="Arial"/>
          <w:i/>
          <w:sz w:val="16"/>
          <w:szCs w:val="16"/>
        </w:rPr>
        <w:t xml:space="preserve"> </w:t>
      </w:r>
      <w:r w:rsidR="00957F89">
        <w:rPr>
          <w:rFonts w:ascii="Arial" w:eastAsia="Arial" w:hAnsi="Arial" w:cs="Arial"/>
          <w:i/>
          <w:sz w:val="16"/>
          <w:szCs w:val="16"/>
        </w:rPr>
        <w:t>is</w:t>
      </w:r>
      <w:r>
        <w:rPr>
          <w:rFonts w:ascii="Arial" w:eastAsia="Arial" w:hAnsi="Arial" w:cs="Arial"/>
          <w:i/>
          <w:sz w:val="16"/>
          <w:szCs w:val="16"/>
        </w:rPr>
        <w:t xml:space="preserve"> </w:t>
      </w:r>
      <w:r w:rsidR="00957F89">
        <w:rPr>
          <w:rFonts w:ascii="Arial" w:eastAsia="Arial" w:hAnsi="Arial" w:cs="Arial"/>
          <w:i/>
          <w:sz w:val="16"/>
          <w:szCs w:val="16"/>
        </w:rPr>
        <w:t>as</w:t>
      </w:r>
      <w:r>
        <w:rPr>
          <w:rFonts w:ascii="Arial" w:eastAsia="Arial" w:hAnsi="Arial" w:cs="Arial"/>
          <w:i/>
          <w:sz w:val="16"/>
          <w:szCs w:val="16"/>
        </w:rPr>
        <w:t xml:space="preserve"> </w:t>
      </w:r>
      <w:r w:rsidR="00957F89">
        <w:rPr>
          <w:rFonts w:ascii="Arial" w:eastAsia="Arial" w:hAnsi="Arial" w:cs="Arial"/>
          <w:i/>
          <w:sz w:val="16"/>
          <w:szCs w:val="16"/>
        </w:rPr>
        <w:t>of</w:t>
      </w:r>
      <w:r>
        <w:rPr>
          <w:rFonts w:ascii="Arial" w:eastAsia="Arial" w:hAnsi="Arial" w:cs="Arial"/>
          <w:i/>
          <w:sz w:val="16"/>
          <w:szCs w:val="16"/>
        </w:rPr>
        <w:t xml:space="preserve"> </w:t>
      </w:r>
      <w:r w:rsidR="00957F89">
        <w:rPr>
          <w:rFonts w:ascii="Arial" w:eastAsia="Arial" w:hAnsi="Arial" w:cs="Arial"/>
          <w:i/>
          <w:sz w:val="16"/>
          <w:szCs w:val="16"/>
        </w:rPr>
        <w:t>19</w:t>
      </w:r>
      <w:r>
        <w:rPr>
          <w:rFonts w:ascii="Arial" w:eastAsia="Arial" w:hAnsi="Arial" w:cs="Arial"/>
          <w:i/>
          <w:sz w:val="16"/>
          <w:szCs w:val="16"/>
        </w:rPr>
        <w:t xml:space="preserve"> </w:t>
      </w:r>
      <w:r w:rsidR="00957F89">
        <w:rPr>
          <w:rFonts w:ascii="Arial" w:eastAsia="Arial" w:hAnsi="Arial" w:cs="Arial"/>
          <w:i/>
          <w:sz w:val="16"/>
          <w:szCs w:val="16"/>
        </w:rPr>
        <w:t>November</w:t>
      </w:r>
      <w:r>
        <w:rPr>
          <w:rFonts w:ascii="Arial" w:eastAsia="Arial" w:hAnsi="Arial" w:cs="Arial"/>
          <w:i/>
          <w:sz w:val="16"/>
          <w:szCs w:val="16"/>
        </w:rPr>
        <w:t xml:space="preserve"> </w:t>
      </w:r>
      <w:r w:rsidR="00957F89">
        <w:rPr>
          <w:rFonts w:ascii="Arial" w:eastAsia="Arial" w:hAnsi="Arial" w:cs="Arial"/>
          <w:i/>
          <w:sz w:val="16"/>
          <w:szCs w:val="16"/>
        </w:rPr>
        <w:t>2020,</w:t>
      </w:r>
      <w:r>
        <w:rPr>
          <w:rFonts w:ascii="Arial" w:eastAsia="Arial" w:hAnsi="Arial" w:cs="Arial"/>
          <w:i/>
          <w:sz w:val="16"/>
          <w:szCs w:val="16"/>
        </w:rPr>
        <w:t xml:space="preserve"> </w:t>
      </w:r>
      <w:r w:rsidR="00957F89">
        <w:rPr>
          <w:rFonts w:ascii="Arial" w:eastAsia="Arial" w:hAnsi="Arial" w:cs="Arial"/>
          <w:i/>
          <w:sz w:val="16"/>
          <w:szCs w:val="16"/>
        </w:rPr>
        <w:t>3PM.</w:t>
      </w:r>
    </w:p>
    <w:p w14:paraId="5479A755" w14:textId="02B98409" w:rsidR="00957F89" w:rsidRDefault="00957F89" w:rsidP="00957F89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16"/>
        </w:rPr>
        <w:t>DRMB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16"/>
        </w:rPr>
        <w:t>and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16"/>
        </w:rPr>
        <w:t>NRLMB</w:t>
      </w:r>
    </w:p>
    <w:p w14:paraId="2137168F" w14:textId="77777777" w:rsidR="00957F89" w:rsidRDefault="00957F89" w:rsidP="00D16141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5854CAB8" w14:textId="19510646" w:rsidR="009702AE" w:rsidRDefault="003E4C18" w:rsidP="0006516C">
      <w:pPr>
        <w:spacing w:after="120" w:line="240" w:lineRule="auto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al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ports</w:t>
      </w:r>
    </w:p>
    <w:p w14:paraId="25E5BAF8" w14:textId="77777777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Style w:val="16"/>
        <w:tblW w:w="4988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35"/>
      </w:tblGrid>
      <w:tr w:rsidR="009702AE" w14:paraId="663F79CA" w14:textId="77777777" w:rsidTr="005456ED">
        <w:trPr>
          <w:trHeight w:val="20"/>
          <w:tblHeader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4276E9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D8B90A" w14:textId="3D29A2F6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:rsidRPr="009D14B5" w14:paraId="6AC21CA3" w14:textId="77777777" w:rsidTr="005456ED">
        <w:trPr>
          <w:trHeight w:val="217"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302D53" w14:textId="747715F1" w:rsidR="009702AE" w:rsidRPr="00D42B1F" w:rsidRDefault="009D14B5" w:rsidP="008665E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D42B1F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3A585A">
              <w:rPr>
                <w:rFonts w:ascii="Arial" w:eastAsia="Arial" w:hAnsi="Arial" w:cs="Arial"/>
                <w:sz w:val="20"/>
                <w:szCs w:val="20"/>
              </w:rPr>
              <w:t>9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456ED" w:rsidRPr="00D42B1F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DB35C7" w:rsidRPr="00D42B1F">
              <w:rPr>
                <w:rFonts w:ascii="Arial" w:eastAsia="Arial" w:hAnsi="Arial" w:cs="Arial"/>
                <w:sz w:val="20"/>
                <w:szCs w:val="20"/>
              </w:rPr>
              <w:t>be</w:t>
            </w:r>
            <w:r w:rsidR="0096795E" w:rsidRPr="00D42B1F">
              <w:rPr>
                <w:rFonts w:ascii="Arial" w:eastAsia="Arial" w:hAnsi="Arial" w:cs="Arial"/>
                <w:sz w:val="20"/>
                <w:szCs w:val="20"/>
              </w:rPr>
              <w:t>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E4C18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B53D53" w14:textId="20BD464F" w:rsidR="0030572E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RMB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b/>
                <w:sz w:val="20"/>
                <w:szCs w:val="19"/>
              </w:rPr>
              <w:t>BLU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ler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47F7687" w14:textId="7544D352" w:rsidR="00D07395" w:rsidRPr="00D42B1F" w:rsidRDefault="00D07395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uppor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OSD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wnload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E84569" w:rsidRPr="00D42B1F">
              <w:rPr>
                <w:rFonts w:ascii="Arial" w:eastAsia="Arial" w:hAnsi="Arial" w:cs="Arial"/>
                <w:sz w:val="20"/>
                <w:szCs w:val="19"/>
              </w:rPr>
              <w:t>-FO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637C82A" w14:textId="40FEBB08" w:rsidR="00F96844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</w:t>
            </w:r>
            <w:proofErr w:type="spellStart"/>
            <w:r w:rsidRPr="00D42B1F">
              <w:rPr>
                <w:rFonts w:ascii="Arial" w:eastAsia="Arial" w:hAnsi="Arial" w:cs="Arial"/>
                <w:sz w:val="20"/>
                <w:szCs w:val="19"/>
              </w:rPr>
              <w:t>OpCen</w:t>
            </w:r>
            <w:proofErr w:type="spellEnd"/>
            <w:r w:rsidRPr="00D42B1F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24/7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virtu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NRLMB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iel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ignifica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E7EE8"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3A5FCC3" w14:textId="53CC3A78" w:rsidR="005B07B2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Preparednes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(PRD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82E1401" w14:textId="7F55BD9B" w:rsidR="00683853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S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lenish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6A99EB22" w14:textId="77777777" w:rsidR="000B62B0" w:rsidRDefault="000B62B0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A48176F" w14:textId="7566D279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NRLMB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9B94A8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B7C58F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22B652" w14:textId="3D9B4A0B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5B5EC70C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46D9FC4" w14:textId="7ABC7C03" w:rsidR="009702AE" w:rsidRPr="00D42B1F" w:rsidRDefault="009D14B5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D42B1F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3A585A">
              <w:rPr>
                <w:rFonts w:ascii="Arial" w:eastAsia="Arial" w:hAnsi="Arial" w:cs="Arial"/>
                <w:sz w:val="20"/>
                <w:szCs w:val="20"/>
              </w:rPr>
              <w:t>9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972A46" w14:textId="5DB8E568" w:rsidR="009702AE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3E3D93E0" w14:textId="72E2C4FF" w:rsidR="00B52894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d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.</w:t>
            </w:r>
          </w:p>
        </w:tc>
      </w:tr>
    </w:tbl>
    <w:p w14:paraId="6A88FDC1" w14:textId="1973EEE4" w:rsidR="00705978" w:rsidRPr="00176F10" w:rsidRDefault="0070597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4D80A196" w14:textId="77777777" w:rsidR="003A585A" w:rsidRDefault="003A585A">
      <w:pPr>
        <w:widowControl/>
        <w:spacing w:after="160" w:line="259" w:lineRule="auto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br w:type="page"/>
      </w:r>
    </w:p>
    <w:p w14:paraId="4F879359" w14:textId="1791C008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lastRenderedPageBreak/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Style w:val="20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4B6204DD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F2CA077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14B4A0" w14:textId="7D150AB5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94BA4" w:rsidRPr="00F94BA4" w14:paraId="59C83A16" w14:textId="77777777" w:rsidTr="002B70BB">
        <w:trPr>
          <w:trHeight w:val="86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61689B" w14:textId="010A0E18" w:rsidR="009702AE" w:rsidRPr="00D42B1F" w:rsidRDefault="0045486D" w:rsidP="005A728B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5A728B">
              <w:rPr>
                <w:rFonts w:ascii="Arial" w:eastAsia="Arial" w:hAnsi="Arial" w:cs="Arial"/>
                <w:sz w:val="20"/>
                <w:szCs w:val="20"/>
              </w:rPr>
              <w:t>8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91A3D" w:rsidRPr="00D42B1F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96795E" w:rsidRPr="00D42B1F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96795E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618A122" w14:textId="71F06F51" w:rsidR="009702AE" w:rsidRPr="00D42B1F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sia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velop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ank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ADB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na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$5,000,000.0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pproximate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₱250,000,000.0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etr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ila.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rmy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ge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ai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m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ag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i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50k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ag).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ime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llow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ed:</w:t>
            </w:r>
          </w:p>
          <w:tbl>
            <w:tblPr>
              <w:tblW w:w="4791" w:type="pct"/>
              <w:tblInd w:w="334" w:type="dxa"/>
              <w:tblLook w:val="04A0" w:firstRow="1" w:lastRow="0" w:firstColumn="1" w:lastColumn="0" w:noHBand="0" w:noVBand="1"/>
            </w:tblPr>
            <w:tblGrid>
              <w:gridCol w:w="1297"/>
              <w:gridCol w:w="919"/>
              <w:gridCol w:w="1092"/>
              <w:gridCol w:w="1410"/>
              <w:gridCol w:w="1054"/>
              <w:gridCol w:w="1468"/>
            </w:tblGrid>
            <w:tr w:rsidR="00D42B1F" w:rsidRPr="00D42B1F" w14:paraId="284ED8DD" w14:textId="77777777" w:rsidTr="006D16EB">
              <w:trPr>
                <w:trHeight w:val="20"/>
                <w:tblHeader/>
              </w:trPr>
              <w:tc>
                <w:tcPr>
                  <w:tcW w:w="7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9EA9EB2" w14:textId="77777777" w:rsidR="009702AE" w:rsidRPr="00D42B1F" w:rsidRDefault="0071152D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LGU</w:t>
                  </w:r>
                </w:p>
              </w:tc>
              <w:tc>
                <w:tcPr>
                  <w:tcW w:w="731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8D6EA8F" w14:textId="40668C50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D161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s</w:t>
                  </w:r>
                </w:p>
              </w:tc>
              <w:tc>
                <w:tcPr>
                  <w:tcW w:w="85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7F125E5" w14:textId="7B9518FC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D161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D161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</w:t>
                  </w:r>
                </w:p>
              </w:tc>
              <w:tc>
                <w:tcPr>
                  <w:tcW w:w="107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947BA00" w14:textId="219794D1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D161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  <w:r w:rsidR="00D161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Goods</w:t>
                  </w:r>
                </w:p>
              </w:tc>
              <w:tc>
                <w:tcPr>
                  <w:tcW w:w="824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FB77CD9" w14:textId="4726E77F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D161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D161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</w:p>
              </w:tc>
              <w:tc>
                <w:tcPr>
                  <w:tcW w:w="816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D3D6B6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</w:tr>
            <w:tr w:rsidR="00D42B1F" w:rsidRPr="00D42B1F" w14:paraId="1E5AA35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E26CD3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Calooc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75D2F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32C02F5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7A630B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6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436885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B1A6327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42,100,000.00</w:t>
                  </w:r>
                </w:p>
              </w:tc>
            </w:tr>
            <w:tr w:rsidR="00D42B1F" w:rsidRPr="00D42B1F" w14:paraId="5BE0527D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380D3B" w14:textId="2148F8BA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Las</w:t>
                  </w:r>
                  <w:r w:rsidR="00D16141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Piñas</w:t>
                  </w:r>
                  <w:proofErr w:type="spellEnd"/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6049C0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BFA493B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D8274A" w14:textId="77777777" w:rsidR="009702AE" w:rsidRPr="00D42B1F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5,85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E6806F7" w14:textId="77777777" w:rsidR="009702AE" w:rsidRPr="00D42B1F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7E01DB4" w14:textId="77777777" w:rsidR="009702AE" w:rsidRPr="00D42B1F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14,625,000.00</w:t>
                  </w:r>
                </w:p>
              </w:tc>
            </w:tr>
            <w:tr w:rsidR="00D42B1F" w:rsidRPr="00D42B1F" w14:paraId="1258233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7C965EB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proofErr w:type="spellStart"/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Malabon</w:t>
                  </w:r>
                  <w:proofErr w:type="spellEnd"/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457C06A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7D666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CDF9E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4,603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F8B1CB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DC965E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36,507,500.00</w:t>
                  </w:r>
                </w:p>
              </w:tc>
            </w:tr>
            <w:tr w:rsidR="00D42B1F" w:rsidRPr="00D42B1F" w14:paraId="655D854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4CDBD0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Makati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998FAE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29ED3E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27F0DA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3ADCD7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36E78A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6,250,000.00</w:t>
                  </w:r>
                </w:p>
              </w:tc>
            </w:tr>
            <w:tr w:rsidR="00D42B1F" w:rsidRPr="00D42B1F" w14:paraId="698C03C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CDEC93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proofErr w:type="spellStart"/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Mandaluyong</w:t>
                  </w:r>
                  <w:proofErr w:type="spellEnd"/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F994B4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6CA73F0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CEA104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1,35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0406B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681B865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8,392,500.00</w:t>
                  </w:r>
                </w:p>
              </w:tc>
            </w:tr>
            <w:tr w:rsidR="00D42B1F" w:rsidRPr="00D42B1F" w14:paraId="3217AD3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7B05A0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Mani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9939467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B125F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0B040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4,63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A70F7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09DAB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37,442,500.00</w:t>
                  </w:r>
                </w:p>
              </w:tc>
            </w:tr>
            <w:tr w:rsidR="00D42B1F" w:rsidRPr="00D42B1F" w14:paraId="6B131F9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5BF210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proofErr w:type="spellStart"/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Navotas</w:t>
                  </w:r>
                  <w:proofErr w:type="spellEnd"/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6231AB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184F8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AECE4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4,766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D2D098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3D48585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1,915,000.00</w:t>
                  </w:r>
                </w:p>
              </w:tc>
            </w:tr>
            <w:tr w:rsidR="00D42B1F" w:rsidRPr="00D42B1F" w14:paraId="3A88AD13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7B01A14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Pasay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9E567E1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CEEAD3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D134A1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7,949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80E18FE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FE18A6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0,722,500.00</w:t>
                  </w:r>
                </w:p>
              </w:tc>
            </w:tr>
            <w:tr w:rsidR="00D42B1F" w:rsidRPr="00D42B1F" w14:paraId="6E4D08D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8648958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Patero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3F5CDD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7E64E8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9605FD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6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148EB01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56C7EE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6,500,000.00</w:t>
                  </w:r>
                </w:p>
              </w:tc>
            </w:tr>
            <w:tr w:rsidR="00D42B1F" w:rsidRPr="00D42B1F" w14:paraId="2E1A389C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59A874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Quez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A03D63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FD13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EAD59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3,2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61015A9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1BC324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8,850,000.00</w:t>
                  </w:r>
                </w:p>
              </w:tc>
            </w:tr>
            <w:tr w:rsidR="00D42B1F" w:rsidRPr="00D42B1F" w14:paraId="7EDAC9D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EFA8E51" w14:textId="093A0EF0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San</w:t>
                  </w:r>
                  <w:r w:rsidR="00D16141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Ju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328481" w14:textId="77777777" w:rsidR="009702AE" w:rsidRPr="00D42B1F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61222DB" w14:textId="77777777" w:rsidR="009702AE" w:rsidRPr="00D42B1F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CFE4C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3,0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8983F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099298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7,500,000.00</w:t>
                  </w:r>
                </w:p>
              </w:tc>
            </w:tr>
            <w:tr w:rsidR="00D42B1F" w:rsidRPr="00D42B1F" w14:paraId="4E2F71E2" w14:textId="77777777" w:rsidTr="006D16EB">
              <w:trPr>
                <w:trHeight w:val="58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A7E97AC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proofErr w:type="spellStart"/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Taguig</w:t>
                  </w:r>
                  <w:proofErr w:type="spellEnd"/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8D757A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EE0BAEA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E6F6491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0,19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2720C69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2C3D4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5,485,000.00</w:t>
                  </w:r>
                </w:p>
              </w:tc>
            </w:tr>
            <w:tr w:rsidR="00D42B1F" w:rsidRPr="00D42B1F" w14:paraId="5F74A072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D30CB17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Valenzue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3EBD89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E2062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F120CE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7,648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2870AB5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1B2B273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69,120,000.00</w:t>
                  </w:r>
                </w:p>
              </w:tc>
            </w:tr>
            <w:tr w:rsidR="00D42B1F" w:rsidRPr="00D42B1F" w14:paraId="592CA75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183C17D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both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46C9369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2,0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64601555" w14:textId="439618F0" w:rsidR="009702AE" w:rsidRPr="00D42B1F" w:rsidRDefault="00D16141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51F5730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144,80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2E60A933" w14:textId="013B9BEC" w:rsidR="009702AE" w:rsidRPr="00D42B1F" w:rsidRDefault="00D16141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4D47DE6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365,410,000.00</w:t>
                  </w:r>
                </w:p>
              </w:tc>
            </w:tr>
          </w:tbl>
          <w:p w14:paraId="211D2AE6" w14:textId="7C78B035" w:rsidR="009702AE" w:rsidRPr="00D42B1F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Joi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ce-Nat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JTR-NCR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haul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ranspor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.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eantime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om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mmit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w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am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urpose.</w:t>
            </w:r>
          </w:p>
          <w:p w14:paraId="33E6E4E3" w14:textId="30A0F13B" w:rsidR="009702AE" w:rsidRPr="00D42B1F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li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PNP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afet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ecurit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ur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hauling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ransport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nload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.</w:t>
            </w:r>
          </w:p>
        </w:tc>
      </w:tr>
    </w:tbl>
    <w:p w14:paraId="6A482761" w14:textId="77777777" w:rsidR="00D92821" w:rsidRPr="00176F10" w:rsidRDefault="00D92821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6D13F219" w14:textId="756CC46F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CAR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ABB2970" w14:textId="77777777" w:rsidTr="00A56F6E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3BAB15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91F2429" w14:textId="7D3380A8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D0337" w:rsidRPr="00AD0337" w14:paraId="0ED9DC24" w14:textId="77777777" w:rsidTr="00A56F6E">
        <w:trPr>
          <w:trHeight w:val="13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7DE6C0" w14:textId="530D9D13" w:rsidR="00A56F6E" w:rsidRPr="00591A3D" w:rsidRDefault="00A56F6E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FCDF93" w14:textId="45D72FBC" w:rsidR="00AD0337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₱80,915.82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gramStart"/>
            <w:r w:rsidRPr="00591A3D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proofErr w:type="gramEnd"/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(LSIs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.</w:t>
            </w:r>
          </w:p>
          <w:p w14:paraId="181F64E3" w14:textId="0EA1813A" w:rsidR="00A56F6E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articipa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eeting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591A3D">
              <w:rPr>
                <w:rFonts w:ascii="Arial" w:eastAsia="Arial" w:hAnsi="Arial" w:cs="Arial"/>
                <w:sz w:val="20"/>
                <w:szCs w:val="19"/>
              </w:rPr>
              <w:t>Oplan</w:t>
            </w:r>
            <w:proofErr w:type="spellEnd"/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591A3D">
              <w:rPr>
                <w:rFonts w:ascii="Arial" w:eastAsia="Arial" w:hAnsi="Arial" w:cs="Arial"/>
                <w:sz w:val="20"/>
                <w:szCs w:val="19"/>
              </w:rPr>
              <w:t>TuGon</w:t>
            </w:r>
            <w:proofErr w:type="spellEnd"/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3B8B50C5" w14:textId="74526EE5" w:rsidR="00870C3C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cess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ocumen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Return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Overse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Filipino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060CBBB" w14:textId="55958DC9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uc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echn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uidance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acilit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eeds.</w:t>
            </w:r>
          </w:p>
          <w:p w14:paraId="403BE074" w14:textId="77777777" w:rsidR="00AD0337" w:rsidRPr="00591A3D" w:rsidRDefault="00AD0337" w:rsidP="00394069">
            <w:pP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</w:p>
          <w:p w14:paraId="3F1DD0E7" w14:textId="49E12178" w:rsidR="00870C3C" w:rsidRPr="00591A3D" w:rsidRDefault="00870C3C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070"/>
              <w:gridCol w:w="2902"/>
              <w:gridCol w:w="2584"/>
            </w:tblGrid>
            <w:tr w:rsidR="00591A3D" w:rsidRPr="00591A3D" w14:paraId="2DCB5F63" w14:textId="77777777" w:rsidTr="003A585A">
              <w:tc>
                <w:tcPr>
                  <w:tcW w:w="1370" w:type="pct"/>
                  <w:shd w:val="clear" w:color="auto" w:fill="D9D9D9" w:themeFill="background1" w:themeFillShade="D9"/>
                  <w:vAlign w:val="center"/>
                </w:tcPr>
                <w:p w14:paraId="6734C92D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920" w:type="pct"/>
                  <w:shd w:val="clear" w:color="auto" w:fill="D9D9D9" w:themeFill="background1" w:themeFillShade="D9"/>
                  <w:vAlign w:val="center"/>
                </w:tcPr>
                <w:p w14:paraId="6F16BCE1" w14:textId="50F2D3C9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10" w:type="pct"/>
                  <w:shd w:val="clear" w:color="auto" w:fill="D9D9D9" w:themeFill="background1" w:themeFillShade="D9"/>
                  <w:vAlign w:val="center"/>
                </w:tcPr>
                <w:p w14:paraId="5658F567" w14:textId="7418C345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</w:t>
                  </w:r>
                  <w:proofErr w:type="spellStart"/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hP</w:t>
                  </w:r>
                  <w:proofErr w:type="spellEnd"/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)</w:t>
                  </w:r>
                </w:p>
              </w:tc>
            </w:tr>
            <w:tr w:rsidR="00591A3D" w:rsidRPr="00591A3D" w14:paraId="0B1339DD" w14:textId="77777777" w:rsidTr="003A585A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6E17332D" w14:textId="51E48CDA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157AA432" w14:textId="77777777" w:rsidTr="003A585A">
              <w:tc>
                <w:tcPr>
                  <w:tcW w:w="1370" w:type="pct"/>
                </w:tcPr>
                <w:p w14:paraId="7B9F982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349C9A82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38,051</w:t>
                  </w:r>
                </w:p>
              </w:tc>
              <w:tc>
                <w:tcPr>
                  <w:tcW w:w="1710" w:type="pct"/>
                </w:tcPr>
                <w:p w14:paraId="76E049C3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304,572,500.00</w:t>
                  </w:r>
                </w:p>
              </w:tc>
            </w:tr>
            <w:tr w:rsidR="00591A3D" w:rsidRPr="00591A3D" w14:paraId="72B644C7" w14:textId="77777777" w:rsidTr="003A585A">
              <w:tc>
                <w:tcPr>
                  <w:tcW w:w="1370" w:type="pct"/>
                </w:tcPr>
                <w:p w14:paraId="1CF9CA70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35D7EDF9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0,125</w:t>
                  </w:r>
                </w:p>
              </w:tc>
              <w:tc>
                <w:tcPr>
                  <w:tcW w:w="1710" w:type="pct"/>
                </w:tcPr>
                <w:p w14:paraId="37D147A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49,518,750.00</w:t>
                  </w:r>
                </w:p>
              </w:tc>
            </w:tr>
            <w:tr w:rsidR="00591A3D" w:rsidRPr="00591A3D" w14:paraId="30C517EC" w14:textId="77777777" w:rsidTr="003A585A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55797D34" w14:textId="3A84CC86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5C0D2B8C" w14:textId="77777777" w:rsidTr="003A585A">
              <w:tc>
                <w:tcPr>
                  <w:tcW w:w="1370" w:type="pct"/>
                </w:tcPr>
                <w:p w14:paraId="14337F0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169CA4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,329</w:t>
                  </w:r>
                </w:p>
              </w:tc>
              <w:tc>
                <w:tcPr>
                  <w:tcW w:w="1710" w:type="pct"/>
                </w:tcPr>
                <w:p w14:paraId="126C33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5,809,500.00</w:t>
                  </w:r>
                </w:p>
              </w:tc>
            </w:tr>
            <w:tr w:rsidR="00591A3D" w:rsidRPr="00591A3D" w14:paraId="39EB51E7" w14:textId="77777777" w:rsidTr="003A585A">
              <w:tc>
                <w:tcPr>
                  <w:tcW w:w="1370" w:type="pct"/>
                </w:tcPr>
                <w:p w14:paraId="004C8A68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1366648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4,092</w:t>
                  </w:r>
                </w:p>
              </w:tc>
              <w:tc>
                <w:tcPr>
                  <w:tcW w:w="1710" w:type="pct"/>
                </w:tcPr>
                <w:p w14:paraId="5A2AE04A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8,481,800.00</w:t>
                  </w:r>
                </w:p>
              </w:tc>
            </w:tr>
          </w:tbl>
          <w:p w14:paraId="5C0A3681" w14:textId="3F9B49C2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spon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.</w:t>
            </w:r>
          </w:p>
        </w:tc>
      </w:tr>
    </w:tbl>
    <w:p w14:paraId="39B03114" w14:textId="77777777" w:rsidR="00591A3D" w:rsidRDefault="00591A3D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2C9CCE32" w14:textId="40FBCD47" w:rsidR="009702AE" w:rsidRPr="00905266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</w:t>
      </w:r>
    </w:p>
    <w:tbl>
      <w:tblPr>
        <w:tblStyle w:val="1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2D882A" w14:textId="77777777" w:rsidTr="000E2379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9F144E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DABA64" w14:textId="41EA38AC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BA54F5" w14:paraId="25217384" w14:textId="77777777" w:rsidTr="000E2379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CD7439" w14:textId="71B68B23" w:rsidR="009702AE" w:rsidRPr="00BA54F5" w:rsidRDefault="00A241EA" w:rsidP="008155F4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autoSpaceDE w:val="0"/>
              <w:autoSpaceDN w:val="0"/>
              <w:adjustRightInd w:val="0"/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BA54F5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8155F4" w:rsidRPr="00BA54F5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E2379" w:rsidRPr="00BA54F5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64772D" w:rsidRPr="00BA54F5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772D" w:rsidRPr="00BA54F5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C441200" w14:textId="60BABB51" w:rsidR="00BF30DE" w:rsidRPr="00BA54F5" w:rsidRDefault="00C4572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BA54F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rendering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duty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Incident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Team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BA54F5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BA54F5">
              <w:rPr>
                <w:rFonts w:ascii="Arial" w:eastAsia="Arial" w:hAnsi="Arial" w:cs="Arial"/>
                <w:sz w:val="20"/>
                <w:szCs w:val="19"/>
              </w:rPr>
              <w:t>RO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BA54F5">
              <w:rPr>
                <w:rFonts w:ascii="Arial" w:eastAsia="Arial" w:hAnsi="Arial" w:cs="Arial"/>
                <w:sz w:val="20"/>
                <w:szCs w:val="19"/>
              </w:rPr>
              <w:t>1,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City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San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Fernando,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gramStart"/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La</w:t>
            </w:r>
            <w:proofErr w:type="gramEnd"/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Union.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BA54F5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BA54F5">
              <w:rPr>
                <w:rFonts w:ascii="Arial" w:eastAsia="Arial" w:hAnsi="Arial" w:cs="Arial"/>
                <w:sz w:val="20"/>
                <w:szCs w:val="19"/>
              </w:rPr>
              <w:t>r</w:t>
            </w:r>
            <w:r w:rsidR="003F71FC" w:rsidRPr="00BA54F5">
              <w:rPr>
                <w:rFonts w:ascii="Arial" w:eastAsia="Arial" w:hAnsi="Arial" w:cs="Arial"/>
                <w:sz w:val="20"/>
                <w:szCs w:val="19"/>
              </w:rPr>
              <w:t>egional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BA54F5">
              <w:rPr>
                <w:rFonts w:ascii="Arial" w:eastAsia="Arial" w:hAnsi="Arial" w:cs="Arial"/>
                <w:sz w:val="20"/>
                <w:szCs w:val="19"/>
              </w:rPr>
              <w:t>t</w:t>
            </w:r>
            <w:r w:rsidR="003F71FC" w:rsidRPr="00BA54F5">
              <w:rPr>
                <w:rFonts w:ascii="Arial" w:eastAsia="Arial" w:hAnsi="Arial" w:cs="Arial"/>
                <w:sz w:val="20"/>
                <w:szCs w:val="19"/>
              </w:rPr>
              <w:t>reatment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BA54F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BA54F5">
              <w:rPr>
                <w:rFonts w:ascii="Arial" w:eastAsia="Arial" w:hAnsi="Arial" w:cs="Arial"/>
                <w:sz w:val="20"/>
                <w:szCs w:val="19"/>
              </w:rPr>
              <w:t>f</w:t>
            </w:r>
            <w:r w:rsidR="00855463" w:rsidRPr="00BA54F5">
              <w:rPr>
                <w:rFonts w:ascii="Arial" w:eastAsia="Arial" w:hAnsi="Arial" w:cs="Arial"/>
                <w:sz w:val="20"/>
                <w:szCs w:val="19"/>
              </w:rPr>
              <w:t>acilities,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BA54F5">
              <w:rPr>
                <w:rFonts w:ascii="Arial" w:eastAsia="Arial" w:hAnsi="Arial" w:cs="Arial"/>
                <w:sz w:val="20"/>
                <w:szCs w:val="19"/>
              </w:rPr>
              <w:t>maps,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BA54F5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BA54F5">
              <w:rPr>
                <w:rFonts w:ascii="Arial" w:eastAsia="Arial" w:hAnsi="Arial" w:cs="Arial"/>
                <w:sz w:val="20"/>
                <w:szCs w:val="19"/>
              </w:rPr>
              <w:t>daily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BA54F5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BA54F5">
              <w:rPr>
                <w:rFonts w:ascii="Arial" w:eastAsia="Arial" w:hAnsi="Arial" w:cs="Arial"/>
                <w:sz w:val="20"/>
                <w:szCs w:val="19"/>
              </w:rPr>
              <w:t>report</w:t>
            </w:r>
            <w:r w:rsidR="00855463" w:rsidRPr="00BA54F5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BA54F5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BA54F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06FFB" w:rsidRPr="00BA54F5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681484" w:rsidRPr="00BA54F5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03A6" w:rsidRPr="00BA54F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BA54F5">
              <w:rPr>
                <w:rFonts w:ascii="Arial" w:eastAsia="Arial" w:hAnsi="Arial" w:cs="Arial"/>
                <w:sz w:val="20"/>
                <w:szCs w:val="19"/>
              </w:rPr>
              <w:t>conduct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BA54F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BA54F5">
              <w:rPr>
                <w:rFonts w:ascii="Arial" w:eastAsia="Arial" w:hAnsi="Arial" w:cs="Arial"/>
                <w:sz w:val="20"/>
                <w:szCs w:val="19"/>
              </w:rPr>
              <w:t>contact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BA54F5">
              <w:rPr>
                <w:rFonts w:ascii="Arial" w:eastAsia="Arial" w:hAnsi="Arial" w:cs="Arial"/>
                <w:sz w:val="20"/>
                <w:szCs w:val="19"/>
              </w:rPr>
              <w:t>tracing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BA54F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BA54F5">
              <w:rPr>
                <w:rFonts w:ascii="Arial" w:eastAsia="Arial" w:hAnsi="Arial" w:cs="Arial"/>
                <w:sz w:val="20"/>
                <w:szCs w:val="19"/>
              </w:rPr>
              <w:t>major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BA54F5">
              <w:rPr>
                <w:rFonts w:ascii="Arial" w:eastAsia="Arial" w:hAnsi="Arial" w:cs="Arial"/>
                <w:sz w:val="20"/>
                <w:szCs w:val="19"/>
              </w:rPr>
              <w:t>border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BA54F5">
              <w:rPr>
                <w:rFonts w:ascii="Arial" w:eastAsia="Arial" w:hAnsi="Arial" w:cs="Arial"/>
                <w:sz w:val="20"/>
                <w:szCs w:val="19"/>
              </w:rPr>
              <w:t>checkpoints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gramStart"/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855463" w:rsidRPr="00BA54F5">
              <w:rPr>
                <w:rFonts w:ascii="Arial" w:eastAsia="Arial" w:hAnsi="Arial" w:cs="Arial"/>
                <w:sz w:val="20"/>
                <w:szCs w:val="19"/>
              </w:rPr>
              <w:t>ally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BA54F5">
              <w:rPr>
                <w:rFonts w:ascii="Arial" w:eastAsia="Arial" w:hAnsi="Arial" w:cs="Arial"/>
                <w:sz w:val="20"/>
                <w:szCs w:val="19"/>
              </w:rPr>
              <w:t>being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BA54F5">
              <w:rPr>
                <w:rFonts w:ascii="Arial" w:eastAsia="Arial" w:hAnsi="Arial" w:cs="Arial"/>
                <w:sz w:val="20"/>
                <w:szCs w:val="19"/>
              </w:rPr>
              <w:t>conducted</w:t>
            </w:r>
            <w:proofErr w:type="gramEnd"/>
            <w:r w:rsidR="00855463" w:rsidRPr="00BA54F5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BA54F5">
              <w:rPr>
                <w:rFonts w:ascii="Arial" w:eastAsia="Arial" w:hAnsi="Arial" w:cs="Arial"/>
                <w:sz w:val="20"/>
                <w:szCs w:val="19"/>
              </w:rPr>
              <w:t>Likewise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IMTs,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among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RIMT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RDRRMC1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B1614" w:rsidRPr="00BA54F5">
              <w:rPr>
                <w:rFonts w:ascii="Arial" w:eastAsia="Arial" w:hAnsi="Arial" w:cs="Arial"/>
                <w:sz w:val="20"/>
                <w:szCs w:val="19"/>
              </w:rPr>
              <w:lastRenderedPageBreak/>
              <w:t>members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gramStart"/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also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maintained</w:t>
            </w:r>
            <w:proofErr w:type="gramEnd"/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smooth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against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BA54F5">
              <w:rPr>
                <w:rFonts w:ascii="Arial" w:eastAsia="Arial" w:hAnsi="Arial" w:cs="Arial"/>
                <w:sz w:val="20"/>
                <w:szCs w:val="19"/>
              </w:rPr>
              <w:t>pandemic.</w:t>
            </w:r>
          </w:p>
          <w:p w14:paraId="373E00F4" w14:textId="60C39BC3" w:rsidR="000F3BF4" w:rsidRPr="00BA54F5" w:rsidRDefault="008665E3" w:rsidP="008665E3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proofErr w:type="gramStart"/>
            <w:r w:rsidRPr="00BA54F5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33095" w:rsidRPr="00BA54F5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D4BFE" w:rsidRPr="00BA54F5">
              <w:rPr>
                <w:rFonts w:ascii="Arial" w:eastAsia="Arial" w:hAnsi="Arial" w:cs="Arial"/>
                <w:sz w:val="20"/>
                <w:szCs w:val="19"/>
              </w:rPr>
              <w:t>49</w:t>
            </w:r>
            <w:proofErr w:type="gramEnd"/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personnel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0BAB" w:rsidRPr="00BA54F5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on-duty/deployed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wide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conduct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execute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reg</w:t>
            </w:r>
            <w:r w:rsidR="009616A2" w:rsidRPr="00BA54F5">
              <w:rPr>
                <w:rFonts w:ascii="Arial" w:eastAsia="Arial" w:hAnsi="Arial" w:cs="Arial"/>
                <w:sz w:val="20"/>
                <w:szCs w:val="19"/>
              </w:rPr>
              <w:t>ion.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gramStart"/>
            <w:r w:rsidR="009616A2" w:rsidRPr="00BA54F5">
              <w:rPr>
                <w:rFonts w:ascii="Arial" w:eastAsia="Arial" w:hAnsi="Arial" w:cs="Arial"/>
                <w:sz w:val="20"/>
                <w:szCs w:val="19"/>
              </w:rPr>
              <w:t>Also</w:t>
            </w:r>
            <w:proofErr w:type="gramEnd"/>
            <w:r w:rsidR="009616A2" w:rsidRPr="00BA54F5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616A2" w:rsidRPr="00BA54F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616A2" w:rsidRPr="00BA54F5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IMT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still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operating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pandemic</w:t>
            </w:r>
            <w:r w:rsidR="00F24350" w:rsidRPr="00BA54F5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7896C868" w14:textId="5B9C6CDB" w:rsidR="00133095" w:rsidRPr="00BA54F5" w:rsidRDefault="00133095" w:rsidP="008665E3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BA54F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repacked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gramStart"/>
            <w:r w:rsidRPr="00BA54F5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155F4" w:rsidRPr="00BA54F5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8155F4" w:rsidRPr="00BA54F5">
              <w:rPr>
                <w:rFonts w:ascii="Arial" w:eastAsia="Arial" w:hAnsi="Arial" w:cs="Arial"/>
                <w:sz w:val="20"/>
                <w:szCs w:val="19"/>
              </w:rPr>
              <w:t>212</w:t>
            </w:r>
            <w:proofErr w:type="gramEnd"/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Family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Packs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(FFPs)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Warehouse,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BA54F5">
              <w:rPr>
                <w:rFonts w:ascii="Arial" w:eastAsia="Arial" w:hAnsi="Arial" w:cs="Arial"/>
                <w:sz w:val="20"/>
                <w:szCs w:val="19"/>
              </w:rPr>
              <w:t>Biday</w:t>
            </w:r>
            <w:proofErr w:type="spellEnd"/>
            <w:r w:rsidRPr="00BA54F5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City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San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Fern</w:t>
            </w:r>
            <w:r w:rsidR="008155F4" w:rsidRPr="00BA54F5">
              <w:rPr>
                <w:rFonts w:ascii="Arial" w:eastAsia="Arial" w:hAnsi="Arial" w:cs="Arial"/>
                <w:sz w:val="20"/>
                <w:szCs w:val="19"/>
              </w:rPr>
              <w:t>ando,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155F4" w:rsidRPr="00BA54F5">
              <w:rPr>
                <w:rFonts w:ascii="Arial" w:eastAsia="Arial" w:hAnsi="Arial" w:cs="Arial"/>
                <w:sz w:val="20"/>
                <w:szCs w:val="19"/>
              </w:rPr>
              <w:t>La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155F4" w:rsidRPr="00BA54F5">
              <w:rPr>
                <w:rFonts w:ascii="Arial" w:eastAsia="Arial" w:hAnsi="Arial" w:cs="Arial"/>
                <w:sz w:val="20"/>
                <w:szCs w:val="19"/>
              </w:rPr>
              <w:t>Union.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155F4" w:rsidRPr="00BA54F5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155F4" w:rsidRPr="00BA54F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155F4" w:rsidRPr="00BA54F5">
              <w:rPr>
                <w:rFonts w:ascii="Arial" w:eastAsia="Arial" w:hAnsi="Arial" w:cs="Arial"/>
                <w:sz w:val="20"/>
                <w:szCs w:val="19"/>
              </w:rPr>
              <w:t>these,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155F4" w:rsidRPr="00BA54F5">
              <w:rPr>
                <w:rFonts w:ascii="Arial" w:eastAsia="Arial" w:hAnsi="Arial" w:cs="Arial"/>
                <w:sz w:val="20"/>
                <w:szCs w:val="19"/>
              </w:rPr>
              <w:t>65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gramStart"/>
            <w:r w:rsidRPr="00BA54F5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proofErr w:type="gramEnd"/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Work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(FFW)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volunteers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activity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155F4" w:rsidRPr="00BA54F5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155F4" w:rsidRPr="00BA54F5">
              <w:rPr>
                <w:rFonts w:ascii="Arial" w:eastAsia="Arial" w:hAnsi="Arial" w:cs="Arial"/>
                <w:sz w:val="20"/>
                <w:szCs w:val="19"/>
              </w:rPr>
              <w:t>17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155F4" w:rsidRPr="00BA54F5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155F4" w:rsidRPr="00BA54F5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35DF35E" w14:textId="7E76E7F2" w:rsidR="00F0317F" w:rsidRPr="00BA54F5" w:rsidRDefault="008F5C3B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BA54F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C11AF" w:rsidRPr="00BA54F5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Pr="00BA54F5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9A01EC" w:rsidRPr="00BA54F5">
              <w:rPr>
                <w:rFonts w:ascii="Arial" w:eastAsia="Arial" w:hAnsi="Arial" w:cs="Arial"/>
                <w:b/>
                <w:sz w:val="20"/>
                <w:szCs w:val="19"/>
              </w:rPr>
              <w:t>110</w:t>
            </w:r>
            <w:r w:rsidR="00D16141" w:rsidRPr="00BA54F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7101D9" w:rsidRPr="00BA54F5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BA54F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BA54F5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9A01EC" w:rsidRPr="00BA54F5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7101D9" w:rsidRPr="00BA54F5">
              <w:rPr>
                <w:rFonts w:ascii="Arial" w:eastAsia="Arial" w:hAnsi="Arial" w:cs="Arial"/>
                <w:b/>
                <w:sz w:val="20"/>
                <w:szCs w:val="19"/>
              </w:rPr>
              <w:t>97</w:t>
            </w:r>
            <w:r w:rsidR="00D16141" w:rsidRPr="00BA54F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7101D9" w:rsidRPr="00BA54F5">
              <w:rPr>
                <w:rFonts w:ascii="Arial" w:eastAsia="Arial" w:hAnsi="Arial" w:cs="Arial"/>
                <w:b/>
                <w:sz w:val="20"/>
                <w:szCs w:val="19"/>
              </w:rPr>
              <w:t>NFIs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BA54F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BA54F5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9A01EC" w:rsidRPr="00BA54F5">
              <w:rPr>
                <w:rFonts w:ascii="Arial" w:eastAsia="Arial" w:hAnsi="Arial" w:cs="Arial"/>
                <w:b/>
                <w:sz w:val="20"/>
                <w:szCs w:val="19"/>
              </w:rPr>
              <w:t>71</w:t>
            </w:r>
            <w:r w:rsidR="005C11AF" w:rsidRPr="00BA54F5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D16141" w:rsidRPr="00BA54F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Region.</w:t>
            </w:r>
          </w:p>
          <w:p w14:paraId="552AD323" w14:textId="77777777" w:rsidR="00E87B67" w:rsidRPr="00BA54F5" w:rsidRDefault="00E87B67" w:rsidP="00394069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3D1AC59D" w14:textId="1FA03695" w:rsidR="005F5959" w:rsidRPr="00BA54F5" w:rsidRDefault="003E4C18" w:rsidP="00394069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BA54F5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BA54F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BA54F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BA54F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10D17192" w14:textId="503C4930" w:rsidR="009D1839" w:rsidRPr="00BA54F5" w:rsidRDefault="003E4C1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BA54F5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84534D" w:rsidRPr="00BA54F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4,27</w:t>
            </w:r>
            <w:r w:rsidR="00C15670" w:rsidRPr="00BA54F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84534D" w:rsidRPr="00BA54F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C15670" w:rsidRPr="00BA54F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871</w:t>
            </w:r>
            <w:r w:rsidR="0084534D" w:rsidRPr="00BA54F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C15670" w:rsidRPr="00BA54F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84534D" w:rsidRPr="00BA54F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0.00</w:t>
            </w:r>
            <w:r w:rsidR="00D16141" w:rsidRPr="00BA54F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proofErr w:type="gramStart"/>
            <w:r w:rsidRPr="00BA54F5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paid</w:t>
            </w:r>
            <w:proofErr w:type="gramEnd"/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4534D" w:rsidRPr="00BA54F5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776,</w:t>
            </w:r>
            <w:r w:rsidR="00C15670" w:rsidRPr="00BA54F5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522</w:t>
            </w:r>
            <w:r w:rsidR="00D16141" w:rsidRPr="00BA54F5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 xml:space="preserve"> </w:t>
            </w:r>
            <w:r w:rsidR="006C3F0B" w:rsidRPr="00BA54F5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beneficiaries</w:t>
            </w:r>
            <w:r w:rsidR="00D16141" w:rsidRPr="00BA54F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BA54F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n</w:t>
            </w:r>
            <w:r w:rsidR="00D16141" w:rsidRPr="00BA54F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BA54F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125</w:t>
            </w:r>
            <w:r w:rsidR="00D16141" w:rsidRPr="00BA54F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BA54F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cities/municipalities</w:t>
            </w:r>
            <w:r w:rsidR="00D16141" w:rsidRPr="00BA54F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BA54F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during</w:t>
            </w:r>
            <w:r w:rsidR="00D16141" w:rsidRPr="00BA54F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BA54F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he</w:t>
            </w:r>
            <w:r w:rsidR="00D16141" w:rsidRPr="00BA54F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64C8A" w:rsidRPr="00BA54F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first</w:t>
            </w:r>
            <w:r w:rsidR="00D16141" w:rsidRPr="00BA54F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84642" w:rsidRPr="00BA54F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ranche</w:t>
            </w:r>
            <w:r w:rsidR="00D16141" w:rsidRPr="00BA54F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84642" w:rsidRPr="00BA54F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mplementation</w:t>
            </w:r>
            <w:r w:rsidR="00D16141" w:rsidRPr="00BA54F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BA54F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n</w:t>
            </w:r>
            <w:r w:rsidR="00D16141" w:rsidRPr="00BA54F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BA54F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he</w:t>
            </w:r>
            <w:r w:rsidR="00D16141" w:rsidRPr="00BA54F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64C8A" w:rsidRPr="00BA54F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Region</w:t>
            </w:r>
            <w:r w:rsidR="006C3F0B" w:rsidRPr="00BA54F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.</w:t>
            </w:r>
          </w:p>
          <w:p w14:paraId="7AE77165" w14:textId="7B817056" w:rsidR="00511B1A" w:rsidRPr="00BA54F5" w:rsidRDefault="00511B1A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BA54F5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51</w:t>
            </w:r>
            <w:r w:rsidR="002F7FCF" w:rsidRPr="00BA54F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</w:t>
            </w:r>
            <w:r w:rsidRPr="00BA54F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7</w:t>
            </w:r>
            <w:r w:rsidR="002F7FCF" w:rsidRPr="00BA54F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Pr="00BA54F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,</w:t>
            </w:r>
            <w:r w:rsidR="002F7FCF" w:rsidRPr="00BA54F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</w:t>
            </w:r>
            <w:r w:rsidRPr="00BA54F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0.00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BA54F5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BA54F5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BA54F5">
              <w:rPr>
                <w:rFonts w:ascii="Arial" w:eastAsia="Arial" w:hAnsi="Arial" w:cs="Arial"/>
                <w:sz w:val="20"/>
                <w:szCs w:val="19"/>
              </w:rPr>
              <w:t>direct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BA54F5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BA54F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cards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BA54F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23,</w:t>
            </w:r>
            <w:r w:rsidR="002F7FCF" w:rsidRPr="00BA54F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89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BA54F5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 w:rsidRPr="00BA54F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BA54F5">
              <w:rPr>
                <w:rFonts w:ascii="Arial" w:eastAsia="Arial" w:hAnsi="Arial" w:cs="Arial"/>
                <w:sz w:val="20"/>
                <w:szCs w:val="19"/>
              </w:rPr>
              <w:t>while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BA54F5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BA54F5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BA54F5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BA54F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BA54F5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A54659" w:rsidRPr="00BA54F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2,</w:t>
            </w:r>
            <w:r w:rsidR="009A01EC" w:rsidRPr="00BA54F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259</w:t>
            </w:r>
            <w:r w:rsidR="00A54659" w:rsidRPr="00BA54F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9A01EC" w:rsidRPr="00BA54F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829</w:t>
            </w:r>
            <w:r w:rsidR="00A54659" w:rsidRPr="00BA54F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9A01EC" w:rsidRPr="00BA54F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A54659" w:rsidRPr="00BA54F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0.00</w:t>
            </w:r>
            <w:r w:rsidR="00D16141" w:rsidRPr="00BA54F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="00D977A3" w:rsidRPr="00BA54F5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BA54F5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BA54F5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BA54F5">
              <w:rPr>
                <w:rFonts w:ascii="Arial" w:eastAsia="Arial" w:hAnsi="Arial" w:cs="Arial"/>
                <w:sz w:val="20"/>
                <w:szCs w:val="19"/>
              </w:rPr>
              <w:t>financial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BA54F5">
              <w:rPr>
                <w:rFonts w:ascii="Arial" w:eastAsia="Arial" w:hAnsi="Arial" w:cs="Arial"/>
                <w:sz w:val="20"/>
                <w:szCs w:val="19"/>
              </w:rPr>
              <w:t>service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BA54F5">
              <w:rPr>
                <w:rFonts w:ascii="Arial" w:eastAsia="Arial" w:hAnsi="Arial" w:cs="Arial"/>
                <w:sz w:val="20"/>
                <w:szCs w:val="19"/>
              </w:rPr>
              <w:t>providers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BA54F5">
              <w:rPr>
                <w:rFonts w:ascii="Arial" w:eastAsia="Arial" w:hAnsi="Arial" w:cs="Arial"/>
                <w:sz w:val="20"/>
                <w:szCs w:val="19"/>
              </w:rPr>
              <w:t>(FSPs)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BA54F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A01EC" w:rsidRPr="00BA54F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410</w:t>
            </w:r>
            <w:r w:rsidR="00A54659" w:rsidRPr="00BA54F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8</w:t>
            </w:r>
            <w:r w:rsidR="009A01EC" w:rsidRPr="00BA54F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78</w:t>
            </w:r>
            <w:r w:rsidR="00D16141" w:rsidRPr="00BA54F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="00D977A3" w:rsidRPr="00BA54F5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764C8A" w:rsidRPr="00BA54F5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 w:rsidRPr="00BA54F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D977A3" w:rsidRPr="00BA54F5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BA54F5">
              <w:rPr>
                <w:rFonts w:ascii="Arial" w:eastAsia="Arial" w:hAnsi="Arial" w:cs="Arial"/>
                <w:sz w:val="20"/>
                <w:szCs w:val="19"/>
              </w:rPr>
              <w:t>Pangasinan</w:t>
            </w:r>
            <w:proofErr w:type="spellEnd"/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BA54F5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4642" w:rsidRPr="00BA54F5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4642" w:rsidRPr="00BA54F5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63ADADE3" w14:textId="5D882AA1" w:rsidR="006C3F0B" w:rsidRPr="00BA54F5" w:rsidRDefault="006C3F0B" w:rsidP="00E23292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BA54F5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23292" w:rsidRPr="00BA54F5">
              <w:rPr>
                <w:rFonts w:ascii="Arial" w:eastAsia="Arial" w:hAnsi="Arial" w:cs="Arial"/>
                <w:b/>
                <w:sz w:val="20"/>
                <w:szCs w:val="19"/>
              </w:rPr>
              <w:t>265,446,500.00</w:t>
            </w:r>
            <w:r w:rsidR="00D16141" w:rsidRPr="00BA54F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proofErr w:type="gramStart"/>
            <w:r w:rsidR="00681484" w:rsidRPr="00BA54F5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BA54F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paid</w:t>
            </w:r>
            <w:proofErr w:type="gramEnd"/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23292" w:rsidRPr="00BA54F5">
              <w:rPr>
                <w:rFonts w:ascii="Arial" w:eastAsia="Arial" w:hAnsi="Arial" w:cs="Arial"/>
                <w:b/>
                <w:sz w:val="20"/>
                <w:szCs w:val="19"/>
              </w:rPr>
              <w:t>48,263</w:t>
            </w:r>
            <w:r w:rsidR="00D16141" w:rsidRPr="00BA54F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74EA5" w:rsidRPr="00BA54F5">
              <w:rPr>
                <w:rFonts w:ascii="Arial" w:eastAsia="Arial" w:hAnsi="Arial" w:cs="Arial"/>
                <w:b/>
                <w:sz w:val="20"/>
                <w:szCs w:val="19"/>
              </w:rPr>
              <w:t>w</w:t>
            </w:r>
            <w:r w:rsidR="003B3477" w:rsidRPr="00BA54F5">
              <w:rPr>
                <w:rFonts w:ascii="Arial" w:eastAsia="Arial" w:hAnsi="Arial" w:cs="Arial"/>
                <w:b/>
                <w:sz w:val="20"/>
                <w:szCs w:val="19"/>
              </w:rPr>
              <w:t>aitlisted</w:t>
            </w:r>
            <w:r w:rsidR="00D16141" w:rsidRPr="00BA54F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3B3477" w:rsidRPr="00BA54F5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BA54F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BA54F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BA54F5">
              <w:rPr>
                <w:rFonts w:ascii="Arial" w:eastAsia="Arial" w:hAnsi="Arial" w:cs="Arial"/>
                <w:sz w:val="20"/>
                <w:szCs w:val="19"/>
              </w:rPr>
              <w:t>R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egion.</w:t>
            </w:r>
          </w:p>
          <w:p w14:paraId="6B9E4FFB" w14:textId="720E4FB4" w:rsidR="0020031D" w:rsidRPr="00BA54F5" w:rsidRDefault="0020031D" w:rsidP="00206A9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BA54F5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6A9C" w:rsidRPr="00BA54F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15,</w:t>
            </w:r>
            <w:r w:rsidR="00165562" w:rsidRPr="00BA54F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119</w:t>
            </w:r>
            <w:r w:rsidR="00206A9C" w:rsidRPr="00BA54F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500.00</w:t>
            </w:r>
            <w:r w:rsidR="00D16141" w:rsidRPr="00BA54F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proofErr w:type="gramStart"/>
            <w:r w:rsidR="00BC595C" w:rsidRPr="00BA54F5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paid</w:t>
            </w:r>
            <w:proofErr w:type="gramEnd"/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6816" w:rsidRPr="00BA54F5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206A9C" w:rsidRPr="00BA54F5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165562" w:rsidRPr="00BA54F5">
              <w:rPr>
                <w:rFonts w:ascii="Arial" w:eastAsia="Arial" w:hAnsi="Arial" w:cs="Arial"/>
                <w:b/>
                <w:sz w:val="20"/>
                <w:szCs w:val="19"/>
              </w:rPr>
              <w:t>85</w:t>
            </w:r>
            <w:r w:rsidR="00D16141" w:rsidRPr="00BA54F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0237D9" w:rsidRPr="00BA54F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TNVS/PUV</w:t>
            </w:r>
            <w:r w:rsidR="00D16141" w:rsidRPr="00BA54F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drivers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BA54F5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6A2AAB67" w14:textId="60BD73E2" w:rsidR="00174EA5" w:rsidRPr="00BA54F5" w:rsidRDefault="00174EA5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BA54F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assisted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encoding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SAC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forms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preparing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liquidation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documentary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requirements.</w:t>
            </w:r>
          </w:p>
          <w:p w14:paraId="5488F4BA" w14:textId="23EEE570" w:rsidR="007731D9" w:rsidRPr="00BA54F5" w:rsidRDefault="00234E36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BA54F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note</w:t>
            </w:r>
            <w:r w:rsidR="00511B1A" w:rsidRPr="00BA54F5">
              <w:rPr>
                <w:rFonts w:ascii="Arial" w:eastAsia="Arial" w:hAnsi="Arial" w:cs="Arial"/>
                <w:sz w:val="20"/>
                <w:szCs w:val="19"/>
              </w:rPr>
              <w:t>d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all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observations,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issues,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queries,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appropriate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actions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BA54F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BA54F5">
              <w:rPr>
                <w:rFonts w:ascii="Arial" w:eastAsia="Arial" w:hAnsi="Arial" w:cs="Arial"/>
                <w:sz w:val="20"/>
                <w:szCs w:val="19"/>
              </w:rPr>
              <w:t>recommendations.</w:t>
            </w:r>
          </w:p>
        </w:tc>
      </w:tr>
    </w:tbl>
    <w:p w14:paraId="4F5CF4D9" w14:textId="77777777" w:rsidR="00EC590A" w:rsidRPr="00176F10" w:rsidRDefault="00EC590A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70786F0F" w14:textId="4AA7FE52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CA3CA7" w14:paraId="42705761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5CC20B" w14:textId="77777777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8CFA70" w14:textId="5776CCC9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F83294" w:rsidRPr="00F83294" w14:paraId="21D5987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33DF4F" w14:textId="43ED6EEC" w:rsidR="00E0250A" w:rsidRPr="003F3CA1" w:rsidRDefault="00733DE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20"/>
              </w:rPr>
            </w:pPr>
            <w:r w:rsidRPr="003F3CA1">
              <w:rPr>
                <w:rFonts w:ascii="Arial" w:eastAsia="Arial" w:hAnsi="Arial" w:cs="Arial"/>
                <w:sz w:val="20"/>
                <w:szCs w:val="20"/>
              </w:rPr>
              <w:t>12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3F3CA1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3F3CA1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09E201A" w14:textId="6D62556F" w:rsidR="005A04F8" w:rsidRPr="003F3CA1" w:rsidRDefault="005A04F8" w:rsidP="00733DE3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253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Family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acks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(FFPs)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₱118,910.00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Municipality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Solano,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Nueva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Vizcaya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proofErr w:type="gramStart"/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be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distributed</w:t>
            </w:r>
            <w:proofErr w:type="gramEnd"/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Locally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Stranded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ndividuals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(LSIs)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Returning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OFWs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(ROFs).</w:t>
            </w:r>
          </w:p>
          <w:p w14:paraId="02F4F9EB" w14:textId="59794EA7" w:rsidR="005A04F8" w:rsidRPr="003F3CA1" w:rsidRDefault="005A04F8" w:rsidP="00733DE3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2500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₱1,275,100.00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ugmentation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support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various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municipalities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proofErr w:type="gramStart"/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2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vertAlign w:val="superscript"/>
                <w:lang w:bidi="en-US"/>
              </w:rPr>
              <w:t>nd</w:t>
            </w:r>
            <w:proofErr w:type="gramEnd"/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District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sabela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LSIs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ose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who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residing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far-flung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barangays.</w:t>
            </w:r>
          </w:p>
          <w:p w14:paraId="1A130E04" w14:textId="5FD3C35B" w:rsidR="005A04F8" w:rsidRPr="003F3CA1" w:rsidRDefault="005A04F8" w:rsidP="00733DE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rovides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ugmentation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support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ndividuals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Crisis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Situation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(AICS).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proofErr w:type="gramStart"/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33,222</w:t>
            </w:r>
            <w:proofErr w:type="gramEnd"/>
            <w:r w:rsidR="00D1614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clients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were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served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₱</w:t>
            </w:r>
            <w:r w:rsidR="00733DE3"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97,351,179.82.</w:t>
            </w:r>
          </w:p>
          <w:p w14:paraId="413DF3EB" w14:textId="065268D9" w:rsidR="00C862A1" w:rsidRPr="003F3CA1" w:rsidRDefault="00AA18DF" w:rsidP="00C862A1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staff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Social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ension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proofErr w:type="gramStart"/>
            <w:r w:rsidR="00C862A1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rogram,</w:t>
            </w:r>
            <w:proofErr w:type="gramEnd"/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lready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disbursed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n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ggregate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mount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₱1,119,312,000.00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208,174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beneficiaries.</w:t>
            </w:r>
          </w:p>
          <w:p w14:paraId="40A30B77" w14:textId="045E35CC" w:rsidR="001A5EFC" w:rsidRPr="003F3CA1" w:rsidRDefault="001A5EFC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repacking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family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acks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ensure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vailability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non-food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tems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t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ny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given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ime.</w:t>
            </w:r>
          </w:p>
          <w:p w14:paraId="6E3105B6" w14:textId="77777777" w:rsidR="00F83294" w:rsidRPr="003F3CA1" w:rsidRDefault="00F83294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</w:p>
          <w:p w14:paraId="027F760F" w14:textId="51C8B6E6" w:rsidR="00F83294" w:rsidRPr="003F3CA1" w:rsidRDefault="00F8329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3F3CA1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1D79AC82" w14:textId="53EB6EDC" w:rsidR="006D1DB0" w:rsidRPr="003F3CA1" w:rsidRDefault="00AD0A59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has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571,097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3,213,419,000.00</w:t>
            </w:r>
            <w:r w:rsidR="006D1D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</w:p>
          <w:p w14:paraId="670ABBDA" w14:textId="26A833E3" w:rsidR="006D1DB0" w:rsidRPr="003F3CA1" w:rsidRDefault="006D1DB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proofErr w:type="gramStart"/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ere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43,776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waitlisted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who</w:t>
            </w:r>
            <w:proofErr w:type="gramEnd"/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were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lso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DF12CA"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₱240,768,000.00</w:t>
            </w:r>
            <w:r w:rsidR="00DF12CA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</w:p>
        </w:tc>
      </w:tr>
    </w:tbl>
    <w:p w14:paraId="7D5DA695" w14:textId="4F15687B" w:rsidR="005D2540" w:rsidRDefault="005D2540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7E54994A" w14:textId="02BF0A8D" w:rsidR="009702AE" w:rsidRPr="00A8767E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386EA90F" w14:textId="77777777" w:rsidTr="00213F5B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89A9E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483D90" w14:textId="40DE1D4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6059F2" w:rsidRPr="006059F2" w14:paraId="7EFA4248" w14:textId="77777777" w:rsidTr="00213F5B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9089C" w14:textId="2FF31E33" w:rsidR="00213F5B" w:rsidRPr="00911534" w:rsidRDefault="00911534" w:rsidP="005D254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11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911534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91153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3FCD14" w14:textId="3937032C" w:rsidR="00BF6B14" w:rsidRPr="00911534" w:rsidRDefault="00BF6B14" w:rsidP="0065134B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911534">
              <w:rPr>
                <w:rFonts w:ascii="Arial" w:eastAsia="Arial" w:hAnsi="Arial" w:cs="Arial"/>
                <w:b/>
                <w:sz w:val="20"/>
                <w:szCs w:val="19"/>
              </w:rPr>
              <w:t>32,477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ques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IC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Marc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911534">
              <w:rPr>
                <w:rFonts w:ascii="Arial" w:eastAsia="Arial" w:hAnsi="Arial" w:cs="Arial"/>
                <w:sz w:val="20"/>
                <w:szCs w:val="19"/>
              </w:rPr>
              <w:t>16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911534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911534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E7103C" w:rsidRPr="0091153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911534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65134B" w:rsidRPr="00911534">
              <w:rPr>
                <w:rFonts w:ascii="Arial" w:eastAsia="Arial" w:hAnsi="Arial" w:cs="Arial"/>
                <w:b/>
                <w:sz w:val="20"/>
                <w:szCs w:val="19"/>
              </w:rPr>
              <w:t>143,118,562.66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72B1113B" w14:textId="7268D008" w:rsidR="00BF6B14" w:rsidRPr="00911534" w:rsidRDefault="00BF6B14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proofErr w:type="gramStart"/>
            <w:r w:rsidRPr="0091153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11,643</w:t>
            </w:r>
            <w:proofErr w:type="gramEnd"/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F6230A" w:rsidRPr="00911534">
              <w:rPr>
                <w:rFonts w:ascii="Arial" w:eastAsia="Arial" w:hAnsi="Arial" w:cs="Arial"/>
                <w:sz w:val="20"/>
                <w:szCs w:val="19"/>
              </w:rPr>
              <w:t>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10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LGUs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fou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NGO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0,870,165.11.</w:t>
            </w:r>
          </w:p>
          <w:p w14:paraId="1C767176" w14:textId="36C4E9B3" w:rsidR="00BF6B14" w:rsidRPr="00911534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gramStart"/>
            <w:r w:rsidRPr="0091153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proofErr w:type="gramEnd"/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seve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9,785,970.00.</w:t>
            </w:r>
          </w:p>
          <w:p w14:paraId="7065E6EE" w14:textId="51D47835" w:rsidR="006059F2" w:rsidRPr="00911534" w:rsidRDefault="006059F2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proofErr w:type="gramStart"/>
            <w:r w:rsidRPr="0091153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7,839</w:t>
            </w:r>
            <w:proofErr w:type="gramEnd"/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20,453,000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sz w:val="20"/>
                <w:szCs w:val="19"/>
              </w:rPr>
              <w:t>0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21F8CA80" w14:textId="39082337" w:rsidR="00BF6B14" w:rsidRPr="00911534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lastRenderedPageBreak/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F849437" w14:textId="20DF0C03" w:rsidR="006059F2" w:rsidRPr="00911534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gular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monitor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ffec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stakeholder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du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andemic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70F4F96" w14:textId="77777777" w:rsidR="006059F2" w:rsidRPr="00911534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616CF054" w14:textId="158FE89D" w:rsidR="006059F2" w:rsidRPr="00911534" w:rsidRDefault="006059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318"/>
              <w:gridCol w:w="1620"/>
              <w:gridCol w:w="1800"/>
              <w:gridCol w:w="2823"/>
            </w:tblGrid>
            <w:tr w:rsidR="00726966" w:rsidRPr="00911534" w14:paraId="5ED1EE6B" w14:textId="77777777" w:rsidTr="003A585A">
              <w:tc>
                <w:tcPr>
                  <w:tcW w:w="1318" w:type="dxa"/>
                  <w:shd w:val="clear" w:color="auto" w:fill="D9D9D9" w:themeFill="background1" w:themeFillShade="D9"/>
                  <w:vAlign w:val="center"/>
                </w:tcPr>
                <w:p w14:paraId="2B4CA141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620" w:type="dxa"/>
                  <w:shd w:val="clear" w:color="auto" w:fill="D9D9D9" w:themeFill="background1" w:themeFillShade="D9"/>
                  <w:vAlign w:val="center"/>
                </w:tcPr>
                <w:p w14:paraId="35D3132E" w14:textId="59626C5C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800" w:type="dxa"/>
                  <w:shd w:val="clear" w:color="auto" w:fill="D9D9D9" w:themeFill="background1" w:themeFillShade="D9"/>
                  <w:vAlign w:val="center"/>
                </w:tcPr>
                <w:p w14:paraId="7D939A02" w14:textId="3CD7F648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CF5322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</w:t>
                  </w:r>
                  <w:proofErr w:type="spellStart"/>
                  <w:r w:rsidR="00CF5322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hP</w:t>
                  </w:r>
                  <w:proofErr w:type="spellEnd"/>
                  <w:r w:rsidR="00CF5322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)</w:t>
                  </w:r>
                </w:p>
              </w:tc>
              <w:tc>
                <w:tcPr>
                  <w:tcW w:w="2823" w:type="dxa"/>
                  <w:shd w:val="clear" w:color="auto" w:fill="D9D9D9" w:themeFill="background1" w:themeFillShade="D9"/>
                  <w:vAlign w:val="center"/>
                </w:tcPr>
                <w:p w14:paraId="228837D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MARKS</w:t>
                  </w:r>
                </w:p>
              </w:tc>
            </w:tr>
            <w:tr w:rsidR="00726966" w:rsidRPr="00911534" w14:paraId="40D8A2FC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6B46021" w14:textId="337FF873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726966" w:rsidRPr="00911534" w14:paraId="4317E163" w14:textId="77777777" w:rsidTr="003A585A">
              <w:tc>
                <w:tcPr>
                  <w:tcW w:w="1318" w:type="dxa"/>
                </w:tcPr>
                <w:p w14:paraId="51F184F2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39862B3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04,018</w:t>
                  </w:r>
                </w:p>
              </w:tc>
              <w:tc>
                <w:tcPr>
                  <w:tcW w:w="1800" w:type="dxa"/>
                </w:tcPr>
                <w:p w14:paraId="6B353ED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9,776,117,000.00</w:t>
                  </w:r>
                </w:p>
              </w:tc>
              <w:tc>
                <w:tcPr>
                  <w:tcW w:w="2823" w:type="dxa"/>
                </w:tcPr>
                <w:p w14:paraId="74B79D3B" w14:textId="12DA203C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May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6FD81456" w14:textId="77777777" w:rsidTr="003A585A">
              <w:tc>
                <w:tcPr>
                  <w:tcW w:w="1318" w:type="dxa"/>
                </w:tcPr>
                <w:p w14:paraId="062E5DAC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3BCC46A2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94,208</w:t>
                  </w:r>
                </w:p>
              </w:tc>
              <w:tc>
                <w:tcPr>
                  <w:tcW w:w="1800" w:type="dxa"/>
                </w:tcPr>
                <w:p w14:paraId="26BE82B4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15,171,200.00</w:t>
                  </w:r>
                </w:p>
              </w:tc>
              <w:tc>
                <w:tcPr>
                  <w:tcW w:w="2823" w:type="dxa"/>
                </w:tcPr>
                <w:p w14:paraId="75A902A9" w14:textId="7095D974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273B94CD" w14:textId="77777777" w:rsidTr="003A585A">
              <w:tc>
                <w:tcPr>
                  <w:tcW w:w="1318" w:type="dxa"/>
                </w:tcPr>
                <w:p w14:paraId="4F912CB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0F6C491C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0,491</w:t>
                  </w:r>
                </w:p>
              </w:tc>
              <w:tc>
                <w:tcPr>
                  <w:tcW w:w="1800" w:type="dxa"/>
                </w:tcPr>
                <w:p w14:paraId="483D8399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,123,191,500.00</w:t>
                  </w:r>
                </w:p>
              </w:tc>
              <w:tc>
                <w:tcPr>
                  <w:tcW w:w="2823" w:type="dxa"/>
                </w:tcPr>
                <w:p w14:paraId="7AEE68E8" w14:textId="0F589B0D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275F0FD7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3C85484" w14:textId="3AC8D7A5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726966" w:rsidRPr="00911534" w14:paraId="0E25523A" w14:textId="77777777" w:rsidTr="003A585A">
              <w:tc>
                <w:tcPr>
                  <w:tcW w:w="1318" w:type="dxa"/>
                </w:tcPr>
                <w:p w14:paraId="04EF745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714DE64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284,596</w:t>
                  </w:r>
                </w:p>
              </w:tc>
              <w:tc>
                <w:tcPr>
                  <w:tcW w:w="1800" w:type="dxa"/>
                </w:tcPr>
                <w:p w14:paraId="5488C527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,349,874,000.00</w:t>
                  </w:r>
                </w:p>
              </w:tc>
              <w:tc>
                <w:tcPr>
                  <w:tcW w:w="2823" w:type="dxa"/>
                </w:tcPr>
                <w:p w14:paraId="1E005764" w14:textId="585C3A94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7E643D52" w14:textId="77777777" w:rsidTr="003A585A">
              <w:tc>
                <w:tcPr>
                  <w:tcW w:w="1318" w:type="dxa"/>
                </w:tcPr>
                <w:p w14:paraId="48D025B4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744351CA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2,718</w:t>
                  </w:r>
                </w:p>
              </w:tc>
              <w:tc>
                <w:tcPr>
                  <w:tcW w:w="1800" w:type="dxa"/>
                </w:tcPr>
                <w:p w14:paraId="55A5A5B2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455,997,700.00</w:t>
                  </w:r>
                </w:p>
              </w:tc>
              <w:tc>
                <w:tcPr>
                  <w:tcW w:w="2823" w:type="dxa"/>
                </w:tcPr>
                <w:p w14:paraId="4ED28C7C" w14:textId="1A11524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637CFF4B" w14:textId="77777777" w:rsidTr="003A585A">
              <w:tc>
                <w:tcPr>
                  <w:tcW w:w="1318" w:type="dxa"/>
                </w:tcPr>
                <w:p w14:paraId="66916F8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747111F7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53,484</w:t>
                  </w:r>
                </w:p>
              </w:tc>
              <w:tc>
                <w:tcPr>
                  <w:tcW w:w="1800" w:type="dxa"/>
                </w:tcPr>
                <w:p w14:paraId="30CB3534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,947,646,000.00</w:t>
                  </w:r>
                </w:p>
              </w:tc>
              <w:tc>
                <w:tcPr>
                  <w:tcW w:w="2823" w:type="dxa"/>
                </w:tcPr>
                <w:p w14:paraId="7EC4EB1F" w14:textId="281481EB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2E1D1E98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4D5AC3FA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THERS</w:t>
                  </w:r>
                </w:p>
              </w:tc>
            </w:tr>
            <w:tr w:rsidR="00726966" w:rsidRPr="00911534" w14:paraId="1D0228C9" w14:textId="77777777" w:rsidTr="003A585A">
              <w:tc>
                <w:tcPr>
                  <w:tcW w:w="1318" w:type="dxa"/>
                  <w:vAlign w:val="center"/>
                </w:tcPr>
                <w:p w14:paraId="2E2B7FB7" w14:textId="7595DFBF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ESP-SAP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LTFRB</w:t>
                  </w:r>
                </w:p>
              </w:tc>
              <w:tc>
                <w:tcPr>
                  <w:tcW w:w="1620" w:type="dxa"/>
                  <w:vAlign w:val="center"/>
                </w:tcPr>
                <w:p w14:paraId="55CF68C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3,703</w:t>
                  </w:r>
                </w:p>
              </w:tc>
              <w:tc>
                <w:tcPr>
                  <w:tcW w:w="1800" w:type="dxa"/>
                  <w:vAlign w:val="center"/>
                </w:tcPr>
                <w:p w14:paraId="10F4215F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9,069,500.00</w:t>
                  </w:r>
                </w:p>
              </w:tc>
              <w:tc>
                <w:tcPr>
                  <w:tcW w:w="2823" w:type="dxa"/>
                  <w:vAlign w:val="center"/>
                </w:tcPr>
                <w:p w14:paraId="00B0E307" w14:textId="046668C4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</w:tbl>
          <w:p w14:paraId="030C03CB" w14:textId="256F39F6" w:rsidR="006059F2" w:rsidRPr="00911534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</w:tc>
      </w:tr>
    </w:tbl>
    <w:p w14:paraId="2AA3BD77" w14:textId="77777777" w:rsidR="004E49D7" w:rsidRDefault="004E49D7" w:rsidP="00394069">
      <w:pPr>
        <w:pStyle w:val="NoSpacing"/>
        <w:contextualSpacing/>
        <w:rPr>
          <w:rFonts w:ascii="Arial" w:hAnsi="Arial" w:cs="Arial"/>
          <w:b/>
          <w:sz w:val="24"/>
        </w:rPr>
      </w:pPr>
    </w:p>
    <w:p w14:paraId="7D909039" w14:textId="5F81B46D" w:rsidR="009702AE" w:rsidRPr="00A8767E" w:rsidRDefault="003E4C18" w:rsidP="00394069">
      <w:pPr>
        <w:pStyle w:val="NoSpacing"/>
        <w:contextualSpacing/>
        <w:rPr>
          <w:rFonts w:ascii="Arial" w:hAnsi="Arial" w:cs="Arial"/>
          <w:b/>
          <w:sz w:val="24"/>
        </w:rPr>
      </w:pPr>
      <w:r w:rsidRPr="00A8767E">
        <w:rPr>
          <w:rFonts w:ascii="Arial" w:hAnsi="Arial" w:cs="Arial"/>
          <w:b/>
          <w:sz w:val="24"/>
        </w:rPr>
        <w:t>DSWD-FO</w:t>
      </w:r>
      <w:r w:rsidR="00D16141">
        <w:rPr>
          <w:rFonts w:ascii="Arial" w:hAnsi="Arial" w:cs="Arial"/>
          <w:b/>
          <w:sz w:val="24"/>
        </w:rPr>
        <w:t xml:space="preserve"> </w:t>
      </w:r>
      <w:r w:rsidRPr="00A8767E">
        <w:rPr>
          <w:rFonts w:ascii="Arial" w:hAnsi="Arial" w:cs="Arial"/>
          <w:b/>
          <w:sz w:val="24"/>
        </w:rPr>
        <w:t>CALABARZON</w:t>
      </w:r>
    </w:p>
    <w:tbl>
      <w:tblPr>
        <w:tblStyle w:val="14"/>
        <w:tblW w:w="97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17041C6C" w14:textId="77777777" w:rsidTr="007A4D29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F9E33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68F001C" w14:textId="2B78A538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A4D29" w:rsidRPr="00050807" w14:paraId="5DF8C8A2" w14:textId="77777777" w:rsidTr="007A4D29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32471" w14:textId="328591BB" w:rsidR="007A4D29" w:rsidRPr="007A4D29" w:rsidRDefault="007A4D29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7A4D2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A4D29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A4D29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F703AF" w14:textId="1A3C103F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tervention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tion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ount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grant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17,679,878.58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80,200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client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6753889B" w14:textId="1E95DCFC" w:rsidR="007A4D29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stainabl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SLP)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3,869,000.00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1,538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icroenterpris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evelopment.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LP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ek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elp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arginalize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amilie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ffecte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y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munity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arantin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i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ronaviru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seas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COVID-19)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ndemic.</w:t>
            </w:r>
          </w:p>
          <w:p w14:paraId="56F3B8C5" w14:textId="77777777" w:rsidR="007A4D29" w:rsidRPr="007A4D29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362BB4F3" w14:textId="44D0C53E" w:rsidR="007A4D29" w:rsidRPr="004D468A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(SAP)</w:t>
            </w:r>
          </w:p>
          <w:p w14:paraId="1AE66038" w14:textId="4CF972A3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4D468A">
              <w:rPr>
                <w:rFonts w:ascii="Arial" w:eastAsia="Arial" w:hAnsi="Arial" w:cs="Arial"/>
                <w:sz w:val="20"/>
                <w:szCs w:val="20"/>
              </w:rPr>
              <w:t>Pantawid</w:t>
            </w:r>
            <w:proofErr w:type="spellEnd"/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 w:rsidRPr="004D468A">
              <w:rPr>
                <w:rFonts w:ascii="Arial" w:eastAsia="Arial" w:hAnsi="Arial" w:cs="Arial"/>
                <w:sz w:val="20"/>
                <w:szCs w:val="20"/>
              </w:rPr>
              <w:t>Pamilya</w:t>
            </w:r>
            <w:proofErr w:type="spellEnd"/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1,593,919,850.00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99%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i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oth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sh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cash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older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che.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4P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beneficiarie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8,632,507.00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gramStart"/>
            <w:r w:rsidRPr="004D468A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proofErr w:type="gramEnd"/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ia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gital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84.40%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’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.</w:t>
            </w:r>
          </w:p>
          <w:p w14:paraId="60F140A1" w14:textId="16679B2D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SP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ranch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,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gramStart"/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,328,078</w:t>
            </w:r>
            <w:proofErr w:type="gramEnd"/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orde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42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GU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gion.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unsuccessful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251,976.</w:t>
            </w:r>
          </w:p>
          <w:p w14:paraId="4590C595" w14:textId="195BBCC0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lient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pport,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20"/>
              </w:rPr>
              <w:t>FO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eive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5,101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plaints,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ferrals,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erie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ariou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porting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ources.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i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,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4,971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88%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gramStart"/>
            <w:r w:rsidR="00176BC6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ddresse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sponded</w:t>
            </w:r>
            <w:proofErr w:type="gramEnd"/>
            <w:r w:rsidRPr="004D468A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</w:tc>
      </w:tr>
    </w:tbl>
    <w:p w14:paraId="40C26C0C" w14:textId="77777777" w:rsidR="00E12B41" w:rsidRDefault="00E12B41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7A2F17D" w14:textId="29FF4337" w:rsidR="009702AE" w:rsidRDefault="009A52FF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M</w:t>
      </w:r>
      <w:r w:rsidR="003E4C18" w:rsidRPr="00A8767E">
        <w:rPr>
          <w:rFonts w:ascii="Arial" w:eastAsia="Arial" w:hAnsi="Arial" w:cs="Arial"/>
          <w:b/>
          <w:sz w:val="24"/>
          <w:szCs w:val="24"/>
        </w:rPr>
        <w:t>IMAROPA</w:t>
      </w:r>
    </w:p>
    <w:tbl>
      <w:tblPr>
        <w:tblStyle w:val="14"/>
        <w:tblW w:w="9781" w:type="dxa"/>
        <w:tblInd w:w="-5" w:type="dxa"/>
        <w:tblLayout w:type="fixed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1985"/>
        <w:gridCol w:w="7796"/>
      </w:tblGrid>
      <w:tr w:rsidR="00A7347F" w:rsidRPr="00A7347F" w14:paraId="45569A9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9263B" w14:textId="422745F8" w:rsidR="00A7347F" w:rsidRPr="00A7347F" w:rsidRDefault="00A7347F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8CE9" w14:textId="435CCB91" w:rsidR="00A7347F" w:rsidRPr="00A7347F" w:rsidRDefault="00A7347F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E42A7" w:rsidRPr="007E42A7" w14:paraId="5CA3B698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355BA" w14:textId="4F76E74C" w:rsidR="002D4D40" w:rsidRPr="000A0BBB" w:rsidRDefault="00E42CB7" w:rsidP="00F54884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3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A0BBB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B338D8" w:rsidRPr="000A0BBB">
              <w:rPr>
                <w:rFonts w:ascii="Arial" w:eastAsia="Arial" w:hAnsi="Arial" w:cs="Arial"/>
                <w:sz w:val="20"/>
                <w:szCs w:val="20"/>
              </w:rPr>
              <w:t>8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0A0BBB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0A0BBB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899B3" w14:textId="2A0E30B2" w:rsidR="002D4D40" w:rsidRPr="000A0BBB" w:rsidRDefault="002D4D4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0BBB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0A0BBB">
              <w:rPr>
                <w:rFonts w:ascii="Arial" w:eastAsia="Arial" w:hAnsi="Arial" w:cs="Arial"/>
                <w:b/>
                <w:sz w:val="20"/>
                <w:szCs w:val="19"/>
              </w:rPr>
              <w:t>4,121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B0C68" w:rsidRPr="000A0BBB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A0BB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A0BB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A0BBB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A0BB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3D598B" w:rsidRPr="000A0BBB">
              <w:rPr>
                <w:rFonts w:ascii="Arial" w:eastAsia="Arial" w:hAnsi="Arial" w:cs="Arial"/>
                <w:b/>
                <w:sz w:val="20"/>
                <w:szCs w:val="19"/>
              </w:rPr>
              <w:t>1,854,450.00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A0BBB">
              <w:rPr>
                <w:rFonts w:ascii="Arial" w:eastAsia="Arial" w:hAnsi="Arial" w:cs="Arial"/>
                <w:b/>
                <w:sz w:val="20"/>
                <w:szCs w:val="19"/>
              </w:rPr>
              <w:t>4,</w:t>
            </w:r>
            <w:r w:rsidR="003D598B" w:rsidRPr="000A0BBB">
              <w:rPr>
                <w:rFonts w:ascii="Arial" w:eastAsia="Arial" w:hAnsi="Arial" w:cs="Arial"/>
                <w:b/>
                <w:sz w:val="20"/>
                <w:szCs w:val="19"/>
              </w:rPr>
              <w:t>093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/>
                <w:sz w:val="20"/>
                <w:szCs w:val="19"/>
              </w:rPr>
              <w:t>Locally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/>
                <w:sz w:val="20"/>
                <w:szCs w:val="19"/>
              </w:rPr>
              <w:t>(LSIs)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Region/SWAD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Uni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0A0BBB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A0BBB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1PM.</w:t>
            </w:r>
          </w:p>
          <w:p w14:paraId="19138ACE" w14:textId="00C63262" w:rsidR="002D4D40" w:rsidRPr="000A0BBB" w:rsidRDefault="002D4D40" w:rsidP="00A41EC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0BBB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MIMAROPA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D1EF8"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="00A41ECA"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CD1EF8"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28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hygiene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ki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D1EF8" w:rsidRPr="000A0BBB">
              <w:rPr>
                <w:rFonts w:ascii="Arial" w:eastAsia="Arial" w:hAnsi="Arial" w:cs="Arial"/>
                <w:b/>
                <w:sz w:val="20"/>
                <w:szCs w:val="19"/>
              </w:rPr>
              <w:t>2,236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Indigenous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eopl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A41ECA"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,</w:t>
            </w:r>
            <w:r w:rsidR="00CD1EF8"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96</w:t>
            </w:r>
            <w:r w:rsidR="00A41ECA"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CD1EF8"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92</w:t>
            </w:r>
            <w:r w:rsidR="00A41ECA"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.</w:t>
            </w:r>
            <w:r w:rsidR="00CD1EF8"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</w:t>
            </w:r>
            <w:r w:rsidR="00A41ECA"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0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41ECA" w:rsidRPr="000A0BBB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54884" w:rsidRPr="000A0BBB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A0BBB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11AM.</w:t>
            </w:r>
          </w:p>
          <w:p w14:paraId="4CFD7D51" w14:textId="7BFCB5E1" w:rsidR="004B726D" w:rsidRPr="000A0BBB" w:rsidRDefault="004B726D" w:rsidP="00A41EC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0BBB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41ECA"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</w:t>
            </w:r>
            <w:r w:rsidR="003D598B"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</w:t>
            </w:r>
            <w:r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NF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Cs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Cs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A0BBB">
              <w:rPr>
                <w:rFonts w:ascii="Arial" w:eastAsia="Arial" w:hAnsi="Arial" w:cs="Arial"/>
                <w:bCs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A0BBB">
              <w:rPr>
                <w:rFonts w:ascii="Arial" w:eastAsia="Arial" w:hAnsi="Arial" w:cs="Arial"/>
                <w:bCs/>
                <w:sz w:val="20"/>
                <w:szCs w:val="19"/>
              </w:rPr>
              <w:t>region</w:t>
            </w:r>
            <w:r w:rsidR="00D16141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A41ECA" w:rsidRPr="000A0BBB">
              <w:rPr>
                <w:rFonts w:ascii="Arial" w:eastAsia="Arial" w:hAnsi="Arial" w:cs="Arial"/>
                <w:b/>
                <w:sz w:val="20"/>
                <w:szCs w:val="19"/>
              </w:rPr>
              <w:t>949,068.93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Cs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Cs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A41ECA" w:rsidRPr="000A0BBB">
              <w:rPr>
                <w:rFonts w:ascii="Arial" w:eastAsia="Arial" w:hAnsi="Arial" w:cs="Arial"/>
                <w:bCs/>
                <w:sz w:val="20"/>
                <w:szCs w:val="19"/>
              </w:rPr>
              <w:t>11</w:t>
            </w:r>
            <w:r w:rsidR="00D16141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A0BBB">
              <w:rPr>
                <w:rFonts w:ascii="Arial" w:eastAsia="Arial" w:hAnsi="Arial" w:cs="Arial"/>
                <w:bCs/>
                <w:sz w:val="20"/>
                <w:szCs w:val="19"/>
              </w:rPr>
              <w:t>November</w:t>
            </w:r>
            <w:r w:rsidR="00D16141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A0BBB">
              <w:rPr>
                <w:rFonts w:ascii="Arial" w:eastAsia="Arial" w:hAnsi="Arial" w:cs="Arial"/>
                <w:bCs/>
                <w:sz w:val="20"/>
                <w:szCs w:val="19"/>
              </w:rPr>
              <w:t>2020,</w:t>
            </w:r>
            <w:r w:rsidR="00D16141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A0BBB">
              <w:rPr>
                <w:rFonts w:ascii="Arial" w:eastAsia="Arial" w:hAnsi="Arial" w:cs="Arial"/>
                <w:bCs/>
                <w:sz w:val="20"/>
                <w:szCs w:val="19"/>
              </w:rPr>
              <w:t>11AM.</w:t>
            </w:r>
          </w:p>
          <w:p w14:paraId="622C6821" w14:textId="6D17D51D" w:rsidR="004B726D" w:rsidRPr="000A0BBB" w:rsidRDefault="004B726D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0BBB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an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support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FF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schedule.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gramStart"/>
            <w:r w:rsidRPr="000A0BBB">
              <w:rPr>
                <w:rFonts w:ascii="Arial" w:eastAsia="Arial" w:hAnsi="Arial" w:cs="Arial"/>
                <w:sz w:val="20"/>
                <w:szCs w:val="19"/>
              </w:rPr>
              <w:t>Also</w:t>
            </w:r>
            <w:proofErr w:type="gramEnd"/>
            <w:r w:rsidRPr="000A0BB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0A0BBB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A585A">
              <w:rPr>
                <w:rFonts w:ascii="Arial" w:eastAsia="Arial" w:hAnsi="Arial" w:cs="Arial"/>
                <w:sz w:val="20"/>
                <w:szCs w:val="19"/>
              </w:rPr>
              <w:t xml:space="preserve">of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situation.</w:t>
            </w:r>
          </w:p>
        </w:tc>
      </w:tr>
    </w:tbl>
    <w:p w14:paraId="785A4E05" w14:textId="77777777" w:rsidR="00A862BB" w:rsidRDefault="00A862BB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0271D99" w14:textId="51C19710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</w:t>
      </w:r>
    </w:p>
    <w:tbl>
      <w:tblPr>
        <w:tblStyle w:val="13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5D2F2A4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A73A18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6C7771" w14:textId="52BFAF44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863623" w14:paraId="23E9D659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74D15B" w14:textId="5C278A35" w:rsidR="009702AE" w:rsidRPr="00863623" w:rsidRDefault="00CD33C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472F7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A615EA" w:rsidRPr="0086362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6362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9096C8" w14:textId="4C4C166A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d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4EF540E9" w14:textId="1B9572AD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lastRenderedPageBreak/>
              <w:t>P/C/MA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six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elp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pectiv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signment.</w:t>
            </w:r>
          </w:p>
          <w:p w14:paraId="61697A54" w14:textId="57B0852F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ec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(RROS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ensur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vailabilit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F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e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ises.</w:t>
            </w:r>
          </w:p>
          <w:p w14:paraId="388A584C" w14:textId="32A0F70A" w:rsidR="001732AE" w:rsidRPr="00863623" w:rsidRDefault="001732AE" w:rsidP="00394069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8A7EFE6" w14:textId="1B1F4A76" w:rsidR="00B704B0" w:rsidRPr="00863623" w:rsidRDefault="003E4C18" w:rsidP="00394069">
            <w:pPr>
              <w:widowControl/>
              <w:spacing w:after="0" w:line="240" w:lineRule="auto"/>
              <w:ind w:right="113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655B870" w14:textId="196677BD" w:rsidR="00D92821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a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772,287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3,861,435,000.0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357,374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1,2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27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049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70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0.0</w:t>
            </w:r>
            <w:r w:rsidR="007F1AEB" w:rsidRPr="00863623">
              <w:rPr>
                <w:rFonts w:ascii="Arial" w:eastAsia="Arial" w:hAnsi="Arial" w:cs="Arial"/>
                <w:b/>
                <w:sz w:val="20"/>
                <w:szCs w:val="19"/>
              </w:rPr>
              <w:t>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14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Ju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3PM.</w:t>
            </w:r>
          </w:p>
          <w:p w14:paraId="21AA78D2" w14:textId="27F1B177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Griev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eam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kele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work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om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and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iffer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latforms.</w:t>
            </w:r>
          </w:p>
        </w:tc>
      </w:tr>
    </w:tbl>
    <w:p w14:paraId="2429A7D1" w14:textId="77777777" w:rsidR="003A585A" w:rsidRDefault="003A585A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5598AA6" w14:textId="5EBFAEC9" w:rsidR="009702A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</w:t>
      </w:r>
    </w:p>
    <w:tbl>
      <w:tblPr>
        <w:tblStyle w:val="12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ED2F241" w14:textId="77777777" w:rsidTr="00AA7C9D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728E0B6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41A13A" w14:textId="0DE61A05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BA54F5" w14:paraId="1BE2F6F6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A48CB1" w14:textId="6B2E5A49" w:rsidR="005279ED" w:rsidRPr="00BA54F5" w:rsidRDefault="00B25CF9" w:rsidP="001F5D74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251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BA54F5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0A0BBB" w:rsidRPr="00BA54F5">
              <w:rPr>
                <w:rFonts w:ascii="Arial" w:eastAsia="Arial" w:hAnsi="Arial" w:cs="Arial"/>
                <w:color w:val="0070C0"/>
                <w:sz w:val="20"/>
                <w:szCs w:val="19"/>
              </w:rPr>
              <w:t>8</w:t>
            </w:r>
            <w:r w:rsidR="00D16141" w:rsidRPr="00BA54F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01CC2" w:rsidRPr="00BA54F5">
              <w:rPr>
                <w:rFonts w:ascii="Arial" w:eastAsia="Arial" w:hAnsi="Arial" w:cs="Arial"/>
                <w:color w:val="0070C0"/>
                <w:sz w:val="20"/>
                <w:szCs w:val="19"/>
              </w:rPr>
              <w:t>November</w:t>
            </w:r>
            <w:r w:rsidR="00D16141" w:rsidRPr="00BA54F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01CC2" w:rsidRPr="00BA54F5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D109C2" w14:textId="38858236" w:rsidR="00CA0501" w:rsidRPr="00BA54F5" w:rsidRDefault="00CA0501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color w:val="0070C0"/>
                <w:sz w:val="20"/>
                <w:szCs w:val="20"/>
              </w:rPr>
            </w:pP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SWD-FO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VI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is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ontinuously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repacking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FPs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t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he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SWD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Regional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Warehouse.</w:t>
            </w:r>
          </w:p>
          <w:p w14:paraId="6069D363" w14:textId="3644FA14" w:rsidR="00416D6F" w:rsidRPr="00BA54F5" w:rsidRDefault="00416D6F" w:rsidP="00BA54F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color w:val="0070C0"/>
                <w:sz w:val="20"/>
                <w:szCs w:val="20"/>
              </w:rPr>
            </w:pP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SWD-FO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VI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provided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A54F5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₱162,756,401.58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worth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f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ssistance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A54F5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3,635</w:t>
            </w:r>
            <w:r w:rsid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individuals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under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Assistance </w:t>
            </w:r>
            <w:r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to</w:t>
            </w:r>
            <w:r w:rsidR="00D16141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Individuals</w:t>
            </w:r>
            <w:r w:rsidR="00D16141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in</w:t>
            </w:r>
            <w:r w:rsidR="00D16141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Crisis </w:t>
            </w:r>
            <w:r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Situation</w:t>
            </w:r>
            <w:r w:rsidR="00D16141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(AICS)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rom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9D50FA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0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9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March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to 18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November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2020.</w:t>
            </w:r>
          </w:p>
          <w:p w14:paraId="32707B8E" w14:textId="77777777" w:rsidR="004E49D7" w:rsidRPr="00BA54F5" w:rsidRDefault="004E49D7" w:rsidP="004E49D7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Times New Roman" w:hAnsi="Arial" w:cs="Arial"/>
                <w:color w:val="0070C0"/>
                <w:sz w:val="20"/>
                <w:szCs w:val="20"/>
              </w:rPr>
            </w:pPr>
          </w:p>
          <w:p w14:paraId="26D1988C" w14:textId="401F515B" w:rsidR="00324414" w:rsidRPr="00BA54F5" w:rsidRDefault="00324414" w:rsidP="00394069">
            <w:pPr>
              <w:widowControl/>
              <w:shd w:val="clear" w:color="auto" w:fill="FFFFFF"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70C0"/>
                <w:sz w:val="20"/>
                <w:szCs w:val="20"/>
              </w:rPr>
            </w:pPr>
            <w:r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Social</w:t>
            </w:r>
            <w:r w:rsidR="00D16141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Amelioration</w:t>
            </w:r>
            <w:r w:rsidR="00D16141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Program</w:t>
            </w:r>
            <w:r w:rsidR="00D16141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(SAP)</w:t>
            </w:r>
          </w:p>
          <w:p w14:paraId="5BC80235" w14:textId="2B5FFC34" w:rsidR="00F843A5" w:rsidRPr="00BA54F5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  <w:color w:val="0070C0"/>
              </w:rPr>
            </w:pP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ate,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tal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f</w:t>
            </w:r>
            <w:r w:rsidR="00D16141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1,496,509,500.00</w:t>
            </w:r>
            <w:r w:rsidR="00D16141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proofErr w:type="gramStart"/>
            <w:r w:rsidR="00080EFE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was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080EFE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provided</w:t>
            </w:r>
            <w:proofErr w:type="gramEnd"/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080EFE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080EFE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321,830</w:t>
            </w:r>
            <w:r w:rsidR="00D16141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Ps</w:t>
            </w:r>
            <w:r w:rsidR="00D16141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D16141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nd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0A0BBB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6,788,214,000.00</w:t>
            </w:r>
            <w:r w:rsidR="00D16141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was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080EFE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provided</w:t>
            </w:r>
            <w:r w:rsidR="00D16141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D16141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A0BBB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1,131,369</w:t>
            </w:r>
            <w:r w:rsidR="00D16141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Non-4Ps</w:t>
            </w:r>
            <w:r w:rsidR="00D16141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D16141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CC2C67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or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CC2C67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he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CC2C67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irst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CC2C67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ranche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.</w:t>
            </w:r>
          </w:p>
          <w:p w14:paraId="1E22F01B" w14:textId="5172531B" w:rsidR="00F843A5" w:rsidRPr="00BA54F5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  <w:color w:val="0070C0"/>
              </w:rPr>
            </w:pP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SWD-FO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VI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has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served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103,608</w:t>
            </w:r>
            <w:r w:rsidR="00D16141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CC2C67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Ps</w:t>
            </w:r>
            <w:r w:rsidR="00D16141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mounting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481,777,200.00</w:t>
            </w:r>
            <w:r w:rsidR="00D16141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nd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E600B8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40</w:t>
            </w:r>
            <w:r w:rsidR="00192DDE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E600B8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802</w:t>
            </w:r>
            <w:r w:rsidR="00D16141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Non-</w:t>
            </w:r>
            <w:r w:rsidR="00CC2C67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Ps</w:t>
            </w:r>
            <w:r w:rsidR="00D16141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mounting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D16141" w:rsidRPr="00BA54F5">
              <w:rPr>
                <w:rFonts w:eastAsia="Times New Roman"/>
                <w:color w:val="0070C0"/>
              </w:rPr>
              <w:t xml:space="preserve"> </w:t>
            </w:r>
            <w:r w:rsidR="00192DDE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</w:t>
            </w:r>
            <w:r w:rsidR="00E600B8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2</w:t>
            </w:r>
            <w:r w:rsidR="00192DDE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E600B8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644</w:t>
            </w:r>
            <w:r w:rsidR="00192DDE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E600B8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812</w:t>
            </w:r>
            <w:r w:rsidR="00192DDE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000.00</w:t>
            </w:r>
            <w:r w:rsidR="00D16141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or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he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CC2C67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second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ranche</w:t>
            </w:r>
            <w:r w:rsidR="00CC2C67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,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nd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192DDE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1</w:t>
            </w:r>
            <w:r w:rsidR="00B30EDF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90</w:t>
            </w:r>
            <w:r w:rsidR="00192DDE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B30EDF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738</w:t>
            </w:r>
            <w:r w:rsidR="00D16141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left-out/waitlisted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mounting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</w:t>
            </w:r>
            <w:r w:rsidR="00192DDE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1,1</w:t>
            </w:r>
            <w:r w:rsidR="00B30EDF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4</w:t>
            </w:r>
            <w:r w:rsidR="00192DDE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B30EDF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28</w:t>
            </w:r>
            <w:r w:rsidR="00192DDE" w:rsidRPr="00BA54F5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000.00.</w:t>
            </w:r>
          </w:p>
          <w:p w14:paraId="7C31C1C1" w14:textId="4C8563D4" w:rsidR="00C71305" w:rsidRPr="00BA54F5" w:rsidRDefault="00324414" w:rsidP="003A585A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  <w:color w:val="0070C0"/>
              </w:rPr>
            </w:pP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he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peration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enter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Hotline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atered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proofErr w:type="gramStart"/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tal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f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3611DE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9,156</w:t>
            </w:r>
            <w:proofErr w:type="gramEnd"/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alls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resolved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rom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15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pril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3A585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to </w:t>
            </w:r>
            <w:r w:rsidR="003611DE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26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D51D9B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ugust</w:t>
            </w:r>
            <w:r w:rsidR="00BC4C66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,</w:t>
            </w:r>
            <w:r w:rsidR="00D16141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BA54F5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2020.</w:t>
            </w:r>
          </w:p>
        </w:tc>
      </w:tr>
    </w:tbl>
    <w:p w14:paraId="1021C76E" w14:textId="77777777" w:rsidR="00080EFE" w:rsidRDefault="00080EFE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8091300" w14:textId="602009EC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I</w:t>
      </w:r>
    </w:p>
    <w:tbl>
      <w:tblPr>
        <w:tblStyle w:val="11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F618B95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2AC46F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BEC392" w14:textId="2011F9E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FA1B26" w14:paraId="3A054CDA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4C147" w14:textId="206DC643" w:rsidR="009702AE" w:rsidRPr="00733DE3" w:rsidRDefault="00774276" w:rsidP="00CC4592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CC4592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733DE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DE7A1B" w:rsidRPr="00733DE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E7A1B" w:rsidRPr="00733DE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E774DE" w14:textId="3980A15A" w:rsidR="009702AE" w:rsidRPr="00733DE3" w:rsidRDefault="003E4C18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VII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>26,815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indigent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includ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displaced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drivers,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repatriated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OFW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>42</w:t>
            </w:r>
            <w:r w:rsidR="004E2DB6" w:rsidRPr="00733DE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3F0380" w:rsidRPr="00733DE3">
              <w:rPr>
                <w:rFonts w:ascii="Arial" w:eastAsia="Arial" w:hAnsi="Arial" w:cs="Arial"/>
                <w:b/>
                <w:sz w:val="20"/>
                <w:szCs w:val="19"/>
              </w:rPr>
              <w:t>00,0</w:t>
            </w:r>
            <w:r w:rsidR="004E2DB6" w:rsidRPr="00733DE3">
              <w:rPr>
                <w:rFonts w:ascii="Arial" w:eastAsia="Arial" w:hAnsi="Arial" w:cs="Arial"/>
                <w:b/>
                <w:sz w:val="20"/>
                <w:szCs w:val="19"/>
              </w:rPr>
              <w:t>00.00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90A76"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>1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733DE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9C5479" w:rsidRPr="00733DE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733DE3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>5,118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gramStart"/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proofErr w:type="gramEnd"/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>5,5</w:t>
            </w:r>
            <w:r w:rsidR="005910AF" w:rsidRPr="00733DE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0,</w:t>
            </w:r>
            <w:r w:rsidR="005910AF" w:rsidRPr="00733DE3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.00.</w:t>
            </w:r>
          </w:p>
          <w:p w14:paraId="01B2A820" w14:textId="3903B661" w:rsidR="00A43BA6" w:rsidRPr="00733DE3" w:rsidRDefault="00A43BA6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gramStart"/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>16,515</w:t>
            </w:r>
            <w:proofErr w:type="gramEnd"/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>113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ities/tow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>110,3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00,000.0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e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u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(SCF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Sustainable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Livelihood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(SLP)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9371687" w14:textId="7B3E5D6B" w:rsidR="00FF1B00" w:rsidRPr="00733DE3" w:rsidRDefault="00FF1B00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71DA5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733DE3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733DE3">
              <w:rPr>
                <w:rFonts w:ascii="Arial" w:eastAsia="Arial" w:hAnsi="Arial" w:cs="Arial"/>
                <w:sz w:val="20"/>
                <w:szCs w:val="19"/>
              </w:rPr>
              <w:t>Augus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733DE3">
              <w:rPr>
                <w:rFonts w:ascii="Arial" w:eastAsia="Arial" w:hAnsi="Arial" w:cs="Arial"/>
                <w:b/>
                <w:sz w:val="20"/>
                <w:szCs w:val="19"/>
              </w:rPr>
              <w:t>524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vario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eapor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rien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7,08</w:t>
            </w:r>
            <w:r w:rsidR="00ED2D1D" w:rsidRPr="00733DE3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irpor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gramStart"/>
            <w:r w:rsidRPr="00733DE3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ed</w:t>
            </w:r>
            <w:proofErr w:type="gramEnd"/>
            <w:r w:rsidRPr="00733DE3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D2D1D" w:rsidRPr="00733DE3">
              <w:rPr>
                <w:rFonts w:ascii="Arial" w:eastAsia="Arial" w:hAnsi="Arial" w:cs="Arial"/>
                <w:b/>
                <w:sz w:val="20"/>
                <w:szCs w:val="19"/>
              </w:rPr>
              <w:t>93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ED2D1D" w:rsidRPr="00733DE3">
              <w:rPr>
                <w:rFonts w:ascii="Arial" w:eastAsia="Arial" w:hAnsi="Arial" w:cs="Arial"/>
                <w:b/>
                <w:sz w:val="20"/>
                <w:szCs w:val="19"/>
              </w:rPr>
              <w:t>14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0.0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gramStart"/>
            <w:r w:rsidRPr="00733DE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proofErr w:type="gramEnd"/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57FB832D" w14:textId="77777777" w:rsidR="00303892" w:rsidRPr="00733DE3" w:rsidRDefault="00303892" w:rsidP="00394069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133B98DB" w14:textId="2F3C43E7" w:rsidR="009702AE" w:rsidRPr="00733DE3" w:rsidRDefault="003E4C18" w:rsidP="00394069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BDA3082" w14:textId="7FAFF50D" w:rsidR="002F3BBE" w:rsidRPr="00733DE3" w:rsidRDefault="003338A3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33DE3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urrent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mpleme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AP-AIC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gency’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gram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und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Emergenc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government.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0579647E" w14:textId="550FD390" w:rsidR="003338A3" w:rsidRPr="00733DE3" w:rsidRDefault="003338A3" w:rsidP="00ED72F8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onduc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ayou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hal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tipe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Cebu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Boho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riental.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rat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now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72F8" w:rsidRPr="00733DE3">
              <w:rPr>
                <w:rFonts w:ascii="Arial" w:eastAsia="Arial" w:hAnsi="Arial" w:cs="Arial"/>
                <w:sz w:val="20"/>
                <w:szCs w:val="19"/>
              </w:rPr>
              <w:t>49.36%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gramStart"/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72F8" w:rsidRPr="00733DE3">
              <w:rPr>
                <w:rFonts w:ascii="Arial" w:eastAsia="Arial" w:hAnsi="Arial" w:cs="Arial"/>
                <w:sz w:val="20"/>
                <w:szCs w:val="19"/>
              </w:rPr>
              <w:t>137,787</w:t>
            </w:r>
            <w:proofErr w:type="gramEnd"/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72F8" w:rsidRPr="00733DE3">
              <w:rPr>
                <w:rFonts w:ascii="Arial" w:eastAsia="Arial" w:hAnsi="Arial" w:cs="Arial"/>
                <w:sz w:val="20"/>
                <w:szCs w:val="19"/>
              </w:rPr>
              <w:t>279,132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pensioner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tipend.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ED72F8" w:rsidRPr="00733DE3">
              <w:rPr>
                <w:rFonts w:ascii="Arial" w:eastAsia="Arial" w:hAnsi="Arial" w:cs="Arial"/>
                <w:sz w:val="20"/>
                <w:szCs w:val="19"/>
              </w:rPr>
              <w:t>43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million.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On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iquijor</w:t>
            </w:r>
            <w:proofErr w:type="spellEnd"/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no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tar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Pension.</w:t>
            </w:r>
          </w:p>
          <w:p w14:paraId="2F938A49" w14:textId="34278C78" w:rsidR="003338A3" w:rsidRPr="00733DE3" w:rsidRDefault="003338A3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proofErr w:type="gramStart"/>
            <w:r w:rsidRPr="00733DE3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598,218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ho</w:t>
            </w:r>
            <w:proofErr w:type="gramEnd"/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il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omb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inanci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ervi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d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(FSP).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urr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S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72.4</w:t>
            </w:r>
            <w:r w:rsidR="0097594A" w:rsidRPr="00733DE3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433,</w:t>
            </w:r>
            <w:r w:rsidR="0097594A" w:rsidRPr="00733DE3">
              <w:rPr>
                <w:rFonts w:ascii="Arial" w:eastAsia="Arial" w:hAnsi="Arial" w:cs="Arial"/>
                <w:sz w:val="20"/>
                <w:szCs w:val="19"/>
              </w:rPr>
              <w:t>415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arge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dentifi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gran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SPs.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por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91,622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hi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S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363,477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househol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ipients.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ow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455,099.</w:t>
            </w:r>
          </w:p>
          <w:p w14:paraId="7E9D648D" w14:textId="7C40F247" w:rsidR="005B52FB" w:rsidRPr="00733DE3" w:rsidRDefault="005B52FB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lastRenderedPageBreak/>
              <w:t>The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148,62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firs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which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120,777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e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ar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ECQ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ebu.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firs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gramStart"/>
            <w:r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proofErr w:type="gramEnd"/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most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egros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733DE3">
              <w:rPr>
                <w:rFonts w:ascii="Arial" w:eastAsia="Arial" w:hAnsi="Arial" w:cs="Arial"/>
                <w:sz w:val="20"/>
                <w:szCs w:val="19"/>
              </w:rPr>
              <w:t>Siquijor</w:t>
            </w:r>
            <w:proofErr w:type="spellEnd"/>
            <w:r w:rsidRPr="00733DE3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80.57%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119,74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payou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FSPs.</w:t>
            </w:r>
          </w:p>
          <w:p w14:paraId="1E6C40F9" w14:textId="0D19C093" w:rsidR="002230EE" w:rsidRPr="00733DE3" w:rsidRDefault="004C07BF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Al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1,</w:t>
            </w:r>
            <w:r w:rsidR="001065FE" w:rsidRPr="00733DE3">
              <w:rPr>
                <w:rFonts w:ascii="Arial" w:eastAsia="Arial" w:hAnsi="Arial" w:cs="Arial"/>
                <w:sz w:val="20"/>
                <w:szCs w:val="19"/>
              </w:rPr>
              <w:t>84</w:t>
            </w:r>
            <w:r w:rsidR="0097594A" w:rsidRPr="00733DE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TNV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driver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endors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C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S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1065FE" w:rsidRPr="00733DE3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97594A" w:rsidRPr="00733DE3">
              <w:rPr>
                <w:rFonts w:ascii="Arial" w:eastAsia="Arial" w:hAnsi="Arial" w:cs="Arial"/>
                <w:sz w:val="20"/>
                <w:szCs w:val="19"/>
              </w:rPr>
              <w:t>92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274A7">
              <w:rPr>
                <w:rFonts w:ascii="Arial" w:eastAsia="Arial" w:hAnsi="Arial" w:cs="Arial"/>
                <w:sz w:val="20"/>
                <w:szCs w:val="19"/>
              </w:rPr>
              <w:t>M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illion.</w:t>
            </w:r>
          </w:p>
        </w:tc>
      </w:tr>
    </w:tbl>
    <w:p w14:paraId="2AE4872A" w14:textId="77777777" w:rsidR="000A0BBB" w:rsidRDefault="000A0BBB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42A8F83" w14:textId="2DDAF352" w:rsidR="009702AE" w:rsidRPr="00FA1B26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FA1B26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FA1B26">
        <w:rPr>
          <w:rFonts w:ascii="Arial" w:eastAsia="Arial" w:hAnsi="Arial" w:cs="Arial"/>
          <w:b/>
          <w:sz w:val="24"/>
          <w:szCs w:val="24"/>
        </w:rPr>
        <w:t>VIII</w:t>
      </w:r>
    </w:p>
    <w:tbl>
      <w:tblPr>
        <w:tblStyle w:val="9"/>
        <w:tblW w:w="9781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7830"/>
      </w:tblGrid>
      <w:tr w:rsidR="00FA1B26" w:rsidRPr="00FA1B26" w14:paraId="6AB993B2" w14:textId="77777777" w:rsidTr="00AA7C9D">
        <w:trPr>
          <w:trHeight w:val="20"/>
          <w:tblHeader/>
        </w:trPr>
        <w:tc>
          <w:tcPr>
            <w:tcW w:w="1951" w:type="dxa"/>
          </w:tcPr>
          <w:p w14:paraId="3394EBD6" w14:textId="77777777" w:rsidR="00E96404" w:rsidRPr="00FA1B26" w:rsidRDefault="00E9640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30" w:type="dxa"/>
          </w:tcPr>
          <w:p w14:paraId="732843AF" w14:textId="61221706" w:rsidR="00E96404" w:rsidRPr="00FA1B26" w:rsidRDefault="00E9640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9D14B5" w14:paraId="56B74FAE" w14:textId="77777777" w:rsidTr="005456ED">
        <w:trPr>
          <w:trHeight w:val="20"/>
        </w:trPr>
        <w:tc>
          <w:tcPr>
            <w:tcW w:w="1951" w:type="dxa"/>
            <w:vAlign w:val="center"/>
          </w:tcPr>
          <w:p w14:paraId="6C640F12" w14:textId="78EC915E" w:rsidR="00E96404" w:rsidRPr="008665E3" w:rsidRDefault="0052777D" w:rsidP="00067822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84428A" w:rsidRPr="008665E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D01D0" w:rsidRPr="008665E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8A78F6" w:rsidRPr="008665E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A78F6" w:rsidRPr="008665E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30" w:type="dxa"/>
          </w:tcPr>
          <w:p w14:paraId="6A5F838F" w14:textId="2584C022" w:rsidR="00262E5B" w:rsidRPr="008665E3" w:rsidRDefault="00262E5B" w:rsidP="00FC7EC2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₱9,867,347.63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17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sale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representative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1C7F" w:rsidRPr="008665E3">
              <w:rPr>
                <w:rFonts w:ascii="Arial" w:eastAsia="Arial" w:hAnsi="Arial" w:cs="Arial"/>
                <w:sz w:val="20"/>
                <w:szCs w:val="19"/>
              </w:rPr>
              <w:t>eigh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1C7F" w:rsidRPr="008665E3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2F1C7F" w:rsidRPr="008665E3">
              <w:rPr>
                <w:rFonts w:ascii="Arial" w:eastAsia="Arial" w:hAnsi="Arial" w:cs="Arial"/>
                <w:b/>
                <w:sz w:val="20"/>
                <w:szCs w:val="19"/>
              </w:rPr>
              <w:t>)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bu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driver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(HTIs);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C7EC2" w:rsidRPr="008665E3">
              <w:rPr>
                <w:rFonts w:ascii="Arial" w:eastAsia="Arial" w:hAnsi="Arial" w:cs="Arial"/>
                <w:b/>
                <w:sz w:val="20"/>
                <w:szCs w:val="19"/>
              </w:rPr>
              <w:t>22,529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familie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815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2E072073" w14:textId="2F270440" w:rsidR="00262E5B" w:rsidRPr="008665E3" w:rsidRDefault="00730840" w:rsidP="0052777D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i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8665E3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8665E3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8665E3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8665E3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gramStart"/>
            <w:r w:rsidR="00E35339" w:rsidRPr="008665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8665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proofErr w:type="gramEnd"/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777D" w:rsidRPr="008665E3">
              <w:rPr>
                <w:rFonts w:ascii="Arial" w:eastAsia="Arial" w:hAnsi="Arial" w:cs="Arial"/>
                <w:b/>
                <w:sz w:val="20"/>
                <w:szCs w:val="19"/>
              </w:rPr>
              <w:t>19,145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5610" w:rsidRPr="008665E3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5610" w:rsidRPr="008665E3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8665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8665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52777D" w:rsidRPr="008665E3">
              <w:rPr>
                <w:rFonts w:ascii="Arial" w:eastAsia="Arial" w:hAnsi="Arial" w:cs="Arial"/>
                <w:b/>
                <w:sz w:val="20"/>
                <w:szCs w:val="19"/>
              </w:rPr>
              <w:t>91,248,348.08.</w:t>
            </w:r>
          </w:p>
          <w:p w14:paraId="200DD354" w14:textId="0F08E732" w:rsidR="00155E19" w:rsidRPr="008665E3" w:rsidRDefault="00155E19" w:rsidP="00FC7EC2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exte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EC2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08,746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</w:t>
            </w:r>
            <w:r w:rsidR="00857055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r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857055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7055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C7EC2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,239,255,000.00;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C7EC2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2,244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r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A5334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C7EC2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32,213,000.00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ye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201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respectively.</w:t>
            </w:r>
          </w:p>
          <w:p w14:paraId="503CC754" w14:textId="5FC7B6EA" w:rsidR="00C514DA" w:rsidRPr="008665E3" w:rsidRDefault="00E96404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Sustainab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Livelihoo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8665E3">
              <w:rPr>
                <w:rFonts w:ascii="Arial" w:eastAsia="Arial" w:hAnsi="Arial" w:cs="Arial"/>
                <w:sz w:val="20"/>
                <w:szCs w:val="19"/>
              </w:rPr>
              <w:t>(SLP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8665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8665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8665E3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8665E3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170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₱2,261,210.07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128391B" w14:textId="49BE8139" w:rsidR="002A0155" w:rsidRPr="008665E3" w:rsidRDefault="002A0155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3F086930" w14:textId="2B92C17E" w:rsidR="00E96404" w:rsidRPr="008665E3" w:rsidRDefault="00E96404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266C30D1" w14:textId="07ECD302" w:rsidR="00206A9C" w:rsidRPr="008665E3" w:rsidRDefault="00A8361D" w:rsidP="00206A9C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Emergenc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Subsid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777D" w:rsidRPr="008665E3">
              <w:rPr>
                <w:rFonts w:ascii="Arial" w:eastAsia="Arial" w:hAnsi="Arial" w:cs="Arial"/>
                <w:sz w:val="20"/>
                <w:szCs w:val="19"/>
              </w:rPr>
              <w:t>51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52777D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55,000.00.</w:t>
            </w:r>
          </w:p>
          <w:p w14:paraId="79C8C62F" w14:textId="570E4578" w:rsidR="00ED50BE" w:rsidRPr="008665E3" w:rsidRDefault="00E96404" w:rsidP="00FC7EC2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recor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2237D" w:rsidRPr="008665E3">
              <w:rPr>
                <w:rFonts w:ascii="Arial" w:eastAsia="Arial" w:hAnsi="Arial" w:cs="Arial"/>
                <w:b/>
                <w:sz w:val="20"/>
                <w:szCs w:val="19"/>
              </w:rPr>
              <w:t>550,</w:t>
            </w:r>
            <w:r w:rsidR="00956CAB" w:rsidRPr="008665E3">
              <w:rPr>
                <w:rFonts w:ascii="Arial" w:eastAsia="Arial" w:hAnsi="Arial" w:cs="Arial"/>
                <w:b/>
                <w:sz w:val="20"/>
                <w:szCs w:val="19"/>
              </w:rPr>
              <w:t>26</w:t>
            </w:r>
            <w:r w:rsidR="00C2237D" w:rsidRPr="008665E3">
              <w:rPr>
                <w:rFonts w:ascii="Arial" w:eastAsia="Arial" w:hAnsi="Arial" w:cs="Arial"/>
                <w:b/>
                <w:sz w:val="20"/>
                <w:szCs w:val="19"/>
              </w:rPr>
              <w:t>7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non-4P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C2237D" w:rsidRPr="008665E3">
              <w:rPr>
                <w:rFonts w:ascii="Arial" w:eastAsia="Arial" w:hAnsi="Arial" w:cs="Arial"/>
                <w:b/>
                <w:sz w:val="20"/>
                <w:szCs w:val="24"/>
              </w:rPr>
              <w:t>2,751,249,750.00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als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EC2" w:rsidRPr="008665E3">
              <w:rPr>
                <w:rFonts w:ascii="Arial" w:eastAsia="Arial" w:hAnsi="Arial" w:cs="Arial"/>
                <w:b/>
                <w:sz w:val="20"/>
                <w:szCs w:val="19"/>
              </w:rPr>
              <w:t>64,315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C4ADC" w:rsidRPr="008665E3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8665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0E18" w:rsidRPr="008665E3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CA0442" w:rsidRPr="008665E3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C10E18" w:rsidRPr="008665E3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CA0442" w:rsidRPr="008665E3">
              <w:rPr>
                <w:rFonts w:ascii="Arial" w:eastAsia="Arial" w:hAnsi="Arial" w:cs="Arial"/>
                <w:sz w:val="20"/>
                <w:szCs w:val="19"/>
              </w:rPr>
              <w:t>011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8665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gramStart"/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served</w:t>
            </w:r>
            <w:proofErr w:type="gramEnd"/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8665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8665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FC7EC2" w:rsidRPr="008665E3">
              <w:rPr>
                <w:rFonts w:ascii="Arial" w:eastAsia="Arial" w:hAnsi="Arial" w:cs="Arial"/>
                <w:b/>
                <w:sz w:val="20"/>
                <w:szCs w:val="19"/>
              </w:rPr>
              <w:t>321,575,000.00.</w:t>
            </w:r>
          </w:p>
          <w:p w14:paraId="32DCABCB" w14:textId="05C96EAA" w:rsidR="00E96404" w:rsidRPr="008665E3" w:rsidRDefault="00E96404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258,936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cash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proofErr w:type="gramStart"/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proofErr w:type="gramEnd"/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₱945,116,400.0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6345" w:rsidRPr="008665E3">
              <w:rPr>
                <w:rFonts w:ascii="Arial" w:eastAsia="Arial" w:hAnsi="Arial" w:cs="Arial"/>
                <w:b/>
                <w:sz w:val="20"/>
                <w:szCs w:val="19"/>
              </w:rPr>
              <w:t>21,15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non-cash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136085" w:rsidRPr="008665E3">
              <w:rPr>
                <w:rFonts w:ascii="Arial" w:eastAsia="Arial" w:hAnsi="Arial" w:cs="Arial"/>
                <w:b/>
                <w:sz w:val="20"/>
                <w:szCs w:val="19"/>
              </w:rPr>
              <w:t>77,212,100.00.</w:t>
            </w:r>
          </w:p>
        </w:tc>
      </w:tr>
    </w:tbl>
    <w:p w14:paraId="140DD2FF" w14:textId="77777777" w:rsidR="00ED26E2" w:rsidRDefault="00ED26E2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B6870FB" w14:textId="737E834E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X</w:t>
      </w:r>
    </w:p>
    <w:tbl>
      <w:tblPr>
        <w:tblStyle w:val="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5D1421" w14:textId="77777777" w:rsidTr="002B70BB">
        <w:trPr>
          <w:trHeight w:val="255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0C321DB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F68BC6" w14:textId="73AC75FE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05B0CEBD" w14:textId="77777777" w:rsidTr="002B70BB">
        <w:trPr>
          <w:trHeight w:val="25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DA10BA" w14:textId="1DA65554" w:rsidR="009702AE" w:rsidRPr="00481809" w:rsidRDefault="0063333D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cto</w:t>
            </w:r>
            <w:r w:rsidR="009A52FF" w:rsidRPr="00481809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81809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CBE2567" w14:textId="59BD05E2" w:rsidR="0063333D" w:rsidRPr="00481809" w:rsidRDefault="001006E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(FNFIs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6,566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₱7,423,416.00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4932EFC2" w14:textId="7BA465E3" w:rsidR="0063333D" w:rsidRPr="00481809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gramStart"/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proofErr w:type="gramEnd"/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1,059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E29EF">
              <w:rPr>
                <w:rFonts w:ascii="Arial" w:eastAsia="Arial" w:hAnsi="Arial" w:cs="Arial"/>
                <w:b/>
                <w:sz w:val="20"/>
                <w:szCs w:val="19"/>
              </w:rPr>
              <w:t>ROF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2,041,415.00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835CD39" w14:textId="1FC6A384" w:rsidR="001006ED" w:rsidRPr="00481809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2,283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hygiene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ki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4,107,527.94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digeno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ultur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/Indigeno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eop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(ICC/IPs).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715F1C23" w14:textId="7030DB2B" w:rsidR="007D7AA3" w:rsidRPr="00481809" w:rsidRDefault="007D7AA3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e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481809">
              <w:rPr>
                <w:rFonts w:ascii="Arial" w:eastAsia="Arial" w:hAnsi="Arial" w:cs="Arial"/>
                <w:sz w:val="20"/>
                <w:szCs w:val="19"/>
              </w:rPr>
              <w:t>Badjao</w:t>
            </w:r>
            <w:proofErr w:type="spellEnd"/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481809">
              <w:rPr>
                <w:rFonts w:ascii="Arial" w:eastAsia="Arial" w:hAnsi="Arial" w:cs="Arial"/>
                <w:sz w:val="20"/>
                <w:szCs w:val="19"/>
              </w:rPr>
              <w:t>Maasin</w:t>
            </w:r>
            <w:proofErr w:type="spellEnd"/>
            <w:r w:rsidRPr="00481809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it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481809">
              <w:rPr>
                <w:rFonts w:ascii="Arial" w:eastAsia="Arial" w:hAnsi="Arial" w:cs="Arial"/>
                <w:sz w:val="20"/>
                <w:szCs w:val="19"/>
              </w:rPr>
              <w:t>Liloy</w:t>
            </w:r>
            <w:proofErr w:type="spellEnd"/>
            <w:r w:rsidRPr="00481809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gramStart"/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proofErr w:type="gramEnd"/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5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chedul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ibugay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gramStart"/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proofErr w:type="gramEnd"/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ar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r.</w:t>
            </w:r>
          </w:p>
          <w:p w14:paraId="379B17B7" w14:textId="0E9FB234" w:rsidR="00565A8A" w:rsidRPr="0048180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govern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a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p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heal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tocol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gramStart"/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bserved</w:t>
            </w:r>
            <w:proofErr w:type="gramEnd"/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el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saf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riv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destination.</w:t>
            </w:r>
          </w:p>
          <w:p w14:paraId="2D92F4C1" w14:textId="1AE09266" w:rsidR="00AA5418" w:rsidRPr="00481809" w:rsidRDefault="00AA54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gramStart"/>
            <w:r w:rsidRPr="00481809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1</w:t>
            </w:r>
            <w:proofErr w:type="gramEnd"/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397769" w:rsidRPr="00481809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asila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lu.</w:t>
            </w:r>
          </w:p>
          <w:p w14:paraId="312A0602" w14:textId="329DFA7D" w:rsidR="004E49D7" w:rsidRDefault="004E49D7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7A17D5CD" w14:textId="10E46078" w:rsidR="009702AE" w:rsidRPr="00481809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7F7200F2" w14:textId="05D62C2D" w:rsidR="009702AE" w:rsidRPr="0048180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proofErr w:type="gramStart"/>
            <w:r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00,158</w:t>
            </w:r>
            <w:proofErr w:type="gramEnd"/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E29EF"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2,000,790,000.0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Jun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4PM.</w:t>
            </w:r>
          </w:p>
          <w:p w14:paraId="539B3E45" w14:textId="0D096C4F" w:rsidR="009702AE" w:rsidRPr="0048180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gather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at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/ES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523C7EF4" w14:textId="77777777" w:rsidR="00FB74E7" w:rsidRDefault="00FB74E7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1C30DFE" w14:textId="77777777" w:rsidR="003A585A" w:rsidRDefault="003A585A">
      <w:pPr>
        <w:widowControl/>
        <w:spacing w:after="160" w:line="259" w:lineRule="auto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br w:type="page"/>
      </w:r>
    </w:p>
    <w:p w14:paraId="3F2CFA43" w14:textId="573184DE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lastRenderedPageBreak/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X</w:t>
      </w:r>
    </w:p>
    <w:tbl>
      <w:tblPr>
        <w:tblStyle w:val="7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7F452FE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89AEB0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FF6151" w14:textId="03639D3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75108" w:rsidRPr="00206A9C" w14:paraId="695976D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6639" w14:textId="5E5B2766" w:rsidR="009702AE" w:rsidRPr="00FC7EC2" w:rsidRDefault="00206A9C" w:rsidP="004F28C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right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4F28C0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B068A" w:rsidRPr="00FC7EC2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FC7EC2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FC7EC2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F542F2" w14:textId="6F4F18D5" w:rsidR="009702AE" w:rsidRPr="00FC7EC2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FC7EC2">
              <w:rPr>
                <w:rFonts w:ascii="Arial" w:eastAsia="Arial" w:hAnsi="Arial" w:cs="Arial"/>
                <w:sz w:val="20"/>
                <w:szCs w:val="19"/>
              </w:rPr>
              <w:t>NorMin</w:t>
            </w:r>
            <w:proofErr w:type="spellEnd"/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Inter-Agenc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or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Pres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onfere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ever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Monday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ednesda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rida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eek.</w:t>
            </w:r>
          </w:p>
          <w:p w14:paraId="27FC6E11" w14:textId="3D28727B" w:rsidR="00467F2C" w:rsidRPr="00FC7EC2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Time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submis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por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fi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Director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entr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fice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NDRRMC.</w:t>
            </w:r>
          </w:p>
          <w:p w14:paraId="097619C7" w14:textId="2F65BEB7" w:rsidR="00467F2C" w:rsidRPr="00FC7EC2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meetings.</w:t>
            </w:r>
          </w:p>
          <w:p w14:paraId="1A16234B" w14:textId="4EDF2134" w:rsidR="009702AE" w:rsidRPr="00FC7EC2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Ongo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procure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suppl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produc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5116391" w14:textId="04731BB1" w:rsidR="009702AE" w:rsidRPr="00FC7EC2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monitoring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enter.</w:t>
            </w:r>
          </w:p>
          <w:p w14:paraId="466FACF4" w14:textId="1D754292" w:rsidR="00E57A3A" w:rsidRPr="00FC7EC2" w:rsidRDefault="00466AA7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DO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gramStart"/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augmented</w:t>
            </w:r>
            <w:proofErr w:type="gramEnd"/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hel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facilitat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53DCC" w:rsidRPr="00FC7EC2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designa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isol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are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city.</w:t>
            </w:r>
          </w:p>
          <w:p w14:paraId="70F9AE03" w14:textId="0B29CF0C" w:rsidR="009702AE" w:rsidRPr="00FC7EC2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(SAP)</w:t>
            </w:r>
          </w:p>
          <w:p w14:paraId="15D669A2" w14:textId="456E939D" w:rsidR="004E029E" w:rsidRPr="00FC7EC2" w:rsidRDefault="004E029E" w:rsidP="009A7308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A7308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24,750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9A7308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48,500,000.00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1E239B" w:rsidRPr="00FC7EC2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239B"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FC7EC2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4F28C0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FC7EC2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FC7EC2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01DA" w:rsidRPr="00FC7EC2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654E5" w:rsidRPr="00FC7EC2">
              <w:rPr>
                <w:rFonts w:ascii="Arial" w:eastAsia="Arial" w:hAnsi="Arial" w:cs="Arial"/>
                <w:sz w:val="20"/>
                <w:szCs w:val="19"/>
              </w:rPr>
              <w:t>12NN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03A5847" w14:textId="7D3ED24B" w:rsidR="00B704B0" w:rsidRPr="00FC7EC2" w:rsidRDefault="00B704B0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DF70F8" w:rsidRPr="00FC7EC2">
              <w:rPr>
                <w:rFonts w:ascii="Arial" w:eastAsia="Arial" w:hAnsi="Arial" w:cs="Arial"/>
                <w:sz w:val="20"/>
                <w:szCs w:val="19"/>
              </w:rPr>
              <w:t>o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gard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prepa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payout.</w:t>
            </w:r>
          </w:p>
        </w:tc>
      </w:tr>
    </w:tbl>
    <w:p w14:paraId="1DE29374" w14:textId="77777777" w:rsidR="005D2540" w:rsidRDefault="005D2540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67186CA" w14:textId="7034C5A9" w:rsidR="003F77F2" w:rsidRPr="00A8767E" w:rsidRDefault="003F77F2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XI</w:t>
      </w:r>
    </w:p>
    <w:tbl>
      <w:tblPr>
        <w:tblStyle w:val="5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3F77F2" w:rsidRPr="00A8767E" w14:paraId="57CA9C33" w14:textId="77777777" w:rsidTr="002B70BB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A3B7" w14:textId="77777777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3315D07" w14:textId="22172831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3F77F2" w:rsidRPr="00A8767E" w14:paraId="05C68D3F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D73562" w14:textId="1380AF16" w:rsidR="003F77F2" w:rsidRPr="008F25BE" w:rsidRDefault="00003F6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23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="008A7C25"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F77F2" w:rsidRPr="008F25BE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A6EAD3" w14:textId="1D3D9A13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dividual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ituation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1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5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51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73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.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90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2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601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client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18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D16141">
              <w:rPr>
                <w:sz w:val="20"/>
                <w:szCs w:val="20"/>
              </w:rPr>
              <w:t xml:space="preserve"> </w:t>
            </w:r>
          </w:p>
          <w:p w14:paraId="3B60E149" w14:textId="38E8E5B9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proofErr w:type="gramStart"/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2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,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5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</w:t>
            </w:r>
            <w:proofErr w:type="gramEnd"/>
            <w:r w:rsidR="00D1614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isk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siliency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ash-for-Work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limat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hang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daptation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Mitigation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65,488,500.00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28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ctobe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38DF987E" w14:textId="40C4533B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proofErr w:type="gramStart"/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55,035</w:t>
            </w:r>
            <w:proofErr w:type="gramEnd"/>
            <w:r w:rsidR="00D1614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ocial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ension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indigent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senio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citizen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meste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</w:p>
          <w:p w14:paraId="7D369D69" w14:textId="4B249141" w:rsidR="000B32E7" w:rsidRPr="008F25BE" w:rsidRDefault="00D248FC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proofErr w:type="gramStart"/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6,484</w:t>
            </w:r>
            <w:proofErr w:type="gramEnd"/>
            <w:r w:rsidR="00D1614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familie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covery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ject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Grant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(LAG)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Davao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gion.</w:t>
            </w:r>
          </w:p>
          <w:p w14:paraId="316C1752" w14:textId="408A68AF" w:rsidR="008A7C25" w:rsidRPr="008F25BE" w:rsidRDefault="008A7C25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hAnsi="Arial" w:cs="Arial"/>
                <w:sz w:val="20"/>
                <w:szCs w:val="20"/>
              </w:rPr>
              <w:t>As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04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September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2020,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Pr="008F25BE">
              <w:rPr>
                <w:rFonts w:ascii="Arial" w:hAnsi="Arial" w:cs="Arial"/>
                <w:sz w:val="20"/>
                <w:szCs w:val="20"/>
              </w:rPr>
              <w:t>a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tal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414</w:t>
            </w:r>
            <w:proofErr w:type="gramEnd"/>
            <w:r w:rsidR="00D1614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LSIs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350F8" w:rsidRPr="008F25BE">
              <w:rPr>
                <w:rFonts w:ascii="Arial" w:hAnsi="Arial" w:cs="Arial"/>
                <w:sz w:val="20"/>
                <w:szCs w:val="20"/>
              </w:rPr>
              <w:t>was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ded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with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ood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nd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ther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inancial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ssistance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mounting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₱960,000.00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upon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hAnsi="Arial" w:cs="Arial"/>
                <w:sz w:val="20"/>
                <w:szCs w:val="20"/>
              </w:rPr>
              <w:t>their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hAnsi="Arial" w:cs="Arial"/>
                <w:sz w:val="20"/>
                <w:szCs w:val="20"/>
              </w:rPr>
              <w:t>return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different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nces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in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he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hAnsi="Arial" w:cs="Arial"/>
                <w:sz w:val="20"/>
                <w:szCs w:val="20"/>
              </w:rPr>
              <w:t>Region</w:t>
            </w:r>
            <w:r w:rsidRPr="008F25BE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4D84D41" w14:textId="77777777" w:rsidR="009105F2" w:rsidRPr="008F25BE" w:rsidRDefault="009105F2" w:rsidP="00394069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4CCE78D1" w14:textId="473C56C5" w:rsidR="003F77F2" w:rsidRPr="008F25B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Social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Amelioration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rogram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(SAP)</w:t>
            </w:r>
          </w:p>
          <w:p w14:paraId="3DB964B4" w14:textId="6B2918DF" w:rsidR="00866F12" w:rsidRPr="008F25BE" w:rsidRDefault="00866F1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pri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.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urrently,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stributing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gramStart"/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proofErr w:type="gramEnd"/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ategory.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nd,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rol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395,910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gramStart"/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been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warded</w:t>
            </w:r>
            <w:proofErr w:type="gramEnd"/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proofErr w:type="spellEnd"/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gita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.</w:t>
            </w:r>
          </w:p>
          <w:p w14:paraId="39E1572F" w14:textId="2283D5A8" w:rsidR="00D248FC" w:rsidRPr="008F25BE" w:rsidRDefault="00D248FC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83,578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arge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101,468,000.00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ownloaded/cas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dvance.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1,702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6.35%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2,904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vao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proofErr w:type="spellEnd"/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wit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TM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)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n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-ou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47,414,300.00.</w:t>
            </w:r>
          </w:p>
          <w:p w14:paraId="134C2089" w14:textId="6F18F3EB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proofErr w:type="spellEnd"/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o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,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,728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08%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,583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650.00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.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ence,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0,585,200.00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1%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locat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4,560,950.00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gram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proofErr w:type="gramEnd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,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66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.</w:t>
            </w:r>
          </w:p>
          <w:p w14:paraId="40DF305B" w14:textId="6A11B7D2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),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gram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,081</w:t>
            </w:r>
            <w:proofErr w:type="gramEnd"/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,000.00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2,486,000.00.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</w:p>
          <w:p w14:paraId="6E4B1093" w14:textId="7BB52742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anagement,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r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mpleted: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validation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97,196);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giona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bsit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658,060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5.99%);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ing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93,461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6.57%)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bas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88,254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5.81%).</w:t>
            </w:r>
          </w:p>
          <w:p w14:paraId="16AFA2C4" w14:textId="32FF1517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proofErr w:type="gram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GU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abo</w:t>
            </w:r>
            <w:proofErr w:type="spellEnd"/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claim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,814,000.00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u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asons: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)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ving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)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;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)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nlisting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ame/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r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an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rangay;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)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overnmen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lastRenderedPageBreak/>
              <w:t>agencies;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5)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ithe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ing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S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ocia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proofErr w:type="spellEnd"/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,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CT-IP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;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)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located</w:t>
            </w:r>
            <w:proofErr w:type="spellEnd"/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)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imila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.</w:t>
            </w:r>
            <w:proofErr w:type="gramEnd"/>
          </w:p>
          <w:p w14:paraId="3C764AB3" w14:textId="70387329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bsenc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credit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men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let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terne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nectivit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IDA/remot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proofErr w:type="spellEnd"/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fund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ne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ck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.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hal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duc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gram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,007</w:t>
            </w:r>
            <w:proofErr w:type="gramEnd"/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pon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p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quest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A.</w:t>
            </w:r>
          </w:p>
          <w:p w14:paraId="58151AB3" w14:textId="258AC9F1" w:rsidR="00E163F3" w:rsidRPr="008F25BE" w:rsidRDefault="00E87B52" w:rsidP="00394069">
            <w:pPr>
              <w:pStyle w:val="Normal1"/>
              <w:numPr>
                <w:ilvl w:val="0"/>
                <w:numId w:val="15"/>
              </w:num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  <w:lang w:val="en-PH"/>
              </w:rPr>
            </w:pP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DSWD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workers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managing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eneficiary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queries/concerns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at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arangay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level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facilitate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smooth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digital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payout.</w:t>
            </w:r>
          </w:p>
          <w:p w14:paraId="689F3FAB" w14:textId="33452DE9" w:rsidR="00E163F3" w:rsidRPr="008F25BE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z w:val="20"/>
                <w:szCs w:val="20"/>
              </w:rPr>
              <w:t>DSWD-FO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losel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oordinating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LGU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NP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rderl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.</w:t>
            </w:r>
          </w:p>
          <w:p w14:paraId="3F9D049B" w14:textId="301C3DB9" w:rsidR="00386142" w:rsidRPr="00E87B52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ekl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meeting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team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leader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Arial" w:eastAsia="Arial" w:hAnsi="Arial" w:cs="Arial"/>
                <w:bCs/>
                <w:sz w:val="20"/>
                <w:szCs w:val="20"/>
              </w:rPr>
              <w:t>ar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onducted</w:t>
            </w:r>
            <w:proofErr w:type="gramEnd"/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regularl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ation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</w:p>
        </w:tc>
      </w:tr>
    </w:tbl>
    <w:p w14:paraId="6A5D919A" w14:textId="77777777" w:rsidR="00E51D1B" w:rsidRDefault="00E51D1B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</w:p>
    <w:p w14:paraId="28114243" w14:textId="201252B3" w:rsidR="009702AE" w:rsidRPr="007907A9" w:rsidRDefault="003E4C18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</w:t>
      </w:r>
      <w:r w:rsidRPr="007907A9">
        <w:rPr>
          <w:rFonts w:ascii="Arial" w:eastAsia="Arial" w:hAnsi="Arial" w:cs="Arial"/>
          <w:b/>
          <w:sz w:val="24"/>
          <w:szCs w:val="24"/>
        </w:rPr>
        <w:t>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7907A9">
        <w:rPr>
          <w:rFonts w:ascii="Arial" w:eastAsia="Arial" w:hAnsi="Arial" w:cs="Arial"/>
          <w:b/>
          <w:sz w:val="24"/>
          <w:szCs w:val="24"/>
        </w:rPr>
        <w:t>XII</w:t>
      </w:r>
    </w:p>
    <w:tbl>
      <w:tblPr>
        <w:tblStyle w:val="5"/>
        <w:tblW w:w="977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0"/>
        <w:gridCol w:w="7706"/>
      </w:tblGrid>
      <w:tr w:rsidR="007907A9" w:rsidRPr="007907A9" w14:paraId="3FC8600E" w14:textId="77777777" w:rsidTr="00E51D1B">
        <w:trPr>
          <w:trHeight w:val="20"/>
          <w:tblHeader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927DC15" w14:textId="77777777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32E001" w14:textId="34115CBF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907A9" w:rsidRPr="007907A9" w14:paraId="44DE166A" w14:textId="77777777" w:rsidTr="00E51D1B">
        <w:trPr>
          <w:trHeight w:val="20"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19BCD3" w14:textId="1E8CC9D4" w:rsidR="009702AE" w:rsidRPr="008C0AE0" w:rsidRDefault="009E711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831C36" w14:textId="54946856" w:rsidR="009702AE" w:rsidRPr="008C0AE0" w:rsidRDefault="003E4C18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XII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303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Bagumbayan</w:t>
            </w:r>
            <w:proofErr w:type="spellEnd"/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te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(LSIs).</w:t>
            </w:r>
          </w:p>
        </w:tc>
      </w:tr>
    </w:tbl>
    <w:p w14:paraId="0359C1E5" w14:textId="77777777" w:rsidR="005D2540" w:rsidRDefault="005D2540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bookmarkStart w:id="1" w:name="_heading=h.30j0zll" w:colFirst="0" w:colLast="0"/>
      <w:bookmarkEnd w:id="1"/>
    </w:p>
    <w:p w14:paraId="29692D04" w14:textId="5A93BC75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CARAGA</w:t>
      </w:r>
    </w:p>
    <w:tbl>
      <w:tblPr>
        <w:tblStyle w:val="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198951D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F0C3D3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9955989" w14:textId="545055B1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8767E" w:rsidRPr="00A8767E" w14:paraId="597963E1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9D6A27" w14:textId="59A3B8D7" w:rsidR="009702AE" w:rsidRPr="00AE6EAB" w:rsidRDefault="00DB029D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FF09CED" w14:textId="684DA107" w:rsidR="00B80096" w:rsidRPr="00AE6EAB" w:rsidRDefault="00B80096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E4178" w:rsidRPr="00AE6EA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5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006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601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.80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proofErr w:type="gramStart"/>
            <w:r w:rsidR="00310FFC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proofErr w:type="gramEnd"/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LSIs,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ROFs,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RIATF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walk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-i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LSI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nclud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meals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packs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ransport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e.</w:t>
            </w:r>
          </w:p>
          <w:p w14:paraId="4D8BD29B" w14:textId="75BB2FA1" w:rsidR="00DB029D" w:rsidRPr="00AE6EAB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</w:t>
            </w:r>
            <w:r w:rsidR="00105859">
              <w:rPr>
                <w:rFonts w:ascii="Arial" w:eastAsia="Arial" w:hAnsi="Arial" w:cs="Arial"/>
                <w:sz w:val="20"/>
                <w:szCs w:val="19"/>
              </w:rPr>
              <w:t>ARAG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cilita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,186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560,871.26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mplet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3,05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ques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rtes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AE6EAB">
              <w:rPr>
                <w:rFonts w:ascii="Arial" w:eastAsia="Arial" w:hAnsi="Arial" w:cs="Arial"/>
                <w:sz w:val="20"/>
                <w:szCs w:val="19"/>
              </w:rPr>
              <w:t>Surigao</w:t>
            </w:r>
            <w:proofErr w:type="spellEnd"/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ur.</w:t>
            </w:r>
          </w:p>
          <w:p w14:paraId="65E8982F" w14:textId="6FA4E51E" w:rsidR="00DB029D" w:rsidRPr="00AE6EAB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</w:t>
            </w:r>
            <w:r w:rsidR="00105859">
              <w:rPr>
                <w:rFonts w:ascii="Arial" w:eastAsia="Arial" w:hAnsi="Arial" w:cs="Arial"/>
                <w:sz w:val="20"/>
                <w:szCs w:val="19"/>
              </w:rPr>
              <w:t>ARAG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cilita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876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448,072.44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ques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medio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.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AE6EAB">
              <w:rPr>
                <w:rFonts w:ascii="Arial" w:eastAsia="Arial" w:hAnsi="Arial" w:cs="Arial"/>
                <w:sz w:val="20"/>
                <w:szCs w:val="19"/>
              </w:rPr>
              <w:t>Romualdez</w:t>
            </w:r>
            <w:proofErr w:type="spellEnd"/>
            <w:r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AE6EAB">
              <w:rPr>
                <w:rFonts w:ascii="Arial" w:eastAsia="Arial" w:hAnsi="Arial" w:cs="Arial"/>
                <w:sz w:val="20"/>
                <w:szCs w:val="19"/>
              </w:rPr>
              <w:t>Agusan</w:t>
            </w:r>
            <w:proofErr w:type="spellEnd"/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orte.</w:t>
            </w:r>
          </w:p>
          <w:p w14:paraId="457AF2CB" w14:textId="24A7A0AE" w:rsidR="00DB029D" w:rsidRPr="00AE6EAB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proofErr w:type="gramStart"/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9306</w:t>
            </w:r>
            <w:proofErr w:type="gramEnd"/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3,214,013.83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7,06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500m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ottl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a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135,115.2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27362291" w14:textId="4C2142E7" w:rsidR="00752E3F" w:rsidRDefault="00066031" w:rsidP="00A75108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proofErr w:type="gramStart"/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5,000</w:t>
            </w:r>
            <w:proofErr w:type="gramEnd"/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8,294,375.0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fices.</w:t>
            </w:r>
          </w:p>
          <w:p w14:paraId="1488C9BA" w14:textId="77777777" w:rsidR="00114FDF" w:rsidRPr="00D75708" w:rsidRDefault="00114FDF" w:rsidP="00D75708">
            <w:pPr>
              <w:widowControl/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38BEABC7" w14:textId="650097E1" w:rsidR="009702AE" w:rsidRPr="00AE6EAB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5D0D46D" w14:textId="760E93C7" w:rsidR="009702AE" w:rsidRPr="00AE6EAB" w:rsidRDefault="003E4C18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b/>
                <w:sz w:val="20"/>
                <w:szCs w:val="19"/>
              </w:rPr>
              <w:t>305,096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n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on-4P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gramStart"/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proofErr w:type="gramEnd"/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066031" w:rsidRPr="00AE6EAB">
              <w:rPr>
                <w:rFonts w:ascii="Arial" w:eastAsia="Arial" w:hAnsi="Arial" w:cs="Arial"/>
                <w:b/>
                <w:sz w:val="20"/>
                <w:szCs w:val="19"/>
              </w:rPr>
              <w:t>1,525,480,000.00</w:t>
            </w:r>
            <w:r w:rsidR="00AE0E89" w:rsidRPr="00AE6EAB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539BA321" w14:textId="12DBB651" w:rsidR="00AE0E89" w:rsidRPr="00AE6EAB" w:rsidRDefault="00AE0E89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proofErr w:type="gramStart"/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189,867</w:t>
            </w:r>
            <w:proofErr w:type="gramEnd"/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687,911,850.00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eneficiaries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80,673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rds;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7,796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1,398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LGU/DO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TUPAD.</w:t>
            </w:r>
          </w:p>
          <w:p w14:paraId="060C72ED" w14:textId="4A268FEB" w:rsidR="00645671" w:rsidRPr="00AE6EAB" w:rsidRDefault="00645671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99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864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3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pprov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eft-ou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gramStart"/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erved</w:t>
            </w:r>
            <w:proofErr w:type="gramEnd"/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10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65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44.0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47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%.</w:t>
            </w:r>
          </w:p>
          <w:p w14:paraId="3CAD2536" w14:textId="06DB161C" w:rsidR="00066031" w:rsidRPr="00AE6EAB" w:rsidRDefault="00066031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u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at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nform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gram.</w:t>
            </w:r>
          </w:p>
        </w:tc>
      </w:tr>
    </w:tbl>
    <w:p w14:paraId="1B449FD9" w14:textId="77777777" w:rsidR="00981B20" w:rsidRDefault="00981B20" w:rsidP="00A75108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215817A9" w14:textId="417AB37D" w:rsidR="009702AE" w:rsidRDefault="00681484" w:rsidP="00A75108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*</w:t>
      </w:r>
      <w:r w:rsidR="003E4C18">
        <w:rPr>
          <w:rFonts w:ascii="Arial" w:eastAsia="Arial" w:hAnsi="Arial" w:cs="Arial"/>
          <w:b/>
          <w:i/>
          <w:sz w:val="20"/>
          <w:szCs w:val="20"/>
        </w:rPr>
        <w:t>****</w:t>
      </w:r>
    </w:p>
    <w:p w14:paraId="44F384EB" w14:textId="7E459DD6" w:rsidR="00B316F9" w:rsidRPr="00C9204B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isaste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spons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peration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Monitoring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nformation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ente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(DROMIC)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-DRMB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losely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ordinating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with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ncerne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iel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fice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o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y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significant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update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ction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aken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lativ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o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 w:rsidR="007800DF">
        <w:rPr>
          <w:rFonts w:ascii="Arial" w:eastAsia="Arial" w:hAnsi="Arial" w:cs="Arial"/>
          <w:i/>
          <w:sz w:val="20"/>
          <w:szCs w:val="20"/>
        </w:rPr>
        <w:t>COVID-19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pandemic.</w:t>
      </w:r>
    </w:p>
    <w:p w14:paraId="3FD541C5" w14:textId="7E00CAA0" w:rsidR="00D42B1F" w:rsidRDefault="00D42B1F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0"/>
        <w:gridCol w:w="4523"/>
      </w:tblGrid>
      <w:tr w:rsidR="003A585A" w14:paraId="35E16EA6" w14:textId="77777777" w:rsidTr="00257002">
        <w:tc>
          <w:tcPr>
            <w:tcW w:w="5220" w:type="dxa"/>
          </w:tcPr>
          <w:p w14:paraId="6FCC5555" w14:textId="1387D8E6" w:rsidR="003A585A" w:rsidRDefault="003A585A" w:rsidP="003A585A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173E41">
              <w:rPr>
                <w:rFonts w:ascii="Arial" w:eastAsia="Arial" w:hAnsi="Arial" w:cs="Arial"/>
                <w:sz w:val="24"/>
                <w:szCs w:val="24"/>
                <w:highlight w:val="white"/>
              </w:rPr>
              <w:t>Prepared</w:t>
            </w:r>
            <w:r>
              <w:rPr>
                <w:rFonts w:ascii="Arial" w:eastAsia="Arial" w:hAnsi="Arial" w:cs="Arial"/>
                <w:sz w:val="24"/>
                <w:szCs w:val="24"/>
                <w:highlight w:val="white"/>
              </w:rPr>
              <w:t xml:space="preserve"> </w:t>
            </w:r>
            <w:r w:rsidRPr="00173E41">
              <w:rPr>
                <w:rFonts w:ascii="Arial" w:eastAsia="Arial" w:hAnsi="Arial" w:cs="Arial"/>
                <w:sz w:val="24"/>
                <w:szCs w:val="24"/>
                <w:highlight w:val="white"/>
              </w:rPr>
              <w:t>by:</w:t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</w:p>
          <w:p w14:paraId="0CF29997" w14:textId="77777777" w:rsidR="003A585A" w:rsidRDefault="003A585A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DIANE C. PELEGRINO</w:t>
            </w:r>
          </w:p>
          <w:p w14:paraId="580E204C" w14:textId="30F9FAE5" w:rsidR="00D14330" w:rsidRDefault="00D14330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PHIL JOBERT A. ZALDIVAR</w:t>
            </w:r>
            <w:bookmarkStart w:id="2" w:name="_GoBack"/>
            <w:bookmarkEnd w:id="2"/>
          </w:p>
          <w:p w14:paraId="51FAE522" w14:textId="77777777" w:rsidR="003A585A" w:rsidRDefault="003A585A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JAN ERWIN ANDREW I. ONTANILLAS</w:t>
            </w:r>
          </w:p>
          <w:p w14:paraId="4155D523" w14:textId="5D98B8AF" w:rsidR="003A585A" w:rsidRPr="003A585A" w:rsidRDefault="003A585A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MARC LEO L. BUTAC</w:t>
            </w:r>
          </w:p>
        </w:tc>
        <w:tc>
          <w:tcPr>
            <w:tcW w:w="4523" w:type="dxa"/>
          </w:tcPr>
          <w:p w14:paraId="2E464B60" w14:textId="3B3F7807" w:rsidR="003A585A" w:rsidRPr="00E23292" w:rsidRDefault="003A585A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color w:val="002060"/>
                <w:sz w:val="28"/>
                <w:szCs w:val="28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Releasing Officer</w:t>
            </w:r>
            <w:r>
              <w:rPr>
                <w:rFonts w:ascii="Arial" w:eastAsia="Arial" w:hAnsi="Arial" w:cs="Arial"/>
                <w:b/>
                <w:color w:val="002060"/>
                <w:sz w:val="28"/>
                <w:szCs w:val="28"/>
              </w:rPr>
              <w:t>:</w:t>
            </w:r>
          </w:p>
          <w:p w14:paraId="59C660AA" w14:textId="77777777" w:rsidR="003A585A" w:rsidRDefault="003A585A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  <w:p w14:paraId="5BFEE36D" w14:textId="03EC2D29" w:rsidR="003A585A" w:rsidRDefault="00DA67CA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LESLIE R. JAWILI</w:t>
            </w:r>
          </w:p>
          <w:p w14:paraId="14DE7955" w14:textId="77777777" w:rsidR="003A585A" w:rsidRDefault="003A585A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sz w:val="24"/>
                <w:szCs w:val="24"/>
                <w:highlight w:val="white"/>
              </w:rPr>
            </w:pPr>
          </w:p>
        </w:tc>
      </w:tr>
    </w:tbl>
    <w:p w14:paraId="748B7FAC" w14:textId="77777777" w:rsidR="00141196" w:rsidRDefault="00141196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1DDCC6E5" w14:textId="0DA0A9CF" w:rsidR="00B26F3C" w:rsidRDefault="00B26F3C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 w:rsidRPr="00B26F3C">
        <w:rPr>
          <w:rFonts w:ascii="Arial" w:eastAsia="Arial" w:hAnsi="Arial" w:cs="Arial"/>
          <w:b/>
          <w:color w:val="002060"/>
          <w:sz w:val="28"/>
          <w:szCs w:val="24"/>
        </w:rPr>
        <w:t>PHOTO</w:t>
      </w:r>
      <w:r w:rsidR="00D16141">
        <w:rPr>
          <w:rFonts w:ascii="Arial" w:eastAsia="Arial" w:hAnsi="Arial" w:cs="Arial"/>
          <w:b/>
          <w:color w:val="002060"/>
          <w:sz w:val="28"/>
          <w:szCs w:val="24"/>
        </w:rPr>
        <w:t xml:space="preserve"> </w:t>
      </w:r>
      <w:r w:rsidRPr="00B26F3C">
        <w:rPr>
          <w:rFonts w:ascii="Arial" w:eastAsia="Arial" w:hAnsi="Arial" w:cs="Arial"/>
          <w:b/>
          <w:color w:val="002060"/>
          <w:sz w:val="28"/>
          <w:szCs w:val="24"/>
        </w:rPr>
        <w:t>DOCUMENTATION</w:t>
      </w:r>
    </w:p>
    <w:p w14:paraId="034CBA67" w14:textId="5C9F90CC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 w:rsidRPr="00B26F3C">
        <w:rPr>
          <w:rFonts w:ascii="Arial" w:eastAsia="Arial" w:hAnsi="Arial" w:cs="Arial"/>
          <w:b/>
          <w:noProof/>
          <w:color w:val="002060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79453C93" wp14:editId="2154F19D">
            <wp:simplePos x="0" y="0"/>
            <wp:positionH relativeFrom="column">
              <wp:posOffset>306400</wp:posOffset>
            </wp:positionH>
            <wp:positionV relativeFrom="paragraph">
              <wp:posOffset>60706</wp:posOffset>
            </wp:positionV>
            <wp:extent cx="5829300" cy="4371975"/>
            <wp:effectExtent l="0" t="0" r="0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EFFAMORCAN\Desktop\DRMB Files\Pre 2018\REPORTS\2020\COVID19\Slide1 (1)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437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CDE2D0" w14:textId="6CE9B3B1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1FD406C" w14:textId="6F8663E2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1B2BA56" w14:textId="010F96A1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495ECA71" w14:textId="0A15A9FC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413D7C18" w14:textId="2E7E9E71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9B179F3" w14:textId="52E7D62B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539E658B" w14:textId="4E2A58A6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E14B3B1" w14:textId="5821F385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4BF1C3A4" w14:textId="324F5CD5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A46555E" w14:textId="6937A35D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842A3DC" w14:textId="7BCAE792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D8E830A" w14:textId="10E8F5D7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29E1D06" w14:textId="1D2E2A4F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35CE5FF0" w14:textId="476BF8B4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430F366" w14:textId="2AE0A3B3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6F4C2E7" w14:textId="669D0C3C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57A9146" w14:textId="4F912137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DB41E30" w14:textId="4F36B748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5E122E81" w14:textId="4895670D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69F2E0C" w14:textId="7D259A1A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DEEC55F" w14:textId="179997D8" w:rsidR="00B26F3C" w:rsidRPr="00B26F3C" w:rsidRDefault="00B26F3C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333B4D8E" w14:textId="7CDCF0BC" w:rsidR="00B26F3C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  <w:r w:rsidRPr="00B26F3C">
        <w:rPr>
          <w:rFonts w:ascii="Arial" w:eastAsia="Arial" w:hAnsi="Arial" w:cs="Arial"/>
          <w:b/>
          <w:noProof/>
          <w:color w:val="002060"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468E89A0" wp14:editId="33470C8B">
            <wp:simplePos x="0" y="0"/>
            <wp:positionH relativeFrom="column">
              <wp:posOffset>274396</wp:posOffset>
            </wp:positionH>
            <wp:positionV relativeFrom="paragraph">
              <wp:posOffset>6045</wp:posOffset>
            </wp:positionV>
            <wp:extent cx="5877560" cy="4408170"/>
            <wp:effectExtent l="0" t="0" r="889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EFFAMORCAN\Desktop\DRMB Files\Pre 2018\REPORTS\2020\COVID19\Slide2 (1)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7560" cy="4408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820B68" w14:textId="78EED136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6CC60EA" w14:textId="230B810B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0B8D3CE" w14:textId="5375F465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39AC2DAF" w14:textId="19CCB3B3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5D16A8C7" w14:textId="5EBF4835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B41FB08" w14:textId="44B99D51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FD50E6F" w14:textId="43F51D0F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D6894CD" w14:textId="3C7CB7EC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7A8B8B8" w14:textId="75D9EA94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440932F7" w14:textId="5BBFA58F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23F48D2" w14:textId="6E5DCA0D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F1D5022" w14:textId="0299FD55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8985FA5" w14:textId="70E1C029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F95C6D4" w14:textId="79992822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03A5A07C" w14:textId="3F7EC1A9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7CD838D9" w14:textId="23CA86B1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B9DEDEC" w14:textId="2D645806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7D919E04" w14:textId="6CE620E3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53888BF1" w14:textId="53BE4939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460C01AC" w14:textId="42FB0C1C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340C5C79" w14:textId="14F04352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0535610" w14:textId="49F96A97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007B11C1" w14:textId="426DF7D8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0FC9F2B6" w14:textId="30C03BBD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59C09F52" w14:textId="074081A5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  <w:r w:rsidRPr="00B26F3C">
        <w:rPr>
          <w:rFonts w:ascii="Arial" w:eastAsia="Arial" w:hAnsi="Arial" w:cs="Arial"/>
          <w:b/>
          <w:noProof/>
          <w:color w:val="002060"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5A2A2C24" wp14:editId="7F4A00AF">
            <wp:simplePos x="0" y="0"/>
            <wp:positionH relativeFrom="column">
              <wp:posOffset>289027</wp:posOffset>
            </wp:positionH>
            <wp:positionV relativeFrom="paragraph">
              <wp:posOffset>4547</wp:posOffset>
            </wp:positionV>
            <wp:extent cx="5877560" cy="4408170"/>
            <wp:effectExtent l="0" t="0" r="889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EFFAMORCAN\Desktop\DRMB Files\Pre 2018\REPORTS\2020\COVID19\Slide2 (1)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7560" cy="4408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A65B22" w14:textId="0DA4137B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A8BFBD2" w14:textId="5A0EB631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5EA0231" w14:textId="5AB906A3" w:rsidR="009616A2" w:rsidRPr="004057CA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sectPr w:rsidR="009616A2" w:rsidRPr="004057CA" w:rsidSect="000237D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39"/>
      <w:pgMar w:top="14" w:right="1077" w:bottom="993" w:left="1077" w:header="357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43E2CA" w14:textId="77777777" w:rsidR="002E3415" w:rsidRDefault="002E3415">
      <w:pPr>
        <w:spacing w:after="0" w:line="240" w:lineRule="auto"/>
      </w:pPr>
      <w:r>
        <w:separator/>
      </w:r>
    </w:p>
  </w:endnote>
  <w:endnote w:type="continuationSeparator" w:id="0">
    <w:p w14:paraId="56E17609" w14:textId="77777777" w:rsidR="002E3415" w:rsidRDefault="002E34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DF765C" w14:textId="77777777" w:rsidR="00BA54F5" w:rsidRDefault="00BA54F5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5C7AE8" w14:textId="77777777" w:rsidR="00BA54F5" w:rsidRDefault="00BA54F5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6"/>
        <w:szCs w:val="16"/>
      </w:rPr>
    </w:pPr>
  </w:p>
  <w:p w14:paraId="7DE3E999" w14:textId="0CFBA754" w:rsidR="00BA54F5" w:rsidRDefault="00BA54F5">
    <w:pPr>
      <w:spacing w:after="0" w:line="240" w:lineRule="auto"/>
      <w:ind w:left="720" w:hanging="720"/>
      <w:jc w:val="right"/>
      <w:rPr>
        <w:rFonts w:ascii="Arial" w:eastAsia="Arial" w:hAnsi="Arial" w:cs="Arial"/>
        <w:sz w:val="14"/>
        <w:szCs w:val="14"/>
      </w:rPr>
    </w:pPr>
    <w:bookmarkStart w:id="3" w:name="_heading=h.3znysh7" w:colFirst="0" w:colLast="0"/>
    <w:bookmarkEnd w:id="3"/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D14330">
      <w:rPr>
        <w:b/>
        <w:noProof/>
        <w:sz w:val="16"/>
        <w:szCs w:val="16"/>
      </w:rPr>
      <w:t>31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D14330">
      <w:rPr>
        <w:b/>
        <w:noProof/>
        <w:sz w:val="16"/>
        <w:szCs w:val="16"/>
      </w:rPr>
      <w:t>33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>
      <w:rPr>
        <w:rFonts w:ascii="Arial" w:eastAsia="Arial" w:hAnsi="Arial" w:cs="Arial"/>
        <w:sz w:val="14"/>
        <w:szCs w:val="14"/>
      </w:rPr>
      <w:t>DSWD DROMIC Report #445</w:t>
    </w:r>
    <w:r w:rsidRPr="009E38D3">
      <w:rPr>
        <w:rFonts w:ascii="Arial" w:eastAsia="Arial" w:hAnsi="Arial" w:cs="Arial"/>
        <w:sz w:val="14"/>
        <w:szCs w:val="14"/>
      </w:rPr>
      <w:t xml:space="preserve"> on the Coronavirus Disease </w:t>
    </w:r>
    <w:r>
      <w:rPr>
        <w:rFonts w:ascii="Arial" w:eastAsia="Arial" w:hAnsi="Arial" w:cs="Arial"/>
        <w:sz w:val="14"/>
        <w:szCs w:val="14"/>
      </w:rPr>
      <w:t>(COVID19) as of 19 November 2020, 6P</w:t>
    </w:r>
    <w:r w:rsidRPr="009E38D3">
      <w:rPr>
        <w:rFonts w:ascii="Arial" w:eastAsia="Arial" w:hAnsi="Arial" w:cs="Arial"/>
        <w:sz w:val="14"/>
        <w:szCs w:val="14"/>
      </w:rPr>
      <w:t>M</w:t>
    </w:r>
  </w:p>
  <w:p w14:paraId="2B859230" w14:textId="77777777" w:rsidR="00BA54F5" w:rsidRDefault="00BA54F5">
    <w:pPr>
      <w:spacing w:after="0" w:line="240" w:lineRule="auto"/>
      <w:rPr>
        <w:rFonts w:ascii="Arial" w:eastAsia="Arial" w:hAnsi="Arial" w:cs="Arial"/>
        <w:sz w:val="14"/>
        <w:szCs w:val="14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55990C" w14:textId="77777777" w:rsidR="00BA54F5" w:rsidRDefault="00BA54F5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D9AA53" w14:textId="77777777" w:rsidR="002E3415" w:rsidRDefault="002E3415">
      <w:pPr>
        <w:spacing w:after="0" w:line="240" w:lineRule="auto"/>
      </w:pPr>
      <w:r>
        <w:separator/>
      </w:r>
    </w:p>
  </w:footnote>
  <w:footnote w:type="continuationSeparator" w:id="0">
    <w:p w14:paraId="5B4F201A" w14:textId="77777777" w:rsidR="002E3415" w:rsidRDefault="002E34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4C7505" w14:textId="77777777" w:rsidR="00BA54F5" w:rsidRDefault="00BA54F5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6622FE" w14:textId="77777777" w:rsidR="00BA54F5" w:rsidRDefault="00BA54F5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4897AA" wp14:editId="67EF2B5F">
          <wp:simplePos x="0" y="0"/>
          <wp:positionH relativeFrom="column">
            <wp:posOffset>4080510</wp:posOffset>
          </wp:positionH>
          <wp:positionV relativeFrom="paragraph">
            <wp:posOffset>-85090</wp:posOffset>
          </wp:positionV>
          <wp:extent cx="2139315" cy="616585"/>
          <wp:effectExtent l="0" t="0" r="0" b="0"/>
          <wp:wrapSquare wrapText="bothSides"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39315" cy="616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5D5FDAD0" wp14:editId="415A4EB4">
          <wp:extent cx="1851660" cy="532130"/>
          <wp:effectExtent l="0" t="0" r="0" b="1270"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2.png"/>
                  <pic:cNvPicPr preferRelativeResize="0"/>
                </pic:nvPicPr>
                <pic:blipFill>
                  <a:blip r:embed="rId2"/>
                  <a:srcRect r="52754"/>
                  <a:stretch>
                    <a:fillRect/>
                  </a:stretch>
                </pic:blipFill>
                <pic:spPr>
                  <a:xfrm>
                    <a:off x="0" y="0"/>
                    <a:ext cx="1946896" cy="5597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595B30" w14:textId="77777777" w:rsidR="00BA54F5" w:rsidRDefault="00BA54F5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0"/>
      </w:rPr>
    </w:pPr>
  </w:p>
  <w:p w14:paraId="3A0C3660" w14:textId="77777777" w:rsidR="00BA54F5" w:rsidRDefault="00BA54F5">
    <w:pPr>
      <w:tabs>
        <w:tab w:val="center" w:pos="4680"/>
        <w:tab w:val="right" w:pos="9360"/>
      </w:tabs>
      <w:spacing w:after="0" w:line="240" w:lineRule="auto"/>
      <w:rPr>
        <w:color w:val="000000"/>
        <w:sz w:val="14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D9C270" w14:textId="77777777" w:rsidR="00BA54F5" w:rsidRDefault="00BA54F5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F421A7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C0419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9727EB"/>
    <w:multiLevelType w:val="hybridMultilevel"/>
    <w:tmpl w:val="92A097A6"/>
    <w:lvl w:ilvl="0" w:tplc="32F66972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51C77"/>
    <w:multiLevelType w:val="hybridMultilevel"/>
    <w:tmpl w:val="E696A61A"/>
    <w:lvl w:ilvl="0" w:tplc="9DAC6A00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781BF5"/>
    <w:multiLevelType w:val="hybridMultilevel"/>
    <w:tmpl w:val="6E9CF7D0"/>
    <w:lvl w:ilvl="0" w:tplc="DC72877E">
      <w:start w:val="25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6" w15:restartNumberingAfterBreak="0">
    <w:nsid w:val="25CA012E"/>
    <w:multiLevelType w:val="hybridMultilevel"/>
    <w:tmpl w:val="DCA41424"/>
    <w:lvl w:ilvl="0" w:tplc="D0F61F3E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583B4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1C3FD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E14DFE"/>
    <w:multiLevelType w:val="hybridMultilevel"/>
    <w:tmpl w:val="4A2A9D54"/>
    <w:lvl w:ilvl="0" w:tplc="3D02FE9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4068AC"/>
    <w:multiLevelType w:val="multilevel"/>
    <w:tmpl w:val="2F4068A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BE551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C44404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68684F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212A92"/>
    <w:multiLevelType w:val="hybridMultilevel"/>
    <w:tmpl w:val="473C4892"/>
    <w:lvl w:ilvl="0" w:tplc="71B80CE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E53C4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6429CD"/>
    <w:multiLevelType w:val="hybridMultilevel"/>
    <w:tmpl w:val="1D56EF40"/>
    <w:lvl w:ilvl="0" w:tplc="CA523964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7155B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B3565A8"/>
    <w:multiLevelType w:val="multilevel"/>
    <w:tmpl w:val="4B3565A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3A7496"/>
    <w:multiLevelType w:val="multilevel"/>
    <w:tmpl w:val="C8B42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377340A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8408B6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2B1606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4F8397E"/>
    <w:multiLevelType w:val="hybridMultilevel"/>
    <w:tmpl w:val="9B78F4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C63FF3"/>
    <w:multiLevelType w:val="hybridMultilevel"/>
    <w:tmpl w:val="5E3C9138"/>
    <w:lvl w:ilvl="0" w:tplc="695C6DB6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602924"/>
    <w:multiLevelType w:val="hybridMultilevel"/>
    <w:tmpl w:val="2C40112E"/>
    <w:lvl w:ilvl="0" w:tplc="F1CE274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AB5339"/>
    <w:multiLevelType w:val="multilevel"/>
    <w:tmpl w:val="F670E28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F6543E7"/>
    <w:multiLevelType w:val="hybridMultilevel"/>
    <w:tmpl w:val="3C064422"/>
    <w:lvl w:ilvl="0" w:tplc="855A5076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0"/>
  </w:num>
  <w:num w:numId="3">
    <w:abstractNumId w:val="20"/>
  </w:num>
  <w:num w:numId="4">
    <w:abstractNumId w:val="1"/>
  </w:num>
  <w:num w:numId="5">
    <w:abstractNumId w:val="21"/>
  </w:num>
  <w:num w:numId="6">
    <w:abstractNumId w:val="17"/>
  </w:num>
  <w:num w:numId="7">
    <w:abstractNumId w:val="12"/>
  </w:num>
  <w:num w:numId="8">
    <w:abstractNumId w:val="0"/>
  </w:num>
  <w:num w:numId="9">
    <w:abstractNumId w:val="22"/>
  </w:num>
  <w:num w:numId="10">
    <w:abstractNumId w:val="26"/>
  </w:num>
  <w:num w:numId="11">
    <w:abstractNumId w:val="13"/>
  </w:num>
  <w:num w:numId="12">
    <w:abstractNumId w:val="2"/>
  </w:num>
  <w:num w:numId="13">
    <w:abstractNumId w:val="8"/>
  </w:num>
  <w:num w:numId="14">
    <w:abstractNumId w:val="15"/>
  </w:num>
  <w:num w:numId="15">
    <w:abstractNumId w:val="7"/>
  </w:num>
  <w:num w:numId="16">
    <w:abstractNumId w:val="11"/>
  </w:num>
  <w:num w:numId="17">
    <w:abstractNumId w:val="5"/>
  </w:num>
  <w:num w:numId="18">
    <w:abstractNumId w:val="24"/>
  </w:num>
  <w:num w:numId="19">
    <w:abstractNumId w:val="19"/>
  </w:num>
  <w:num w:numId="20">
    <w:abstractNumId w:val="6"/>
  </w:num>
  <w:num w:numId="21">
    <w:abstractNumId w:val="16"/>
  </w:num>
  <w:num w:numId="22">
    <w:abstractNumId w:val="14"/>
  </w:num>
  <w:num w:numId="23">
    <w:abstractNumId w:val="27"/>
  </w:num>
  <w:num w:numId="24">
    <w:abstractNumId w:val="9"/>
  </w:num>
  <w:num w:numId="25">
    <w:abstractNumId w:val="25"/>
  </w:num>
  <w:num w:numId="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3"/>
  </w:num>
  <w:num w:numId="28">
    <w:abstractNumId w:val="3"/>
  </w:num>
  <w:num w:numId="29">
    <w:abstractNumId w:val="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isplayBackgroundShape/>
  <w:activeWritingStyle w:appName="MSWord" w:lang="en-PH" w:vendorID="64" w:dllVersion="6" w:nlCheck="1" w:checkStyle="0"/>
  <w:activeWritingStyle w:appName="MSWord" w:lang="en-US" w:vendorID="64" w:dllVersion="6" w:nlCheck="1" w:checkStyle="0"/>
  <w:activeWritingStyle w:appName="MSWord" w:lang="en-PH" w:vendorID="64" w:dllVersion="4096" w:nlCheck="1" w:checkStyle="0"/>
  <w:activeWritingStyle w:appName="MSWord" w:lang="en-US" w:vendorID="64" w:dllVersion="4096" w:nlCheck="1" w:checkStyle="0"/>
  <w:activeWritingStyle w:appName="MSWord" w:lang="en-PH" w:vendorID="64" w:dllVersion="131078" w:nlCheck="1" w:checkStyle="0"/>
  <w:activeWritingStyle w:appName="MSWord" w:lang="en-US" w:vendorID="64" w:dllVersion="131078" w:nlCheck="1" w:checkStyle="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bS0NDYzMjAwtzRT0lEKTi0uzszPAykwrgUA5gnMWCwAAAA="/>
  </w:docVars>
  <w:rsids>
    <w:rsidRoot w:val="00F85877"/>
    <w:rsid w:val="000000AE"/>
    <w:rsid w:val="000002BD"/>
    <w:rsid w:val="00000618"/>
    <w:rsid w:val="00000750"/>
    <w:rsid w:val="00000ADA"/>
    <w:rsid w:val="00000D00"/>
    <w:rsid w:val="00001094"/>
    <w:rsid w:val="0000142E"/>
    <w:rsid w:val="000018D4"/>
    <w:rsid w:val="00001A75"/>
    <w:rsid w:val="00001CD1"/>
    <w:rsid w:val="00001E24"/>
    <w:rsid w:val="00003219"/>
    <w:rsid w:val="0000339D"/>
    <w:rsid w:val="00003761"/>
    <w:rsid w:val="00003766"/>
    <w:rsid w:val="00003ECB"/>
    <w:rsid w:val="00003F68"/>
    <w:rsid w:val="000043A7"/>
    <w:rsid w:val="000044B2"/>
    <w:rsid w:val="00004B0E"/>
    <w:rsid w:val="00004B4F"/>
    <w:rsid w:val="00004CC9"/>
    <w:rsid w:val="00004D9C"/>
    <w:rsid w:val="00004F3D"/>
    <w:rsid w:val="0000543B"/>
    <w:rsid w:val="00005465"/>
    <w:rsid w:val="00006229"/>
    <w:rsid w:val="0000654A"/>
    <w:rsid w:val="00006737"/>
    <w:rsid w:val="0000684F"/>
    <w:rsid w:val="000068AF"/>
    <w:rsid w:val="0000696D"/>
    <w:rsid w:val="00006F70"/>
    <w:rsid w:val="000071BB"/>
    <w:rsid w:val="000072DF"/>
    <w:rsid w:val="000072F0"/>
    <w:rsid w:val="000107C0"/>
    <w:rsid w:val="00010AF7"/>
    <w:rsid w:val="00010B62"/>
    <w:rsid w:val="00010CFE"/>
    <w:rsid w:val="00010F0E"/>
    <w:rsid w:val="000111D8"/>
    <w:rsid w:val="000111F9"/>
    <w:rsid w:val="00011473"/>
    <w:rsid w:val="00011ABD"/>
    <w:rsid w:val="00011F4F"/>
    <w:rsid w:val="000121B4"/>
    <w:rsid w:val="00012596"/>
    <w:rsid w:val="00012C61"/>
    <w:rsid w:val="00012C7B"/>
    <w:rsid w:val="00013290"/>
    <w:rsid w:val="00013852"/>
    <w:rsid w:val="0001491C"/>
    <w:rsid w:val="000151B5"/>
    <w:rsid w:val="000152E3"/>
    <w:rsid w:val="000155DB"/>
    <w:rsid w:val="000157BE"/>
    <w:rsid w:val="000163E4"/>
    <w:rsid w:val="000168ED"/>
    <w:rsid w:val="00016A00"/>
    <w:rsid w:val="00016DF3"/>
    <w:rsid w:val="00017357"/>
    <w:rsid w:val="0001738A"/>
    <w:rsid w:val="000177FB"/>
    <w:rsid w:val="00017CCF"/>
    <w:rsid w:val="0002031D"/>
    <w:rsid w:val="0002058A"/>
    <w:rsid w:val="00020627"/>
    <w:rsid w:val="000213B8"/>
    <w:rsid w:val="00021B04"/>
    <w:rsid w:val="00021F72"/>
    <w:rsid w:val="00022060"/>
    <w:rsid w:val="00022AB9"/>
    <w:rsid w:val="00022FF7"/>
    <w:rsid w:val="0002363B"/>
    <w:rsid w:val="000237D9"/>
    <w:rsid w:val="00024906"/>
    <w:rsid w:val="00024AE6"/>
    <w:rsid w:val="00024D16"/>
    <w:rsid w:val="00024E4E"/>
    <w:rsid w:val="00025168"/>
    <w:rsid w:val="00025477"/>
    <w:rsid w:val="00025726"/>
    <w:rsid w:val="00025B9B"/>
    <w:rsid w:val="00025CFE"/>
    <w:rsid w:val="00025D78"/>
    <w:rsid w:val="00025E2D"/>
    <w:rsid w:val="000262E4"/>
    <w:rsid w:val="00026AAB"/>
    <w:rsid w:val="0002702E"/>
    <w:rsid w:val="00027199"/>
    <w:rsid w:val="000271B7"/>
    <w:rsid w:val="000276CD"/>
    <w:rsid w:val="00027812"/>
    <w:rsid w:val="0002797F"/>
    <w:rsid w:val="00027A74"/>
    <w:rsid w:val="00027A94"/>
    <w:rsid w:val="00027B19"/>
    <w:rsid w:val="00027C2E"/>
    <w:rsid w:val="00030144"/>
    <w:rsid w:val="00030485"/>
    <w:rsid w:val="0003071D"/>
    <w:rsid w:val="00031347"/>
    <w:rsid w:val="000315F4"/>
    <w:rsid w:val="00031649"/>
    <w:rsid w:val="000316EB"/>
    <w:rsid w:val="00031891"/>
    <w:rsid w:val="00032164"/>
    <w:rsid w:val="00032271"/>
    <w:rsid w:val="000333CF"/>
    <w:rsid w:val="00033945"/>
    <w:rsid w:val="00033956"/>
    <w:rsid w:val="00033CD6"/>
    <w:rsid w:val="00033DDF"/>
    <w:rsid w:val="0003405A"/>
    <w:rsid w:val="0003421B"/>
    <w:rsid w:val="00034454"/>
    <w:rsid w:val="00035F03"/>
    <w:rsid w:val="00035FAA"/>
    <w:rsid w:val="0003628C"/>
    <w:rsid w:val="00036293"/>
    <w:rsid w:val="00037301"/>
    <w:rsid w:val="0003777C"/>
    <w:rsid w:val="00040033"/>
    <w:rsid w:val="0004007F"/>
    <w:rsid w:val="000401AF"/>
    <w:rsid w:val="00040445"/>
    <w:rsid w:val="00040BBA"/>
    <w:rsid w:val="00040F4A"/>
    <w:rsid w:val="0004101D"/>
    <w:rsid w:val="00041329"/>
    <w:rsid w:val="00042349"/>
    <w:rsid w:val="0004241A"/>
    <w:rsid w:val="0004260B"/>
    <w:rsid w:val="00042885"/>
    <w:rsid w:val="00042E92"/>
    <w:rsid w:val="000433B6"/>
    <w:rsid w:val="0004344B"/>
    <w:rsid w:val="000436CC"/>
    <w:rsid w:val="000437A3"/>
    <w:rsid w:val="00043984"/>
    <w:rsid w:val="00043AE5"/>
    <w:rsid w:val="00043F54"/>
    <w:rsid w:val="000442CB"/>
    <w:rsid w:val="0004445F"/>
    <w:rsid w:val="000446B7"/>
    <w:rsid w:val="0004480B"/>
    <w:rsid w:val="000451D6"/>
    <w:rsid w:val="0004525E"/>
    <w:rsid w:val="0004550D"/>
    <w:rsid w:val="00045E54"/>
    <w:rsid w:val="0004673A"/>
    <w:rsid w:val="0004682C"/>
    <w:rsid w:val="00046E94"/>
    <w:rsid w:val="0004711B"/>
    <w:rsid w:val="000474A6"/>
    <w:rsid w:val="000475E0"/>
    <w:rsid w:val="00047868"/>
    <w:rsid w:val="00047D87"/>
    <w:rsid w:val="00050193"/>
    <w:rsid w:val="00050807"/>
    <w:rsid w:val="00050E46"/>
    <w:rsid w:val="00051AC7"/>
    <w:rsid w:val="00051C53"/>
    <w:rsid w:val="0005201E"/>
    <w:rsid w:val="00052220"/>
    <w:rsid w:val="00052C56"/>
    <w:rsid w:val="00053251"/>
    <w:rsid w:val="00053433"/>
    <w:rsid w:val="000539C6"/>
    <w:rsid w:val="00053CB3"/>
    <w:rsid w:val="00054C9A"/>
    <w:rsid w:val="00054F24"/>
    <w:rsid w:val="00054F5B"/>
    <w:rsid w:val="00055124"/>
    <w:rsid w:val="00055561"/>
    <w:rsid w:val="00055D07"/>
    <w:rsid w:val="00055FB8"/>
    <w:rsid w:val="0005637E"/>
    <w:rsid w:val="00056444"/>
    <w:rsid w:val="00056461"/>
    <w:rsid w:val="000569B6"/>
    <w:rsid w:val="00056A54"/>
    <w:rsid w:val="00056B9E"/>
    <w:rsid w:val="00056C0F"/>
    <w:rsid w:val="00056E49"/>
    <w:rsid w:val="0005711A"/>
    <w:rsid w:val="000571E7"/>
    <w:rsid w:val="000573EF"/>
    <w:rsid w:val="000575B0"/>
    <w:rsid w:val="00057662"/>
    <w:rsid w:val="00057999"/>
    <w:rsid w:val="00057A71"/>
    <w:rsid w:val="00057BEE"/>
    <w:rsid w:val="00057C79"/>
    <w:rsid w:val="00057CF6"/>
    <w:rsid w:val="000600F5"/>
    <w:rsid w:val="000601D3"/>
    <w:rsid w:val="000617A3"/>
    <w:rsid w:val="00061A81"/>
    <w:rsid w:val="00061F2D"/>
    <w:rsid w:val="00061F9E"/>
    <w:rsid w:val="000626FE"/>
    <w:rsid w:val="00062710"/>
    <w:rsid w:val="00062911"/>
    <w:rsid w:val="00062A1F"/>
    <w:rsid w:val="000631D8"/>
    <w:rsid w:val="00063C71"/>
    <w:rsid w:val="0006432E"/>
    <w:rsid w:val="00064CCA"/>
    <w:rsid w:val="0006516C"/>
    <w:rsid w:val="0006529F"/>
    <w:rsid w:val="00065522"/>
    <w:rsid w:val="00065949"/>
    <w:rsid w:val="00066031"/>
    <w:rsid w:val="00066591"/>
    <w:rsid w:val="0006692C"/>
    <w:rsid w:val="000670BF"/>
    <w:rsid w:val="000673D7"/>
    <w:rsid w:val="00067755"/>
    <w:rsid w:val="00067822"/>
    <w:rsid w:val="00067C0B"/>
    <w:rsid w:val="00070AA6"/>
    <w:rsid w:val="00070BB0"/>
    <w:rsid w:val="00070BF1"/>
    <w:rsid w:val="00070E1D"/>
    <w:rsid w:val="000719E1"/>
    <w:rsid w:val="00071CB0"/>
    <w:rsid w:val="00072109"/>
    <w:rsid w:val="0007253D"/>
    <w:rsid w:val="00072626"/>
    <w:rsid w:val="000726C8"/>
    <w:rsid w:val="000727F3"/>
    <w:rsid w:val="000728A7"/>
    <w:rsid w:val="00072B53"/>
    <w:rsid w:val="00072BEC"/>
    <w:rsid w:val="00072C31"/>
    <w:rsid w:val="00072E73"/>
    <w:rsid w:val="00072F7B"/>
    <w:rsid w:val="00073291"/>
    <w:rsid w:val="000732CB"/>
    <w:rsid w:val="000739D2"/>
    <w:rsid w:val="00073A6B"/>
    <w:rsid w:val="00075500"/>
    <w:rsid w:val="00075916"/>
    <w:rsid w:val="000759F3"/>
    <w:rsid w:val="000760EF"/>
    <w:rsid w:val="00076529"/>
    <w:rsid w:val="00076542"/>
    <w:rsid w:val="0007698F"/>
    <w:rsid w:val="00076D59"/>
    <w:rsid w:val="000772F5"/>
    <w:rsid w:val="000775EB"/>
    <w:rsid w:val="000776DC"/>
    <w:rsid w:val="0007786F"/>
    <w:rsid w:val="00077CB0"/>
    <w:rsid w:val="00077EF7"/>
    <w:rsid w:val="000802F1"/>
    <w:rsid w:val="00080D87"/>
    <w:rsid w:val="00080EFE"/>
    <w:rsid w:val="00080F78"/>
    <w:rsid w:val="0008123A"/>
    <w:rsid w:val="0008157E"/>
    <w:rsid w:val="00081A28"/>
    <w:rsid w:val="00082553"/>
    <w:rsid w:val="000826FE"/>
    <w:rsid w:val="00082F5F"/>
    <w:rsid w:val="0008380F"/>
    <w:rsid w:val="0008385F"/>
    <w:rsid w:val="00083CBB"/>
    <w:rsid w:val="00083DDF"/>
    <w:rsid w:val="00083DE5"/>
    <w:rsid w:val="000842BD"/>
    <w:rsid w:val="00084468"/>
    <w:rsid w:val="0008465B"/>
    <w:rsid w:val="00084FCF"/>
    <w:rsid w:val="0008546F"/>
    <w:rsid w:val="000858FE"/>
    <w:rsid w:val="00085A51"/>
    <w:rsid w:val="00085F15"/>
    <w:rsid w:val="00085F1B"/>
    <w:rsid w:val="00086175"/>
    <w:rsid w:val="0008668B"/>
    <w:rsid w:val="000866A1"/>
    <w:rsid w:val="00086D9C"/>
    <w:rsid w:val="0008718B"/>
    <w:rsid w:val="00087286"/>
    <w:rsid w:val="00087344"/>
    <w:rsid w:val="000875A0"/>
    <w:rsid w:val="00090096"/>
    <w:rsid w:val="0009021C"/>
    <w:rsid w:val="000902E3"/>
    <w:rsid w:val="00090804"/>
    <w:rsid w:val="00090C8F"/>
    <w:rsid w:val="00090FAE"/>
    <w:rsid w:val="00090FF4"/>
    <w:rsid w:val="0009105B"/>
    <w:rsid w:val="00091077"/>
    <w:rsid w:val="000910DF"/>
    <w:rsid w:val="00091934"/>
    <w:rsid w:val="00091A8A"/>
    <w:rsid w:val="0009233F"/>
    <w:rsid w:val="00092E8C"/>
    <w:rsid w:val="000940CD"/>
    <w:rsid w:val="000942C4"/>
    <w:rsid w:val="000947C4"/>
    <w:rsid w:val="00094B5D"/>
    <w:rsid w:val="00094BCE"/>
    <w:rsid w:val="00094F83"/>
    <w:rsid w:val="00095167"/>
    <w:rsid w:val="00095756"/>
    <w:rsid w:val="0009576D"/>
    <w:rsid w:val="000958E4"/>
    <w:rsid w:val="00096FA0"/>
    <w:rsid w:val="00096FEA"/>
    <w:rsid w:val="0009761C"/>
    <w:rsid w:val="00097A16"/>
    <w:rsid w:val="00097AB2"/>
    <w:rsid w:val="000A0218"/>
    <w:rsid w:val="000A039D"/>
    <w:rsid w:val="000A0586"/>
    <w:rsid w:val="000A0BBB"/>
    <w:rsid w:val="000A11C5"/>
    <w:rsid w:val="000A19CD"/>
    <w:rsid w:val="000A1A6F"/>
    <w:rsid w:val="000A1C15"/>
    <w:rsid w:val="000A2198"/>
    <w:rsid w:val="000A2652"/>
    <w:rsid w:val="000A2E25"/>
    <w:rsid w:val="000A3486"/>
    <w:rsid w:val="000A35A1"/>
    <w:rsid w:val="000A361A"/>
    <w:rsid w:val="000A3B3B"/>
    <w:rsid w:val="000A3C8F"/>
    <w:rsid w:val="000A3F70"/>
    <w:rsid w:val="000A4184"/>
    <w:rsid w:val="000A47F3"/>
    <w:rsid w:val="000A4CCD"/>
    <w:rsid w:val="000A5200"/>
    <w:rsid w:val="000A5387"/>
    <w:rsid w:val="000A555E"/>
    <w:rsid w:val="000A5B6B"/>
    <w:rsid w:val="000A5F1B"/>
    <w:rsid w:val="000A60BD"/>
    <w:rsid w:val="000A6B63"/>
    <w:rsid w:val="000A71E2"/>
    <w:rsid w:val="000B004B"/>
    <w:rsid w:val="000B08EC"/>
    <w:rsid w:val="000B13F7"/>
    <w:rsid w:val="000B141A"/>
    <w:rsid w:val="000B15B1"/>
    <w:rsid w:val="000B1695"/>
    <w:rsid w:val="000B17F7"/>
    <w:rsid w:val="000B2093"/>
    <w:rsid w:val="000B2983"/>
    <w:rsid w:val="000B29A1"/>
    <w:rsid w:val="000B3232"/>
    <w:rsid w:val="000B32E7"/>
    <w:rsid w:val="000B33E6"/>
    <w:rsid w:val="000B36F6"/>
    <w:rsid w:val="000B452F"/>
    <w:rsid w:val="000B4709"/>
    <w:rsid w:val="000B4AE9"/>
    <w:rsid w:val="000B5452"/>
    <w:rsid w:val="000B570B"/>
    <w:rsid w:val="000B58EF"/>
    <w:rsid w:val="000B598C"/>
    <w:rsid w:val="000B5A6A"/>
    <w:rsid w:val="000B62B0"/>
    <w:rsid w:val="000B63F7"/>
    <w:rsid w:val="000B69AF"/>
    <w:rsid w:val="000B6DAB"/>
    <w:rsid w:val="000B73FD"/>
    <w:rsid w:val="000B74A6"/>
    <w:rsid w:val="000B75D0"/>
    <w:rsid w:val="000B776D"/>
    <w:rsid w:val="000B7911"/>
    <w:rsid w:val="000B7936"/>
    <w:rsid w:val="000B7958"/>
    <w:rsid w:val="000B7AB0"/>
    <w:rsid w:val="000B7CEB"/>
    <w:rsid w:val="000C06B9"/>
    <w:rsid w:val="000C0AC5"/>
    <w:rsid w:val="000C0EBE"/>
    <w:rsid w:val="000C1348"/>
    <w:rsid w:val="000C248B"/>
    <w:rsid w:val="000C28B3"/>
    <w:rsid w:val="000C29AC"/>
    <w:rsid w:val="000C2A27"/>
    <w:rsid w:val="000C2FC3"/>
    <w:rsid w:val="000C31EC"/>
    <w:rsid w:val="000C370F"/>
    <w:rsid w:val="000C3AAB"/>
    <w:rsid w:val="000C3BC1"/>
    <w:rsid w:val="000C4553"/>
    <w:rsid w:val="000C4855"/>
    <w:rsid w:val="000C5176"/>
    <w:rsid w:val="000C528B"/>
    <w:rsid w:val="000C528C"/>
    <w:rsid w:val="000C5421"/>
    <w:rsid w:val="000C62A6"/>
    <w:rsid w:val="000C67B6"/>
    <w:rsid w:val="000C6923"/>
    <w:rsid w:val="000C6BB1"/>
    <w:rsid w:val="000C6DC7"/>
    <w:rsid w:val="000C7539"/>
    <w:rsid w:val="000C79B9"/>
    <w:rsid w:val="000C79F2"/>
    <w:rsid w:val="000D03E0"/>
    <w:rsid w:val="000D07F9"/>
    <w:rsid w:val="000D0A6A"/>
    <w:rsid w:val="000D0BEA"/>
    <w:rsid w:val="000D0F03"/>
    <w:rsid w:val="000D0F90"/>
    <w:rsid w:val="000D130F"/>
    <w:rsid w:val="000D150B"/>
    <w:rsid w:val="000D152B"/>
    <w:rsid w:val="000D16A6"/>
    <w:rsid w:val="000D1B7D"/>
    <w:rsid w:val="000D2072"/>
    <w:rsid w:val="000D220D"/>
    <w:rsid w:val="000D2621"/>
    <w:rsid w:val="000D2E7D"/>
    <w:rsid w:val="000D2F13"/>
    <w:rsid w:val="000D2F64"/>
    <w:rsid w:val="000D3A30"/>
    <w:rsid w:val="000D3DBC"/>
    <w:rsid w:val="000D3F28"/>
    <w:rsid w:val="000D43B1"/>
    <w:rsid w:val="000D447E"/>
    <w:rsid w:val="000D4534"/>
    <w:rsid w:val="000D4883"/>
    <w:rsid w:val="000D4C01"/>
    <w:rsid w:val="000D4D1B"/>
    <w:rsid w:val="000D503D"/>
    <w:rsid w:val="000D50D2"/>
    <w:rsid w:val="000D5106"/>
    <w:rsid w:val="000D5E9A"/>
    <w:rsid w:val="000D6399"/>
    <w:rsid w:val="000D6565"/>
    <w:rsid w:val="000D6885"/>
    <w:rsid w:val="000D70DE"/>
    <w:rsid w:val="000E01B1"/>
    <w:rsid w:val="000E083D"/>
    <w:rsid w:val="000E0AAC"/>
    <w:rsid w:val="000E0CE6"/>
    <w:rsid w:val="000E0E27"/>
    <w:rsid w:val="000E0E80"/>
    <w:rsid w:val="000E1937"/>
    <w:rsid w:val="000E2147"/>
    <w:rsid w:val="000E2379"/>
    <w:rsid w:val="000E2D36"/>
    <w:rsid w:val="000E331B"/>
    <w:rsid w:val="000E35C9"/>
    <w:rsid w:val="000E3621"/>
    <w:rsid w:val="000E370E"/>
    <w:rsid w:val="000E3989"/>
    <w:rsid w:val="000E3BB9"/>
    <w:rsid w:val="000E3D75"/>
    <w:rsid w:val="000E3ED8"/>
    <w:rsid w:val="000E4081"/>
    <w:rsid w:val="000E427D"/>
    <w:rsid w:val="000E4827"/>
    <w:rsid w:val="000E48B5"/>
    <w:rsid w:val="000E4BC4"/>
    <w:rsid w:val="000E4DC9"/>
    <w:rsid w:val="000E581B"/>
    <w:rsid w:val="000E598A"/>
    <w:rsid w:val="000E64CE"/>
    <w:rsid w:val="000E72A3"/>
    <w:rsid w:val="000E76C7"/>
    <w:rsid w:val="000E79FE"/>
    <w:rsid w:val="000E7B97"/>
    <w:rsid w:val="000F0020"/>
    <w:rsid w:val="000F053F"/>
    <w:rsid w:val="000F096E"/>
    <w:rsid w:val="000F0A7D"/>
    <w:rsid w:val="000F1077"/>
    <w:rsid w:val="000F1168"/>
    <w:rsid w:val="000F1628"/>
    <w:rsid w:val="000F1850"/>
    <w:rsid w:val="000F1DD4"/>
    <w:rsid w:val="000F2274"/>
    <w:rsid w:val="000F271B"/>
    <w:rsid w:val="000F2F97"/>
    <w:rsid w:val="000F327B"/>
    <w:rsid w:val="000F3637"/>
    <w:rsid w:val="000F36A9"/>
    <w:rsid w:val="000F3763"/>
    <w:rsid w:val="000F3969"/>
    <w:rsid w:val="000F3BF4"/>
    <w:rsid w:val="000F407B"/>
    <w:rsid w:val="000F499F"/>
    <w:rsid w:val="000F52E2"/>
    <w:rsid w:val="000F534C"/>
    <w:rsid w:val="000F5412"/>
    <w:rsid w:val="000F54C6"/>
    <w:rsid w:val="000F5C9C"/>
    <w:rsid w:val="000F6250"/>
    <w:rsid w:val="000F62D4"/>
    <w:rsid w:val="000F6A25"/>
    <w:rsid w:val="000F6B9A"/>
    <w:rsid w:val="000F6F7C"/>
    <w:rsid w:val="000F719A"/>
    <w:rsid w:val="000F7336"/>
    <w:rsid w:val="000F7490"/>
    <w:rsid w:val="000F767C"/>
    <w:rsid w:val="000F7B9C"/>
    <w:rsid w:val="000F7F29"/>
    <w:rsid w:val="00100342"/>
    <w:rsid w:val="00100477"/>
    <w:rsid w:val="001006ED"/>
    <w:rsid w:val="001008AC"/>
    <w:rsid w:val="00100AC1"/>
    <w:rsid w:val="001011A1"/>
    <w:rsid w:val="00101D0C"/>
    <w:rsid w:val="001021A6"/>
    <w:rsid w:val="001022B7"/>
    <w:rsid w:val="00102657"/>
    <w:rsid w:val="00102D22"/>
    <w:rsid w:val="00102DC1"/>
    <w:rsid w:val="00102F2B"/>
    <w:rsid w:val="0010354F"/>
    <w:rsid w:val="00103CF7"/>
    <w:rsid w:val="00103D1F"/>
    <w:rsid w:val="0010417D"/>
    <w:rsid w:val="001043FC"/>
    <w:rsid w:val="00104B4E"/>
    <w:rsid w:val="00104E0A"/>
    <w:rsid w:val="00105014"/>
    <w:rsid w:val="001052C9"/>
    <w:rsid w:val="0010546D"/>
    <w:rsid w:val="001055EA"/>
    <w:rsid w:val="00105859"/>
    <w:rsid w:val="00105A5B"/>
    <w:rsid w:val="00105ABA"/>
    <w:rsid w:val="00105BB8"/>
    <w:rsid w:val="00105D2B"/>
    <w:rsid w:val="00105EEF"/>
    <w:rsid w:val="001065FE"/>
    <w:rsid w:val="00106816"/>
    <w:rsid w:val="0011052B"/>
    <w:rsid w:val="00110DF0"/>
    <w:rsid w:val="00110F49"/>
    <w:rsid w:val="00111250"/>
    <w:rsid w:val="001113B6"/>
    <w:rsid w:val="00111635"/>
    <w:rsid w:val="001119BF"/>
    <w:rsid w:val="00111F5A"/>
    <w:rsid w:val="0011261E"/>
    <w:rsid w:val="00112837"/>
    <w:rsid w:val="00112C42"/>
    <w:rsid w:val="00112D3B"/>
    <w:rsid w:val="00112ED5"/>
    <w:rsid w:val="00112F86"/>
    <w:rsid w:val="0011358B"/>
    <w:rsid w:val="00113A9F"/>
    <w:rsid w:val="0011450E"/>
    <w:rsid w:val="001148D9"/>
    <w:rsid w:val="00114BAE"/>
    <w:rsid w:val="00114BFE"/>
    <w:rsid w:val="00114FDF"/>
    <w:rsid w:val="0011549B"/>
    <w:rsid w:val="00115A8C"/>
    <w:rsid w:val="00115D3B"/>
    <w:rsid w:val="00117414"/>
    <w:rsid w:val="001175DC"/>
    <w:rsid w:val="00117C1A"/>
    <w:rsid w:val="00121937"/>
    <w:rsid w:val="00121F19"/>
    <w:rsid w:val="00121F43"/>
    <w:rsid w:val="001229E5"/>
    <w:rsid w:val="00122A95"/>
    <w:rsid w:val="0012313E"/>
    <w:rsid w:val="001239AA"/>
    <w:rsid w:val="00123A9C"/>
    <w:rsid w:val="00123BE6"/>
    <w:rsid w:val="00123FA1"/>
    <w:rsid w:val="0012427E"/>
    <w:rsid w:val="001245A9"/>
    <w:rsid w:val="0012489E"/>
    <w:rsid w:val="001248C2"/>
    <w:rsid w:val="00124B44"/>
    <w:rsid w:val="00124E81"/>
    <w:rsid w:val="0012535E"/>
    <w:rsid w:val="00125AF4"/>
    <w:rsid w:val="00125AFC"/>
    <w:rsid w:val="00125B61"/>
    <w:rsid w:val="00125C91"/>
    <w:rsid w:val="00125D5A"/>
    <w:rsid w:val="00125DC1"/>
    <w:rsid w:val="00126680"/>
    <w:rsid w:val="001266BB"/>
    <w:rsid w:val="001267CA"/>
    <w:rsid w:val="00126995"/>
    <w:rsid w:val="00126FA8"/>
    <w:rsid w:val="00127029"/>
    <w:rsid w:val="00127041"/>
    <w:rsid w:val="0012744C"/>
    <w:rsid w:val="00127845"/>
    <w:rsid w:val="00127ADA"/>
    <w:rsid w:val="00127B9B"/>
    <w:rsid w:val="0013041B"/>
    <w:rsid w:val="0013097E"/>
    <w:rsid w:val="00130F5C"/>
    <w:rsid w:val="00130FFE"/>
    <w:rsid w:val="0013129E"/>
    <w:rsid w:val="00131943"/>
    <w:rsid w:val="00131D89"/>
    <w:rsid w:val="00131F24"/>
    <w:rsid w:val="00131FEB"/>
    <w:rsid w:val="00132040"/>
    <w:rsid w:val="001322A0"/>
    <w:rsid w:val="00132345"/>
    <w:rsid w:val="00132490"/>
    <w:rsid w:val="001324D1"/>
    <w:rsid w:val="00132A61"/>
    <w:rsid w:val="00133095"/>
    <w:rsid w:val="001334AB"/>
    <w:rsid w:val="00133792"/>
    <w:rsid w:val="00134078"/>
    <w:rsid w:val="00134B13"/>
    <w:rsid w:val="00134EAB"/>
    <w:rsid w:val="00134F97"/>
    <w:rsid w:val="00135297"/>
    <w:rsid w:val="00135F52"/>
    <w:rsid w:val="00136085"/>
    <w:rsid w:val="00136271"/>
    <w:rsid w:val="00136A12"/>
    <w:rsid w:val="00137061"/>
    <w:rsid w:val="00137336"/>
    <w:rsid w:val="0013749E"/>
    <w:rsid w:val="00140249"/>
    <w:rsid w:val="001403E0"/>
    <w:rsid w:val="00141196"/>
    <w:rsid w:val="0014119C"/>
    <w:rsid w:val="00141373"/>
    <w:rsid w:val="00141493"/>
    <w:rsid w:val="001417DB"/>
    <w:rsid w:val="00141D02"/>
    <w:rsid w:val="00142176"/>
    <w:rsid w:val="00142577"/>
    <w:rsid w:val="001429D3"/>
    <w:rsid w:val="001430A6"/>
    <w:rsid w:val="001434BC"/>
    <w:rsid w:val="001437F8"/>
    <w:rsid w:val="00143B23"/>
    <w:rsid w:val="00143C82"/>
    <w:rsid w:val="00143E1F"/>
    <w:rsid w:val="00143F21"/>
    <w:rsid w:val="00144188"/>
    <w:rsid w:val="00144223"/>
    <w:rsid w:val="00144481"/>
    <w:rsid w:val="001445BF"/>
    <w:rsid w:val="00144FCE"/>
    <w:rsid w:val="0014519E"/>
    <w:rsid w:val="001460B0"/>
    <w:rsid w:val="00146153"/>
    <w:rsid w:val="001463AD"/>
    <w:rsid w:val="00146DC8"/>
    <w:rsid w:val="00147427"/>
    <w:rsid w:val="00147563"/>
    <w:rsid w:val="001477C3"/>
    <w:rsid w:val="00147C67"/>
    <w:rsid w:val="001501EA"/>
    <w:rsid w:val="001504A9"/>
    <w:rsid w:val="0015053B"/>
    <w:rsid w:val="001511FA"/>
    <w:rsid w:val="00151263"/>
    <w:rsid w:val="00151B0B"/>
    <w:rsid w:val="00151D96"/>
    <w:rsid w:val="0015209D"/>
    <w:rsid w:val="00152691"/>
    <w:rsid w:val="00152D8A"/>
    <w:rsid w:val="001536BF"/>
    <w:rsid w:val="00153898"/>
    <w:rsid w:val="00153B0D"/>
    <w:rsid w:val="00153FB6"/>
    <w:rsid w:val="00154548"/>
    <w:rsid w:val="00154B51"/>
    <w:rsid w:val="00155456"/>
    <w:rsid w:val="00155813"/>
    <w:rsid w:val="00155D5C"/>
    <w:rsid w:val="00155DA4"/>
    <w:rsid w:val="00155E13"/>
    <w:rsid w:val="00155E19"/>
    <w:rsid w:val="00156082"/>
    <w:rsid w:val="00156C2B"/>
    <w:rsid w:val="00156C50"/>
    <w:rsid w:val="00156C66"/>
    <w:rsid w:val="00156DDA"/>
    <w:rsid w:val="00157886"/>
    <w:rsid w:val="0015791C"/>
    <w:rsid w:val="00157D00"/>
    <w:rsid w:val="001601ED"/>
    <w:rsid w:val="0016028E"/>
    <w:rsid w:val="00160597"/>
    <w:rsid w:val="001607F2"/>
    <w:rsid w:val="00160A6B"/>
    <w:rsid w:val="00160B18"/>
    <w:rsid w:val="00161122"/>
    <w:rsid w:val="00161563"/>
    <w:rsid w:val="001619E9"/>
    <w:rsid w:val="00161B72"/>
    <w:rsid w:val="00161CA6"/>
    <w:rsid w:val="00161F4F"/>
    <w:rsid w:val="00162076"/>
    <w:rsid w:val="001625DF"/>
    <w:rsid w:val="00162B70"/>
    <w:rsid w:val="00162E6D"/>
    <w:rsid w:val="00163984"/>
    <w:rsid w:val="00163AB5"/>
    <w:rsid w:val="00163DA7"/>
    <w:rsid w:val="00163E27"/>
    <w:rsid w:val="0016410C"/>
    <w:rsid w:val="00164962"/>
    <w:rsid w:val="00164C53"/>
    <w:rsid w:val="00164E65"/>
    <w:rsid w:val="00164FAC"/>
    <w:rsid w:val="001650B9"/>
    <w:rsid w:val="001654F4"/>
    <w:rsid w:val="00165562"/>
    <w:rsid w:val="0016563B"/>
    <w:rsid w:val="00165A31"/>
    <w:rsid w:val="00165CE5"/>
    <w:rsid w:val="00165EC5"/>
    <w:rsid w:val="00165F3C"/>
    <w:rsid w:val="00165F51"/>
    <w:rsid w:val="0016648B"/>
    <w:rsid w:val="00166D1D"/>
    <w:rsid w:val="00166F40"/>
    <w:rsid w:val="0016721E"/>
    <w:rsid w:val="00167466"/>
    <w:rsid w:val="00167BA9"/>
    <w:rsid w:val="00170471"/>
    <w:rsid w:val="00170728"/>
    <w:rsid w:val="00171C81"/>
    <w:rsid w:val="001720AA"/>
    <w:rsid w:val="00172105"/>
    <w:rsid w:val="001729DF"/>
    <w:rsid w:val="00172E73"/>
    <w:rsid w:val="00173284"/>
    <w:rsid w:val="001732AE"/>
    <w:rsid w:val="00173E41"/>
    <w:rsid w:val="00174839"/>
    <w:rsid w:val="001748E7"/>
    <w:rsid w:val="00174999"/>
    <w:rsid w:val="00174B67"/>
    <w:rsid w:val="00174EA5"/>
    <w:rsid w:val="00175287"/>
    <w:rsid w:val="00175C75"/>
    <w:rsid w:val="00175D8A"/>
    <w:rsid w:val="00176127"/>
    <w:rsid w:val="001764BC"/>
    <w:rsid w:val="00176AB6"/>
    <w:rsid w:val="00176BC6"/>
    <w:rsid w:val="00176F10"/>
    <w:rsid w:val="001775A9"/>
    <w:rsid w:val="00177829"/>
    <w:rsid w:val="00177DA0"/>
    <w:rsid w:val="0018019E"/>
    <w:rsid w:val="0018022F"/>
    <w:rsid w:val="001803D7"/>
    <w:rsid w:val="001806DD"/>
    <w:rsid w:val="0018085E"/>
    <w:rsid w:val="00180C95"/>
    <w:rsid w:val="00180F35"/>
    <w:rsid w:val="00181043"/>
    <w:rsid w:val="00181655"/>
    <w:rsid w:val="00181795"/>
    <w:rsid w:val="00181869"/>
    <w:rsid w:val="00181A3C"/>
    <w:rsid w:val="00181C9E"/>
    <w:rsid w:val="00182F41"/>
    <w:rsid w:val="00182FB6"/>
    <w:rsid w:val="00183390"/>
    <w:rsid w:val="00183DD3"/>
    <w:rsid w:val="00183F00"/>
    <w:rsid w:val="00183FA8"/>
    <w:rsid w:val="001843F7"/>
    <w:rsid w:val="001845C2"/>
    <w:rsid w:val="00184910"/>
    <w:rsid w:val="00184B13"/>
    <w:rsid w:val="001854C2"/>
    <w:rsid w:val="00185590"/>
    <w:rsid w:val="00185F75"/>
    <w:rsid w:val="001863AB"/>
    <w:rsid w:val="001869F4"/>
    <w:rsid w:val="00186A7C"/>
    <w:rsid w:val="00186B9C"/>
    <w:rsid w:val="00187497"/>
    <w:rsid w:val="001876CA"/>
    <w:rsid w:val="001876E4"/>
    <w:rsid w:val="0018777A"/>
    <w:rsid w:val="00187D0A"/>
    <w:rsid w:val="0019001A"/>
    <w:rsid w:val="001903BF"/>
    <w:rsid w:val="0019094D"/>
    <w:rsid w:val="00190C16"/>
    <w:rsid w:val="00190D84"/>
    <w:rsid w:val="00191F21"/>
    <w:rsid w:val="00191FEE"/>
    <w:rsid w:val="001922A6"/>
    <w:rsid w:val="00192404"/>
    <w:rsid w:val="00192647"/>
    <w:rsid w:val="00192A23"/>
    <w:rsid w:val="00192B12"/>
    <w:rsid w:val="00192DDE"/>
    <w:rsid w:val="00192EC0"/>
    <w:rsid w:val="001932BF"/>
    <w:rsid w:val="00193460"/>
    <w:rsid w:val="00194037"/>
    <w:rsid w:val="001944BE"/>
    <w:rsid w:val="00194596"/>
    <w:rsid w:val="00194C30"/>
    <w:rsid w:val="0019518C"/>
    <w:rsid w:val="001953D4"/>
    <w:rsid w:val="001956C7"/>
    <w:rsid w:val="00195C45"/>
    <w:rsid w:val="0019637B"/>
    <w:rsid w:val="001968AE"/>
    <w:rsid w:val="00196FC8"/>
    <w:rsid w:val="00196FF7"/>
    <w:rsid w:val="0019746D"/>
    <w:rsid w:val="00197591"/>
    <w:rsid w:val="00197E67"/>
    <w:rsid w:val="00197F93"/>
    <w:rsid w:val="001A09D9"/>
    <w:rsid w:val="001A143D"/>
    <w:rsid w:val="001A1669"/>
    <w:rsid w:val="001A1A73"/>
    <w:rsid w:val="001A1A8C"/>
    <w:rsid w:val="001A26CE"/>
    <w:rsid w:val="001A2A6C"/>
    <w:rsid w:val="001A3007"/>
    <w:rsid w:val="001A3013"/>
    <w:rsid w:val="001A303A"/>
    <w:rsid w:val="001A3899"/>
    <w:rsid w:val="001A3E32"/>
    <w:rsid w:val="001A46A7"/>
    <w:rsid w:val="001A46B3"/>
    <w:rsid w:val="001A4746"/>
    <w:rsid w:val="001A47F9"/>
    <w:rsid w:val="001A4AF2"/>
    <w:rsid w:val="001A5EFC"/>
    <w:rsid w:val="001A649F"/>
    <w:rsid w:val="001A6C50"/>
    <w:rsid w:val="001A786F"/>
    <w:rsid w:val="001A7BB1"/>
    <w:rsid w:val="001A7CCA"/>
    <w:rsid w:val="001B013B"/>
    <w:rsid w:val="001B0153"/>
    <w:rsid w:val="001B068A"/>
    <w:rsid w:val="001B1660"/>
    <w:rsid w:val="001B1D88"/>
    <w:rsid w:val="001B1D8F"/>
    <w:rsid w:val="001B2A0A"/>
    <w:rsid w:val="001B313C"/>
    <w:rsid w:val="001B3802"/>
    <w:rsid w:val="001B3983"/>
    <w:rsid w:val="001B3AB1"/>
    <w:rsid w:val="001B3BF4"/>
    <w:rsid w:val="001B3DB0"/>
    <w:rsid w:val="001B40CE"/>
    <w:rsid w:val="001B41A5"/>
    <w:rsid w:val="001B425F"/>
    <w:rsid w:val="001B4600"/>
    <w:rsid w:val="001B48EF"/>
    <w:rsid w:val="001B4B2E"/>
    <w:rsid w:val="001B588E"/>
    <w:rsid w:val="001B5943"/>
    <w:rsid w:val="001B5A30"/>
    <w:rsid w:val="001B5BA7"/>
    <w:rsid w:val="001B6553"/>
    <w:rsid w:val="001B69E0"/>
    <w:rsid w:val="001B6A37"/>
    <w:rsid w:val="001B6C7F"/>
    <w:rsid w:val="001B74A1"/>
    <w:rsid w:val="001B7694"/>
    <w:rsid w:val="001B7805"/>
    <w:rsid w:val="001B7C2D"/>
    <w:rsid w:val="001C00B7"/>
    <w:rsid w:val="001C037B"/>
    <w:rsid w:val="001C07C9"/>
    <w:rsid w:val="001C0B58"/>
    <w:rsid w:val="001C10AF"/>
    <w:rsid w:val="001C18B6"/>
    <w:rsid w:val="001C1911"/>
    <w:rsid w:val="001C196F"/>
    <w:rsid w:val="001C1B70"/>
    <w:rsid w:val="001C1F7A"/>
    <w:rsid w:val="001C20FE"/>
    <w:rsid w:val="001C2507"/>
    <w:rsid w:val="001C2894"/>
    <w:rsid w:val="001C34DE"/>
    <w:rsid w:val="001C3685"/>
    <w:rsid w:val="001C403E"/>
    <w:rsid w:val="001C41B0"/>
    <w:rsid w:val="001C4709"/>
    <w:rsid w:val="001C4C25"/>
    <w:rsid w:val="001C4D6A"/>
    <w:rsid w:val="001C5125"/>
    <w:rsid w:val="001C55E3"/>
    <w:rsid w:val="001C560B"/>
    <w:rsid w:val="001C5682"/>
    <w:rsid w:val="001C5B3B"/>
    <w:rsid w:val="001C5C1E"/>
    <w:rsid w:val="001C5C2C"/>
    <w:rsid w:val="001C624F"/>
    <w:rsid w:val="001C65BB"/>
    <w:rsid w:val="001C666B"/>
    <w:rsid w:val="001C6802"/>
    <w:rsid w:val="001C6AEF"/>
    <w:rsid w:val="001C6D79"/>
    <w:rsid w:val="001C6ED6"/>
    <w:rsid w:val="001C6F83"/>
    <w:rsid w:val="001C7065"/>
    <w:rsid w:val="001C7449"/>
    <w:rsid w:val="001C76D3"/>
    <w:rsid w:val="001C7BD0"/>
    <w:rsid w:val="001C7C70"/>
    <w:rsid w:val="001D02FE"/>
    <w:rsid w:val="001D0D8C"/>
    <w:rsid w:val="001D0E99"/>
    <w:rsid w:val="001D10E1"/>
    <w:rsid w:val="001D1542"/>
    <w:rsid w:val="001D169E"/>
    <w:rsid w:val="001D16D6"/>
    <w:rsid w:val="001D17B2"/>
    <w:rsid w:val="001D2445"/>
    <w:rsid w:val="001D250C"/>
    <w:rsid w:val="001D2539"/>
    <w:rsid w:val="001D26AA"/>
    <w:rsid w:val="001D3F89"/>
    <w:rsid w:val="001D3FF7"/>
    <w:rsid w:val="001D40AD"/>
    <w:rsid w:val="001D46E1"/>
    <w:rsid w:val="001D4907"/>
    <w:rsid w:val="001D5009"/>
    <w:rsid w:val="001D52F6"/>
    <w:rsid w:val="001D565F"/>
    <w:rsid w:val="001D5676"/>
    <w:rsid w:val="001D57DA"/>
    <w:rsid w:val="001D58DD"/>
    <w:rsid w:val="001D5CB7"/>
    <w:rsid w:val="001D5D6C"/>
    <w:rsid w:val="001D614E"/>
    <w:rsid w:val="001D67B2"/>
    <w:rsid w:val="001D6C2E"/>
    <w:rsid w:val="001D70DC"/>
    <w:rsid w:val="001D7607"/>
    <w:rsid w:val="001D7B97"/>
    <w:rsid w:val="001D7FAC"/>
    <w:rsid w:val="001E0266"/>
    <w:rsid w:val="001E037B"/>
    <w:rsid w:val="001E09A7"/>
    <w:rsid w:val="001E0CC2"/>
    <w:rsid w:val="001E0DED"/>
    <w:rsid w:val="001E11FA"/>
    <w:rsid w:val="001E16B2"/>
    <w:rsid w:val="001E17C7"/>
    <w:rsid w:val="001E1881"/>
    <w:rsid w:val="001E2199"/>
    <w:rsid w:val="001E2297"/>
    <w:rsid w:val="001E239B"/>
    <w:rsid w:val="001E25FD"/>
    <w:rsid w:val="001E2CD1"/>
    <w:rsid w:val="001E2D6B"/>
    <w:rsid w:val="001E3071"/>
    <w:rsid w:val="001E32F3"/>
    <w:rsid w:val="001E34D7"/>
    <w:rsid w:val="001E3955"/>
    <w:rsid w:val="001E3E39"/>
    <w:rsid w:val="001E3FDA"/>
    <w:rsid w:val="001E402C"/>
    <w:rsid w:val="001E461F"/>
    <w:rsid w:val="001E49CD"/>
    <w:rsid w:val="001E4CD3"/>
    <w:rsid w:val="001E4CE9"/>
    <w:rsid w:val="001E54F2"/>
    <w:rsid w:val="001E56C0"/>
    <w:rsid w:val="001E5EA2"/>
    <w:rsid w:val="001E5EB7"/>
    <w:rsid w:val="001E5ED6"/>
    <w:rsid w:val="001E6345"/>
    <w:rsid w:val="001E66B1"/>
    <w:rsid w:val="001E66EA"/>
    <w:rsid w:val="001E6ACB"/>
    <w:rsid w:val="001E6B24"/>
    <w:rsid w:val="001E6CD1"/>
    <w:rsid w:val="001E7246"/>
    <w:rsid w:val="001E78B2"/>
    <w:rsid w:val="001F0613"/>
    <w:rsid w:val="001F0927"/>
    <w:rsid w:val="001F09D7"/>
    <w:rsid w:val="001F0BCC"/>
    <w:rsid w:val="001F1A66"/>
    <w:rsid w:val="001F1BC0"/>
    <w:rsid w:val="001F21C0"/>
    <w:rsid w:val="001F3097"/>
    <w:rsid w:val="001F40FE"/>
    <w:rsid w:val="001F538F"/>
    <w:rsid w:val="001F53D0"/>
    <w:rsid w:val="001F5A8F"/>
    <w:rsid w:val="001F5CBA"/>
    <w:rsid w:val="001F5D74"/>
    <w:rsid w:val="001F6282"/>
    <w:rsid w:val="001F62DF"/>
    <w:rsid w:val="001F67BD"/>
    <w:rsid w:val="001F683A"/>
    <w:rsid w:val="001F69D5"/>
    <w:rsid w:val="001F6E4F"/>
    <w:rsid w:val="001F712B"/>
    <w:rsid w:val="001F7207"/>
    <w:rsid w:val="001F7428"/>
    <w:rsid w:val="001F76B0"/>
    <w:rsid w:val="001F7E80"/>
    <w:rsid w:val="00200015"/>
    <w:rsid w:val="0020031D"/>
    <w:rsid w:val="002006A7"/>
    <w:rsid w:val="00200A89"/>
    <w:rsid w:val="00200B43"/>
    <w:rsid w:val="00200C3A"/>
    <w:rsid w:val="00200F79"/>
    <w:rsid w:val="0020116B"/>
    <w:rsid w:val="00201182"/>
    <w:rsid w:val="00201506"/>
    <w:rsid w:val="00201942"/>
    <w:rsid w:val="00201A94"/>
    <w:rsid w:val="00201F02"/>
    <w:rsid w:val="00202071"/>
    <w:rsid w:val="00203010"/>
    <w:rsid w:val="00203906"/>
    <w:rsid w:val="00203B5F"/>
    <w:rsid w:val="00203D34"/>
    <w:rsid w:val="00203E9D"/>
    <w:rsid w:val="00204562"/>
    <w:rsid w:val="00204694"/>
    <w:rsid w:val="002048EB"/>
    <w:rsid w:val="00204C18"/>
    <w:rsid w:val="00204CFA"/>
    <w:rsid w:val="002051D7"/>
    <w:rsid w:val="00205975"/>
    <w:rsid w:val="00205A7E"/>
    <w:rsid w:val="002060DE"/>
    <w:rsid w:val="0020665A"/>
    <w:rsid w:val="00206A9C"/>
    <w:rsid w:val="00206C47"/>
    <w:rsid w:val="00206CA0"/>
    <w:rsid w:val="00206DB4"/>
    <w:rsid w:val="00207360"/>
    <w:rsid w:val="00207A81"/>
    <w:rsid w:val="00207AE9"/>
    <w:rsid w:val="00207B04"/>
    <w:rsid w:val="00207D71"/>
    <w:rsid w:val="00207DB0"/>
    <w:rsid w:val="00207FB6"/>
    <w:rsid w:val="00210476"/>
    <w:rsid w:val="00210923"/>
    <w:rsid w:val="00210E19"/>
    <w:rsid w:val="00211897"/>
    <w:rsid w:val="00211C82"/>
    <w:rsid w:val="00211FC8"/>
    <w:rsid w:val="002121BB"/>
    <w:rsid w:val="00212808"/>
    <w:rsid w:val="00212D60"/>
    <w:rsid w:val="00213A19"/>
    <w:rsid w:val="00213A9A"/>
    <w:rsid w:val="00213D5E"/>
    <w:rsid w:val="00213F5B"/>
    <w:rsid w:val="00214A3F"/>
    <w:rsid w:val="0021564B"/>
    <w:rsid w:val="0021596C"/>
    <w:rsid w:val="00215A0E"/>
    <w:rsid w:val="00215C87"/>
    <w:rsid w:val="00216DAA"/>
    <w:rsid w:val="002175EB"/>
    <w:rsid w:val="002178CA"/>
    <w:rsid w:val="00217A19"/>
    <w:rsid w:val="00217BB5"/>
    <w:rsid w:val="00217BCA"/>
    <w:rsid w:val="002205BD"/>
    <w:rsid w:val="00222006"/>
    <w:rsid w:val="002227EE"/>
    <w:rsid w:val="002229DA"/>
    <w:rsid w:val="00222B89"/>
    <w:rsid w:val="002230EE"/>
    <w:rsid w:val="00223285"/>
    <w:rsid w:val="00223409"/>
    <w:rsid w:val="00223508"/>
    <w:rsid w:val="0022356B"/>
    <w:rsid w:val="002236D9"/>
    <w:rsid w:val="00223879"/>
    <w:rsid w:val="00223E5F"/>
    <w:rsid w:val="00223FFE"/>
    <w:rsid w:val="002247ED"/>
    <w:rsid w:val="00224887"/>
    <w:rsid w:val="00224E1F"/>
    <w:rsid w:val="002253BE"/>
    <w:rsid w:val="00225590"/>
    <w:rsid w:val="002259A2"/>
    <w:rsid w:val="00225B25"/>
    <w:rsid w:val="00225BBF"/>
    <w:rsid w:val="00225DD1"/>
    <w:rsid w:val="00225F76"/>
    <w:rsid w:val="00226577"/>
    <w:rsid w:val="002266D7"/>
    <w:rsid w:val="00226B18"/>
    <w:rsid w:val="00230046"/>
    <w:rsid w:val="00231272"/>
    <w:rsid w:val="00232727"/>
    <w:rsid w:val="00232845"/>
    <w:rsid w:val="0023297D"/>
    <w:rsid w:val="00232AF7"/>
    <w:rsid w:val="00233E22"/>
    <w:rsid w:val="00233F65"/>
    <w:rsid w:val="00234AC4"/>
    <w:rsid w:val="00234C51"/>
    <w:rsid w:val="00234E36"/>
    <w:rsid w:val="0023509D"/>
    <w:rsid w:val="00235A6E"/>
    <w:rsid w:val="002360C7"/>
    <w:rsid w:val="00236472"/>
    <w:rsid w:val="00236696"/>
    <w:rsid w:val="00236C6F"/>
    <w:rsid w:val="002372DD"/>
    <w:rsid w:val="00237ABA"/>
    <w:rsid w:val="00237B2B"/>
    <w:rsid w:val="00237BAE"/>
    <w:rsid w:val="0024004B"/>
    <w:rsid w:val="00240169"/>
    <w:rsid w:val="00240242"/>
    <w:rsid w:val="002405DB"/>
    <w:rsid w:val="00240865"/>
    <w:rsid w:val="00240A3D"/>
    <w:rsid w:val="00240A41"/>
    <w:rsid w:val="00240FA1"/>
    <w:rsid w:val="0024136A"/>
    <w:rsid w:val="00241A26"/>
    <w:rsid w:val="00241DDF"/>
    <w:rsid w:val="00242595"/>
    <w:rsid w:val="00243109"/>
    <w:rsid w:val="00243178"/>
    <w:rsid w:val="00243778"/>
    <w:rsid w:val="00243C2E"/>
    <w:rsid w:val="00244022"/>
    <w:rsid w:val="002449FD"/>
    <w:rsid w:val="002457F2"/>
    <w:rsid w:val="00245E54"/>
    <w:rsid w:val="0024686A"/>
    <w:rsid w:val="00246971"/>
    <w:rsid w:val="00246B4B"/>
    <w:rsid w:val="00246CC0"/>
    <w:rsid w:val="00247055"/>
    <w:rsid w:val="002471AE"/>
    <w:rsid w:val="002477BE"/>
    <w:rsid w:val="002478A2"/>
    <w:rsid w:val="00247A89"/>
    <w:rsid w:val="00247ED9"/>
    <w:rsid w:val="00250C70"/>
    <w:rsid w:val="002510D3"/>
    <w:rsid w:val="0025132E"/>
    <w:rsid w:val="00251340"/>
    <w:rsid w:val="002523E7"/>
    <w:rsid w:val="00252839"/>
    <w:rsid w:val="002537FC"/>
    <w:rsid w:val="002538C1"/>
    <w:rsid w:val="00253CAC"/>
    <w:rsid w:val="0025434A"/>
    <w:rsid w:val="002548A3"/>
    <w:rsid w:val="00254DAD"/>
    <w:rsid w:val="00254DB3"/>
    <w:rsid w:val="00255437"/>
    <w:rsid w:val="002561AC"/>
    <w:rsid w:val="00256673"/>
    <w:rsid w:val="00257002"/>
    <w:rsid w:val="00257ED5"/>
    <w:rsid w:val="0026029F"/>
    <w:rsid w:val="00260B4F"/>
    <w:rsid w:val="00260C8C"/>
    <w:rsid w:val="00261751"/>
    <w:rsid w:val="00262035"/>
    <w:rsid w:val="00262628"/>
    <w:rsid w:val="0026287E"/>
    <w:rsid w:val="00262CBA"/>
    <w:rsid w:val="00262D71"/>
    <w:rsid w:val="00262E5B"/>
    <w:rsid w:val="0026365F"/>
    <w:rsid w:val="00263BF1"/>
    <w:rsid w:val="00263D3B"/>
    <w:rsid w:val="0026409D"/>
    <w:rsid w:val="002649EC"/>
    <w:rsid w:val="00264C25"/>
    <w:rsid w:val="002650BA"/>
    <w:rsid w:val="00265735"/>
    <w:rsid w:val="00265A8B"/>
    <w:rsid w:val="00266010"/>
    <w:rsid w:val="002660B1"/>
    <w:rsid w:val="0026612D"/>
    <w:rsid w:val="00266FC9"/>
    <w:rsid w:val="002675B6"/>
    <w:rsid w:val="00270239"/>
    <w:rsid w:val="00270842"/>
    <w:rsid w:val="00270DCF"/>
    <w:rsid w:val="00270DFE"/>
    <w:rsid w:val="00271569"/>
    <w:rsid w:val="002715CC"/>
    <w:rsid w:val="00271882"/>
    <w:rsid w:val="00271D19"/>
    <w:rsid w:val="00272551"/>
    <w:rsid w:val="00272BC6"/>
    <w:rsid w:val="002734EB"/>
    <w:rsid w:val="00273B60"/>
    <w:rsid w:val="00273E00"/>
    <w:rsid w:val="0027426E"/>
    <w:rsid w:val="00274566"/>
    <w:rsid w:val="00276086"/>
    <w:rsid w:val="00276093"/>
    <w:rsid w:val="002760CC"/>
    <w:rsid w:val="00276755"/>
    <w:rsid w:val="00276F7D"/>
    <w:rsid w:val="00277055"/>
    <w:rsid w:val="002773E8"/>
    <w:rsid w:val="002777C2"/>
    <w:rsid w:val="002777E0"/>
    <w:rsid w:val="00280458"/>
    <w:rsid w:val="002805D6"/>
    <w:rsid w:val="00280895"/>
    <w:rsid w:val="00280F06"/>
    <w:rsid w:val="002814C4"/>
    <w:rsid w:val="0028194A"/>
    <w:rsid w:val="00281CD2"/>
    <w:rsid w:val="002824B8"/>
    <w:rsid w:val="00282762"/>
    <w:rsid w:val="00283124"/>
    <w:rsid w:val="00283229"/>
    <w:rsid w:val="0028340B"/>
    <w:rsid w:val="00283AD2"/>
    <w:rsid w:val="00283DAA"/>
    <w:rsid w:val="0028416E"/>
    <w:rsid w:val="00284310"/>
    <w:rsid w:val="0028444E"/>
    <w:rsid w:val="0028474F"/>
    <w:rsid w:val="0028475B"/>
    <w:rsid w:val="002848F2"/>
    <w:rsid w:val="0028523C"/>
    <w:rsid w:val="0028581B"/>
    <w:rsid w:val="002859F7"/>
    <w:rsid w:val="002860BC"/>
    <w:rsid w:val="00286701"/>
    <w:rsid w:val="00286AA1"/>
    <w:rsid w:val="00287932"/>
    <w:rsid w:val="00287B89"/>
    <w:rsid w:val="00290086"/>
    <w:rsid w:val="00290716"/>
    <w:rsid w:val="00290C86"/>
    <w:rsid w:val="0029100B"/>
    <w:rsid w:val="002911F1"/>
    <w:rsid w:val="00291909"/>
    <w:rsid w:val="00291B4B"/>
    <w:rsid w:val="00292CD0"/>
    <w:rsid w:val="00292D37"/>
    <w:rsid w:val="00292EC4"/>
    <w:rsid w:val="00292F12"/>
    <w:rsid w:val="002930A4"/>
    <w:rsid w:val="002930CF"/>
    <w:rsid w:val="00293213"/>
    <w:rsid w:val="00293339"/>
    <w:rsid w:val="00293EE0"/>
    <w:rsid w:val="00295238"/>
    <w:rsid w:val="0029552A"/>
    <w:rsid w:val="00295D67"/>
    <w:rsid w:val="00295D8D"/>
    <w:rsid w:val="00295FA6"/>
    <w:rsid w:val="002960D2"/>
    <w:rsid w:val="002962CF"/>
    <w:rsid w:val="00296326"/>
    <w:rsid w:val="0029645D"/>
    <w:rsid w:val="00296916"/>
    <w:rsid w:val="00296CB8"/>
    <w:rsid w:val="00297AD0"/>
    <w:rsid w:val="00297B1A"/>
    <w:rsid w:val="002A00BB"/>
    <w:rsid w:val="002A0155"/>
    <w:rsid w:val="002A017F"/>
    <w:rsid w:val="002A01F9"/>
    <w:rsid w:val="002A03B8"/>
    <w:rsid w:val="002A0470"/>
    <w:rsid w:val="002A0870"/>
    <w:rsid w:val="002A0895"/>
    <w:rsid w:val="002A08CF"/>
    <w:rsid w:val="002A0DC0"/>
    <w:rsid w:val="002A0F8C"/>
    <w:rsid w:val="002A1065"/>
    <w:rsid w:val="002A2E35"/>
    <w:rsid w:val="002A337E"/>
    <w:rsid w:val="002A3866"/>
    <w:rsid w:val="002A4195"/>
    <w:rsid w:val="002A5177"/>
    <w:rsid w:val="002A523B"/>
    <w:rsid w:val="002A5D27"/>
    <w:rsid w:val="002A5D84"/>
    <w:rsid w:val="002A5EE1"/>
    <w:rsid w:val="002A600A"/>
    <w:rsid w:val="002A658D"/>
    <w:rsid w:val="002A6607"/>
    <w:rsid w:val="002A66E1"/>
    <w:rsid w:val="002A6971"/>
    <w:rsid w:val="002A742F"/>
    <w:rsid w:val="002A77C0"/>
    <w:rsid w:val="002A7DE3"/>
    <w:rsid w:val="002B04CF"/>
    <w:rsid w:val="002B0989"/>
    <w:rsid w:val="002B0D5A"/>
    <w:rsid w:val="002B0E5C"/>
    <w:rsid w:val="002B1016"/>
    <w:rsid w:val="002B12B4"/>
    <w:rsid w:val="002B1AF7"/>
    <w:rsid w:val="002B1D27"/>
    <w:rsid w:val="002B2072"/>
    <w:rsid w:val="002B238F"/>
    <w:rsid w:val="002B2741"/>
    <w:rsid w:val="002B2801"/>
    <w:rsid w:val="002B2983"/>
    <w:rsid w:val="002B2C3C"/>
    <w:rsid w:val="002B3EE7"/>
    <w:rsid w:val="002B4035"/>
    <w:rsid w:val="002B4075"/>
    <w:rsid w:val="002B4172"/>
    <w:rsid w:val="002B44BF"/>
    <w:rsid w:val="002B47E1"/>
    <w:rsid w:val="002B56FF"/>
    <w:rsid w:val="002B5969"/>
    <w:rsid w:val="002B5BB6"/>
    <w:rsid w:val="002B5DB7"/>
    <w:rsid w:val="002B6D45"/>
    <w:rsid w:val="002B6FEB"/>
    <w:rsid w:val="002B70BB"/>
    <w:rsid w:val="002B757D"/>
    <w:rsid w:val="002B76B6"/>
    <w:rsid w:val="002B78FD"/>
    <w:rsid w:val="002B7AA2"/>
    <w:rsid w:val="002B7FEB"/>
    <w:rsid w:val="002C00EB"/>
    <w:rsid w:val="002C01ED"/>
    <w:rsid w:val="002C05B8"/>
    <w:rsid w:val="002C0646"/>
    <w:rsid w:val="002C0B21"/>
    <w:rsid w:val="002C0F29"/>
    <w:rsid w:val="002C13EC"/>
    <w:rsid w:val="002C1740"/>
    <w:rsid w:val="002C18AB"/>
    <w:rsid w:val="002C1CE2"/>
    <w:rsid w:val="002C31BF"/>
    <w:rsid w:val="002C321B"/>
    <w:rsid w:val="002C335C"/>
    <w:rsid w:val="002C33C1"/>
    <w:rsid w:val="002C3474"/>
    <w:rsid w:val="002C3F8A"/>
    <w:rsid w:val="002C41E3"/>
    <w:rsid w:val="002C4581"/>
    <w:rsid w:val="002C45F8"/>
    <w:rsid w:val="002C4603"/>
    <w:rsid w:val="002C4C6C"/>
    <w:rsid w:val="002C4CC5"/>
    <w:rsid w:val="002C4E07"/>
    <w:rsid w:val="002C4FAF"/>
    <w:rsid w:val="002C51DF"/>
    <w:rsid w:val="002C51E0"/>
    <w:rsid w:val="002C585C"/>
    <w:rsid w:val="002C5985"/>
    <w:rsid w:val="002C5BFE"/>
    <w:rsid w:val="002C5FE8"/>
    <w:rsid w:val="002C622B"/>
    <w:rsid w:val="002C6B5A"/>
    <w:rsid w:val="002C6DBF"/>
    <w:rsid w:val="002C78EE"/>
    <w:rsid w:val="002C7FA9"/>
    <w:rsid w:val="002D0568"/>
    <w:rsid w:val="002D09BE"/>
    <w:rsid w:val="002D0B95"/>
    <w:rsid w:val="002D0C0D"/>
    <w:rsid w:val="002D1389"/>
    <w:rsid w:val="002D1724"/>
    <w:rsid w:val="002D1A50"/>
    <w:rsid w:val="002D1A8C"/>
    <w:rsid w:val="002D1DD9"/>
    <w:rsid w:val="002D23A2"/>
    <w:rsid w:val="002D2894"/>
    <w:rsid w:val="002D289A"/>
    <w:rsid w:val="002D2CB1"/>
    <w:rsid w:val="002D315F"/>
    <w:rsid w:val="002D3429"/>
    <w:rsid w:val="002D3498"/>
    <w:rsid w:val="002D3510"/>
    <w:rsid w:val="002D35FA"/>
    <w:rsid w:val="002D36C9"/>
    <w:rsid w:val="002D38D6"/>
    <w:rsid w:val="002D39F3"/>
    <w:rsid w:val="002D4AD5"/>
    <w:rsid w:val="002D4D40"/>
    <w:rsid w:val="002D50C2"/>
    <w:rsid w:val="002D5111"/>
    <w:rsid w:val="002D5D42"/>
    <w:rsid w:val="002D6513"/>
    <w:rsid w:val="002D6AC8"/>
    <w:rsid w:val="002D6C44"/>
    <w:rsid w:val="002D71AD"/>
    <w:rsid w:val="002D77AC"/>
    <w:rsid w:val="002D7AC7"/>
    <w:rsid w:val="002D7BBD"/>
    <w:rsid w:val="002D7F33"/>
    <w:rsid w:val="002D7F89"/>
    <w:rsid w:val="002E0042"/>
    <w:rsid w:val="002E0168"/>
    <w:rsid w:val="002E0FFA"/>
    <w:rsid w:val="002E10A1"/>
    <w:rsid w:val="002E15DB"/>
    <w:rsid w:val="002E15DE"/>
    <w:rsid w:val="002E1950"/>
    <w:rsid w:val="002E2E9C"/>
    <w:rsid w:val="002E30ED"/>
    <w:rsid w:val="002E3415"/>
    <w:rsid w:val="002E3849"/>
    <w:rsid w:val="002E399F"/>
    <w:rsid w:val="002E3AF3"/>
    <w:rsid w:val="002E4178"/>
    <w:rsid w:val="002E47C9"/>
    <w:rsid w:val="002E4C56"/>
    <w:rsid w:val="002E4C81"/>
    <w:rsid w:val="002E5382"/>
    <w:rsid w:val="002E54A6"/>
    <w:rsid w:val="002E58C5"/>
    <w:rsid w:val="002E5B8B"/>
    <w:rsid w:val="002E5D97"/>
    <w:rsid w:val="002E5E2B"/>
    <w:rsid w:val="002E60A9"/>
    <w:rsid w:val="002E620C"/>
    <w:rsid w:val="002E66F4"/>
    <w:rsid w:val="002E7147"/>
    <w:rsid w:val="002E7784"/>
    <w:rsid w:val="002E7D5A"/>
    <w:rsid w:val="002F0045"/>
    <w:rsid w:val="002F0955"/>
    <w:rsid w:val="002F0B11"/>
    <w:rsid w:val="002F0CAC"/>
    <w:rsid w:val="002F10F4"/>
    <w:rsid w:val="002F1C7F"/>
    <w:rsid w:val="002F23DB"/>
    <w:rsid w:val="002F2E29"/>
    <w:rsid w:val="002F3AA0"/>
    <w:rsid w:val="002F3BBE"/>
    <w:rsid w:val="002F3C4E"/>
    <w:rsid w:val="002F42C1"/>
    <w:rsid w:val="002F46FE"/>
    <w:rsid w:val="002F4F32"/>
    <w:rsid w:val="002F59BE"/>
    <w:rsid w:val="002F6445"/>
    <w:rsid w:val="002F70E5"/>
    <w:rsid w:val="002F7AE8"/>
    <w:rsid w:val="002F7FCF"/>
    <w:rsid w:val="0030003A"/>
    <w:rsid w:val="003000FE"/>
    <w:rsid w:val="0030067D"/>
    <w:rsid w:val="00300B73"/>
    <w:rsid w:val="0030196E"/>
    <w:rsid w:val="00301975"/>
    <w:rsid w:val="003019D2"/>
    <w:rsid w:val="00301AF4"/>
    <w:rsid w:val="00301BC2"/>
    <w:rsid w:val="00302194"/>
    <w:rsid w:val="003022E5"/>
    <w:rsid w:val="00302843"/>
    <w:rsid w:val="00302972"/>
    <w:rsid w:val="00302F53"/>
    <w:rsid w:val="00302FFC"/>
    <w:rsid w:val="0030305D"/>
    <w:rsid w:val="00303332"/>
    <w:rsid w:val="003035C8"/>
    <w:rsid w:val="00303892"/>
    <w:rsid w:val="00303CB2"/>
    <w:rsid w:val="003040A3"/>
    <w:rsid w:val="003045E9"/>
    <w:rsid w:val="00305087"/>
    <w:rsid w:val="003050B4"/>
    <w:rsid w:val="003052F8"/>
    <w:rsid w:val="003053E6"/>
    <w:rsid w:val="0030572E"/>
    <w:rsid w:val="00305899"/>
    <w:rsid w:val="00305AB5"/>
    <w:rsid w:val="00306638"/>
    <w:rsid w:val="00306C37"/>
    <w:rsid w:val="00306FAD"/>
    <w:rsid w:val="0030705B"/>
    <w:rsid w:val="003072B6"/>
    <w:rsid w:val="0030799E"/>
    <w:rsid w:val="00307AE6"/>
    <w:rsid w:val="00310002"/>
    <w:rsid w:val="00310351"/>
    <w:rsid w:val="0031059A"/>
    <w:rsid w:val="003106D8"/>
    <w:rsid w:val="00310B37"/>
    <w:rsid w:val="00310CB9"/>
    <w:rsid w:val="00310FFC"/>
    <w:rsid w:val="00311452"/>
    <w:rsid w:val="0031157B"/>
    <w:rsid w:val="0031161B"/>
    <w:rsid w:val="0031174A"/>
    <w:rsid w:val="00312505"/>
    <w:rsid w:val="00312845"/>
    <w:rsid w:val="00312C08"/>
    <w:rsid w:val="00313175"/>
    <w:rsid w:val="003138B9"/>
    <w:rsid w:val="00313A55"/>
    <w:rsid w:val="00313B05"/>
    <w:rsid w:val="00314116"/>
    <w:rsid w:val="00314F5C"/>
    <w:rsid w:val="00315BBF"/>
    <w:rsid w:val="003161DF"/>
    <w:rsid w:val="0031666A"/>
    <w:rsid w:val="0031684F"/>
    <w:rsid w:val="00316868"/>
    <w:rsid w:val="00316938"/>
    <w:rsid w:val="00316C5B"/>
    <w:rsid w:val="00316CF9"/>
    <w:rsid w:val="00316D1C"/>
    <w:rsid w:val="00316E57"/>
    <w:rsid w:val="00317302"/>
    <w:rsid w:val="0031794E"/>
    <w:rsid w:val="00317B22"/>
    <w:rsid w:val="00317D0D"/>
    <w:rsid w:val="00317F5D"/>
    <w:rsid w:val="003201EC"/>
    <w:rsid w:val="003205D4"/>
    <w:rsid w:val="003208DA"/>
    <w:rsid w:val="00320B1F"/>
    <w:rsid w:val="00320CAD"/>
    <w:rsid w:val="00320F48"/>
    <w:rsid w:val="003218B8"/>
    <w:rsid w:val="00321C8D"/>
    <w:rsid w:val="003224C3"/>
    <w:rsid w:val="003228BF"/>
    <w:rsid w:val="00322976"/>
    <w:rsid w:val="0032299D"/>
    <w:rsid w:val="00323236"/>
    <w:rsid w:val="00323934"/>
    <w:rsid w:val="00323F43"/>
    <w:rsid w:val="0032406D"/>
    <w:rsid w:val="00324414"/>
    <w:rsid w:val="00324494"/>
    <w:rsid w:val="00324989"/>
    <w:rsid w:val="00324BC6"/>
    <w:rsid w:val="00324C54"/>
    <w:rsid w:val="003256E6"/>
    <w:rsid w:val="00325CD1"/>
    <w:rsid w:val="00325CFA"/>
    <w:rsid w:val="00326C09"/>
    <w:rsid w:val="00326D98"/>
    <w:rsid w:val="00326FCD"/>
    <w:rsid w:val="0032731B"/>
    <w:rsid w:val="003302F6"/>
    <w:rsid w:val="00330897"/>
    <w:rsid w:val="003308B5"/>
    <w:rsid w:val="00330AAB"/>
    <w:rsid w:val="00331174"/>
    <w:rsid w:val="003314E6"/>
    <w:rsid w:val="00331D7D"/>
    <w:rsid w:val="00332944"/>
    <w:rsid w:val="00332FC0"/>
    <w:rsid w:val="003332D7"/>
    <w:rsid w:val="003336D4"/>
    <w:rsid w:val="003337A1"/>
    <w:rsid w:val="003338A3"/>
    <w:rsid w:val="00333C3C"/>
    <w:rsid w:val="00333F79"/>
    <w:rsid w:val="00334904"/>
    <w:rsid w:val="003349D8"/>
    <w:rsid w:val="00335033"/>
    <w:rsid w:val="00335257"/>
    <w:rsid w:val="00335329"/>
    <w:rsid w:val="00335825"/>
    <w:rsid w:val="00336128"/>
    <w:rsid w:val="00336B70"/>
    <w:rsid w:val="00336CA3"/>
    <w:rsid w:val="003371D2"/>
    <w:rsid w:val="0033722D"/>
    <w:rsid w:val="00337AC5"/>
    <w:rsid w:val="00337D38"/>
    <w:rsid w:val="00337F63"/>
    <w:rsid w:val="00340572"/>
    <w:rsid w:val="003409C0"/>
    <w:rsid w:val="00340A82"/>
    <w:rsid w:val="00340B64"/>
    <w:rsid w:val="0034107D"/>
    <w:rsid w:val="003410F3"/>
    <w:rsid w:val="00341136"/>
    <w:rsid w:val="0034157D"/>
    <w:rsid w:val="003419A0"/>
    <w:rsid w:val="003421ED"/>
    <w:rsid w:val="003429B2"/>
    <w:rsid w:val="003429C1"/>
    <w:rsid w:val="00342C1E"/>
    <w:rsid w:val="00342EF9"/>
    <w:rsid w:val="003435B6"/>
    <w:rsid w:val="00343A99"/>
    <w:rsid w:val="00344005"/>
    <w:rsid w:val="0034414A"/>
    <w:rsid w:val="003441C3"/>
    <w:rsid w:val="0034445F"/>
    <w:rsid w:val="003444D3"/>
    <w:rsid w:val="00344576"/>
    <w:rsid w:val="00344C99"/>
    <w:rsid w:val="00345A78"/>
    <w:rsid w:val="00346676"/>
    <w:rsid w:val="0034674C"/>
    <w:rsid w:val="003468DC"/>
    <w:rsid w:val="003471CA"/>
    <w:rsid w:val="003474F4"/>
    <w:rsid w:val="003475F9"/>
    <w:rsid w:val="00347868"/>
    <w:rsid w:val="0035064C"/>
    <w:rsid w:val="0035083E"/>
    <w:rsid w:val="00350EE9"/>
    <w:rsid w:val="00352498"/>
    <w:rsid w:val="00352636"/>
    <w:rsid w:val="00352DCC"/>
    <w:rsid w:val="0035317D"/>
    <w:rsid w:val="00353460"/>
    <w:rsid w:val="00353873"/>
    <w:rsid w:val="00353BFC"/>
    <w:rsid w:val="00353F1C"/>
    <w:rsid w:val="003545EB"/>
    <w:rsid w:val="00354DE2"/>
    <w:rsid w:val="003557DD"/>
    <w:rsid w:val="00355919"/>
    <w:rsid w:val="00356346"/>
    <w:rsid w:val="003563B8"/>
    <w:rsid w:val="00356404"/>
    <w:rsid w:val="0035664D"/>
    <w:rsid w:val="00356CF0"/>
    <w:rsid w:val="00356F79"/>
    <w:rsid w:val="0035733B"/>
    <w:rsid w:val="00357887"/>
    <w:rsid w:val="003578F4"/>
    <w:rsid w:val="00357D91"/>
    <w:rsid w:val="00357DF6"/>
    <w:rsid w:val="00360775"/>
    <w:rsid w:val="00361075"/>
    <w:rsid w:val="003611DE"/>
    <w:rsid w:val="00362933"/>
    <w:rsid w:val="00362C8C"/>
    <w:rsid w:val="0036320E"/>
    <w:rsid w:val="003632FB"/>
    <w:rsid w:val="0036395E"/>
    <w:rsid w:val="00363D6C"/>
    <w:rsid w:val="0036401A"/>
    <w:rsid w:val="0036437A"/>
    <w:rsid w:val="0036446D"/>
    <w:rsid w:val="00364752"/>
    <w:rsid w:val="00365097"/>
    <w:rsid w:val="00365222"/>
    <w:rsid w:val="00365B42"/>
    <w:rsid w:val="00366DBD"/>
    <w:rsid w:val="00366E5A"/>
    <w:rsid w:val="00367C42"/>
    <w:rsid w:val="00367D2B"/>
    <w:rsid w:val="00371063"/>
    <w:rsid w:val="00371077"/>
    <w:rsid w:val="003711BC"/>
    <w:rsid w:val="00371E0B"/>
    <w:rsid w:val="00373042"/>
    <w:rsid w:val="003730AD"/>
    <w:rsid w:val="0037321A"/>
    <w:rsid w:val="003738DE"/>
    <w:rsid w:val="00373AC8"/>
    <w:rsid w:val="00373C07"/>
    <w:rsid w:val="00373D02"/>
    <w:rsid w:val="00374023"/>
    <w:rsid w:val="00375AFC"/>
    <w:rsid w:val="00375CE8"/>
    <w:rsid w:val="00376930"/>
    <w:rsid w:val="00376CB1"/>
    <w:rsid w:val="00377280"/>
    <w:rsid w:val="003775E2"/>
    <w:rsid w:val="00377E71"/>
    <w:rsid w:val="00377F3C"/>
    <w:rsid w:val="0038037A"/>
    <w:rsid w:val="00380683"/>
    <w:rsid w:val="00381004"/>
    <w:rsid w:val="0038108A"/>
    <w:rsid w:val="0038108C"/>
    <w:rsid w:val="00381667"/>
    <w:rsid w:val="003816A1"/>
    <w:rsid w:val="00381D8B"/>
    <w:rsid w:val="00381DB0"/>
    <w:rsid w:val="003823D4"/>
    <w:rsid w:val="00382419"/>
    <w:rsid w:val="0038283C"/>
    <w:rsid w:val="00382B3A"/>
    <w:rsid w:val="00383484"/>
    <w:rsid w:val="00383A93"/>
    <w:rsid w:val="00383CE2"/>
    <w:rsid w:val="00383FAA"/>
    <w:rsid w:val="003840B3"/>
    <w:rsid w:val="0038442D"/>
    <w:rsid w:val="003850BC"/>
    <w:rsid w:val="00385705"/>
    <w:rsid w:val="00385CA7"/>
    <w:rsid w:val="00385D24"/>
    <w:rsid w:val="00386142"/>
    <w:rsid w:val="00386246"/>
    <w:rsid w:val="00386484"/>
    <w:rsid w:val="003864C8"/>
    <w:rsid w:val="003867AB"/>
    <w:rsid w:val="00386B47"/>
    <w:rsid w:val="0038708A"/>
    <w:rsid w:val="003872C4"/>
    <w:rsid w:val="00387460"/>
    <w:rsid w:val="00387465"/>
    <w:rsid w:val="0038768E"/>
    <w:rsid w:val="003879A3"/>
    <w:rsid w:val="00387FDD"/>
    <w:rsid w:val="003903ED"/>
    <w:rsid w:val="00390549"/>
    <w:rsid w:val="003909D0"/>
    <w:rsid w:val="00390B15"/>
    <w:rsid w:val="00390DEE"/>
    <w:rsid w:val="003910DC"/>
    <w:rsid w:val="003913C9"/>
    <w:rsid w:val="00391C30"/>
    <w:rsid w:val="00392364"/>
    <w:rsid w:val="00392414"/>
    <w:rsid w:val="003925AD"/>
    <w:rsid w:val="0039281E"/>
    <w:rsid w:val="00394069"/>
    <w:rsid w:val="003943FC"/>
    <w:rsid w:val="003952C1"/>
    <w:rsid w:val="00395450"/>
    <w:rsid w:val="00395A33"/>
    <w:rsid w:val="00396ADD"/>
    <w:rsid w:val="00396E68"/>
    <w:rsid w:val="00397243"/>
    <w:rsid w:val="00397401"/>
    <w:rsid w:val="00397769"/>
    <w:rsid w:val="00397A0E"/>
    <w:rsid w:val="00397BF4"/>
    <w:rsid w:val="003A015C"/>
    <w:rsid w:val="003A0177"/>
    <w:rsid w:val="003A043D"/>
    <w:rsid w:val="003A0446"/>
    <w:rsid w:val="003A047C"/>
    <w:rsid w:val="003A0C2D"/>
    <w:rsid w:val="003A0F63"/>
    <w:rsid w:val="003A1387"/>
    <w:rsid w:val="003A169F"/>
    <w:rsid w:val="003A18CB"/>
    <w:rsid w:val="003A1A4A"/>
    <w:rsid w:val="003A1A69"/>
    <w:rsid w:val="003A1F8F"/>
    <w:rsid w:val="003A201F"/>
    <w:rsid w:val="003A23A0"/>
    <w:rsid w:val="003A2CDB"/>
    <w:rsid w:val="003A2D87"/>
    <w:rsid w:val="003A2FC9"/>
    <w:rsid w:val="003A309E"/>
    <w:rsid w:val="003A349F"/>
    <w:rsid w:val="003A41F9"/>
    <w:rsid w:val="003A4516"/>
    <w:rsid w:val="003A498B"/>
    <w:rsid w:val="003A4C4D"/>
    <w:rsid w:val="003A4EA1"/>
    <w:rsid w:val="003A5166"/>
    <w:rsid w:val="003A51F0"/>
    <w:rsid w:val="003A585A"/>
    <w:rsid w:val="003A5BB4"/>
    <w:rsid w:val="003A5E1B"/>
    <w:rsid w:val="003A61D1"/>
    <w:rsid w:val="003A64BE"/>
    <w:rsid w:val="003A660E"/>
    <w:rsid w:val="003A725E"/>
    <w:rsid w:val="003A73B9"/>
    <w:rsid w:val="003A748D"/>
    <w:rsid w:val="003A76BC"/>
    <w:rsid w:val="003A787E"/>
    <w:rsid w:val="003A7A94"/>
    <w:rsid w:val="003A7B10"/>
    <w:rsid w:val="003B001A"/>
    <w:rsid w:val="003B0615"/>
    <w:rsid w:val="003B0EA5"/>
    <w:rsid w:val="003B0F94"/>
    <w:rsid w:val="003B10FC"/>
    <w:rsid w:val="003B151C"/>
    <w:rsid w:val="003B20BE"/>
    <w:rsid w:val="003B24A6"/>
    <w:rsid w:val="003B3477"/>
    <w:rsid w:val="003B3512"/>
    <w:rsid w:val="003B3782"/>
    <w:rsid w:val="003B391F"/>
    <w:rsid w:val="003B39F4"/>
    <w:rsid w:val="003B418E"/>
    <w:rsid w:val="003B45E7"/>
    <w:rsid w:val="003B48C3"/>
    <w:rsid w:val="003B4D53"/>
    <w:rsid w:val="003B4F3D"/>
    <w:rsid w:val="003B4F5C"/>
    <w:rsid w:val="003B5168"/>
    <w:rsid w:val="003B5184"/>
    <w:rsid w:val="003B5417"/>
    <w:rsid w:val="003B589A"/>
    <w:rsid w:val="003B5E0D"/>
    <w:rsid w:val="003B65E0"/>
    <w:rsid w:val="003B6870"/>
    <w:rsid w:val="003B6B74"/>
    <w:rsid w:val="003B7284"/>
    <w:rsid w:val="003B7694"/>
    <w:rsid w:val="003B7A1D"/>
    <w:rsid w:val="003B7D23"/>
    <w:rsid w:val="003C0309"/>
    <w:rsid w:val="003C0755"/>
    <w:rsid w:val="003C0776"/>
    <w:rsid w:val="003C0990"/>
    <w:rsid w:val="003C09D8"/>
    <w:rsid w:val="003C0A3D"/>
    <w:rsid w:val="003C0B54"/>
    <w:rsid w:val="003C1003"/>
    <w:rsid w:val="003C14FF"/>
    <w:rsid w:val="003C18E1"/>
    <w:rsid w:val="003C1CD4"/>
    <w:rsid w:val="003C2326"/>
    <w:rsid w:val="003C2615"/>
    <w:rsid w:val="003C26A4"/>
    <w:rsid w:val="003C311B"/>
    <w:rsid w:val="003C341D"/>
    <w:rsid w:val="003C3492"/>
    <w:rsid w:val="003C3632"/>
    <w:rsid w:val="003C3C41"/>
    <w:rsid w:val="003C5152"/>
    <w:rsid w:val="003C5A85"/>
    <w:rsid w:val="003C5ABD"/>
    <w:rsid w:val="003C5B0D"/>
    <w:rsid w:val="003C5EA3"/>
    <w:rsid w:val="003C6001"/>
    <w:rsid w:val="003C64F1"/>
    <w:rsid w:val="003C6590"/>
    <w:rsid w:val="003C6A0F"/>
    <w:rsid w:val="003C6D5A"/>
    <w:rsid w:val="003C73F2"/>
    <w:rsid w:val="003C76C0"/>
    <w:rsid w:val="003C78B8"/>
    <w:rsid w:val="003C7A5B"/>
    <w:rsid w:val="003C7EC7"/>
    <w:rsid w:val="003D0269"/>
    <w:rsid w:val="003D042A"/>
    <w:rsid w:val="003D05A0"/>
    <w:rsid w:val="003D0621"/>
    <w:rsid w:val="003D09FF"/>
    <w:rsid w:val="003D0E94"/>
    <w:rsid w:val="003D1356"/>
    <w:rsid w:val="003D19DB"/>
    <w:rsid w:val="003D1FD9"/>
    <w:rsid w:val="003D258D"/>
    <w:rsid w:val="003D282B"/>
    <w:rsid w:val="003D2C23"/>
    <w:rsid w:val="003D2F24"/>
    <w:rsid w:val="003D2F96"/>
    <w:rsid w:val="003D304D"/>
    <w:rsid w:val="003D36AF"/>
    <w:rsid w:val="003D448F"/>
    <w:rsid w:val="003D471F"/>
    <w:rsid w:val="003D4996"/>
    <w:rsid w:val="003D547E"/>
    <w:rsid w:val="003D578C"/>
    <w:rsid w:val="003D598B"/>
    <w:rsid w:val="003D6382"/>
    <w:rsid w:val="003D6476"/>
    <w:rsid w:val="003D66A2"/>
    <w:rsid w:val="003D66D2"/>
    <w:rsid w:val="003D6C13"/>
    <w:rsid w:val="003D6F11"/>
    <w:rsid w:val="003D781E"/>
    <w:rsid w:val="003E0306"/>
    <w:rsid w:val="003E048E"/>
    <w:rsid w:val="003E0BD4"/>
    <w:rsid w:val="003E1A1A"/>
    <w:rsid w:val="003E1C35"/>
    <w:rsid w:val="003E1F5B"/>
    <w:rsid w:val="003E1FF0"/>
    <w:rsid w:val="003E2091"/>
    <w:rsid w:val="003E2183"/>
    <w:rsid w:val="003E21D5"/>
    <w:rsid w:val="003E2304"/>
    <w:rsid w:val="003E2823"/>
    <w:rsid w:val="003E2909"/>
    <w:rsid w:val="003E2ABA"/>
    <w:rsid w:val="003E2C3F"/>
    <w:rsid w:val="003E30EB"/>
    <w:rsid w:val="003E33F4"/>
    <w:rsid w:val="003E3DDF"/>
    <w:rsid w:val="003E43EC"/>
    <w:rsid w:val="003E45E1"/>
    <w:rsid w:val="003E4B6B"/>
    <w:rsid w:val="003E4C18"/>
    <w:rsid w:val="003E504E"/>
    <w:rsid w:val="003E51C1"/>
    <w:rsid w:val="003E5590"/>
    <w:rsid w:val="003E6152"/>
    <w:rsid w:val="003E61C6"/>
    <w:rsid w:val="003E626C"/>
    <w:rsid w:val="003E77C8"/>
    <w:rsid w:val="003E790D"/>
    <w:rsid w:val="003F0242"/>
    <w:rsid w:val="003F0380"/>
    <w:rsid w:val="003F059F"/>
    <w:rsid w:val="003F07A6"/>
    <w:rsid w:val="003F0C5A"/>
    <w:rsid w:val="003F0C63"/>
    <w:rsid w:val="003F0E70"/>
    <w:rsid w:val="003F0E94"/>
    <w:rsid w:val="003F1D49"/>
    <w:rsid w:val="003F1F0D"/>
    <w:rsid w:val="003F21D2"/>
    <w:rsid w:val="003F25E6"/>
    <w:rsid w:val="003F2A14"/>
    <w:rsid w:val="003F2E5D"/>
    <w:rsid w:val="003F334A"/>
    <w:rsid w:val="003F39D8"/>
    <w:rsid w:val="003F3CA1"/>
    <w:rsid w:val="003F40C9"/>
    <w:rsid w:val="003F4448"/>
    <w:rsid w:val="003F4903"/>
    <w:rsid w:val="003F497E"/>
    <w:rsid w:val="003F4A09"/>
    <w:rsid w:val="003F582B"/>
    <w:rsid w:val="003F5AC1"/>
    <w:rsid w:val="003F5FE2"/>
    <w:rsid w:val="003F600D"/>
    <w:rsid w:val="003F6117"/>
    <w:rsid w:val="003F61F3"/>
    <w:rsid w:val="003F6816"/>
    <w:rsid w:val="003F6A38"/>
    <w:rsid w:val="003F71FC"/>
    <w:rsid w:val="003F730A"/>
    <w:rsid w:val="003F76A7"/>
    <w:rsid w:val="003F77F2"/>
    <w:rsid w:val="00400246"/>
    <w:rsid w:val="00400D39"/>
    <w:rsid w:val="00400DAA"/>
    <w:rsid w:val="00400E26"/>
    <w:rsid w:val="00400E7F"/>
    <w:rsid w:val="0040157C"/>
    <w:rsid w:val="00401636"/>
    <w:rsid w:val="00401A2B"/>
    <w:rsid w:val="00401F33"/>
    <w:rsid w:val="00401FBF"/>
    <w:rsid w:val="00402525"/>
    <w:rsid w:val="00402E20"/>
    <w:rsid w:val="00403191"/>
    <w:rsid w:val="004031B2"/>
    <w:rsid w:val="00403346"/>
    <w:rsid w:val="00403541"/>
    <w:rsid w:val="00403B87"/>
    <w:rsid w:val="00403C65"/>
    <w:rsid w:val="00403E6F"/>
    <w:rsid w:val="00404B6B"/>
    <w:rsid w:val="00405623"/>
    <w:rsid w:val="004057CA"/>
    <w:rsid w:val="0040583A"/>
    <w:rsid w:val="0040583F"/>
    <w:rsid w:val="0040595E"/>
    <w:rsid w:val="0040599D"/>
    <w:rsid w:val="00406FF6"/>
    <w:rsid w:val="004072B8"/>
    <w:rsid w:val="00407548"/>
    <w:rsid w:val="00407604"/>
    <w:rsid w:val="00407CF0"/>
    <w:rsid w:val="0041032C"/>
    <w:rsid w:val="004107C8"/>
    <w:rsid w:val="00410F07"/>
    <w:rsid w:val="00410FE1"/>
    <w:rsid w:val="00411102"/>
    <w:rsid w:val="00411518"/>
    <w:rsid w:val="00411633"/>
    <w:rsid w:val="004119CD"/>
    <w:rsid w:val="00411E0E"/>
    <w:rsid w:val="00412147"/>
    <w:rsid w:val="0041278C"/>
    <w:rsid w:val="00412AC6"/>
    <w:rsid w:val="00412CCB"/>
    <w:rsid w:val="00412E24"/>
    <w:rsid w:val="0041319D"/>
    <w:rsid w:val="004136BE"/>
    <w:rsid w:val="004136F0"/>
    <w:rsid w:val="00413D6C"/>
    <w:rsid w:val="00413F1D"/>
    <w:rsid w:val="0041405D"/>
    <w:rsid w:val="00414405"/>
    <w:rsid w:val="004144DD"/>
    <w:rsid w:val="0041481F"/>
    <w:rsid w:val="004149B0"/>
    <w:rsid w:val="00415214"/>
    <w:rsid w:val="00415889"/>
    <w:rsid w:val="00415BF3"/>
    <w:rsid w:val="00416085"/>
    <w:rsid w:val="004160D0"/>
    <w:rsid w:val="0041626F"/>
    <w:rsid w:val="0041668A"/>
    <w:rsid w:val="00416D25"/>
    <w:rsid w:val="00416D6F"/>
    <w:rsid w:val="0041706A"/>
    <w:rsid w:val="00417539"/>
    <w:rsid w:val="00417829"/>
    <w:rsid w:val="004179DF"/>
    <w:rsid w:val="00420E2B"/>
    <w:rsid w:val="00420F88"/>
    <w:rsid w:val="004213DD"/>
    <w:rsid w:val="00421497"/>
    <w:rsid w:val="00421B99"/>
    <w:rsid w:val="00421FAF"/>
    <w:rsid w:val="0042284D"/>
    <w:rsid w:val="00423265"/>
    <w:rsid w:val="004232E5"/>
    <w:rsid w:val="004233BC"/>
    <w:rsid w:val="00423D85"/>
    <w:rsid w:val="00423E8B"/>
    <w:rsid w:val="00423F74"/>
    <w:rsid w:val="0042434E"/>
    <w:rsid w:val="00424822"/>
    <w:rsid w:val="00424A78"/>
    <w:rsid w:val="00424E4E"/>
    <w:rsid w:val="00424EF5"/>
    <w:rsid w:val="00425D76"/>
    <w:rsid w:val="00425F86"/>
    <w:rsid w:val="004266E1"/>
    <w:rsid w:val="00426721"/>
    <w:rsid w:val="00426765"/>
    <w:rsid w:val="00426840"/>
    <w:rsid w:val="00426C14"/>
    <w:rsid w:val="00426E51"/>
    <w:rsid w:val="00430634"/>
    <w:rsid w:val="00430D20"/>
    <w:rsid w:val="00431093"/>
    <w:rsid w:val="00431363"/>
    <w:rsid w:val="004318A1"/>
    <w:rsid w:val="00432680"/>
    <w:rsid w:val="00432D8A"/>
    <w:rsid w:val="00432FFE"/>
    <w:rsid w:val="00433B61"/>
    <w:rsid w:val="00433D51"/>
    <w:rsid w:val="00433E74"/>
    <w:rsid w:val="00434E33"/>
    <w:rsid w:val="004364FA"/>
    <w:rsid w:val="004366D0"/>
    <w:rsid w:val="00437225"/>
    <w:rsid w:val="00437535"/>
    <w:rsid w:val="00437804"/>
    <w:rsid w:val="00437B85"/>
    <w:rsid w:val="00437C38"/>
    <w:rsid w:val="00437CFF"/>
    <w:rsid w:val="0044002E"/>
    <w:rsid w:val="004403A4"/>
    <w:rsid w:val="00440494"/>
    <w:rsid w:val="00440E44"/>
    <w:rsid w:val="00440FC7"/>
    <w:rsid w:val="0044152B"/>
    <w:rsid w:val="00441CE2"/>
    <w:rsid w:val="00441E56"/>
    <w:rsid w:val="00443C8E"/>
    <w:rsid w:val="00443F5D"/>
    <w:rsid w:val="004445DA"/>
    <w:rsid w:val="00444978"/>
    <w:rsid w:val="00444A11"/>
    <w:rsid w:val="00444DFB"/>
    <w:rsid w:val="00444E7B"/>
    <w:rsid w:val="00444E9D"/>
    <w:rsid w:val="00445053"/>
    <w:rsid w:val="004459A5"/>
    <w:rsid w:val="00445C91"/>
    <w:rsid w:val="00445FD5"/>
    <w:rsid w:val="004462D3"/>
    <w:rsid w:val="00446652"/>
    <w:rsid w:val="004468F3"/>
    <w:rsid w:val="00447D70"/>
    <w:rsid w:val="004500FB"/>
    <w:rsid w:val="00450859"/>
    <w:rsid w:val="00450970"/>
    <w:rsid w:val="00450C7D"/>
    <w:rsid w:val="00450DAF"/>
    <w:rsid w:val="0045144A"/>
    <w:rsid w:val="004514FC"/>
    <w:rsid w:val="00451761"/>
    <w:rsid w:val="004518A1"/>
    <w:rsid w:val="00452363"/>
    <w:rsid w:val="00452984"/>
    <w:rsid w:val="00452EBB"/>
    <w:rsid w:val="00452F8E"/>
    <w:rsid w:val="004530BD"/>
    <w:rsid w:val="00453357"/>
    <w:rsid w:val="0045361B"/>
    <w:rsid w:val="00453678"/>
    <w:rsid w:val="00453FB5"/>
    <w:rsid w:val="00454702"/>
    <w:rsid w:val="0045486D"/>
    <w:rsid w:val="00454A97"/>
    <w:rsid w:val="004555EB"/>
    <w:rsid w:val="0045563B"/>
    <w:rsid w:val="00455A6E"/>
    <w:rsid w:val="00455AB2"/>
    <w:rsid w:val="00455D23"/>
    <w:rsid w:val="00455D4E"/>
    <w:rsid w:val="00455EA3"/>
    <w:rsid w:val="004563C9"/>
    <w:rsid w:val="00456472"/>
    <w:rsid w:val="00456642"/>
    <w:rsid w:val="00456656"/>
    <w:rsid w:val="0045672D"/>
    <w:rsid w:val="004567D1"/>
    <w:rsid w:val="00456BE8"/>
    <w:rsid w:val="00456FC2"/>
    <w:rsid w:val="004572C6"/>
    <w:rsid w:val="004579AF"/>
    <w:rsid w:val="00457A80"/>
    <w:rsid w:val="00460102"/>
    <w:rsid w:val="004601E6"/>
    <w:rsid w:val="00460823"/>
    <w:rsid w:val="00460D57"/>
    <w:rsid w:val="0046109D"/>
    <w:rsid w:val="004611FE"/>
    <w:rsid w:val="004612DA"/>
    <w:rsid w:val="0046175E"/>
    <w:rsid w:val="004618B1"/>
    <w:rsid w:val="004619EE"/>
    <w:rsid w:val="00461D7A"/>
    <w:rsid w:val="0046235E"/>
    <w:rsid w:val="00462404"/>
    <w:rsid w:val="004624EF"/>
    <w:rsid w:val="00462726"/>
    <w:rsid w:val="00462AC2"/>
    <w:rsid w:val="00463450"/>
    <w:rsid w:val="004635B4"/>
    <w:rsid w:val="00463A51"/>
    <w:rsid w:val="00463EA0"/>
    <w:rsid w:val="00464016"/>
    <w:rsid w:val="00464959"/>
    <w:rsid w:val="004652C8"/>
    <w:rsid w:val="004654C4"/>
    <w:rsid w:val="00465918"/>
    <w:rsid w:val="00465B52"/>
    <w:rsid w:val="00465CDD"/>
    <w:rsid w:val="00465E0D"/>
    <w:rsid w:val="00466AA7"/>
    <w:rsid w:val="00466B04"/>
    <w:rsid w:val="00466C88"/>
    <w:rsid w:val="00466E27"/>
    <w:rsid w:val="00466FFD"/>
    <w:rsid w:val="00467847"/>
    <w:rsid w:val="00467957"/>
    <w:rsid w:val="00467B78"/>
    <w:rsid w:val="00467E47"/>
    <w:rsid w:val="00467F2C"/>
    <w:rsid w:val="00470366"/>
    <w:rsid w:val="00470557"/>
    <w:rsid w:val="00470B1F"/>
    <w:rsid w:val="00470BB6"/>
    <w:rsid w:val="00471144"/>
    <w:rsid w:val="0047117F"/>
    <w:rsid w:val="00471A7F"/>
    <w:rsid w:val="00471E3B"/>
    <w:rsid w:val="00472A73"/>
    <w:rsid w:val="00472F36"/>
    <w:rsid w:val="00472F5F"/>
    <w:rsid w:val="00472F71"/>
    <w:rsid w:val="00473092"/>
    <w:rsid w:val="004739E6"/>
    <w:rsid w:val="00473FBB"/>
    <w:rsid w:val="004740DE"/>
    <w:rsid w:val="00474ABF"/>
    <w:rsid w:val="004754E6"/>
    <w:rsid w:val="0047636B"/>
    <w:rsid w:val="0047643F"/>
    <w:rsid w:val="00476537"/>
    <w:rsid w:val="004767AE"/>
    <w:rsid w:val="00476ED1"/>
    <w:rsid w:val="00476F72"/>
    <w:rsid w:val="0047781E"/>
    <w:rsid w:val="0047798D"/>
    <w:rsid w:val="00477A8A"/>
    <w:rsid w:val="00477BB6"/>
    <w:rsid w:val="004800B6"/>
    <w:rsid w:val="00480276"/>
    <w:rsid w:val="0048044B"/>
    <w:rsid w:val="00480571"/>
    <w:rsid w:val="00480AED"/>
    <w:rsid w:val="00480F47"/>
    <w:rsid w:val="00481809"/>
    <w:rsid w:val="00481AE2"/>
    <w:rsid w:val="00481CD0"/>
    <w:rsid w:val="0048275E"/>
    <w:rsid w:val="00482C8D"/>
    <w:rsid w:val="00482CAC"/>
    <w:rsid w:val="004837A4"/>
    <w:rsid w:val="00483946"/>
    <w:rsid w:val="00483D9B"/>
    <w:rsid w:val="0048487D"/>
    <w:rsid w:val="00484D5C"/>
    <w:rsid w:val="00485C80"/>
    <w:rsid w:val="00485CF8"/>
    <w:rsid w:val="00485DBE"/>
    <w:rsid w:val="00486460"/>
    <w:rsid w:val="004864DC"/>
    <w:rsid w:val="00486C27"/>
    <w:rsid w:val="004873F8"/>
    <w:rsid w:val="00487485"/>
    <w:rsid w:val="004874B1"/>
    <w:rsid w:val="004874DD"/>
    <w:rsid w:val="004874F5"/>
    <w:rsid w:val="0048769B"/>
    <w:rsid w:val="004876F3"/>
    <w:rsid w:val="0048774F"/>
    <w:rsid w:val="00487879"/>
    <w:rsid w:val="00487DFC"/>
    <w:rsid w:val="004901EC"/>
    <w:rsid w:val="004902FD"/>
    <w:rsid w:val="00490426"/>
    <w:rsid w:val="00490A76"/>
    <w:rsid w:val="00491166"/>
    <w:rsid w:val="0049118A"/>
    <w:rsid w:val="00491403"/>
    <w:rsid w:val="00491A46"/>
    <w:rsid w:val="0049254D"/>
    <w:rsid w:val="00492716"/>
    <w:rsid w:val="00492A04"/>
    <w:rsid w:val="00492AC3"/>
    <w:rsid w:val="004930E8"/>
    <w:rsid w:val="0049319A"/>
    <w:rsid w:val="004933A7"/>
    <w:rsid w:val="004937BD"/>
    <w:rsid w:val="00493B03"/>
    <w:rsid w:val="00493C32"/>
    <w:rsid w:val="00493DAC"/>
    <w:rsid w:val="0049418F"/>
    <w:rsid w:val="00494487"/>
    <w:rsid w:val="004951B3"/>
    <w:rsid w:val="004952CD"/>
    <w:rsid w:val="004957A0"/>
    <w:rsid w:val="00496369"/>
    <w:rsid w:val="0049636D"/>
    <w:rsid w:val="004963C8"/>
    <w:rsid w:val="00496493"/>
    <w:rsid w:val="00496B6E"/>
    <w:rsid w:val="00496EB6"/>
    <w:rsid w:val="00497A1B"/>
    <w:rsid w:val="00497C36"/>
    <w:rsid w:val="004A035F"/>
    <w:rsid w:val="004A1183"/>
    <w:rsid w:val="004A11DC"/>
    <w:rsid w:val="004A1686"/>
    <w:rsid w:val="004A16A9"/>
    <w:rsid w:val="004A20D9"/>
    <w:rsid w:val="004A22A9"/>
    <w:rsid w:val="004A26DA"/>
    <w:rsid w:val="004A446F"/>
    <w:rsid w:val="004A4626"/>
    <w:rsid w:val="004A6503"/>
    <w:rsid w:val="004A6524"/>
    <w:rsid w:val="004A6583"/>
    <w:rsid w:val="004A6817"/>
    <w:rsid w:val="004A7F16"/>
    <w:rsid w:val="004A7FDD"/>
    <w:rsid w:val="004B02D6"/>
    <w:rsid w:val="004B06A6"/>
    <w:rsid w:val="004B0964"/>
    <w:rsid w:val="004B0980"/>
    <w:rsid w:val="004B0C68"/>
    <w:rsid w:val="004B1103"/>
    <w:rsid w:val="004B1236"/>
    <w:rsid w:val="004B1446"/>
    <w:rsid w:val="004B1565"/>
    <w:rsid w:val="004B188B"/>
    <w:rsid w:val="004B1FAB"/>
    <w:rsid w:val="004B2C63"/>
    <w:rsid w:val="004B3092"/>
    <w:rsid w:val="004B37AD"/>
    <w:rsid w:val="004B3D5C"/>
    <w:rsid w:val="004B4CE4"/>
    <w:rsid w:val="004B4DAD"/>
    <w:rsid w:val="004B51E8"/>
    <w:rsid w:val="004B54AD"/>
    <w:rsid w:val="004B579C"/>
    <w:rsid w:val="004B6323"/>
    <w:rsid w:val="004B6611"/>
    <w:rsid w:val="004B6A91"/>
    <w:rsid w:val="004B6AA5"/>
    <w:rsid w:val="004B6DC8"/>
    <w:rsid w:val="004B6F98"/>
    <w:rsid w:val="004B7118"/>
    <w:rsid w:val="004B71D4"/>
    <w:rsid w:val="004B726D"/>
    <w:rsid w:val="004B74CE"/>
    <w:rsid w:val="004C0279"/>
    <w:rsid w:val="004C0593"/>
    <w:rsid w:val="004C07BF"/>
    <w:rsid w:val="004C0A5B"/>
    <w:rsid w:val="004C0FB8"/>
    <w:rsid w:val="004C0FB9"/>
    <w:rsid w:val="004C10AF"/>
    <w:rsid w:val="004C1630"/>
    <w:rsid w:val="004C168A"/>
    <w:rsid w:val="004C1748"/>
    <w:rsid w:val="004C17AD"/>
    <w:rsid w:val="004C1B9F"/>
    <w:rsid w:val="004C1D71"/>
    <w:rsid w:val="004C1E8B"/>
    <w:rsid w:val="004C2679"/>
    <w:rsid w:val="004C2914"/>
    <w:rsid w:val="004C2D65"/>
    <w:rsid w:val="004C2F29"/>
    <w:rsid w:val="004C30A0"/>
    <w:rsid w:val="004C4083"/>
    <w:rsid w:val="004C40C1"/>
    <w:rsid w:val="004C4AA5"/>
    <w:rsid w:val="004C4CA8"/>
    <w:rsid w:val="004C4D8B"/>
    <w:rsid w:val="004C57B3"/>
    <w:rsid w:val="004C5A14"/>
    <w:rsid w:val="004C652C"/>
    <w:rsid w:val="004C68DD"/>
    <w:rsid w:val="004C69D3"/>
    <w:rsid w:val="004C6A17"/>
    <w:rsid w:val="004C6F05"/>
    <w:rsid w:val="004C750A"/>
    <w:rsid w:val="004C756A"/>
    <w:rsid w:val="004C774D"/>
    <w:rsid w:val="004C7A4E"/>
    <w:rsid w:val="004C7B8F"/>
    <w:rsid w:val="004D01EB"/>
    <w:rsid w:val="004D02C5"/>
    <w:rsid w:val="004D078F"/>
    <w:rsid w:val="004D079E"/>
    <w:rsid w:val="004D0C88"/>
    <w:rsid w:val="004D0DE6"/>
    <w:rsid w:val="004D0EAD"/>
    <w:rsid w:val="004D1088"/>
    <w:rsid w:val="004D13A6"/>
    <w:rsid w:val="004D159C"/>
    <w:rsid w:val="004D1EF3"/>
    <w:rsid w:val="004D29EE"/>
    <w:rsid w:val="004D2D0A"/>
    <w:rsid w:val="004D2FC9"/>
    <w:rsid w:val="004D383A"/>
    <w:rsid w:val="004D3907"/>
    <w:rsid w:val="004D3DAA"/>
    <w:rsid w:val="004D3F16"/>
    <w:rsid w:val="004D40A1"/>
    <w:rsid w:val="004D42E0"/>
    <w:rsid w:val="004D44AB"/>
    <w:rsid w:val="004D468A"/>
    <w:rsid w:val="004D4B78"/>
    <w:rsid w:val="004D4F70"/>
    <w:rsid w:val="004D5A84"/>
    <w:rsid w:val="004D5AEF"/>
    <w:rsid w:val="004D660A"/>
    <w:rsid w:val="004D796D"/>
    <w:rsid w:val="004D79DA"/>
    <w:rsid w:val="004D7D73"/>
    <w:rsid w:val="004E0033"/>
    <w:rsid w:val="004E024D"/>
    <w:rsid w:val="004E029E"/>
    <w:rsid w:val="004E02C0"/>
    <w:rsid w:val="004E049F"/>
    <w:rsid w:val="004E141A"/>
    <w:rsid w:val="004E1730"/>
    <w:rsid w:val="004E19D3"/>
    <w:rsid w:val="004E1AE8"/>
    <w:rsid w:val="004E1DD1"/>
    <w:rsid w:val="004E1E1D"/>
    <w:rsid w:val="004E285D"/>
    <w:rsid w:val="004E2BD8"/>
    <w:rsid w:val="004E2DB6"/>
    <w:rsid w:val="004E2E50"/>
    <w:rsid w:val="004E30C9"/>
    <w:rsid w:val="004E32E7"/>
    <w:rsid w:val="004E32ED"/>
    <w:rsid w:val="004E3DF4"/>
    <w:rsid w:val="004E3FA0"/>
    <w:rsid w:val="004E415B"/>
    <w:rsid w:val="004E453B"/>
    <w:rsid w:val="004E453E"/>
    <w:rsid w:val="004E49D7"/>
    <w:rsid w:val="004E4DB8"/>
    <w:rsid w:val="004E4EB8"/>
    <w:rsid w:val="004E501C"/>
    <w:rsid w:val="004E57F0"/>
    <w:rsid w:val="004E606E"/>
    <w:rsid w:val="004E6168"/>
    <w:rsid w:val="004E6462"/>
    <w:rsid w:val="004E740E"/>
    <w:rsid w:val="004E7607"/>
    <w:rsid w:val="004E76F9"/>
    <w:rsid w:val="004F04B1"/>
    <w:rsid w:val="004F05ED"/>
    <w:rsid w:val="004F06D1"/>
    <w:rsid w:val="004F089F"/>
    <w:rsid w:val="004F110A"/>
    <w:rsid w:val="004F1318"/>
    <w:rsid w:val="004F1674"/>
    <w:rsid w:val="004F1B36"/>
    <w:rsid w:val="004F1DF1"/>
    <w:rsid w:val="004F1E60"/>
    <w:rsid w:val="004F2365"/>
    <w:rsid w:val="004F28C0"/>
    <w:rsid w:val="004F2B14"/>
    <w:rsid w:val="004F322E"/>
    <w:rsid w:val="004F3532"/>
    <w:rsid w:val="004F3662"/>
    <w:rsid w:val="004F3919"/>
    <w:rsid w:val="004F3B33"/>
    <w:rsid w:val="004F3F69"/>
    <w:rsid w:val="004F41C3"/>
    <w:rsid w:val="004F4655"/>
    <w:rsid w:val="004F494E"/>
    <w:rsid w:val="004F4DB3"/>
    <w:rsid w:val="004F5993"/>
    <w:rsid w:val="004F5D18"/>
    <w:rsid w:val="004F5D21"/>
    <w:rsid w:val="004F5FE3"/>
    <w:rsid w:val="004F6082"/>
    <w:rsid w:val="004F63FD"/>
    <w:rsid w:val="004F66FB"/>
    <w:rsid w:val="004F6985"/>
    <w:rsid w:val="004F69A6"/>
    <w:rsid w:val="004F6EF8"/>
    <w:rsid w:val="004F773B"/>
    <w:rsid w:val="004F77A6"/>
    <w:rsid w:val="004F79AE"/>
    <w:rsid w:val="004F7CA2"/>
    <w:rsid w:val="004F7E9F"/>
    <w:rsid w:val="00500013"/>
    <w:rsid w:val="00500039"/>
    <w:rsid w:val="0050036B"/>
    <w:rsid w:val="00500409"/>
    <w:rsid w:val="005005EA"/>
    <w:rsid w:val="00500D6A"/>
    <w:rsid w:val="00500E11"/>
    <w:rsid w:val="00500E4F"/>
    <w:rsid w:val="00500E65"/>
    <w:rsid w:val="00500F3C"/>
    <w:rsid w:val="00501616"/>
    <w:rsid w:val="00502353"/>
    <w:rsid w:val="005027A0"/>
    <w:rsid w:val="00502853"/>
    <w:rsid w:val="00502A37"/>
    <w:rsid w:val="00502A8A"/>
    <w:rsid w:val="00502CE8"/>
    <w:rsid w:val="00503359"/>
    <w:rsid w:val="0050341F"/>
    <w:rsid w:val="00503443"/>
    <w:rsid w:val="00503AC6"/>
    <w:rsid w:val="00503B0B"/>
    <w:rsid w:val="00504690"/>
    <w:rsid w:val="0050483B"/>
    <w:rsid w:val="00504A57"/>
    <w:rsid w:val="00504A70"/>
    <w:rsid w:val="005053BE"/>
    <w:rsid w:val="00505A37"/>
    <w:rsid w:val="005064B7"/>
    <w:rsid w:val="00506A0A"/>
    <w:rsid w:val="00506F4B"/>
    <w:rsid w:val="00507FD9"/>
    <w:rsid w:val="005104E5"/>
    <w:rsid w:val="00510FDF"/>
    <w:rsid w:val="00511027"/>
    <w:rsid w:val="005116F3"/>
    <w:rsid w:val="00511A4E"/>
    <w:rsid w:val="00511A87"/>
    <w:rsid w:val="00511B1A"/>
    <w:rsid w:val="00511C12"/>
    <w:rsid w:val="00512FBD"/>
    <w:rsid w:val="005134DB"/>
    <w:rsid w:val="00513521"/>
    <w:rsid w:val="005135D9"/>
    <w:rsid w:val="0051361C"/>
    <w:rsid w:val="00513B01"/>
    <w:rsid w:val="00513E09"/>
    <w:rsid w:val="00514117"/>
    <w:rsid w:val="0051433B"/>
    <w:rsid w:val="0051466F"/>
    <w:rsid w:val="0051491C"/>
    <w:rsid w:val="005150DE"/>
    <w:rsid w:val="00515167"/>
    <w:rsid w:val="005156C0"/>
    <w:rsid w:val="00515DA6"/>
    <w:rsid w:val="00516188"/>
    <w:rsid w:val="00516A66"/>
    <w:rsid w:val="0051719C"/>
    <w:rsid w:val="005173AC"/>
    <w:rsid w:val="0051764C"/>
    <w:rsid w:val="00517C05"/>
    <w:rsid w:val="0052018F"/>
    <w:rsid w:val="00520319"/>
    <w:rsid w:val="0052065C"/>
    <w:rsid w:val="0052138F"/>
    <w:rsid w:val="005213D6"/>
    <w:rsid w:val="00521408"/>
    <w:rsid w:val="00522942"/>
    <w:rsid w:val="00523281"/>
    <w:rsid w:val="005233AF"/>
    <w:rsid w:val="0052367C"/>
    <w:rsid w:val="00523853"/>
    <w:rsid w:val="00523B43"/>
    <w:rsid w:val="005242F5"/>
    <w:rsid w:val="005247C6"/>
    <w:rsid w:val="0052538D"/>
    <w:rsid w:val="005253CD"/>
    <w:rsid w:val="00525467"/>
    <w:rsid w:val="0052588C"/>
    <w:rsid w:val="00525F1E"/>
    <w:rsid w:val="005262D4"/>
    <w:rsid w:val="005264DB"/>
    <w:rsid w:val="005266E5"/>
    <w:rsid w:val="00526D65"/>
    <w:rsid w:val="00526EE9"/>
    <w:rsid w:val="00527162"/>
    <w:rsid w:val="0052777D"/>
    <w:rsid w:val="005279ED"/>
    <w:rsid w:val="00527B47"/>
    <w:rsid w:val="0053009E"/>
    <w:rsid w:val="005308B2"/>
    <w:rsid w:val="005313C6"/>
    <w:rsid w:val="0053146D"/>
    <w:rsid w:val="00531FDC"/>
    <w:rsid w:val="00532384"/>
    <w:rsid w:val="005323BF"/>
    <w:rsid w:val="00533653"/>
    <w:rsid w:val="0053366E"/>
    <w:rsid w:val="005336BD"/>
    <w:rsid w:val="00533AA2"/>
    <w:rsid w:val="00533CA8"/>
    <w:rsid w:val="00534194"/>
    <w:rsid w:val="0053459C"/>
    <w:rsid w:val="00534BD3"/>
    <w:rsid w:val="00535443"/>
    <w:rsid w:val="00535B03"/>
    <w:rsid w:val="00535B59"/>
    <w:rsid w:val="00535D67"/>
    <w:rsid w:val="00535F3E"/>
    <w:rsid w:val="005367B5"/>
    <w:rsid w:val="00536E16"/>
    <w:rsid w:val="00536FFE"/>
    <w:rsid w:val="00537392"/>
    <w:rsid w:val="00537C93"/>
    <w:rsid w:val="005406FC"/>
    <w:rsid w:val="00540AB1"/>
    <w:rsid w:val="00540D56"/>
    <w:rsid w:val="0054145A"/>
    <w:rsid w:val="005414BE"/>
    <w:rsid w:val="0054239C"/>
    <w:rsid w:val="00543334"/>
    <w:rsid w:val="0054342E"/>
    <w:rsid w:val="0054350E"/>
    <w:rsid w:val="00543F12"/>
    <w:rsid w:val="0054406E"/>
    <w:rsid w:val="0054411A"/>
    <w:rsid w:val="0054425C"/>
    <w:rsid w:val="00544499"/>
    <w:rsid w:val="00544668"/>
    <w:rsid w:val="005448FD"/>
    <w:rsid w:val="00544EF1"/>
    <w:rsid w:val="00545020"/>
    <w:rsid w:val="00545037"/>
    <w:rsid w:val="0054560A"/>
    <w:rsid w:val="0054566D"/>
    <w:rsid w:val="005456ED"/>
    <w:rsid w:val="0054624B"/>
    <w:rsid w:val="005464B2"/>
    <w:rsid w:val="005465CA"/>
    <w:rsid w:val="005465EB"/>
    <w:rsid w:val="0054669B"/>
    <w:rsid w:val="00546769"/>
    <w:rsid w:val="00546F67"/>
    <w:rsid w:val="00547020"/>
    <w:rsid w:val="00547EC7"/>
    <w:rsid w:val="00547F92"/>
    <w:rsid w:val="0055055E"/>
    <w:rsid w:val="00550739"/>
    <w:rsid w:val="005507BC"/>
    <w:rsid w:val="00550CDE"/>
    <w:rsid w:val="00551093"/>
    <w:rsid w:val="0055117B"/>
    <w:rsid w:val="0055147A"/>
    <w:rsid w:val="0055152A"/>
    <w:rsid w:val="005519D4"/>
    <w:rsid w:val="00551AE8"/>
    <w:rsid w:val="00551EC3"/>
    <w:rsid w:val="00552008"/>
    <w:rsid w:val="00552209"/>
    <w:rsid w:val="005525FB"/>
    <w:rsid w:val="00552676"/>
    <w:rsid w:val="00552D37"/>
    <w:rsid w:val="00553432"/>
    <w:rsid w:val="00553731"/>
    <w:rsid w:val="0055382D"/>
    <w:rsid w:val="005538F4"/>
    <w:rsid w:val="00553D04"/>
    <w:rsid w:val="00553D27"/>
    <w:rsid w:val="00553FCB"/>
    <w:rsid w:val="005540E1"/>
    <w:rsid w:val="0055491E"/>
    <w:rsid w:val="00554CA0"/>
    <w:rsid w:val="00554DF5"/>
    <w:rsid w:val="00554F21"/>
    <w:rsid w:val="00554F46"/>
    <w:rsid w:val="00555242"/>
    <w:rsid w:val="00555BBA"/>
    <w:rsid w:val="00555E53"/>
    <w:rsid w:val="00555F53"/>
    <w:rsid w:val="00556172"/>
    <w:rsid w:val="005562C1"/>
    <w:rsid w:val="005563B6"/>
    <w:rsid w:val="00556651"/>
    <w:rsid w:val="00556D1D"/>
    <w:rsid w:val="0055762C"/>
    <w:rsid w:val="0055791A"/>
    <w:rsid w:val="005604FD"/>
    <w:rsid w:val="00560614"/>
    <w:rsid w:val="00560736"/>
    <w:rsid w:val="00560D67"/>
    <w:rsid w:val="00560E5A"/>
    <w:rsid w:val="00561202"/>
    <w:rsid w:val="005614A8"/>
    <w:rsid w:val="00561BC0"/>
    <w:rsid w:val="00562381"/>
    <w:rsid w:val="00562418"/>
    <w:rsid w:val="005626A9"/>
    <w:rsid w:val="00562B35"/>
    <w:rsid w:val="00562CDD"/>
    <w:rsid w:val="005630B9"/>
    <w:rsid w:val="005638C8"/>
    <w:rsid w:val="00563A5C"/>
    <w:rsid w:val="00563CBF"/>
    <w:rsid w:val="00564655"/>
    <w:rsid w:val="0056473B"/>
    <w:rsid w:val="00564759"/>
    <w:rsid w:val="00564E83"/>
    <w:rsid w:val="0056548F"/>
    <w:rsid w:val="00565A8A"/>
    <w:rsid w:val="00565CA7"/>
    <w:rsid w:val="00565CD9"/>
    <w:rsid w:val="00566128"/>
    <w:rsid w:val="00566153"/>
    <w:rsid w:val="00566681"/>
    <w:rsid w:val="0056692A"/>
    <w:rsid w:val="00566B23"/>
    <w:rsid w:val="005670E3"/>
    <w:rsid w:val="0056739A"/>
    <w:rsid w:val="005674FD"/>
    <w:rsid w:val="005700C2"/>
    <w:rsid w:val="0057017A"/>
    <w:rsid w:val="00570213"/>
    <w:rsid w:val="00570895"/>
    <w:rsid w:val="005710D3"/>
    <w:rsid w:val="0057145E"/>
    <w:rsid w:val="005725B3"/>
    <w:rsid w:val="005726D2"/>
    <w:rsid w:val="005728AD"/>
    <w:rsid w:val="00572B4B"/>
    <w:rsid w:val="00572C58"/>
    <w:rsid w:val="00572D15"/>
    <w:rsid w:val="00572DD5"/>
    <w:rsid w:val="00573152"/>
    <w:rsid w:val="00573513"/>
    <w:rsid w:val="005741AF"/>
    <w:rsid w:val="005742D1"/>
    <w:rsid w:val="00575401"/>
    <w:rsid w:val="0057589A"/>
    <w:rsid w:val="005761C4"/>
    <w:rsid w:val="005762B4"/>
    <w:rsid w:val="0057633B"/>
    <w:rsid w:val="00576377"/>
    <w:rsid w:val="005766E5"/>
    <w:rsid w:val="005768D6"/>
    <w:rsid w:val="00576CC9"/>
    <w:rsid w:val="00576F93"/>
    <w:rsid w:val="0057779B"/>
    <w:rsid w:val="00577B7F"/>
    <w:rsid w:val="00577C1A"/>
    <w:rsid w:val="005800A0"/>
    <w:rsid w:val="005809C2"/>
    <w:rsid w:val="005816CA"/>
    <w:rsid w:val="00581AD1"/>
    <w:rsid w:val="005825DD"/>
    <w:rsid w:val="005828BB"/>
    <w:rsid w:val="00582F52"/>
    <w:rsid w:val="0058347E"/>
    <w:rsid w:val="00583528"/>
    <w:rsid w:val="00583666"/>
    <w:rsid w:val="005837BB"/>
    <w:rsid w:val="00583C8B"/>
    <w:rsid w:val="00583F20"/>
    <w:rsid w:val="005843AD"/>
    <w:rsid w:val="00584B3D"/>
    <w:rsid w:val="00584CC9"/>
    <w:rsid w:val="00584D5C"/>
    <w:rsid w:val="00584F09"/>
    <w:rsid w:val="00585BEF"/>
    <w:rsid w:val="005861B7"/>
    <w:rsid w:val="005864BC"/>
    <w:rsid w:val="00586711"/>
    <w:rsid w:val="005868EB"/>
    <w:rsid w:val="00586A7A"/>
    <w:rsid w:val="00587B67"/>
    <w:rsid w:val="00587FBD"/>
    <w:rsid w:val="005900AC"/>
    <w:rsid w:val="00590A4F"/>
    <w:rsid w:val="00590E4C"/>
    <w:rsid w:val="005910AF"/>
    <w:rsid w:val="00591273"/>
    <w:rsid w:val="0059133E"/>
    <w:rsid w:val="0059135F"/>
    <w:rsid w:val="00591622"/>
    <w:rsid w:val="00591A3D"/>
    <w:rsid w:val="00591E67"/>
    <w:rsid w:val="00592098"/>
    <w:rsid w:val="005923A1"/>
    <w:rsid w:val="00592420"/>
    <w:rsid w:val="00592854"/>
    <w:rsid w:val="00592D8F"/>
    <w:rsid w:val="0059353A"/>
    <w:rsid w:val="00593C9E"/>
    <w:rsid w:val="00593F1E"/>
    <w:rsid w:val="00594639"/>
    <w:rsid w:val="0059474E"/>
    <w:rsid w:val="005948D2"/>
    <w:rsid w:val="0059491B"/>
    <w:rsid w:val="00594A5A"/>
    <w:rsid w:val="00594C96"/>
    <w:rsid w:val="00595122"/>
    <w:rsid w:val="005955F9"/>
    <w:rsid w:val="00595694"/>
    <w:rsid w:val="00595D9F"/>
    <w:rsid w:val="00596B17"/>
    <w:rsid w:val="00597396"/>
    <w:rsid w:val="0059797E"/>
    <w:rsid w:val="005A045C"/>
    <w:rsid w:val="005A04F8"/>
    <w:rsid w:val="005A0592"/>
    <w:rsid w:val="005A0D5E"/>
    <w:rsid w:val="005A1311"/>
    <w:rsid w:val="005A133C"/>
    <w:rsid w:val="005A189B"/>
    <w:rsid w:val="005A1B38"/>
    <w:rsid w:val="005A1BFE"/>
    <w:rsid w:val="005A1EDD"/>
    <w:rsid w:val="005A2688"/>
    <w:rsid w:val="005A2BC6"/>
    <w:rsid w:val="005A37D6"/>
    <w:rsid w:val="005A396A"/>
    <w:rsid w:val="005A3DBA"/>
    <w:rsid w:val="005A44DF"/>
    <w:rsid w:val="005A45F6"/>
    <w:rsid w:val="005A4712"/>
    <w:rsid w:val="005A4828"/>
    <w:rsid w:val="005A6E62"/>
    <w:rsid w:val="005A728B"/>
    <w:rsid w:val="005A751B"/>
    <w:rsid w:val="005B07B2"/>
    <w:rsid w:val="005B1896"/>
    <w:rsid w:val="005B1AC5"/>
    <w:rsid w:val="005B2444"/>
    <w:rsid w:val="005B261A"/>
    <w:rsid w:val="005B31C9"/>
    <w:rsid w:val="005B3E71"/>
    <w:rsid w:val="005B4013"/>
    <w:rsid w:val="005B4B0E"/>
    <w:rsid w:val="005B5260"/>
    <w:rsid w:val="005B52FB"/>
    <w:rsid w:val="005B533A"/>
    <w:rsid w:val="005B53B9"/>
    <w:rsid w:val="005B5B32"/>
    <w:rsid w:val="005B5D61"/>
    <w:rsid w:val="005B5ECA"/>
    <w:rsid w:val="005B6832"/>
    <w:rsid w:val="005B7267"/>
    <w:rsid w:val="005B72AD"/>
    <w:rsid w:val="005B735B"/>
    <w:rsid w:val="005B746B"/>
    <w:rsid w:val="005B7680"/>
    <w:rsid w:val="005C037D"/>
    <w:rsid w:val="005C0803"/>
    <w:rsid w:val="005C09CD"/>
    <w:rsid w:val="005C11AF"/>
    <w:rsid w:val="005C1BB1"/>
    <w:rsid w:val="005C1E89"/>
    <w:rsid w:val="005C2C8E"/>
    <w:rsid w:val="005C2F36"/>
    <w:rsid w:val="005C3B50"/>
    <w:rsid w:val="005C3BDF"/>
    <w:rsid w:val="005C3F15"/>
    <w:rsid w:val="005C441D"/>
    <w:rsid w:val="005C4AA6"/>
    <w:rsid w:val="005C52B0"/>
    <w:rsid w:val="005C52E9"/>
    <w:rsid w:val="005C5DD5"/>
    <w:rsid w:val="005C6137"/>
    <w:rsid w:val="005C6588"/>
    <w:rsid w:val="005C66D3"/>
    <w:rsid w:val="005C71AC"/>
    <w:rsid w:val="005C73D7"/>
    <w:rsid w:val="005C7925"/>
    <w:rsid w:val="005C7B73"/>
    <w:rsid w:val="005C7D13"/>
    <w:rsid w:val="005D01A3"/>
    <w:rsid w:val="005D080B"/>
    <w:rsid w:val="005D0F44"/>
    <w:rsid w:val="005D15C0"/>
    <w:rsid w:val="005D1967"/>
    <w:rsid w:val="005D1D5C"/>
    <w:rsid w:val="005D21A8"/>
    <w:rsid w:val="005D2540"/>
    <w:rsid w:val="005D2DC3"/>
    <w:rsid w:val="005D3AEF"/>
    <w:rsid w:val="005D3D1E"/>
    <w:rsid w:val="005D42C1"/>
    <w:rsid w:val="005D4473"/>
    <w:rsid w:val="005D45BF"/>
    <w:rsid w:val="005D4A08"/>
    <w:rsid w:val="005D4B17"/>
    <w:rsid w:val="005D5177"/>
    <w:rsid w:val="005D5288"/>
    <w:rsid w:val="005D52EE"/>
    <w:rsid w:val="005D5538"/>
    <w:rsid w:val="005D55D4"/>
    <w:rsid w:val="005D5784"/>
    <w:rsid w:val="005D5E5B"/>
    <w:rsid w:val="005D5F73"/>
    <w:rsid w:val="005D62AA"/>
    <w:rsid w:val="005D6A28"/>
    <w:rsid w:val="005D6D12"/>
    <w:rsid w:val="005D6E0A"/>
    <w:rsid w:val="005D73A2"/>
    <w:rsid w:val="005D760C"/>
    <w:rsid w:val="005D7C86"/>
    <w:rsid w:val="005D7E14"/>
    <w:rsid w:val="005E01DD"/>
    <w:rsid w:val="005E028E"/>
    <w:rsid w:val="005E045A"/>
    <w:rsid w:val="005E0469"/>
    <w:rsid w:val="005E0B80"/>
    <w:rsid w:val="005E108F"/>
    <w:rsid w:val="005E10AA"/>
    <w:rsid w:val="005E1462"/>
    <w:rsid w:val="005E167C"/>
    <w:rsid w:val="005E182D"/>
    <w:rsid w:val="005E186D"/>
    <w:rsid w:val="005E1B0C"/>
    <w:rsid w:val="005E1EBE"/>
    <w:rsid w:val="005E204F"/>
    <w:rsid w:val="005E26FB"/>
    <w:rsid w:val="005E29DD"/>
    <w:rsid w:val="005E2B20"/>
    <w:rsid w:val="005E2B80"/>
    <w:rsid w:val="005E2C03"/>
    <w:rsid w:val="005E3496"/>
    <w:rsid w:val="005E3DAD"/>
    <w:rsid w:val="005E429E"/>
    <w:rsid w:val="005E438D"/>
    <w:rsid w:val="005E4430"/>
    <w:rsid w:val="005E4FBA"/>
    <w:rsid w:val="005E4FC8"/>
    <w:rsid w:val="005E53A6"/>
    <w:rsid w:val="005E54C7"/>
    <w:rsid w:val="005E5C75"/>
    <w:rsid w:val="005E6480"/>
    <w:rsid w:val="005E66DD"/>
    <w:rsid w:val="005E6779"/>
    <w:rsid w:val="005E67AB"/>
    <w:rsid w:val="005E6A09"/>
    <w:rsid w:val="005E6B49"/>
    <w:rsid w:val="005E6D23"/>
    <w:rsid w:val="005E6E3C"/>
    <w:rsid w:val="005E7767"/>
    <w:rsid w:val="005E7AA8"/>
    <w:rsid w:val="005F06D6"/>
    <w:rsid w:val="005F0F25"/>
    <w:rsid w:val="005F0FF5"/>
    <w:rsid w:val="005F10BE"/>
    <w:rsid w:val="005F115B"/>
    <w:rsid w:val="005F1356"/>
    <w:rsid w:val="005F2BFA"/>
    <w:rsid w:val="005F2CAB"/>
    <w:rsid w:val="005F2D1A"/>
    <w:rsid w:val="005F33EC"/>
    <w:rsid w:val="005F36DE"/>
    <w:rsid w:val="005F3737"/>
    <w:rsid w:val="005F3C02"/>
    <w:rsid w:val="005F3D54"/>
    <w:rsid w:val="005F3EB7"/>
    <w:rsid w:val="005F420A"/>
    <w:rsid w:val="005F4673"/>
    <w:rsid w:val="005F4762"/>
    <w:rsid w:val="005F4D7A"/>
    <w:rsid w:val="005F4F9E"/>
    <w:rsid w:val="005F5029"/>
    <w:rsid w:val="005F518E"/>
    <w:rsid w:val="005F5959"/>
    <w:rsid w:val="005F5C0F"/>
    <w:rsid w:val="005F6626"/>
    <w:rsid w:val="005F6DD8"/>
    <w:rsid w:val="005F71AE"/>
    <w:rsid w:val="005F7328"/>
    <w:rsid w:val="005F73EF"/>
    <w:rsid w:val="005F78C0"/>
    <w:rsid w:val="005F7D84"/>
    <w:rsid w:val="005F7F5A"/>
    <w:rsid w:val="00600907"/>
    <w:rsid w:val="00600F8B"/>
    <w:rsid w:val="00601A38"/>
    <w:rsid w:val="00601A7B"/>
    <w:rsid w:val="00601E16"/>
    <w:rsid w:val="00602975"/>
    <w:rsid w:val="00602A5A"/>
    <w:rsid w:val="00602AE8"/>
    <w:rsid w:val="00602E56"/>
    <w:rsid w:val="006030DC"/>
    <w:rsid w:val="00603200"/>
    <w:rsid w:val="006038A7"/>
    <w:rsid w:val="00603CC5"/>
    <w:rsid w:val="006046D7"/>
    <w:rsid w:val="00604DF0"/>
    <w:rsid w:val="00604EA9"/>
    <w:rsid w:val="00605980"/>
    <w:rsid w:val="006059F2"/>
    <w:rsid w:val="00606CAE"/>
    <w:rsid w:val="00607093"/>
    <w:rsid w:val="00607473"/>
    <w:rsid w:val="006077CA"/>
    <w:rsid w:val="0060782C"/>
    <w:rsid w:val="00607B74"/>
    <w:rsid w:val="00607CAE"/>
    <w:rsid w:val="00607EC1"/>
    <w:rsid w:val="00607FF9"/>
    <w:rsid w:val="006109A8"/>
    <w:rsid w:val="00610DFA"/>
    <w:rsid w:val="006112A8"/>
    <w:rsid w:val="00611B5E"/>
    <w:rsid w:val="00611D9A"/>
    <w:rsid w:val="00612E37"/>
    <w:rsid w:val="0061353D"/>
    <w:rsid w:val="00613E30"/>
    <w:rsid w:val="0061408F"/>
    <w:rsid w:val="006140AB"/>
    <w:rsid w:val="00614A75"/>
    <w:rsid w:val="00614B2B"/>
    <w:rsid w:val="00614C08"/>
    <w:rsid w:val="00615270"/>
    <w:rsid w:val="00615810"/>
    <w:rsid w:val="00615FEF"/>
    <w:rsid w:val="00616317"/>
    <w:rsid w:val="00616464"/>
    <w:rsid w:val="00616821"/>
    <w:rsid w:val="00616945"/>
    <w:rsid w:val="006169B2"/>
    <w:rsid w:val="006169FA"/>
    <w:rsid w:val="00616C55"/>
    <w:rsid w:val="00616E25"/>
    <w:rsid w:val="00616F03"/>
    <w:rsid w:val="00617252"/>
    <w:rsid w:val="00617253"/>
    <w:rsid w:val="00617DAA"/>
    <w:rsid w:val="006200D1"/>
    <w:rsid w:val="006201A5"/>
    <w:rsid w:val="0062037C"/>
    <w:rsid w:val="00620587"/>
    <w:rsid w:val="00620694"/>
    <w:rsid w:val="00620802"/>
    <w:rsid w:val="006208F1"/>
    <w:rsid w:val="00620BFF"/>
    <w:rsid w:val="00621091"/>
    <w:rsid w:val="00621151"/>
    <w:rsid w:val="006211ED"/>
    <w:rsid w:val="006215BB"/>
    <w:rsid w:val="0062180E"/>
    <w:rsid w:val="00621A83"/>
    <w:rsid w:val="00621C99"/>
    <w:rsid w:val="00621CF6"/>
    <w:rsid w:val="006228FF"/>
    <w:rsid w:val="00622CBC"/>
    <w:rsid w:val="00622EC1"/>
    <w:rsid w:val="0062317A"/>
    <w:rsid w:val="006234C9"/>
    <w:rsid w:val="00623AF6"/>
    <w:rsid w:val="00623D03"/>
    <w:rsid w:val="00624AED"/>
    <w:rsid w:val="00624F5C"/>
    <w:rsid w:val="00624FB5"/>
    <w:rsid w:val="00625170"/>
    <w:rsid w:val="0062541D"/>
    <w:rsid w:val="00625762"/>
    <w:rsid w:val="0062586F"/>
    <w:rsid w:val="00625B38"/>
    <w:rsid w:val="0062601F"/>
    <w:rsid w:val="00626371"/>
    <w:rsid w:val="00626CFB"/>
    <w:rsid w:val="0062753F"/>
    <w:rsid w:val="006303B6"/>
    <w:rsid w:val="00630A58"/>
    <w:rsid w:val="006315CF"/>
    <w:rsid w:val="006317C7"/>
    <w:rsid w:val="00631D26"/>
    <w:rsid w:val="00631D51"/>
    <w:rsid w:val="00632C01"/>
    <w:rsid w:val="00632C8E"/>
    <w:rsid w:val="00632FAF"/>
    <w:rsid w:val="0063333D"/>
    <w:rsid w:val="00633656"/>
    <w:rsid w:val="006336ED"/>
    <w:rsid w:val="00633E4E"/>
    <w:rsid w:val="00633E6C"/>
    <w:rsid w:val="00634558"/>
    <w:rsid w:val="006348B1"/>
    <w:rsid w:val="00634C4E"/>
    <w:rsid w:val="006355BD"/>
    <w:rsid w:val="00635674"/>
    <w:rsid w:val="0063603C"/>
    <w:rsid w:val="006360C5"/>
    <w:rsid w:val="00636224"/>
    <w:rsid w:val="006364B5"/>
    <w:rsid w:val="00636809"/>
    <w:rsid w:val="00636B26"/>
    <w:rsid w:val="00636B40"/>
    <w:rsid w:val="00637159"/>
    <w:rsid w:val="0063722A"/>
    <w:rsid w:val="006372A3"/>
    <w:rsid w:val="0063732F"/>
    <w:rsid w:val="006403E2"/>
    <w:rsid w:val="0064079E"/>
    <w:rsid w:val="006407D4"/>
    <w:rsid w:val="006411F2"/>
    <w:rsid w:val="00641BDE"/>
    <w:rsid w:val="00641CE3"/>
    <w:rsid w:val="00641D4B"/>
    <w:rsid w:val="006422AD"/>
    <w:rsid w:val="006425AF"/>
    <w:rsid w:val="006426B0"/>
    <w:rsid w:val="00642826"/>
    <w:rsid w:val="006429EA"/>
    <w:rsid w:val="0064303D"/>
    <w:rsid w:val="00643B79"/>
    <w:rsid w:val="00643BC7"/>
    <w:rsid w:val="00643BE3"/>
    <w:rsid w:val="00644E14"/>
    <w:rsid w:val="0064521C"/>
    <w:rsid w:val="00645671"/>
    <w:rsid w:val="00645886"/>
    <w:rsid w:val="00645BFE"/>
    <w:rsid w:val="00646B68"/>
    <w:rsid w:val="0064702A"/>
    <w:rsid w:val="0064710C"/>
    <w:rsid w:val="00647117"/>
    <w:rsid w:val="0064772D"/>
    <w:rsid w:val="00647822"/>
    <w:rsid w:val="00650C51"/>
    <w:rsid w:val="0065107B"/>
    <w:rsid w:val="0065134B"/>
    <w:rsid w:val="00651890"/>
    <w:rsid w:val="00651E46"/>
    <w:rsid w:val="00651F5C"/>
    <w:rsid w:val="006520C3"/>
    <w:rsid w:val="0065245B"/>
    <w:rsid w:val="00652597"/>
    <w:rsid w:val="00652FCE"/>
    <w:rsid w:val="00653031"/>
    <w:rsid w:val="006533DF"/>
    <w:rsid w:val="00653B40"/>
    <w:rsid w:val="00654482"/>
    <w:rsid w:val="006544B3"/>
    <w:rsid w:val="00654513"/>
    <w:rsid w:val="006545EF"/>
    <w:rsid w:val="006545F3"/>
    <w:rsid w:val="0065466A"/>
    <w:rsid w:val="00654868"/>
    <w:rsid w:val="00654E0B"/>
    <w:rsid w:val="00654FFC"/>
    <w:rsid w:val="006551C1"/>
    <w:rsid w:val="00655726"/>
    <w:rsid w:val="00655C4F"/>
    <w:rsid w:val="0065610B"/>
    <w:rsid w:val="0065640F"/>
    <w:rsid w:val="006570D0"/>
    <w:rsid w:val="0065728F"/>
    <w:rsid w:val="00657E2F"/>
    <w:rsid w:val="00660166"/>
    <w:rsid w:val="006602E7"/>
    <w:rsid w:val="00660544"/>
    <w:rsid w:val="00660DC6"/>
    <w:rsid w:val="00660E47"/>
    <w:rsid w:val="00660F8D"/>
    <w:rsid w:val="006611F2"/>
    <w:rsid w:val="0066146F"/>
    <w:rsid w:val="00662365"/>
    <w:rsid w:val="00662680"/>
    <w:rsid w:val="006628DB"/>
    <w:rsid w:val="00662D8C"/>
    <w:rsid w:val="00662D95"/>
    <w:rsid w:val="00663CDD"/>
    <w:rsid w:val="00664564"/>
    <w:rsid w:val="00664F4A"/>
    <w:rsid w:val="00664F61"/>
    <w:rsid w:val="00665094"/>
    <w:rsid w:val="00665154"/>
    <w:rsid w:val="0066543A"/>
    <w:rsid w:val="00665E8C"/>
    <w:rsid w:val="00666403"/>
    <w:rsid w:val="00666460"/>
    <w:rsid w:val="0066669D"/>
    <w:rsid w:val="00666866"/>
    <w:rsid w:val="0066713E"/>
    <w:rsid w:val="00667887"/>
    <w:rsid w:val="00667AC3"/>
    <w:rsid w:val="0067004A"/>
    <w:rsid w:val="00670059"/>
    <w:rsid w:val="006706AE"/>
    <w:rsid w:val="00670946"/>
    <w:rsid w:val="00670F92"/>
    <w:rsid w:val="00671268"/>
    <w:rsid w:val="006714FC"/>
    <w:rsid w:val="00671647"/>
    <w:rsid w:val="0067195E"/>
    <w:rsid w:val="00671965"/>
    <w:rsid w:val="00671FAD"/>
    <w:rsid w:val="0067206C"/>
    <w:rsid w:val="00672491"/>
    <w:rsid w:val="006732F9"/>
    <w:rsid w:val="00673423"/>
    <w:rsid w:val="0067427D"/>
    <w:rsid w:val="006743FF"/>
    <w:rsid w:val="00674DEA"/>
    <w:rsid w:val="00675853"/>
    <w:rsid w:val="006758D9"/>
    <w:rsid w:val="00675D36"/>
    <w:rsid w:val="00675D90"/>
    <w:rsid w:val="00676585"/>
    <w:rsid w:val="00676FCC"/>
    <w:rsid w:val="00677511"/>
    <w:rsid w:val="00677B95"/>
    <w:rsid w:val="00677EA6"/>
    <w:rsid w:val="00677EB0"/>
    <w:rsid w:val="00677FBC"/>
    <w:rsid w:val="0068011C"/>
    <w:rsid w:val="0068033D"/>
    <w:rsid w:val="0068056F"/>
    <w:rsid w:val="00680598"/>
    <w:rsid w:val="00680782"/>
    <w:rsid w:val="0068097D"/>
    <w:rsid w:val="006813BC"/>
    <w:rsid w:val="00681484"/>
    <w:rsid w:val="00681547"/>
    <w:rsid w:val="00681816"/>
    <w:rsid w:val="00681BD1"/>
    <w:rsid w:val="0068262B"/>
    <w:rsid w:val="0068271C"/>
    <w:rsid w:val="006830ED"/>
    <w:rsid w:val="00683360"/>
    <w:rsid w:val="006833BF"/>
    <w:rsid w:val="006833C4"/>
    <w:rsid w:val="00683853"/>
    <w:rsid w:val="00683BC5"/>
    <w:rsid w:val="00683E6C"/>
    <w:rsid w:val="00683EB2"/>
    <w:rsid w:val="00683F7E"/>
    <w:rsid w:val="00684339"/>
    <w:rsid w:val="00684471"/>
    <w:rsid w:val="00684E46"/>
    <w:rsid w:val="00684ECC"/>
    <w:rsid w:val="00685078"/>
    <w:rsid w:val="00685363"/>
    <w:rsid w:val="006856D8"/>
    <w:rsid w:val="0068574C"/>
    <w:rsid w:val="00685C85"/>
    <w:rsid w:val="006866A9"/>
    <w:rsid w:val="0068686B"/>
    <w:rsid w:val="0068710F"/>
    <w:rsid w:val="0068716A"/>
    <w:rsid w:val="0069008D"/>
    <w:rsid w:val="006909EB"/>
    <w:rsid w:val="00690CD2"/>
    <w:rsid w:val="006911C5"/>
    <w:rsid w:val="0069146D"/>
    <w:rsid w:val="0069155E"/>
    <w:rsid w:val="0069165C"/>
    <w:rsid w:val="006919D5"/>
    <w:rsid w:val="00691F51"/>
    <w:rsid w:val="00692303"/>
    <w:rsid w:val="00692799"/>
    <w:rsid w:val="00692C76"/>
    <w:rsid w:val="00692D91"/>
    <w:rsid w:val="00693969"/>
    <w:rsid w:val="006939C3"/>
    <w:rsid w:val="00694089"/>
    <w:rsid w:val="0069432E"/>
    <w:rsid w:val="00694B67"/>
    <w:rsid w:val="0069517B"/>
    <w:rsid w:val="006952BB"/>
    <w:rsid w:val="0069530C"/>
    <w:rsid w:val="0069546D"/>
    <w:rsid w:val="006959F1"/>
    <w:rsid w:val="00695B56"/>
    <w:rsid w:val="00695C82"/>
    <w:rsid w:val="00695E79"/>
    <w:rsid w:val="0069613F"/>
    <w:rsid w:val="00697060"/>
    <w:rsid w:val="00697301"/>
    <w:rsid w:val="006978B0"/>
    <w:rsid w:val="00697A3E"/>
    <w:rsid w:val="00697C42"/>
    <w:rsid w:val="00697C61"/>
    <w:rsid w:val="00697F6B"/>
    <w:rsid w:val="006A0152"/>
    <w:rsid w:val="006A01E6"/>
    <w:rsid w:val="006A0375"/>
    <w:rsid w:val="006A045E"/>
    <w:rsid w:val="006A0491"/>
    <w:rsid w:val="006A06B6"/>
    <w:rsid w:val="006A08F1"/>
    <w:rsid w:val="006A0FAC"/>
    <w:rsid w:val="006A17D2"/>
    <w:rsid w:val="006A209E"/>
    <w:rsid w:val="006A26F6"/>
    <w:rsid w:val="006A2BFF"/>
    <w:rsid w:val="006A340D"/>
    <w:rsid w:val="006A3524"/>
    <w:rsid w:val="006A3EF4"/>
    <w:rsid w:val="006A3FCD"/>
    <w:rsid w:val="006A4077"/>
    <w:rsid w:val="006A426D"/>
    <w:rsid w:val="006A4A47"/>
    <w:rsid w:val="006A4C14"/>
    <w:rsid w:val="006A4E51"/>
    <w:rsid w:val="006A4F74"/>
    <w:rsid w:val="006A4FD1"/>
    <w:rsid w:val="006A5365"/>
    <w:rsid w:val="006A5C31"/>
    <w:rsid w:val="006A5D7D"/>
    <w:rsid w:val="006A5E64"/>
    <w:rsid w:val="006A6292"/>
    <w:rsid w:val="006A6457"/>
    <w:rsid w:val="006A68EF"/>
    <w:rsid w:val="006A7918"/>
    <w:rsid w:val="006A7B20"/>
    <w:rsid w:val="006A7F80"/>
    <w:rsid w:val="006B0330"/>
    <w:rsid w:val="006B0416"/>
    <w:rsid w:val="006B0543"/>
    <w:rsid w:val="006B0634"/>
    <w:rsid w:val="006B06D0"/>
    <w:rsid w:val="006B0E81"/>
    <w:rsid w:val="006B14AD"/>
    <w:rsid w:val="006B1938"/>
    <w:rsid w:val="006B1A3F"/>
    <w:rsid w:val="006B1CE1"/>
    <w:rsid w:val="006B240C"/>
    <w:rsid w:val="006B24B9"/>
    <w:rsid w:val="006B29CD"/>
    <w:rsid w:val="006B2A6F"/>
    <w:rsid w:val="006B2B82"/>
    <w:rsid w:val="006B4307"/>
    <w:rsid w:val="006B44D9"/>
    <w:rsid w:val="006B45FA"/>
    <w:rsid w:val="006B4C7D"/>
    <w:rsid w:val="006B4E32"/>
    <w:rsid w:val="006B5562"/>
    <w:rsid w:val="006B5AC4"/>
    <w:rsid w:val="006B5E1C"/>
    <w:rsid w:val="006B5F06"/>
    <w:rsid w:val="006B608E"/>
    <w:rsid w:val="006B61FF"/>
    <w:rsid w:val="006B6430"/>
    <w:rsid w:val="006B67A4"/>
    <w:rsid w:val="006B68D5"/>
    <w:rsid w:val="006B6FA3"/>
    <w:rsid w:val="006B7022"/>
    <w:rsid w:val="006B72F2"/>
    <w:rsid w:val="006B73C1"/>
    <w:rsid w:val="006B748D"/>
    <w:rsid w:val="006B7728"/>
    <w:rsid w:val="006C013F"/>
    <w:rsid w:val="006C01AA"/>
    <w:rsid w:val="006C0272"/>
    <w:rsid w:val="006C0B59"/>
    <w:rsid w:val="006C0E4F"/>
    <w:rsid w:val="006C3365"/>
    <w:rsid w:val="006C3744"/>
    <w:rsid w:val="006C39E6"/>
    <w:rsid w:val="006C3AB6"/>
    <w:rsid w:val="006C3F0B"/>
    <w:rsid w:val="006C4033"/>
    <w:rsid w:val="006C40D8"/>
    <w:rsid w:val="006C4265"/>
    <w:rsid w:val="006C4763"/>
    <w:rsid w:val="006C4A6F"/>
    <w:rsid w:val="006C4EF3"/>
    <w:rsid w:val="006C52DA"/>
    <w:rsid w:val="006C53D7"/>
    <w:rsid w:val="006C54DB"/>
    <w:rsid w:val="006C57D1"/>
    <w:rsid w:val="006C61D4"/>
    <w:rsid w:val="006C656A"/>
    <w:rsid w:val="006C694C"/>
    <w:rsid w:val="006C6ACE"/>
    <w:rsid w:val="006C6E91"/>
    <w:rsid w:val="006C7F17"/>
    <w:rsid w:val="006D04CA"/>
    <w:rsid w:val="006D0662"/>
    <w:rsid w:val="006D13E1"/>
    <w:rsid w:val="006D16EB"/>
    <w:rsid w:val="006D1DB0"/>
    <w:rsid w:val="006D1E7F"/>
    <w:rsid w:val="006D1FAE"/>
    <w:rsid w:val="006D1FFF"/>
    <w:rsid w:val="006D20A2"/>
    <w:rsid w:val="006D27F8"/>
    <w:rsid w:val="006D2C81"/>
    <w:rsid w:val="006D2C92"/>
    <w:rsid w:val="006D371A"/>
    <w:rsid w:val="006D3BCE"/>
    <w:rsid w:val="006D3C91"/>
    <w:rsid w:val="006D4600"/>
    <w:rsid w:val="006D460E"/>
    <w:rsid w:val="006D4A00"/>
    <w:rsid w:val="006D4AB4"/>
    <w:rsid w:val="006D4FA6"/>
    <w:rsid w:val="006D5157"/>
    <w:rsid w:val="006D5C7B"/>
    <w:rsid w:val="006D5E0F"/>
    <w:rsid w:val="006D5E2E"/>
    <w:rsid w:val="006D6438"/>
    <w:rsid w:val="006D649B"/>
    <w:rsid w:val="006D661B"/>
    <w:rsid w:val="006D6D30"/>
    <w:rsid w:val="006D6F7E"/>
    <w:rsid w:val="006D7115"/>
    <w:rsid w:val="006D74C9"/>
    <w:rsid w:val="006D7BAB"/>
    <w:rsid w:val="006D7F16"/>
    <w:rsid w:val="006E0092"/>
    <w:rsid w:val="006E0486"/>
    <w:rsid w:val="006E0851"/>
    <w:rsid w:val="006E0C11"/>
    <w:rsid w:val="006E0D0E"/>
    <w:rsid w:val="006E0FCC"/>
    <w:rsid w:val="006E1389"/>
    <w:rsid w:val="006E2674"/>
    <w:rsid w:val="006E2A99"/>
    <w:rsid w:val="006E2B94"/>
    <w:rsid w:val="006E2BAB"/>
    <w:rsid w:val="006E2E63"/>
    <w:rsid w:val="006E2EA1"/>
    <w:rsid w:val="006E3001"/>
    <w:rsid w:val="006E3606"/>
    <w:rsid w:val="006E38D7"/>
    <w:rsid w:val="006E3A1C"/>
    <w:rsid w:val="006E4718"/>
    <w:rsid w:val="006E484F"/>
    <w:rsid w:val="006E497D"/>
    <w:rsid w:val="006E4ACA"/>
    <w:rsid w:val="006E4E51"/>
    <w:rsid w:val="006E505D"/>
    <w:rsid w:val="006E508E"/>
    <w:rsid w:val="006E56C6"/>
    <w:rsid w:val="006E5CDF"/>
    <w:rsid w:val="006E61A6"/>
    <w:rsid w:val="006E6967"/>
    <w:rsid w:val="006E6D16"/>
    <w:rsid w:val="006E7048"/>
    <w:rsid w:val="006E7435"/>
    <w:rsid w:val="006E7486"/>
    <w:rsid w:val="006E7E49"/>
    <w:rsid w:val="006F010F"/>
    <w:rsid w:val="006F0380"/>
    <w:rsid w:val="006F0A19"/>
    <w:rsid w:val="006F0BAB"/>
    <w:rsid w:val="006F1C62"/>
    <w:rsid w:val="006F1E18"/>
    <w:rsid w:val="006F20AA"/>
    <w:rsid w:val="006F2524"/>
    <w:rsid w:val="006F2AD6"/>
    <w:rsid w:val="006F2B9F"/>
    <w:rsid w:val="006F320D"/>
    <w:rsid w:val="006F362D"/>
    <w:rsid w:val="006F3B70"/>
    <w:rsid w:val="006F3EC0"/>
    <w:rsid w:val="006F4B15"/>
    <w:rsid w:val="006F620E"/>
    <w:rsid w:val="006F63B8"/>
    <w:rsid w:val="006F68D8"/>
    <w:rsid w:val="006F6956"/>
    <w:rsid w:val="006F6A21"/>
    <w:rsid w:val="006F722E"/>
    <w:rsid w:val="006F74F5"/>
    <w:rsid w:val="006F7BE6"/>
    <w:rsid w:val="006F7D8D"/>
    <w:rsid w:val="00702478"/>
    <w:rsid w:val="00702702"/>
    <w:rsid w:val="00702751"/>
    <w:rsid w:val="00703435"/>
    <w:rsid w:val="007038E9"/>
    <w:rsid w:val="00703C16"/>
    <w:rsid w:val="0070414D"/>
    <w:rsid w:val="00704445"/>
    <w:rsid w:val="007044DE"/>
    <w:rsid w:val="0070465B"/>
    <w:rsid w:val="00705489"/>
    <w:rsid w:val="00705978"/>
    <w:rsid w:val="00705A42"/>
    <w:rsid w:val="00705BAB"/>
    <w:rsid w:val="0070608B"/>
    <w:rsid w:val="007073EE"/>
    <w:rsid w:val="007101D9"/>
    <w:rsid w:val="0071024E"/>
    <w:rsid w:val="007104A7"/>
    <w:rsid w:val="0071152D"/>
    <w:rsid w:val="00711A77"/>
    <w:rsid w:val="00711DCC"/>
    <w:rsid w:val="007123F7"/>
    <w:rsid w:val="00712EBA"/>
    <w:rsid w:val="00713007"/>
    <w:rsid w:val="007132D1"/>
    <w:rsid w:val="007143A3"/>
    <w:rsid w:val="00714BD5"/>
    <w:rsid w:val="00715523"/>
    <w:rsid w:val="00715742"/>
    <w:rsid w:val="00715C18"/>
    <w:rsid w:val="00716ADB"/>
    <w:rsid w:val="00716CB0"/>
    <w:rsid w:val="00717DC8"/>
    <w:rsid w:val="00720CAA"/>
    <w:rsid w:val="00720CC0"/>
    <w:rsid w:val="007215AB"/>
    <w:rsid w:val="00721810"/>
    <w:rsid w:val="007218E3"/>
    <w:rsid w:val="00721A31"/>
    <w:rsid w:val="00721D2F"/>
    <w:rsid w:val="0072215C"/>
    <w:rsid w:val="00722873"/>
    <w:rsid w:val="00722B7D"/>
    <w:rsid w:val="00722B7F"/>
    <w:rsid w:val="00722E78"/>
    <w:rsid w:val="0072331C"/>
    <w:rsid w:val="00723A7B"/>
    <w:rsid w:val="00723E6D"/>
    <w:rsid w:val="0072447C"/>
    <w:rsid w:val="007247D3"/>
    <w:rsid w:val="00724D72"/>
    <w:rsid w:val="007256EA"/>
    <w:rsid w:val="00725AC9"/>
    <w:rsid w:val="00726966"/>
    <w:rsid w:val="00726D7F"/>
    <w:rsid w:val="0072774E"/>
    <w:rsid w:val="00727A32"/>
    <w:rsid w:val="00727A70"/>
    <w:rsid w:val="00727F69"/>
    <w:rsid w:val="00730402"/>
    <w:rsid w:val="00730630"/>
    <w:rsid w:val="007307C7"/>
    <w:rsid w:val="00730840"/>
    <w:rsid w:val="00731060"/>
    <w:rsid w:val="0073144C"/>
    <w:rsid w:val="007316F3"/>
    <w:rsid w:val="00731A97"/>
    <w:rsid w:val="00731AC2"/>
    <w:rsid w:val="0073259C"/>
    <w:rsid w:val="007327CB"/>
    <w:rsid w:val="00732D1F"/>
    <w:rsid w:val="00733076"/>
    <w:rsid w:val="0073338E"/>
    <w:rsid w:val="00733DE3"/>
    <w:rsid w:val="00733E64"/>
    <w:rsid w:val="00734C46"/>
    <w:rsid w:val="00734CAE"/>
    <w:rsid w:val="00734D03"/>
    <w:rsid w:val="007350A2"/>
    <w:rsid w:val="00735255"/>
    <w:rsid w:val="007353CF"/>
    <w:rsid w:val="00735424"/>
    <w:rsid w:val="00735606"/>
    <w:rsid w:val="00735686"/>
    <w:rsid w:val="0073577B"/>
    <w:rsid w:val="00735B3C"/>
    <w:rsid w:val="00735BE5"/>
    <w:rsid w:val="00735C5D"/>
    <w:rsid w:val="00736497"/>
    <w:rsid w:val="0073688D"/>
    <w:rsid w:val="00736987"/>
    <w:rsid w:val="00736DCD"/>
    <w:rsid w:val="007370E4"/>
    <w:rsid w:val="0073729F"/>
    <w:rsid w:val="007372A5"/>
    <w:rsid w:val="00737303"/>
    <w:rsid w:val="00737BDD"/>
    <w:rsid w:val="00737CB1"/>
    <w:rsid w:val="00737F5B"/>
    <w:rsid w:val="007403BC"/>
    <w:rsid w:val="00740412"/>
    <w:rsid w:val="007405A7"/>
    <w:rsid w:val="0074066C"/>
    <w:rsid w:val="00740E3A"/>
    <w:rsid w:val="00740E96"/>
    <w:rsid w:val="00741763"/>
    <w:rsid w:val="00741996"/>
    <w:rsid w:val="00741B01"/>
    <w:rsid w:val="007426E3"/>
    <w:rsid w:val="007429D5"/>
    <w:rsid w:val="0074310D"/>
    <w:rsid w:val="00743751"/>
    <w:rsid w:val="007437B1"/>
    <w:rsid w:val="0074398E"/>
    <w:rsid w:val="00743BA2"/>
    <w:rsid w:val="00743C2C"/>
    <w:rsid w:val="00743CC9"/>
    <w:rsid w:val="00743CE2"/>
    <w:rsid w:val="00743D69"/>
    <w:rsid w:val="00743F42"/>
    <w:rsid w:val="00743FC2"/>
    <w:rsid w:val="007443AB"/>
    <w:rsid w:val="00744698"/>
    <w:rsid w:val="00744F8E"/>
    <w:rsid w:val="00745167"/>
    <w:rsid w:val="007452ED"/>
    <w:rsid w:val="00745399"/>
    <w:rsid w:val="00745A17"/>
    <w:rsid w:val="00746127"/>
    <w:rsid w:val="00746939"/>
    <w:rsid w:val="00746B6A"/>
    <w:rsid w:val="00746D83"/>
    <w:rsid w:val="00746F27"/>
    <w:rsid w:val="007470D1"/>
    <w:rsid w:val="0074738C"/>
    <w:rsid w:val="007473C8"/>
    <w:rsid w:val="007476C1"/>
    <w:rsid w:val="00747853"/>
    <w:rsid w:val="00747F27"/>
    <w:rsid w:val="007502C0"/>
    <w:rsid w:val="007505C3"/>
    <w:rsid w:val="00750630"/>
    <w:rsid w:val="007509AA"/>
    <w:rsid w:val="00750B00"/>
    <w:rsid w:val="00750B66"/>
    <w:rsid w:val="00750C10"/>
    <w:rsid w:val="007518EE"/>
    <w:rsid w:val="007522F5"/>
    <w:rsid w:val="00752E3F"/>
    <w:rsid w:val="00753515"/>
    <w:rsid w:val="00754211"/>
    <w:rsid w:val="00754571"/>
    <w:rsid w:val="00754823"/>
    <w:rsid w:val="00754B6E"/>
    <w:rsid w:val="00754F61"/>
    <w:rsid w:val="00755949"/>
    <w:rsid w:val="007559AE"/>
    <w:rsid w:val="00755CE5"/>
    <w:rsid w:val="007560E3"/>
    <w:rsid w:val="00756878"/>
    <w:rsid w:val="0075772C"/>
    <w:rsid w:val="00757B62"/>
    <w:rsid w:val="00757DBF"/>
    <w:rsid w:val="0076119F"/>
    <w:rsid w:val="00761338"/>
    <w:rsid w:val="00761479"/>
    <w:rsid w:val="007618AA"/>
    <w:rsid w:val="00762AF4"/>
    <w:rsid w:val="00762F8E"/>
    <w:rsid w:val="007632CC"/>
    <w:rsid w:val="007633D2"/>
    <w:rsid w:val="007635F6"/>
    <w:rsid w:val="00763D7A"/>
    <w:rsid w:val="00764B6E"/>
    <w:rsid w:val="00764C8A"/>
    <w:rsid w:val="00765142"/>
    <w:rsid w:val="00765DF3"/>
    <w:rsid w:val="00765F26"/>
    <w:rsid w:val="00766002"/>
    <w:rsid w:val="0076633E"/>
    <w:rsid w:val="007663E8"/>
    <w:rsid w:val="00766C6E"/>
    <w:rsid w:val="00766D91"/>
    <w:rsid w:val="00767649"/>
    <w:rsid w:val="00767A72"/>
    <w:rsid w:val="00767B32"/>
    <w:rsid w:val="00767E44"/>
    <w:rsid w:val="0077006F"/>
    <w:rsid w:val="00770333"/>
    <w:rsid w:val="007706F2"/>
    <w:rsid w:val="00770B55"/>
    <w:rsid w:val="00770D7E"/>
    <w:rsid w:val="00771547"/>
    <w:rsid w:val="00771802"/>
    <w:rsid w:val="00771813"/>
    <w:rsid w:val="00771F81"/>
    <w:rsid w:val="007721BB"/>
    <w:rsid w:val="00772686"/>
    <w:rsid w:val="007726AB"/>
    <w:rsid w:val="00772A7E"/>
    <w:rsid w:val="00772BAB"/>
    <w:rsid w:val="007731D9"/>
    <w:rsid w:val="00773336"/>
    <w:rsid w:val="007736A1"/>
    <w:rsid w:val="00773873"/>
    <w:rsid w:val="00773E74"/>
    <w:rsid w:val="00773F3D"/>
    <w:rsid w:val="00774161"/>
    <w:rsid w:val="00774276"/>
    <w:rsid w:val="00774280"/>
    <w:rsid w:val="007744E0"/>
    <w:rsid w:val="0077534C"/>
    <w:rsid w:val="007758E7"/>
    <w:rsid w:val="00775DC4"/>
    <w:rsid w:val="00775E38"/>
    <w:rsid w:val="007761CF"/>
    <w:rsid w:val="0077659F"/>
    <w:rsid w:val="00776C86"/>
    <w:rsid w:val="00776D79"/>
    <w:rsid w:val="00776E72"/>
    <w:rsid w:val="00777088"/>
    <w:rsid w:val="00777307"/>
    <w:rsid w:val="00777497"/>
    <w:rsid w:val="007779C7"/>
    <w:rsid w:val="007800DF"/>
    <w:rsid w:val="0078088B"/>
    <w:rsid w:val="00780CF3"/>
    <w:rsid w:val="007812EF"/>
    <w:rsid w:val="00781476"/>
    <w:rsid w:val="00781898"/>
    <w:rsid w:val="007818EA"/>
    <w:rsid w:val="00781E48"/>
    <w:rsid w:val="007821EC"/>
    <w:rsid w:val="00782457"/>
    <w:rsid w:val="00782869"/>
    <w:rsid w:val="00782F10"/>
    <w:rsid w:val="00783CB7"/>
    <w:rsid w:val="00784312"/>
    <w:rsid w:val="00784642"/>
    <w:rsid w:val="007846A5"/>
    <w:rsid w:val="00785531"/>
    <w:rsid w:val="00785EB0"/>
    <w:rsid w:val="007862AD"/>
    <w:rsid w:val="00786453"/>
    <w:rsid w:val="007868D8"/>
    <w:rsid w:val="00786C8B"/>
    <w:rsid w:val="007873FA"/>
    <w:rsid w:val="00787508"/>
    <w:rsid w:val="00787A88"/>
    <w:rsid w:val="00787AB4"/>
    <w:rsid w:val="00787BDE"/>
    <w:rsid w:val="00787CAB"/>
    <w:rsid w:val="007900DD"/>
    <w:rsid w:val="0079051B"/>
    <w:rsid w:val="007907A9"/>
    <w:rsid w:val="0079156C"/>
    <w:rsid w:val="00791A49"/>
    <w:rsid w:val="0079209B"/>
    <w:rsid w:val="007921CC"/>
    <w:rsid w:val="0079271B"/>
    <w:rsid w:val="007928CB"/>
    <w:rsid w:val="00793298"/>
    <w:rsid w:val="007934A5"/>
    <w:rsid w:val="007944AA"/>
    <w:rsid w:val="00794552"/>
    <w:rsid w:val="00794DDC"/>
    <w:rsid w:val="00794DF9"/>
    <w:rsid w:val="00794E21"/>
    <w:rsid w:val="00794E70"/>
    <w:rsid w:val="00795DF9"/>
    <w:rsid w:val="00795E7C"/>
    <w:rsid w:val="007961D3"/>
    <w:rsid w:val="007963E1"/>
    <w:rsid w:val="007968EC"/>
    <w:rsid w:val="00796988"/>
    <w:rsid w:val="00796E04"/>
    <w:rsid w:val="007976CE"/>
    <w:rsid w:val="007978EA"/>
    <w:rsid w:val="00797C46"/>
    <w:rsid w:val="007A0550"/>
    <w:rsid w:val="007A0A84"/>
    <w:rsid w:val="007A0ACF"/>
    <w:rsid w:val="007A0C1F"/>
    <w:rsid w:val="007A0D2C"/>
    <w:rsid w:val="007A0EB0"/>
    <w:rsid w:val="007A1203"/>
    <w:rsid w:val="007A1214"/>
    <w:rsid w:val="007A1232"/>
    <w:rsid w:val="007A14A5"/>
    <w:rsid w:val="007A16A4"/>
    <w:rsid w:val="007A17F9"/>
    <w:rsid w:val="007A1F0B"/>
    <w:rsid w:val="007A264A"/>
    <w:rsid w:val="007A2912"/>
    <w:rsid w:val="007A2937"/>
    <w:rsid w:val="007A33BD"/>
    <w:rsid w:val="007A348F"/>
    <w:rsid w:val="007A3C1E"/>
    <w:rsid w:val="007A45C2"/>
    <w:rsid w:val="007A4B7D"/>
    <w:rsid w:val="007A4D29"/>
    <w:rsid w:val="007A4D54"/>
    <w:rsid w:val="007A4DE2"/>
    <w:rsid w:val="007A595B"/>
    <w:rsid w:val="007A59A2"/>
    <w:rsid w:val="007A5DA4"/>
    <w:rsid w:val="007A5F8B"/>
    <w:rsid w:val="007A6057"/>
    <w:rsid w:val="007A613D"/>
    <w:rsid w:val="007A637A"/>
    <w:rsid w:val="007A6899"/>
    <w:rsid w:val="007A69BC"/>
    <w:rsid w:val="007A6A0F"/>
    <w:rsid w:val="007A6B89"/>
    <w:rsid w:val="007A6C4E"/>
    <w:rsid w:val="007A707A"/>
    <w:rsid w:val="007A751B"/>
    <w:rsid w:val="007A7702"/>
    <w:rsid w:val="007A7AD6"/>
    <w:rsid w:val="007A7BF3"/>
    <w:rsid w:val="007B114F"/>
    <w:rsid w:val="007B1273"/>
    <w:rsid w:val="007B1555"/>
    <w:rsid w:val="007B180F"/>
    <w:rsid w:val="007B28EA"/>
    <w:rsid w:val="007B2992"/>
    <w:rsid w:val="007B2AAB"/>
    <w:rsid w:val="007B4312"/>
    <w:rsid w:val="007B54A8"/>
    <w:rsid w:val="007B5A98"/>
    <w:rsid w:val="007B5BBA"/>
    <w:rsid w:val="007B5FE2"/>
    <w:rsid w:val="007B612D"/>
    <w:rsid w:val="007B6401"/>
    <w:rsid w:val="007B6640"/>
    <w:rsid w:val="007B694B"/>
    <w:rsid w:val="007B6994"/>
    <w:rsid w:val="007B6C79"/>
    <w:rsid w:val="007B740C"/>
    <w:rsid w:val="007B7573"/>
    <w:rsid w:val="007B7FE0"/>
    <w:rsid w:val="007C03EA"/>
    <w:rsid w:val="007C0523"/>
    <w:rsid w:val="007C0ABF"/>
    <w:rsid w:val="007C109C"/>
    <w:rsid w:val="007C19A8"/>
    <w:rsid w:val="007C26EF"/>
    <w:rsid w:val="007C283F"/>
    <w:rsid w:val="007C300F"/>
    <w:rsid w:val="007C352D"/>
    <w:rsid w:val="007C354A"/>
    <w:rsid w:val="007C37F6"/>
    <w:rsid w:val="007C385A"/>
    <w:rsid w:val="007C4450"/>
    <w:rsid w:val="007C4735"/>
    <w:rsid w:val="007C526A"/>
    <w:rsid w:val="007C5311"/>
    <w:rsid w:val="007C54E1"/>
    <w:rsid w:val="007C55AB"/>
    <w:rsid w:val="007C5709"/>
    <w:rsid w:val="007C575A"/>
    <w:rsid w:val="007C5783"/>
    <w:rsid w:val="007C5D08"/>
    <w:rsid w:val="007C5E47"/>
    <w:rsid w:val="007C63E3"/>
    <w:rsid w:val="007C647F"/>
    <w:rsid w:val="007C6796"/>
    <w:rsid w:val="007C7A60"/>
    <w:rsid w:val="007C7AE0"/>
    <w:rsid w:val="007C7B9C"/>
    <w:rsid w:val="007C7D95"/>
    <w:rsid w:val="007C7E98"/>
    <w:rsid w:val="007D05BC"/>
    <w:rsid w:val="007D089E"/>
    <w:rsid w:val="007D1296"/>
    <w:rsid w:val="007D12B4"/>
    <w:rsid w:val="007D1BA3"/>
    <w:rsid w:val="007D1C26"/>
    <w:rsid w:val="007D1DC7"/>
    <w:rsid w:val="007D1E71"/>
    <w:rsid w:val="007D2203"/>
    <w:rsid w:val="007D2359"/>
    <w:rsid w:val="007D26FC"/>
    <w:rsid w:val="007D2745"/>
    <w:rsid w:val="007D281A"/>
    <w:rsid w:val="007D292B"/>
    <w:rsid w:val="007D2ABC"/>
    <w:rsid w:val="007D317E"/>
    <w:rsid w:val="007D35D1"/>
    <w:rsid w:val="007D3612"/>
    <w:rsid w:val="007D3A7B"/>
    <w:rsid w:val="007D3B32"/>
    <w:rsid w:val="007D3F1A"/>
    <w:rsid w:val="007D417A"/>
    <w:rsid w:val="007D41F7"/>
    <w:rsid w:val="007D450F"/>
    <w:rsid w:val="007D4917"/>
    <w:rsid w:val="007D5020"/>
    <w:rsid w:val="007D6152"/>
    <w:rsid w:val="007D6651"/>
    <w:rsid w:val="007D673D"/>
    <w:rsid w:val="007D6F11"/>
    <w:rsid w:val="007D70E8"/>
    <w:rsid w:val="007D7804"/>
    <w:rsid w:val="007D7A50"/>
    <w:rsid w:val="007D7AA3"/>
    <w:rsid w:val="007D7B26"/>
    <w:rsid w:val="007D7D3C"/>
    <w:rsid w:val="007D7DDA"/>
    <w:rsid w:val="007D7FE5"/>
    <w:rsid w:val="007E0167"/>
    <w:rsid w:val="007E0E5B"/>
    <w:rsid w:val="007E1008"/>
    <w:rsid w:val="007E12F6"/>
    <w:rsid w:val="007E13F5"/>
    <w:rsid w:val="007E1DF5"/>
    <w:rsid w:val="007E1E9D"/>
    <w:rsid w:val="007E2163"/>
    <w:rsid w:val="007E22BE"/>
    <w:rsid w:val="007E22D4"/>
    <w:rsid w:val="007E2C41"/>
    <w:rsid w:val="007E2F82"/>
    <w:rsid w:val="007E317A"/>
    <w:rsid w:val="007E35A5"/>
    <w:rsid w:val="007E36A1"/>
    <w:rsid w:val="007E3CAC"/>
    <w:rsid w:val="007E42A7"/>
    <w:rsid w:val="007E4492"/>
    <w:rsid w:val="007E49D8"/>
    <w:rsid w:val="007E4B2A"/>
    <w:rsid w:val="007E4BE5"/>
    <w:rsid w:val="007E4FC6"/>
    <w:rsid w:val="007E5FBC"/>
    <w:rsid w:val="007E606F"/>
    <w:rsid w:val="007E684E"/>
    <w:rsid w:val="007E68A8"/>
    <w:rsid w:val="007E6F3E"/>
    <w:rsid w:val="007E7D1C"/>
    <w:rsid w:val="007F084F"/>
    <w:rsid w:val="007F0B6C"/>
    <w:rsid w:val="007F1145"/>
    <w:rsid w:val="007F16C7"/>
    <w:rsid w:val="007F1AEB"/>
    <w:rsid w:val="007F214E"/>
    <w:rsid w:val="007F32BC"/>
    <w:rsid w:val="007F3318"/>
    <w:rsid w:val="007F3CBE"/>
    <w:rsid w:val="007F3D67"/>
    <w:rsid w:val="007F3EDD"/>
    <w:rsid w:val="007F3FF1"/>
    <w:rsid w:val="007F40A6"/>
    <w:rsid w:val="007F42EA"/>
    <w:rsid w:val="007F4368"/>
    <w:rsid w:val="007F4B95"/>
    <w:rsid w:val="007F4BE8"/>
    <w:rsid w:val="007F4E70"/>
    <w:rsid w:val="007F5F77"/>
    <w:rsid w:val="007F607A"/>
    <w:rsid w:val="007F6C80"/>
    <w:rsid w:val="007F71AE"/>
    <w:rsid w:val="007F75CE"/>
    <w:rsid w:val="007F7949"/>
    <w:rsid w:val="007F7B71"/>
    <w:rsid w:val="007F7E20"/>
    <w:rsid w:val="00800AFC"/>
    <w:rsid w:val="00800DD8"/>
    <w:rsid w:val="008012AB"/>
    <w:rsid w:val="00801EAA"/>
    <w:rsid w:val="00801F44"/>
    <w:rsid w:val="0080228A"/>
    <w:rsid w:val="00802362"/>
    <w:rsid w:val="00802F66"/>
    <w:rsid w:val="008030D7"/>
    <w:rsid w:val="008036FA"/>
    <w:rsid w:val="00803EEE"/>
    <w:rsid w:val="008045CC"/>
    <w:rsid w:val="00804892"/>
    <w:rsid w:val="00804AF2"/>
    <w:rsid w:val="00805CDD"/>
    <w:rsid w:val="00805F44"/>
    <w:rsid w:val="00806BAE"/>
    <w:rsid w:val="00806EC7"/>
    <w:rsid w:val="00810A2D"/>
    <w:rsid w:val="00810F82"/>
    <w:rsid w:val="00810FBB"/>
    <w:rsid w:val="00812332"/>
    <w:rsid w:val="0081265F"/>
    <w:rsid w:val="00813073"/>
    <w:rsid w:val="0081348D"/>
    <w:rsid w:val="0081363E"/>
    <w:rsid w:val="008138BF"/>
    <w:rsid w:val="00813FA1"/>
    <w:rsid w:val="00814236"/>
    <w:rsid w:val="00814316"/>
    <w:rsid w:val="00814FD4"/>
    <w:rsid w:val="00815290"/>
    <w:rsid w:val="0081540B"/>
    <w:rsid w:val="008155F4"/>
    <w:rsid w:val="008156CD"/>
    <w:rsid w:val="00815886"/>
    <w:rsid w:val="00815C5B"/>
    <w:rsid w:val="008160F6"/>
    <w:rsid w:val="00816127"/>
    <w:rsid w:val="008162AF"/>
    <w:rsid w:val="0081690D"/>
    <w:rsid w:val="00816963"/>
    <w:rsid w:val="00816DA1"/>
    <w:rsid w:val="00817195"/>
    <w:rsid w:val="008174D8"/>
    <w:rsid w:val="008177B3"/>
    <w:rsid w:val="008177CF"/>
    <w:rsid w:val="00820406"/>
    <w:rsid w:val="00820442"/>
    <w:rsid w:val="00820792"/>
    <w:rsid w:val="008209CE"/>
    <w:rsid w:val="00820B10"/>
    <w:rsid w:val="00820CA4"/>
    <w:rsid w:val="00820F49"/>
    <w:rsid w:val="00821926"/>
    <w:rsid w:val="00821B61"/>
    <w:rsid w:val="00821F13"/>
    <w:rsid w:val="00821FA2"/>
    <w:rsid w:val="00822581"/>
    <w:rsid w:val="00822ED4"/>
    <w:rsid w:val="00823976"/>
    <w:rsid w:val="008243DB"/>
    <w:rsid w:val="008244CC"/>
    <w:rsid w:val="008246DF"/>
    <w:rsid w:val="00824FDE"/>
    <w:rsid w:val="00825242"/>
    <w:rsid w:val="00825E6E"/>
    <w:rsid w:val="00825F0C"/>
    <w:rsid w:val="00826288"/>
    <w:rsid w:val="00826794"/>
    <w:rsid w:val="00826B1B"/>
    <w:rsid w:val="00826E4C"/>
    <w:rsid w:val="0082742C"/>
    <w:rsid w:val="00827640"/>
    <w:rsid w:val="00827974"/>
    <w:rsid w:val="00827AF4"/>
    <w:rsid w:val="00830322"/>
    <w:rsid w:val="00830922"/>
    <w:rsid w:val="00830A20"/>
    <w:rsid w:val="00830E40"/>
    <w:rsid w:val="00830F53"/>
    <w:rsid w:val="00831096"/>
    <w:rsid w:val="008311F7"/>
    <w:rsid w:val="0083123C"/>
    <w:rsid w:val="0083131B"/>
    <w:rsid w:val="00831352"/>
    <w:rsid w:val="00831D18"/>
    <w:rsid w:val="00831EB4"/>
    <w:rsid w:val="0083233F"/>
    <w:rsid w:val="00832632"/>
    <w:rsid w:val="00832D07"/>
    <w:rsid w:val="00833027"/>
    <w:rsid w:val="00833454"/>
    <w:rsid w:val="0083372A"/>
    <w:rsid w:val="00833C6C"/>
    <w:rsid w:val="00833D4D"/>
    <w:rsid w:val="00833F9A"/>
    <w:rsid w:val="00835097"/>
    <w:rsid w:val="008350A7"/>
    <w:rsid w:val="00835143"/>
    <w:rsid w:val="0083533F"/>
    <w:rsid w:val="00835394"/>
    <w:rsid w:val="00835890"/>
    <w:rsid w:val="0083589D"/>
    <w:rsid w:val="00835C13"/>
    <w:rsid w:val="00835D32"/>
    <w:rsid w:val="00835EDD"/>
    <w:rsid w:val="00835F46"/>
    <w:rsid w:val="0083620A"/>
    <w:rsid w:val="0083677B"/>
    <w:rsid w:val="008369A3"/>
    <w:rsid w:val="00837938"/>
    <w:rsid w:val="00840240"/>
    <w:rsid w:val="00840B82"/>
    <w:rsid w:val="00840F58"/>
    <w:rsid w:val="00841253"/>
    <w:rsid w:val="008418C7"/>
    <w:rsid w:val="00841D5A"/>
    <w:rsid w:val="008422D2"/>
    <w:rsid w:val="0084236B"/>
    <w:rsid w:val="00842684"/>
    <w:rsid w:val="00842F01"/>
    <w:rsid w:val="0084365F"/>
    <w:rsid w:val="008438AC"/>
    <w:rsid w:val="00843AC0"/>
    <w:rsid w:val="00843B90"/>
    <w:rsid w:val="0084428A"/>
    <w:rsid w:val="00844691"/>
    <w:rsid w:val="0084534D"/>
    <w:rsid w:val="0084544D"/>
    <w:rsid w:val="0084586A"/>
    <w:rsid w:val="008458C5"/>
    <w:rsid w:val="00845F5A"/>
    <w:rsid w:val="00846420"/>
    <w:rsid w:val="00846879"/>
    <w:rsid w:val="00846C78"/>
    <w:rsid w:val="00850297"/>
    <w:rsid w:val="00850727"/>
    <w:rsid w:val="008507A2"/>
    <w:rsid w:val="00850F08"/>
    <w:rsid w:val="0085176A"/>
    <w:rsid w:val="00851B7D"/>
    <w:rsid w:val="00851CBA"/>
    <w:rsid w:val="00851E32"/>
    <w:rsid w:val="00852365"/>
    <w:rsid w:val="008525B1"/>
    <w:rsid w:val="0085272F"/>
    <w:rsid w:val="008527F6"/>
    <w:rsid w:val="00852841"/>
    <w:rsid w:val="00852EEC"/>
    <w:rsid w:val="0085320E"/>
    <w:rsid w:val="00853408"/>
    <w:rsid w:val="00853773"/>
    <w:rsid w:val="008537F8"/>
    <w:rsid w:val="00853EF7"/>
    <w:rsid w:val="00854052"/>
    <w:rsid w:val="00854054"/>
    <w:rsid w:val="0085409B"/>
    <w:rsid w:val="0085419C"/>
    <w:rsid w:val="00854952"/>
    <w:rsid w:val="00854A30"/>
    <w:rsid w:val="00854CBA"/>
    <w:rsid w:val="00854FFC"/>
    <w:rsid w:val="008550FC"/>
    <w:rsid w:val="00855463"/>
    <w:rsid w:val="008555CA"/>
    <w:rsid w:val="008563CE"/>
    <w:rsid w:val="00857055"/>
    <w:rsid w:val="00857250"/>
    <w:rsid w:val="008574E9"/>
    <w:rsid w:val="0085799C"/>
    <w:rsid w:val="00857B99"/>
    <w:rsid w:val="00860270"/>
    <w:rsid w:val="00860432"/>
    <w:rsid w:val="00860916"/>
    <w:rsid w:val="00860B8F"/>
    <w:rsid w:val="00861437"/>
    <w:rsid w:val="008620DA"/>
    <w:rsid w:val="0086212E"/>
    <w:rsid w:val="00862151"/>
    <w:rsid w:val="0086216B"/>
    <w:rsid w:val="0086221B"/>
    <w:rsid w:val="00862500"/>
    <w:rsid w:val="0086266B"/>
    <w:rsid w:val="00862F20"/>
    <w:rsid w:val="00863243"/>
    <w:rsid w:val="0086334B"/>
    <w:rsid w:val="00863623"/>
    <w:rsid w:val="0086383E"/>
    <w:rsid w:val="0086429F"/>
    <w:rsid w:val="008642DA"/>
    <w:rsid w:val="008644B1"/>
    <w:rsid w:val="00864746"/>
    <w:rsid w:val="00864BFE"/>
    <w:rsid w:val="0086561C"/>
    <w:rsid w:val="00865A67"/>
    <w:rsid w:val="00866031"/>
    <w:rsid w:val="00866571"/>
    <w:rsid w:val="008665E3"/>
    <w:rsid w:val="00866667"/>
    <w:rsid w:val="00866731"/>
    <w:rsid w:val="00866734"/>
    <w:rsid w:val="00866761"/>
    <w:rsid w:val="008667BB"/>
    <w:rsid w:val="00866952"/>
    <w:rsid w:val="008669E6"/>
    <w:rsid w:val="00866F12"/>
    <w:rsid w:val="008674FB"/>
    <w:rsid w:val="008676BB"/>
    <w:rsid w:val="008677CC"/>
    <w:rsid w:val="00870157"/>
    <w:rsid w:val="0087043C"/>
    <w:rsid w:val="008707E3"/>
    <w:rsid w:val="00870C3C"/>
    <w:rsid w:val="00870E14"/>
    <w:rsid w:val="00871BD3"/>
    <w:rsid w:val="00871D50"/>
    <w:rsid w:val="00871DAB"/>
    <w:rsid w:val="00871FD8"/>
    <w:rsid w:val="0087238A"/>
    <w:rsid w:val="008725D3"/>
    <w:rsid w:val="00872E93"/>
    <w:rsid w:val="00872FBD"/>
    <w:rsid w:val="008731AF"/>
    <w:rsid w:val="008733D2"/>
    <w:rsid w:val="00873E35"/>
    <w:rsid w:val="0087405D"/>
    <w:rsid w:val="0087416B"/>
    <w:rsid w:val="008743EB"/>
    <w:rsid w:val="008744F5"/>
    <w:rsid w:val="0087485C"/>
    <w:rsid w:val="00875610"/>
    <w:rsid w:val="00875631"/>
    <w:rsid w:val="008757B2"/>
    <w:rsid w:val="00875882"/>
    <w:rsid w:val="00875F81"/>
    <w:rsid w:val="00875FD5"/>
    <w:rsid w:val="0087635E"/>
    <w:rsid w:val="00876EFD"/>
    <w:rsid w:val="00877563"/>
    <w:rsid w:val="00877758"/>
    <w:rsid w:val="00877778"/>
    <w:rsid w:val="008811A2"/>
    <w:rsid w:val="00881D0E"/>
    <w:rsid w:val="008825B1"/>
    <w:rsid w:val="00882735"/>
    <w:rsid w:val="00882ACC"/>
    <w:rsid w:val="00882C09"/>
    <w:rsid w:val="008832DF"/>
    <w:rsid w:val="0088344D"/>
    <w:rsid w:val="008838E7"/>
    <w:rsid w:val="00883A02"/>
    <w:rsid w:val="00883DB0"/>
    <w:rsid w:val="0088411A"/>
    <w:rsid w:val="00884390"/>
    <w:rsid w:val="00884731"/>
    <w:rsid w:val="0088480C"/>
    <w:rsid w:val="00885542"/>
    <w:rsid w:val="00885780"/>
    <w:rsid w:val="00885E2E"/>
    <w:rsid w:val="00885EDA"/>
    <w:rsid w:val="00886485"/>
    <w:rsid w:val="0088677E"/>
    <w:rsid w:val="008868E1"/>
    <w:rsid w:val="00887166"/>
    <w:rsid w:val="00890409"/>
    <w:rsid w:val="0089049E"/>
    <w:rsid w:val="008909BA"/>
    <w:rsid w:val="00890D8A"/>
    <w:rsid w:val="00890EB9"/>
    <w:rsid w:val="008912F0"/>
    <w:rsid w:val="00891A1C"/>
    <w:rsid w:val="00891AEA"/>
    <w:rsid w:val="00891C7F"/>
    <w:rsid w:val="00891D5F"/>
    <w:rsid w:val="00892048"/>
    <w:rsid w:val="008921E6"/>
    <w:rsid w:val="00892437"/>
    <w:rsid w:val="00892705"/>
    <w:rsid w:val="008928FB"/>
    <w:rsid w:val="008929BB"/>
    <w:rsid w:val="00892B67"/>
    <w:rsid w:val="00892DF5"/>
    <w:rsid w:val="00892EC0"/>
    <w:rsid w:val="00893B25"/>
    <w:rsid w:val="00893C43"/>
    <w:rsid w:val="00893D5F"/>
    <w:rsid w:val="0089467D"/>
    <w:rsid w:val="00894B04"/>
    <w:rsid w:val="00894E36"/>
    <w:rsid w:val="00895159"/>
    <w:rsid w:val="00895308"/>
    <w:rsid w:val="00895450"/>
    <w:rsid w:val="008959D8"/>
    <w:rsid w:val="00896525"/>
    <w:rsid w:val="00896612"/>
    <w:rsid w:val="00896B82"/>
    <w:rsid w:val="00896F61"/>
    <w:rsid w:val="008978B0"/>
    <w:rsid w:val="00897920"/>
    <w:rsid w:val="00897E51"/>
    <w:rsid w:val="008A0782"/>
    <w:rsid w:val="008A0A56"/>
    <w:rsid w:val="008A0A94"/>
    <w:rsid w:val="008A0BDA"/>
    <w:rsid w:val="008A0C9A"/>
    <w:rsid w:val="008A20CA"/>
    <w:rsid w:val="008A22F2"/>
    <w:rsid w:val="008A3A9D"/>
    <w:rsid w:val="008A4116"/>
    <w:rsid w:val="008A413B"/>
    <w:rsid w:val="008A4241"/>
    <w:rsid w:val="008A4460"/>
    <w:rsid w:val="008A446D"/>
    <w:rsid w:val="008A462E"/>
    <w:rsid w:val="008A47F6"/>
    <w:rsid w:val="008A514C"/>
    <w:rsid w:val="008A5856"/>
    <w:rsid w:val="008A63D4"/>
    <w:rsid w:val="008A645D"/>
    <w:rsid w:val="008A64C4"/>
    <w:rsid w:val="008A6606"/>
    <w:rsid w:val="008A6958"/>
    <w:rsid w:val="008A6FC7"/>
    <w:rsid w:val="008A7198"/>
    <w:rsid w:val="008A723B"/>
    <w:rsid w:val="008A7372"/>
    <w:rsid w:val="008A7549"/>
    <w:rsid w:val="008A7564"/>
    <w:rsid w:val="008A7836"/>
    <w:rsid w:val="008A78F6"/>
    <w:rsid w:val="008A7C25"/>
    <w:rsid w:val="008A7DC2"/>
    <w:rsid w:val="008B0923"/>
    <w:rsid w:val="008B0A2A"/>
    <w:rsid w:val="008B0A6A"/>
    <w:rsid w:val="008B0BC8"/>
    <w:rsid w:val="008B137A"/>
    <w:rsid w:val="008B14C5"/>
    <w:rsid w:val="008B1614"/>
    <w:rsid w:val="008B1FD7"/>
    <w:rsid w:val="008B2643"/>
    <w:rsid w:val="008B338A"/>
    <w:rsid w:val="008B33E1"/>
    <w:rsid w:val="008B37CE"/>
    <w:rsid w:val="008B3E76"/>
    <w:rsid w:val="008B4EB0"/>
    <w:rsid w:val="008B4FEC"/>
    <w:rsid w:val="008B5871"/>
    <w:rsid w:val="008B5C67"/>
    <w:rsid w:val="008B5FEE"/>
    <w:rsid w:val="008B6009"/>
    <w:rsid w:val="008B60E0"/>
    <w:rsid w:val="008B613F"/>
    <w:rsid w:val="008B6B37"/>
    <w:rsid w:val="008B6BC7"/>
    <w:rsid w:val="008B7A5B"/>
    <w:rsid w:val="008B7AD6"/>
    <w:rsid w:val="008B7FD9"/>
    <w:rsid w:val="008C05C6"/>
    <w:rsid w:val="008C083C"/>
    <w:rsid w:val="008C0AE0"/>
    <w:rsid w:val="008C14E7"/>
    <w:rsid w:val="008C15CD"/>
    <w:rsid w:val="008C179C"/>
    <w:rsid w:val="008C2C08"/>
    <w:rsid w:val="008C2E8D"/>
    <w:rsid w:val="008C422D"/>
    <w:rsid w:val="008C450F"/>
    <w:rsid w:val="008C4563"/>
    <w:rsid w:val="008C4ACC"/>
    <w:rsid w:val="008C4ADC"/>
    <w:rsid w:val="008C528C"/>
    <w:rsid w:val="008C5F4E"/>
    <w:rsid w:val="008C6D0C"/>
    <w:rsid w:val="008C6D30"/>
    <w:rsid w:val="008C71E9"/>
    <w:rsid w:val="008C7575"/>
    <w:rsid w:val="008C75AC"/>
    <w:rsid w:val="008C7C83"/>
    <w:rsid w:val="008D0658"/>
    <w:rsid w:val="008D0BCA"/>
    <w:rsid w:val="008D1382"/>
    <w:rsid w:val="008D168B"/>
    <w:rsid w:val="008D171A"/>
    <w:rsid w:val="008D202C"/>
    <w:rsid w:val="008D2711"/>
    <w:rsid w:val="008D27BA"/>
    <w:rsid w:val="008D2979"/>
    <w:rsid w:val="008D29A3"/>
    <w:rsid w:val="008D29A5"/>
    <w:rsid w:val="008D2D83"/>
    <w:rsid w:val="008D32F6"/>
    <w:rsid w:val="008D41AD"/>
    <w:rsid w:val="008D4245"/>
    <w:rsid w:val="008D4844"/>
    <w:rsid w:val="008D4906"/>
    <w:rsid w:val="008D4C78"/>
    <w:rsid w:val="008D4E3D"/>
    <w:rsid w:val="008D5869"/>
    <w:rsid w:val="008D5A85"/>
    <w:rsid w:val="008D5B0E"/>
    <w:rsid w:val="008D5D31"/>
    <w:rsid w:val="008D5EAF"/>
    <w:rsid w:val="008D68EE"/>
    <w:rsid w:val="008D6C95"/>
    <w:rsid w:val="008D792E"/>
    <w:rsid w:val="008E0046"/>
    <w:rsid w:val="008E0525"/>
    <w:rsid w:val="008E069D"/>
    <w:rsid w:val="008E0939"/>
    <w:rsid w:val="008E153E"/>
    <w:rsid w:val="008E1FF9"/>
    <w:rsid w:val="008E21EA"/>
    <w:rsid w:val="008E23AC"/>
    <w:rsid w:val="008E2638"/>
    <w:rsid w:val="008E2BC6"/>
    <w:rsid w:val="008E3DD1"/>
    <w:rsid w:val="008E482A"/>
    <w:rsid w:val="008E4B80"/>
    <w:rsid w:val="008E4EA4"/>
    <w:rsid w:val="008E4EC8"/>
    <w:rsid w:val="008E4FCB"/>
    <w:rsid w:val="008E53CF"/>
    <w:rsid w:val="008E54E3"/>
    <w:rsid w:val="008E58CC"/>
    <w:rsid w:val="008E5CC5"/>
    <w:rsid w:val="008E5FA4"/>
    <w:rsid w:val="008E6070"/>
    <w:rsid w:val="008E6364"/>
    <w:rsid w:val="008E63C2"/>
    <w:rsid w:val="008E640D"/>
    <w:rsid w:val="008E68EC"/>
    <w:rsid w:val="008E6E93"/>
    <w:rsid w:val="008E7470"/>
    <w:rsid w:val="008E79B3"/>
    <w:rsid w:val="008F05BC"/>
    <w:rsid w:val="008F0634"/>
    <w:rsid w:val="008F081E"/>
    <w:rsid w:val="008F0A49"/>
    <w:rsid w:val="008F0FB1"/>
    <w:rsid w:val="008F126C"/>
    <w:rsid w:val="008F151A"/>
    <w:rsid w:val="008F15C4"/>
    <w:rsid w:val="008F175A"/>
    <w:rsid w:val="008F1B26"/>
    <w:rsid w:val="008F1C83"/>
    <w:rsid w:val="008F25BE"/>
    <w:rsid w:val="008F267D"/>
    <w:rsid w:val="008F2886"/>
    <w:rsid w:val="008F2B99"/>
    <w:rsid w:val="008F2FBB"/>
    <w:rsid w:val="008F31CD"/>
    <w:rsid w:val="008F3399"/>
    <w:rsid w:val="008F34B8"/>
    <w:rsid w:val="008F34FE"/>
    <w:rsid w:val="008F37B9"/>
    <w:rsid w:val="008F3A65"/>
    <w:rsid w:val="008F4953"/>
    <w:rsid w:val="008F4BD6"/>
    <w:rsid w:val="008F4F3A"/>
    <w:rsid w:val="008F5031"/>
    <w:rsid w:val="008F58F4"/>
    <w:rsid w:val="008F5B05"/>
    <w:rsid w:val="008F5C3B"/>
    <w:rsid w:val="008F65BC"/>
    <w:rsid w:val="008F6B2B"/>
    <w:rsid w:val="008F6C52"/>
    <w:rsid w:val="008F6DE2"/>
    <w:rsid w:val="008F70FF"/>
    <w:rsid w:val="008F756E"/>
    <w:rsid w:val="008F7D7A"/>
    <w:rsid w:val="0090030B"/>
    <w:rsid w:val="0090070A"/>
    <w:rsid w:val="00900A55"/>
    <w:rsid w:val="00900BCF"/>
    <w:rsid w:val="00900F18"/>
    <w:rsid w:val="009015AD"/>
    <w:rsid w:val="00901683"/>
    <w:rsid w:val="00901DBB"/>
    <w:rsid w:val="00901E14"/>
    <w:rsid w:val="0090222E"/>
    <w:rsid w:val="00902CBD"/>
    <w:rsid w:val="00902CEB"/>
    <w:rsid w:val="00902E42"/>
    <w:rsid w:val="00903070"/>
    <w:rsid w:val="009031EC"/>
    <w:rsid w:val="0090344F"/>
    <w:rsid w:val="009036BC"/>
    <w:rsid w:val="00904259"/>
    <w:rsid w:val="0090425A"/>
    <w:rsid w:val="00904325"/>
    <w:rsid w:val="00904524"/>
    <w:rsid w:val="00904A05"/>
    <w:rsid w:val="00904CFE"/>
    <w:rsid w:val="00905266"/>
    <w:rsid w:val="00905C73"/>
    <w:rsid w:val="00906281"/>
    <w:rsid w:val="00906765"/>
    <w:rsid w:val="00907444"/>
    <w:rsid w:val="0090760D"/>
    <w:rsid w:val="00907C08"/>
    <w:rsid w:val="009100C5"/>
    <w:rsid w:val="009105F2"/>
    <w:rsid w:val="009109AC"/>
    <w:rsid w:val="00910F8E"/>
    <w:rsid w:val="00911209"/>
    <w:rsid w:val="00911534"/>
    <w:rsid w:val="00911884"/>
    <w:rsid w:val="009119CD"/>
    <w:rsid w:val="009122A2"/>
    <w:rsid w:val="00912478"/>
    <w:rsid w:val="00912F2B"/>
    <w:rsid w:val="009130B3"/>
    <w:rsid w:val="00913125"/>
    <w:rsid w:val="00913205"/>
    <w:rsid w:val="00913514"/>
    <w:rsid w:val="00913CA7"/>
    <w:rsid w:val="00913CC1"/>
    <w:rsid w:val="00913D57"/>
    <w:rsid w:val="0091469E"/>
    <w:rsid w:val="009147FB"/>
    <w:rsid w:val="00914BE7"/>
    <w:rsid w:val="00914CD6"/>
    <w:rsid w:val="009150E6"/>
    <w:rsid w:val="009152A7"/>
    <w:rsid w:val="0091563E"/>
    <w:rsid w:val="00915922"/>
    <w:rsid w:val="00915D00"/>
    <w:rsid w:val="00915E33"/>
    <w:rsid w:val="00916467"/>
    <w:rsid w:val="009164B1"/>
    <w:rsid w:val="009173DA"/>
    <w:rsid w:val="009175B2"/>
    <w:rsid w:val="009203CD"/>
    <w:rsid w:val="009205F4"/>
    <w:rsid w:val="009206DF"/>
    <w:rsid w:val="00920B34"/>
    <w:rsid w:val="00920E66"/>
    <w:rsid w:val="00920F0D"/>
    <w:rsid w:val="009210FC"/>
    <w:rsid w:val="00921E0C"/>
    <w:rsid w:val="00921EA5"/>
    <w:rsid w:val="00921F5C"/>
    <w:rsid w:val="00922043"/>
    <w:rsid w:val="00922172"/>
    <w:rsid w:val="0092353E"/>
    <w:rsid w:val="00923662"/>
    <w:rsid w:val="00923707"/>
    <w:rsid w:val="009238E0"/>
    <w:rsid w:val="00923962"/>
    <w:rsid w:val="00923A18"/>
    <w:rsid w:val="0092486E"/>
    <w:rsid w:val="00924A84"/>
    <w:rsid w:val="00924BDF"/>
    <w:rsid w:val="00924C8C"/>
    <w:rsid w:val="00924D23"/>
    <w:rsid w:val="00924FA2"/>
    <w:rsid w:val="00925333"/>
    <w:rsid w:val="00925407"/>
    <w:rsid w:val="00925D7E"/>
    <w:rsid w:val="00925DB0"/>
    <w:rsid w:val="00926094"/>
    <w:rsid w:val="009261F5"/>
    <w:rsid w:val="0092638E"/>
    <w:rsid w:val="00926555"/>
    <w:rsid w:val="009266CC"/>
    <w:rsid w:val="00927334"/>
    <w:rsid w:val="0092762A"/>
    <w:rsid w:val="0092766C"/>
    <w:rsid w:val="009276DF"/>
    <w:rsid w:val="00927F83"/>
    <w:rsid w:val="009300DC"/>
    <w:rsid w:val="00930300"/>
    <w:rsid w:val="00930343"/>
    <w:rsid w:val="00930518"/>
    <w:rsid w:val="00930E9A"/>
    <w:rsid w:val="00930EA1"/>
    <w:rsid w:val="00931114"/>
    <w:rsid w:val="00931166"/>
    <w:rsid w:val="00931837"/>
    <w:rsid w:val="00932B5A"/>
    <w:rsid w:val="0093381B"/>
    <w:rsid w:val="00934163"/>
    <w:rsid w:val="009341A5"/>
    <w:rsid w:val="0093464B"/>
    <w:rsid w:val="009346C8"/>
    <w:rsid w:val="009358DB"/>
    <w:rsid w:val="00935BE0"/>
    <w:rsid w:val="00935DB5"/>
    <w:rsid w:val="00935FCA"/>
    <w:rsid w:val="00937049"/>
    <w:rsid w:val="00937355"/>
    <w:rsid w:val="00937F25"/>
    <w:rsid w:val="00940236"/>
    <w:rsid w:val="009404BB"/>
    <w:rsid w:val="00940B4F"/>
    <w:rsid w:val="009412D4"/>
    <w:rsid w:val="00941632"/>
    <w:rsid w:val="00942DB3"/>
    <w:rsid w:val="009431B9"/>
    <w:rsid w:val="009433B2"/>
    <w:rsid w:val="00943E59"/>
    <w:rsid w:val="00943E83"/>
    <w:rsid w:val="00944308"/>
    <w:rsid w:val="00944571"/>
    <w:rsid w:val="00944BBF"/>
    <w:rsid w:val="00944EFF"/>
    <w:rsid w:val="00945279"/>
    <w:rsid w:val="009453F8"/>
    <w:rsid w:val="00945933"/>
    <w:rsid w:val="00945C4F"/>
    <w:rsid w:val="00946758"/>
    <w:rsid w:val="00946D45"/>
    <w:rsid w:val="00946E9E"/>
    <w:rsid w:val="00947021"/>
    <w:rsid w:val="00947045"/>
    <w:rsid w:val="009473CA"/>
    <w:rsid w:val="0094791E"/>
    <w:rsid w:val="00947DAB"/>
    <w:rsid w:val="00950982"/>
    <w:rsid w:val="009510F3"/>
    <w:rsid w:val="009513FC"/>
    <w:rsid w:val="00951FEE"/>
    <w:rsid w:val="009520D3"/>
    <w:rsid w:val="009528F6"/>
    <w:rsid w:val="0095384C"/>
    <w:rsid w:val="00953C46"/>
    <w:rsid w:val="00954075"/>
    <w:rsid w:val="0095414D"/>
    <w:rsid w:val="009548E3"/>
    <w:rsid w:val="00954A0B"/>
    <w:rsid w:val="00954B33"/>
    <w:rsid w:val="00956354"/>
    <w:rsid w:val="00956555"/>
    <w:rsid w:val="00956848"/>
    <w:rsid w:val="00956CAB"/>
    <w:rsid w:val="00956FA2"/>
    <w:rsid w:val="00957083"/>
    <w:rsid w:val="009576E6"/>
    <w:rsid w:val="009579F7"/>
    <w:rsid w:val="00957D18"/>
    <w:rsid w:val="00957F89"/>
    <w:rsid w:val="00960E8F"/>
    <w:rsid w:val="00960FAA"/>
    <w:rsid w:val="00961593"/>
    <w:rsid w:val="009616A2"/>
    <w:rsid w:val="00961774"/>
    <w:rsid w:val="0096188D"/>
    <w:rsid w:val="00961EE0"/>
    <w:rsid w:val="00962213"/>
    <w:rsid w:val="00962D53"/>
    <w:rsid w:val="00962E34"/>
    <w:rsid w:val="00962F81"/>
    <w:rsid w:val="00963019"/>
    <w:rsid w:val="009631C5"/>
    <w:rsid w:val="00963C1E"/>
    <w:rsid w:val="00963C54"/>
    <w:rsid w:val="00963D00"/>
    <w:rsid w:val="00963E8D"/>
    <w:rsid w:val="00964D87"/>
    <w:rsid w:val="0096554C"/>
    <w:rsid w:val="009655DB"/>
    <w:rsid w:val="0096569A"/>
    <w:rsid w:val="00965FE3"/>
    <w:rsid w:val="00966212"/>
    <w:rsid w:val="00966235"/>
    <w:rsid w:val="00966384"/>
    <w:rsid w:val="0096795E"/>
    <w:rsid w:val="00967980"/>
    <w:rsid w:val="00967AE9"/>
    <w:rsid w:val="00967CA1"/>
    <w:rsid w:val="00967DE7"/>
    <w:rsid w:val="00970216"/>
    <w:rsid w:val="009702AE"/>
    <w:rsid w:val="00970A0B"/>
    <w:rsid w:val="00970B6E"/>
    <w:rsid w:val="00971000"/>
    <w:rsid w:val="009712CC"/>
    <w:rsid w:val="009718BE"/>
    <w:rsid w:val="0097209F"/>
    <w:rsid w:val="009725AB"/>
    <w:rsid w:val="00972998"/>
    <w:rsid w:val="00972E2F"/>
    <w:rsid w:val="00973CCE"/>
    <w:rsid w:val="00973FD5"/>
    <w:rsid w:val="009742BC"/>
    <w:rsid w:val="00974AAD"/>
    <w:rsid w:val="00974C93"/>
    <w:rsid w:val="00974ECC"/>
    <w:rsid w:val="00975100"/>
    <w:rsid w:val="0097565C"/>
    <w:rsid w:val="00975668"/>
    <w:rsid w:val="009758D2"/>
    <w:rsid w:val="0097594A"/>
    <w:rsid w:val="00975C8A"/>
    <w:rsid w:val="00975E4A"/>
    <w:rsid w:val="00976C30"/>
    <w:rsid w:val="00976D5F"/>
    <w:rsid w:val="0097700F"/>
    <w:rsid w:val="00977047"/>
    <w:rsid w:val="00977957"/>
    <w:rsid w:val="00977D6B"/>
    <w:rsid w:val="0098011C"/>
    <w:rsid w:val="009802C6"/>
    <w:rsid w:val="0098048A"/>
    <w:rsid w:val="00980534"/>
    <w:rsid w:val="00980666"/>
    <w:rsid w:val="00980F30"/>
    <w:rsid w:val="0098139F"/>
    <w:rsid w:val="0098148D"/>
    <w:rsid w:val="009816C9"/>
    <w:rsid w:val="009818C0"/>
    <w:rsid w:val="00981A89"/>
    <w:rsid w:val="00981B20"/>
    <w:rsid w:val="00981E97"/>
    <w:rsid w:val="009824A8"/>
    <w:rsid w:val="00982671"/>
    <w:rsid w:val="009828B3"/>
    <w:rsid w:val="00982FAE"/>
    <w:rsid w:val="00983435"/>
    <w:rsid w:val="00983648"/>
    <w:rsid w:val="00983789"/>
    <w:rsid w:val="009837B5"/>
    <w:rsid w:val="00984794"/>
    <w:rsid w:val="009848D8"/>
    <w:rsid w:val="00984AAC"/>
    <w:rsid w:val="00984DB9"/>
    <w:rsid w:val="009855C0"/>
    <w:rsid w:val="00985892"/>
    <w:rsid w:val="00985C24"/>
    <w:rsid w:val="00986395"/>
    <w:rsid w:val="00986695"/>
    <w:rsid w:val="0098679C"/>
    <w:rsid w:val="0098701C"/>
    <w:rsid w:val="00987071"/>
    <w:rsid w:val="00987350"/>
    <w:rsid w:val="009874C7"/>
    <w:rsid w:val="0098780B"/>
    <w:rsid w:val="00987953"/>
    <w:rsid w:val="00990A54"/>
    <w:rsid w:val="00990BA3"/>
    <w:rsid w:val="00990E92"/>
    <w:rsid w:val="0099218C"/>
    <w:rsid w:val="009924D4"/>
    <w:rsid w:val="00992A10"/>
    <w:rsid w:val="009931BB"/>
    <w:rsid w:val="00993201"/>
    <w:rsid w:val="00993B8D"/>
    <w:rsid w:val="009947D0"/>
    <w:rsid w:val="00994B59"/>
    <w:rsid w:val="00995156"/>
    <w:rsid w:val="0099532E"/>
    <w:rsid w:val="0099583F"/>
    <w:rsid w:val="00995AD0"/>
    <w:rsid w:val="00996505"/>
    <w:rsid w:val="0099665C"/>
    <w:rsid w:val="00996E23"/>
    <w:rsid w:val="009972B7"/>
    <w:rsid w:val="00997382"/>
    <w:rsid w:val="009975FD"/>
    <w:rsid w:val="0099799E"/>
    <w:rsid w:val="00997B51"/>
    <w:rsid w:val="00997E1D"/>
    <w:rsid w:val="009A01EC"/>
    <w:rsid w:val="009A059F"/>
    <w:rsid w:val="009A065D"/>
    <w:rsid w:val="009A0B1D"/>
    <w:rsid w:val="009A0BE2"/>
    <w:rsid w:val="009A1436"/>
    <w:rsid w:val="009A203D"/>
    <w:rsid w:val="009A21C2"/>
    <w:rsid w:val="009A25D2"/>
    <w:rsid w:val="009A2C08"/>
    <w:rsid w:val="009A2DEE"/>
    <w:rsid w:val="009A309F"/>
    <w:rsid w:val="009A33A7"/>
    <w:rsid w:val="009A3C72"/>
    <w:rsid w:val="009A3DC7"/>
    <w:rsid w:val="009A52FF"/>
    <w:rsid w:val="009A5714"/>
    <w:rsid w:val="009A57C4"/>
    <w:rsid w:val="009A5941"/>
    <w:rsid w:val="009A60DE"/>
    <w:rsid w:val="009A634C"/>
    <w:rsid w:val="009A6FFC"/>
    <w:rsid w:val="009A7308"/>
    <w:rsid w:val="009A77A7"/>
    <w:rsid w:val="009A7E8E"/>
    <w:rsid w:val="009B0D8E"/>
    <w:rsid w:val="009B0F32"/>
    <w:rsid w:val="009B1971"/>
    <w:rsid w:val="009B1CEC"/>
    <w:rsid w:val="009B1EFA"/>
    <w:rsid w:val="009B1F5E"/>
    <w:rsid w:val="009B1FCE"/>
    <w:rsid w:val="009B2149"/>
    <w:rsid w:val="009B2535"/>
    <w:rsid w:val="009B2564"/>
    <w:rsid w:val="009B2C40"/>
    <w:rsid w:val="009B2F70"/>
    <w:rsid w:val="009B30DC"/>
    <w:rsid w:val="009B3501"/>
    <w:rsid w:val="009B35C7"/>
    <w:rsid w:val="009B3625"/>
    <w:rsid w:val="009B3782"/>
    <w:rsid w:val="009B3C7B"/>
    <w:rsid w:val="009B45E4"/>
    <w:rsid w:val="009B4929"/>
    <w:rsid w:val="009B49EF"/>
    <w:rsid w:val="009B5B1F"/>
    <w:rsid w:val="009B5E2F"/>
    <w:rsid w:val="009B6644"/>
    <w:rsid w:val="009B6667"/>
    <w:rsid w:val="009B692C"/>
    <w:rsid w:val="009B72D8"/>
    <w:rsid w:val="009C0090"/>
    <w:rsid w:val="009C1127"/>
    <w:rsid w:val="009C12FD"/>
    <w:rsid w:val="009C1FF3"/>
    <w:rsid w:val="009C28AA"/>
    <w:rsid w:val="009C2BAA"/>
    <w:rsid w:val="009C2CDE"/>
    <w:rsid w:val="009C2ED3"/>
    <w:rsid w:val="009C2F2D"/>
    <w:rsid w:val="009C34BE"/>
    <w:rsid w:val="009C4383"/>
    <w:rsid w:val="009C4397"/>
    <w:rsid w:val="009C4457"/>
    <w:rsid w:val="009C44CC"/>
    <w:rsid w:val="009C47F6"/>
    <w:rsid w:val="009C4F73"/>
    <w:rsid w:val="009C5479"/>
    <w:rsid w:val="009C5BC5"/>
    <w:rsid w:val="009C64FE"/>
    <w:rsid w:val="009C6614"/>
    <w:rsid w:val="009C670F"/>
    <w:rsid w:val="009C688A"/>
    <w:rsid w:val="009C6A8A"/>
    <w:rsid w:val="009C6FC5"/>
    <w:rsid w:val="009C7663"/>
    <w:rsid w:val="009C799E"/>
    <w:rsid w:val="009C7A36"/>
    <w:rsid w:val="009D009F"/>
    <w:rsid w:val="009D034B"/>
    <w:rsid w:val="009D0452"/>
    <w:rsid w:val="009D05CE"/>
    <w:rsid w:val="009D0D18"/>
    <w:rsid w:val="009D146C"/>
    <w:rsid w:val="009D14B5"/>
    <w:rsid w:val="009D16DE"/>
    <w:rsid w:val="009D1802"/>
    <w:rsid w:val="009D1839"/>
    <w:rsid w:val="009D1858"/>
    <w:rsid w:val="009D1FD5"/>
    <w:rsid w:val="009D2485"/>
    <w:rsid w:val="009D2971"/>
    <w:rsid w:val="009D2D0D"/>
    <w:rsid w:val="009D3110"/>
    <w:rsid w:val="009D3E7E"/>
    <w:rsid w:val="009D3EFB"/>
    <w:rsid w:val="009D3FAF"/>
    <w:rsid w:val="009D4768"/>
    <w:rsid w:val="009D4D16"/>
    <w:rsid w:val="009D4D5F"/>
    <w:rsid w:val="009D50FA"/>
    <w:rsid w:val="009D5389"/>
    <w:rsid w:val="009D5648"/>
    <w:rsid w:val="009D616C"/>
    <w:rsid w:val="009D6303"/>
    <w:rsid w:val="009D64FE"/>
    <w:rsid w:val="009D6661"/>
    <w:rsid w:val="009D685B"/>
    <w:rsid w:val="009D7408"/>
    <w:rsid w:val="009D7416"/>
    <w:rsid w:val="009D76C1"/>
    <w:rsid w:val="009E0106"/>
    <w:rsid w:val="009E0516"/>
    <w:rsid w:val="009E0660"/>
    <w:rsid w:val="009E1AC9"/>
    <w:rsid w:val="009E1E3B"/>
    <w:rsid w:val="009E1F27"/>
    <w:rsid w:val="009E1FA2"/>
    <w:rsid w:val="009E2403"/>
    <w:rsid w:val="009E2B6B"/>
    <w:rsid w:val="009E2F19"/>
    <w:rsid w:val="009E2FED"/>
    <w:rsid w:val="009E38D3"/>
    <w:rsid w:val="009E3A28"/>
    <w:rsid w:val="009E4077"/>
    <w:rsid w:val="009E46AA"/>
    <w:rsid w:val="009E4947"/>
    <w:rsid w:val="009E4988"/>
    <w:rsid w:val="009E4A4D"/>
    <w:rsid w:val="009E4B38"/>
    <w:rsid w:val="009E4CE1"/>
    <w:rsid w:val="009E526B"/>
    <w:rsid w:val="009E53F7"/>
    <w:rsid w:val="009E58F1"/>
    <w:rsid w:val="009E5B12"/>
    <w:rsid w:val="009E5D7C"/>
    <w:rsid w:val="009E6488"/>
    <w:rsid w:val="009E69EE"/>
    <w:rsid w:val="009E7113"/>
    <w:rsid w:val="009E75C3"/>
    <w:rsid w:val="009E7D1B"/>
    <w:rsid w:val="009F046A"/>
    <w:rsid w:val="009F04C1"/>
    <w:rsid w:val="009F062D"/>
    <w:rsid w:val="009F08A8"/>
    <w:rsid w:val="009F0FBF"/>
    <w:rsid w:val="009F19AE"/>
    <w:rsid w:val="009F1C7F"/>
    <w:rsid w:val="009F1DD9"/>
    <w:rsid w:val="009F2343"/>
    <w:rsid w:val="009F27C6"/>
    <w:rsid w:val="009F2AB5"/>
    <w:rsid w:val="009F2B94"/>
    <w:rsid w:val="009F2C76"/>
    <w:rsid w:val="009F2DDF"/>
    <w:rsid w:val="009F3950"/>
    <w:rsid w:val="009F3B20"/>
    <w:rsid w:val="009F3B95"/>
    <w:rsid w:val="009F3CFB"/>
    <w:rsid w:val="009F3D7E"/>
    <w:rsid w:val="009F4059"/>
    <w:rsid w:val="009F423C"/>
    <w:rsid w:val="009F432B"/>
    <w:rsid w:val="009F44FC"/>
    <w:rsid w:val="009F49D0"/>
    <w:rsid w:val="009F4F08"/>
    <w:rsid w:val="009F5207"/>
    <w:rsid w:val="009F5B1F"/>
    <w:rsid w:val="009F5C21"/>
    <w:rsid w:val="009F5C7E"/>
    <w:rsid w:val="009F6086"/>
    <w:rsid w:val="009F6417"/>
    <w:rsid w:val="009F64BC"/>
    <w:rsid w:val="009F6607"/>
    <w:rsid w:val="009F6BB7"/>
    <w:rsid w:val="009F7244"/>
    <w:rsid w:val="009F7360"/>
    <w:rsid w:val="009F74EA"/>
    <w:rsid w:val="009F7F1F"/>
    <w:rsid w:val="009F7FDE"/>
    <w:rsid w:val="00A000A0"/>
    <w:rsid w:val="00A00F94"/>
    <w:rsid w:val="00A018E5"/>
    <w:rsid w:val="00A01CB1"/>
    <w:rsid w:val="00A025E8"/>
    <w:rsid w:val="00A028EF"/>
    <w:rsid w:val="00A03593"/>
    <w:rsid w:val="00A03F71"/>
    <w:rsid w:val="00A04F60"/>
    <w:rsid w:val="00A05403"/>
    <w:rsid w:val="00A058EB"/>
    <w:rsid w:val="00A065B2"/>
    <w:rsid w:val="00A069AD"/>
    <w:rsid w:val="00A06D0A"/>
    <w:rsid w:val="00A06D64"/>
    <w:rsid w:val="00A06E96"/>
    <w:rsid w:val="00A074AE"/>
    <w:rsid w:val="00A0792E"/>
    <w:rsid w:val="00A0794B"/>
    <w:rsid w:val="00A07F38"/>
    <w:rsid w:val="00A07F7A"/>
    <w:rsid w:val="00A10810"/>
    <w:rsid w:val="00A10A47"/>
    <w:rsid w:val="00A1106C"/>
    <w:rsid w:val="00A1196F"/>
    <w:rsid w:val="00A11BE1"/>
    <w:rsid w:val="00A12118"/>
    <w:rsid w:val="00A12AFA"/>
    <w:rsid w:val="00A1379E"/>
    <w:rsid w:val="00A13ECF"/>
    <w:rsid w:val="00A13F81"/>
    <w:rsid w:val="00A13FA4"/>
    <w:rsid w:val="00A140F3"/>
    <w:rsid w:val="00A142A0"/>
    <w:rsid w:val="00A14382"/>
    <w:rsid w:val="00A14499"/>
    <w:rsid w:val="00A144A9"/>
    <w:rsid w:val="00A14AB4"/>
    <w:rsid w:val="00A14AFE"/>
    <w:rsid w:val="00A14C0B"/>
    <w:rsid w:val="00A14ED8"/>
    <w:rsid w:val="00A151A8"/>
    <w:rsid w:val="00A151D5"/>
    <w:rsid w:val="00A153B7"/>
    <w:rsid w:val="00A15574"/>
    <w:rsid w:val="00A15C82"/>
    <w:rsid w:val="00A1632C"/>
    <w:rsid w:val="00A1690F"/>
    <w:rsid w:val="00A16A95"/>
    <w:rsid w:val="00A17042"/>
    <w:rsid w:val="00A17343"/>
    <w:rsid w:val="00A173E2"/>
    <w:rsid w:val="00A1771A"/>
    <w:rsid w:val="00A17C2E"/>
    <w:rsid w:val="00A17E17"/>
    <w:rsid w:val="00A17FB2"/>
    <w:rsid w:val="00A20A9E"/>
    <w:rsid w:val="00A20B8E"/>
    <w:rsid w:val="00A20E99"/>
    <w:rsid w:val="00A21176"/>
    <w:rsid w:val="00A21414"/>
    <w:rsid w:val="00A221C9"/>
    <w:rsid w:val="00A2241F"/>
    <w:rsid w:val="00A22AF9"/>
    <w:rsid w:val="00A22E01"/>
    <w:rsid w:val="00A230C5"/>
    <w:rsid w:val="00A23540"/>
    <w:rsid w:val="00A235D8"/>
    <w:rsid w:val="00A23FAB"/>
    <w:rsid w:val="00A24052"/>
    <w:rsid w:val="00A241EA"/>
    <w:rsid w:val="00A24889"/>
    <w:rsid w:val="00A24FFF"/>
    <w:rsid w:val="00A254C6"/>
    <w:rsid w:val="00A25FDF"/>
    <w:rsid w:val="00A26311"/>
    <w:rsid w:val="00A2638A"/>
    <w:rsid w:val="00A273FB"/>
    <w:rsid w:val="00A27568"/>
    <w:rsid w:val="00A278D5"/>
    <w:rsid w:val="00A30339"/>
    <w:rsid w:val="00A3094C"/>
    <w:rsid w:val="00A30BE0"/>
    <w:rsid w:val="00A30F89"/>
    <w:rsid w:val="00A31061"/>
    <w:rsid w:val="00A31477"/>
    <w:rsid w:val="00A316AE"/>
    <w:rsid w:val="00A316F1"/>
    <w:rsid w:val="00A31865"/>
    <w:rsid w:val="00A318B8"/>
    <w:rsid w:val="00A319FD"/>
    <w:rsid w:val="00A32557"/>
    <w:rsid w:val="00A3267B"/>
    <w:rsid w:val="00A33464"/>
    <w:rsid w:val="00A33567"/>
    <w:rsid w:val="00A338CE"/>
    <w:rsid w:val="00A34056"/>
    <w:rsid w:val="00A342B5"/>
    <w:rsid w:val="00A343D2"/>
    <w:rsid w:val="00A34474"/>
    <w:rsid w:val="00A34858"/>
    <w:rsid w:val="00A34B4E"/>
    <w:rsid w:val="00A34F08"/>
    <w:rsid w:val="00A352C3"/>
    <w:rsid w:val="00A35498"/>
    <w:rsid w:val="00A356B7"/>
    <w:rsid w:val="00A35902"/>
    <w:rsid w:val="00A359DC"/>
    <w:rsid w:val="00A36022"/>
    <w:rsid w:val="00A3651E"/>
    <w:rsid w:val="00A366FB"/>
    <w:rsid w:val="00A36AFD"/>
    <w:rsid w:val="00A37324"/>
    <w:rsid w:val="00A37617"/>
    <w:rsid w:val="00A376B8"/>
    <w:rsid w:val="00A37702"/>
    <w:rsid w:val="00A3797B"/>
    <w:rsid w:val="00A40D75"/>
    <w:rsid w:val="00A4103E"/>
    <w:rsid w:val="00A41191"/>
    <w:rsid w:val="00A419D2"/>
    <w:rsid w:val="00A41ABE"/>
    <w:rsid w:val="00A41C87"/>
    <w:rsid w:val="00A41ECA"/>
    <w:rsid w:val="00A420D1"/>
    <w:rsid w:val="00A4220C"/>
    <w:rsid w:val="00A422C9"/>
    <w:rsid w:val="00A423A8"/>
    <w:rsid w:val="00A427F7"/>
    <w:rsid w:val="00A42C80"/>
    <w:rsid w:val="00A43312"/>
    <w:rsid w:val="00A43391"/>
    <w:rsid w:val="00A434A9"/>
    <w:rsid w:val="00A43588"/>
    <w:rsid w:val="00A435F0"/>
    <w:rsid w:val="00A4367A"/>
    <w:rsid w:val="00A43BA6"/>
    <w:rsid w:val="00A43D55"/>
    <w:rsid w:val="00A44080"/>
    <w:rsid w:val="00A441ED"/>
    <w:rsid w:val="00A44C31"/>
    <w:rsid w:val="00A452BE"/>
    <w:rsid w:val="00A457B6"/>
    <w:rsid w:val="00A45A8E"/>
    <w:rsid w:val="00A45AE5"/>
    <w:rsid w:val="00A45B56"/>
    <w:rsid w:val="00A45DB2"/>
    <w:rsid w:val="00A46433"/>
    <w:rsid w:val="00A46A48"/>
    <w:rsid w:val="00A46A86"/>
    <w:rsid w:val="00A46ABB"/>
    <w:rsid w:val="00A46E52"/>
    <w:rsid w:val="00A476A9"/>
    <w:rsid w:val="00A479B9"/>
    <w:rsid w:val="00A47EC0"/>
    <w:rsid w:val="00A50507"/>
    <w:rsid w:val="00A507F0"/>
    <w:rsid w:val="00A50E53"/>
    <w:rsid w:val="00A5117F"/>
    <w:rsid w:val="00A51278"/>
    <w:rsid w:val="00A51CB6"/>
    <w:rsid w:val="00A51F87"/>
    <w:rsid w:val="00A5256A"/>
    <w:rsid w:val="00A5303F"/>
    <w:rsid w:val="00A534BE"/>
    <w:rsid w:val="00A5354E"/>
    <w:rsid w:val="00A53C0C"/>
    <w:rsid w:val="00A53DBE"/>
    <w:rsid w:val="00A5421E"/>
    <w:rsid w:val="00A5427D"/>
    <w:rsid w:val="00A54353"/>
    <w:rsid w:val="00A54659"/>
    <w:rsid w:val="00A558A1"/>
    <w:rsid w:val="00A55B0D"/>
    <w:rsid w:val="00A55E3B"/>
    <w:rsid w:val="00A55EF4"/>
    <w:rsid w:val="00A55FFD"/>
    <w:rsid w:val="00A5600E"/>
    <w:rsid w:val="00A56598"/>
    <w:rsid w:val="00A56CDD"/>
    <w:rsid w:val="00A56F6E"/>
    <w:rsid w:val="00A57655"/>
    <w:rsid w:val="00A57C0E"/>
    <w:rsid w:val="00A57C27"/>
    <w:rsid w:val="00A57CDC"/>
    <w:rsid w:val="00A57ECF"/>
    <w:rsid w:val="00A60C26"/>
    <w:rsid w:val="00A60E9C"/>
    <w:rsid w:val="00A610D6"/>
    <w:rsid w:val="00A615EA"/>
    <w:rsid w:val="00A6263A"/>
    <w:rsid w:val="00A6372B"/>
    <w:rsid w:val="00A63797"/>
    <w:rsid w:val="00A6391E"/>
    <w:rsid w:val="00A63E96"/>
    <w:rsid w:val="00A63EDE"/>
    <w:rsid w:val="00A64009"/>
    <w:rsid w:val="00A6540C"/>
    <w:rsid w:val="00A6573F"/>
    <w:rsid w:val="00A65790"/>
    <w:rsid w:val="00A659AE"/>
    <w:rsid w:val="00A65B2B"/>
    <w:rsid w:val="00A662B4"/>
    <w:rsid w:val="00A66807"/>
    <w:rsid w:val="00A6680B"/>
    <w:rsid w:val="00A66F5E"/>
    <w:rsid w:val="00A6719D"/>
    <w:rsid w:val="00A671CA"/>
    <w:rsid w:val="00A675A5"/>
    <w:rsid w:val="00A67ACD"/>
    <w:rsid w:val="00A67ED6"/>
    <w:rsid w:val="00A70063"/>
    <w:rsid w:val="00A704C4"/>
    <w:rsid w:val="00A708F9"/>
    <w:rsid w:val="00A71882"/>
    <w:rsid w:val="00A71E90"/>
    <w:rsid w:val="00A72303"/>
    <w:rsid w:val="00A728DD"/>
    <w:rsid w:val="00A72E22"/>
    <w:rsid w:val="00A7347F"/>
    <w:rsid w:val="00A74556"/>
    <w:rsid w:val="00A75108"/>
    <w:rsid w:val="00A751D2"/>
    <w:rsid w:val="00A75B78"/>
    <w:rsid w:val="00A75F7E"/>
    <w:rsid w:val="00A763C3"/>
    <w:rsid w:val="00A76591"/>
    <w:rsid w:val="00A76A5C"/>
    <w:rsid w:val="00A76F0F"/>
    <w:rsid w:val="00A77235"/>
    <w:rsid w:val="00A77FF7"/>
    <w:rsid w:val="00A80190"/>
    <w:rsid w:val="00A802B4"/>
    <w:rsid w:val="00A808B8"/>
    <w:rsid w:val="00A80D35"/>
    <w:rsid w:val="00A80DA1"/>
    <w:rsid w:val="00A80EF3"/>
    <w:rsid w:val="00A81074"/>
    <w:rsid w:val="00A81DE7"/>
    <w:rsid w:val="00A81F4E"/>
    <w:rsid w:val="00A82406"/>
    <w:rsid w:val="00A82469"/>
    <w:rsid w:val="00A82482"/>
    <w:rsid w:val="00A82497"/>
    <w:rsid w:val="00A82555"/>
    <w:rsid w:val="00A83179"/>
    <w:rsid w:val="00A8346B"/>
    <w:rsid w:val="00A8361D"/>
    <w:rsid w:val="00A83695"/>
    <w:rsid w:val="00A83927"/>
    <w:rsid w:val="00A84288"/>
    <w:rsid w:val="00A8489A"/>
    <w:rsid w:val="00A84947"/>
    <w:rsid w:val="00A84BAD"/>
    <w:rsid w:val="00A851A7"/>
    <w:rsid w:val="00A85384"/>
    <w:rsid w:val="00A854A4"/>
    <w:rsid w:val="00A85BBC"/>
    <w:rsid w:val="00A8611A"/>
    <w:rsid w:val="00A86259"/>
    <w:rsid w:val="00A862BB"/>
    <w:rsid w:val="00A863F9"/>
    <w:rsid w:val="00A8738F"/>
    <w:rsid w:val="00A873A4"/>
    <w:rsid w:val="00A8767E"/>
    <w:rsid w:val="00A8796C"/>
    <w:rsid w:val="00A87A56"/>
    <w:rsid w:val="00A87AF3"/>
    <w:rsid w:val="00A90ED9"/>
    <w:rsid w:val="00A90F39"/>
    <w:rsid w:val="00A918D4"/>
    <w:rsid w:val="00A91A50"/>
    <w:rsid w:val="00A92B18"/>
    <w:rsid w:val="00A92B6E"/>
    <w:rsid w:val="00A92F08"/>
    <w:rsid w:val="00A93082"/>
    <w:rsid w:val="00A93786"/>
    <w:rsid w:val="00A938F9"/>
    <w:rsid w:val="00A93B00"/>
    <w:rsid w:val="00A9458E"/>
    <w:rsid w:val="00A95075"/>
    <w:rsid w:val="00A952B9"/>
    <w:rsid w:val="00A95530"/>
    <w:rsid w:val="00A95B56"/>
    <w:rsid w:val="00A9605F"/>
    <w:rsid w:val="00A96211"/>
    <w:rsid w:val="00A96ABB"/>
    <w:rsid w:val="00A972B0"/>
    <w:rsid w:val="00A973A3"/>
    <w:rsid w:val="00A97BFF"/>
    <w:rsid w:val="00AA074B"/>
    <w:rsid w:val="00AA10AC"/>
    <w:rsid w:val="00AA10C5"/>
    <w:rsid w:val="00AA18DF"/>
    <w:rsid w:val="00AA1D0C"/>
    <w:rsid w:val="00AA20FD"/>
    <w:rsid w:val="00AA2873"/>
    <w:rsid w:val="00AA2EC5"/>
    <w:rsid w:val="00AA37F5"/>
    <w:rsid w:val="00AA4779"/>
    <w:rsid w:val="00AA47E5"/>
    <w:rsid w:val="00AA4A6F"/>
    <w:rsid w:val="00AA4E7E"/>
    <w:rsid w:val="00AA52D9"/>
    <w:rsid w:val="00AA5418"/>
    <w:rsid w:val="00AA5502"/>
    <w:rsid w:val="00AA5732"/>
    <w:rsid w:val="00AA57E2"/>
    <w:rsid w:val="00AA5AD2"/>
    <w:rsid w:val="00AA5C63"/>
    <w:rsid w:val="00AA5C8E"/>
    <w:rsid w:val="00AA5D5B"/>
    <w:rsid w:val="00AA6E78"/>
    <w:rsid w:val="00AA6EA6"/>
    <w:rsid w:val="00AA7338"/>
    <w:rsid w:val="00AA785B"/>
    <w:rsid w:val="00AA7C9D"/>
    <w:rsid w:val="00AB047D"/>
    <w:rsid w:val="00AB07C6"/>
    <w:rsid w:val="00AB08AA"/>
    <w:rsid w:val="00AB0AB7"/>
    <w:rsid w:val="00AB1040"/>
    <w:rsid w:val="00AB1408"/>
    <w:rsid w:val="00AB1D5E"/>
    <w:rsid w:val="00AB1E8D"/>
    <w:rsid w:val="00AB2704"/>
    <w:rsid w:val="00AB27F4"/>
    <w:rsid w:val="00AB30B3"/>
    <w:rsid w:val="00AB355E"/>
    <w:rsid w:val="00AB47F3"/>
    <w:rsid w:val="00AB4898"/>
    <w:rsid w:val="00AB48F3"/>
    <w:rsid w:val="00AB5375"/>
    <w:rsid w:val="00AB547F"/>
    <w:rsid w:val="00AB683C"/>
    <w:rsid w:val="00AB6BF1"/>
    <w:rsid w:val="00AB6F2F"/>
    <w:rsid w:val="00AB7524"/>
    <w:rsid w:val="00AC00E4"/>
    <w:rsid w:val="00AC0188"/>
    <w:rsid w:val="00AC0590"/>
    <w:rsid w:val="00AC0760"/>
    <w:rsid w:val="00AC0F2D"/>
    <w:rsid w:val="00AC1139"/>
    <w:rsid w:val="00AC129F"/>
    <w:rsid w:val="00AC178C"/>
    <w:rsid w:val="00AC1B46"/>
    <w:rsid w:val="00AC1ECB"/>
    <w:rsid w:val="00AC22E1"/>
    <w:rsid w:val="00AC2684"/>
    <w:rsid w:val="00AC2B59"/>
    <w:rsid w:val="00AC2B89"/>
    <w:rsid w:val="00AC3EB2"/>
    <w:rsid w:val="00AC41CC"/>
    <w:rsid w:val="00AC4492"/>
    <w:rsid w:val="00AC45EB"/>
    <w:rsid w:val="00AC46D2"/>
    <w:rsid w:val="00AC4D8E"/>
    <w:rsid w:val="00AC535D"/>
    <w:rsid w:val="00AC54DF"/>
    <w:rsid w:val="00AC57A7"/>
    <w:rsid w:val="00AC58F7"/>
    <w:rsid w:val="00AC596D"/>
    <w:rsid w:val="00AC5B8A"/>
    <w:rsid w:val="00AC5C25"/>
    <w:rsid w:val="00AC608C"/>
    <w:rsid w:val="00AC634F"/>
    <w:rsid w:val="00AC689D"/>
    <w:rsid w:val="00AC7501"/>
    <w:rsid w:val="00AD008C"/>
    <w:rsid w:val="00AD0337"/>
    <w:rsid w:val="00AD045C"/>
    <w:rsid w:val="00AD04F0"/>
    <w:rsid w:val="00AD0A59"/>
    <w:rsid w:val="00AD0CB6"/>
    <w:rsid w:val="00AD0E42"/>
    <w:rsid w:val="00AD1320"/>
    <w:rsid w:val="00AD1D58"/>
    <w:rsid w:val="00AD2085"/>
    <w:rsid w:val="00AD20CF"/>
    <w:rsid w:val="00AD2277"/>
    <w:rsid w:val="00AD247C"/>
    <w:rsid w:val="00AD28B8"/>
    <w:rsid w:val="00AD2C9E"/>
    <w:rsid w:val="00AD2D14"/>
    <w:rsid w:val="00AD31B5"/>
    <w:rsid w:val="00AD31E9"/>
    <w:rsid w:val="00AD38AE"/>
    <w:rsid w:val="00AD3BEC"/>
    <w:rsid w:val="00AD3CC9"/>
    <w:rsid w:val="00AD3F3B"/>
    <w:rsid w:val="00AD4548"/>
    <w:rsid w:val="00AD4B60"/>
    <w:rsid w:val="00AD4EA3"/>
    <w:rsid w:val="00AD4F16"/>
    <w:rsid w:val="00AD5028"/>
    <w:rsid w:val="00AD51AE"/>
    <w:rsid w:val="00AD57B9"/>
    <w:rsid w:val="00AD582F"/>
    <w:rsid w:val="00AD5CD0"/>
    <w:rsid w:val="00AD5F9D"/>
    <w:rsid w:val="00AD6518"/>
    <w:rsid w:val="00AD7482"/>
    <w:rsid w:val="00AD768D"/>
    <w:rsid w:val="00AD7A1A"/>
    <w:rsid w:val="00AD7C34"/>
    <w:rsid w:val="00AD7E3A"/>
    <w:rsid w:val="00AE07A6"/>
    <w:rsid w:val="00AE0E89"/>
    <w:rsid w:val="00AE11A0"/>
    <w:rsid w:val="00AE131E"/>
    <w:rsid w:val="00AE1811"/>
    <w:rsid w:val="00AE1ADD"/>
    <w:rsid w:val="00AE24BB"/>
    <w:rsid w:val="00AE27BA"/>
    <w:rsid w:val="00AE2A05"/>
    <w:rsid w:val="00AE2AD4"/>
    <w:rsid w:val="00AE2B9A"/>
    <w:rsid w:val="00AE30B5"/>
    <w:rsid w:val="00AE318E"/>
    <w:rsid w:val="00AE366A"/>
    <w:rsid w:val="00AE3A50"/>
    <w:rsid w:val="00AE3F48"/>
    <w:rsid w:val="00AE3F72"/>
    <w:rsid w:val="00AE4A1B"/>
    <w:rsid w:val="00AE4B5B"/>
    <w:rsid w:val="00AE4EDD"/>
    <w:rsid w:val="00AE53C3"/>
    <w:rsid w:val="00AE5E94"/>
    <w:rsid w:val="00AE62CF"/>
    <w:rsid w:val="00AE6430"/>
    <w:rsid w:val="00AE65BD"/>
    <w:rsid w:val="00AE6D70"/>
    <w:rsid w:val="00AE6E7F"/>
    <w:rsid w:val="00AE6EAB"/>
    <w:rsid w:val="00AE6F39"/>
    <w:rsid w:val="00AE7219"/>
    <w:rsid w:val="00AE735D"/>
    <w:rsid w:val="00AE7828"/>
    <w:rsid w:val="00AE7B99"/>
    <w:rsid w:val="00AE7C10"/>
    <w:rsid w:val="00AE7D0B"/>
    <w:rsid w:val="00AF00E6"/>
    <w:rsid w:val="00AF0309"/>
    <w:rsid w:val="00AF0530"/>
    <w:rsid w:val="00AF0546"/>
    <w:rsid w:val="00AF078B"/>
    <w:rsid w:val="00AF09A9"/>
    <w:rsid w:val="00AF0F3B"/>
    <w:rsid w:val="00AF100F"/>
    <w:rsid w:val="00AF11AF"/>
    <w:rsid w:val="00AF16EB"/>
    <w:rsid w:val="00AF1844"/>
    <w:rsid w:val="00AF1A5C"/>
    <w:rsid w:val="00AF1A64"/>
    <w:rsid w:val="00AF1F7F"/>
    <w:rsid w:val="00AF242D"/>
    <w:rsid w:val="00AF29A6"/>
    <w:rsid w:val="00AF2BCA"/>
    <w:rsid w:val="00AF2FCD"/>
    <w:rsid w:val="00AF30E1"/>
    <w:rsid w:val="00AF37B7"/>
    <w:rsid w:val="00AF3AC0"/>
    <w:rsid w:val="00AF3AE6"/>
    <w:rsid w:val="00AF3EBB"/>
    <w:rsid w:val="00AF41DF"/>
    <w:rsid w:val="00AF44D2"/>
    <w:rsid w:val="00AF4789"/>
    <w:rsid w:val="00AF4D14"/>
    <w:rsid w:val="00AF52CC"/>
    <w:rsid w:val="00AF587A"/>
    <w:rsid w:val="00AF5944"/>
    <w:rsid w:val="00AF5CA5"/>
    <w:rsid w:val="00AF68BB"/>
    <w:rsid w:val="00AF6A21"/>
    <w:rsid w:val="00AF6A4D"/>
    <w:rsid w:val="00AF701F"/>
    <w:rsid w:val="00AF72F3"/>
    <w:rsid w:val="00AF750B"/>
    <w:rsid w:val="00AF763D"/>
    <w:rsid w:val="00AF7677"/>
    <w:rsid w:val="00AF7D80"/>
    <w:rsid w:val="00AF7ED2"/>
    <w:rsid w:val="00B00077"/>
    <w:rsid w:val="00B001A6"/>
    <w:rsid w:val="00B005D7"/>
    <w:rsid w:val="00B006F3"/>
    <w:rsid w:val="00B00AD3"/>
    <w:rsid w:val="00B00D68"/>
    <w:rsid w:val="00B01000"/>
    <w:rsid w:val="00B01054"/>
    <w:rsid w:val="00B0131C"/>
    <w:rsid w:val="00B01EE0"/>
    <w:rsid w:val="00B01F61"/>
    <w:rsid w:val="00B02806"/>
    <w:rsid w:val="00B029BD"/>
    <w:rsid w:val="00B02AA7"/>
    <w:rsid w:val="00B02B2F"/>
    <w:rsid w:val="00B02CBA"/>
    <w:rsid w:val="00B036DD"/>
    <w:rsid w:val="00B04129"/>
    <w:rsid w:val="00B042F4"/>
    <w:rsid w:val="00B0458F"/>
    <w:rsid w:val="00B04A97"/>
    <w:rsid w:val="00B04DC7"/>
    <w:rsid w:val="00B056D8"/>
    <w:rsid w:val="00B06872"/>
    <w:rsid w:val="00B06B68"/>
    <w:rsid w:val="00B06FFB"/>
    <w:rsid w:val="00B0737E"/>
    <w:rsid w:val="00B07413"/>
    <w:rsid w:val="00B0747E"/>
    <w:rsid w:val="00B10294"/>
    <w:rsid w:val="00B108BC"/>
    <w:rsid w:val="00B1096E"/>
    <w:rsid w:val="00B1194A"/>
    <w:rsid w:val="00B11BFE"/>
    <w:rsid w:val="00B11CE1"/>
    <w:rsid w:val="00B126B4"/>
    <w:rsid w:val="00B12BEE"/>
    <w:rsid w:val="00B1315D"/>
    <w:rsid w:val="00B13D48"/>
    <w:rsid w:val="00B144DD"/>
    <w:rsid w:val="00B14570"/>
    <w:rsid w:val="00B14932"/>
    <w:rsid w:val="00B14B1F"/>
    <w:rsid w:val="00B14F56"/>
    <w:rsid w:val="00B14FB6"/>
    <w:rsid w:val="00B152A1"/>
    <w:rsid w:val="00B152F5"/>
    <w:rsid w:val="00B1534C"/>
    <w:rsid w:val="00B155AC"/>
    <w:rsid w:val="00B155BE"/>
    <w:rsid w:val="00B15866"/>
    <w:rsid w:val="00B15B67"/>
    <w:rsid w:val="00B15D09"/>
    <w:rsid w:val="00B162D1"/>
    <w:rsid w:val="00B16698"/>
    <w:rsid w:val="00B16E47"/>
    <w:rsid w:val="00B170FD"/>
    <w:rsid w:val="00B17413"/>
    <w:rsid w:val="00B17859"/>
    <w:rsid w:val="00B17989"/>
    <w:rsid w:val="00B17B88"/>
    <w:rsid w:val="00B20054"/>
    <w:rsid w:val="00B201BE"/>
    <w:rsid w:val="00B20D76"/>
    <w:rsid w:val="00B210A5"/>
    <w:rsid w:val="00B21328"/>
    <w:rsid w:val="00B213F7"/>
    <w:rsid w:val="00B21B62"/>
    <w:rsid w:val="00B226BC"/>
    <w:rsid w:val="00B226E1"/>
    <w:rsid w:val="00B22BCC"/>
    <w:rsid w:val="00B22C12"/>
    <w:rsid w:val="00B23142"/>
    <w:rsid w:val="00B23205"/>
    <w:rsid w:val="00B23516"/>
    <w:rsid w:val="00B23534"/>
    <w:rsid w:val="00B23594"/>
    <w:rsid w:val="00B23A2C"/>
    <w:rsid w:val="00B23AA9"/>
    <w:rsid w:val="00B24060"/>
    <w:rsid w:val="00B24237"/>
    <w:rsid w:val="00B243B8"/>
    <w:rsid w:val="00B24793"/>
    <w:rsid w:val="00B25016"/>
    <w:rsid w:val="00B2536B"/>
    <w:rsid w:val="00B25CF9"/>
    <w:rsid w:val="00B26AAD"/>
    <w:rsid w:val="00B26ABF"/>
    <w:rsid w:val="00B26D2F"/>
    <w:rsid w:val="00B26F3C"/>
    <w:rsid w:val="00B273AA"/>
    <w:rsid w:val="00B274C0"/>
    <w:rsid w:val="00B27555"/>
    <w:rsid w:val="00B30454"/>
    <w:rsid w:val="00B30737"/>
    <w:rsid w:val="00B309E7"/>
    <w:rsid w:val="00B30DB2"/>
    <w:rsid w:val="00B30EDF"/>
    <w:rsid w:val="00B31106"/>
    <w:rsid w:val="00B316F9"/>
    <w:rsid w:val="00B3211E"/>
    <w:rsid w:val="00B32475"/>
    <w:rsid w:val="00B3264C"/>
    <w:rsid w:val="00B32BC3"/>
    <w:rsid w:val="00B32ED9"/>
    <w:rsid w:val="00B33096"/>
    <w:rsid w:val="00B3311D"/>
    <w:rsid w:val="00B338D8"/>
    <w:rsid w:val="00B340C5"/>
    <w:rsid w:val="00B34156"/>
    <w:rsid w:val="00B34174"/>
    <w:rsid w:val="00B341C3"/>
    <w:rsid w:val="00B34992"/>
    <w:rsid w:val="00B349A1"/>
    <w:rsid w:val="00B34BC5"/>
    <w:rsid w:val="00B3530D"/>
    <w:rsid w:val="00B35A2A"/>
    <w:rsid w:val="00B35DAC"/>
    <w:rsid w:val="00B361F5"/>
    <w:rsid w:val="00B362A9"/>
    <w:rsid w:val="00B366D7"/>
    <w:rsid w:val="00B367FC"/>
    <w:rsid w:val="00B36FF1"/>
    <w:rsid w:val="00B37B69"/>
    <w:rsid w:val="00B37C20"/>
    <w:rsid w:val="00B37E37"/>
    <w:rsid w:val="00B37F6C"/>
    <w:rsid w:val="00B4003B"/>
    <w:rsid w:val="00B40F74"/>
    <w:rsid w:val="00B40FAF"/>
    <w:rsid w:val="00B41192"/>
    <w:rsid w:val="00B411C6"/>
    <w:rsid w:val="00B4176C"/>
    <w:rsid w:val="00B41F93"/>
    <w:rsid w:val="00B423BB"/>
    <w:rsid w:val="00B426EC"/>
    <w:rsid w:val="00B42C8A"/>
    <w:rsid w:val="00B42CA2"/>
    <w:rsid w:val="00B43120"/>
    <w:rsid w:val="00B43153"/>
    <w:rsid w:val="00B4455F"/>
    <w:rsid w:val="00B4463A"/>
    <w:rsid w:val="00B4469E"/>
    <w:rsid w:val="00B447A6"/>
    <w:rsid w:val="00B4483C"/>
    <w:rsid w:val="00B44C99"/>
    <w:rsid w:val="00B44DA8"/>
    <w:rsid w:val="00B45301"/>
    <w:rsid w:val="00B453D1"/>
    <w:rsid w:val="00B453FA"/>
    <w:rsid w:val="00B454A3"/>
    <w:rsid w:val="00B469A7"/>
    <w:rsid w:val="00B469A8"/>
    <w:rsid w:val="00B46A60"/>
    <w:rsid w:val="00B46D4E"/>
    <w:rsid w:val="00B471B0"/>
    <w:rsid w:val="00B47ED3"/>
    <w:rsid w:val="00B50800"/>
    <w:rsid w:val="00B50DA9"/>
    <w:rsid w:val="00B51151"/>
    <w:rsid w:val="00B52784"/>
    <w:rsid w:val="00B52894"/>
    <w:rsid w:val="00B52A32"/>
    <w:rsid w:val="00B52CAC"/>
    <w:rsid w:val="00B52EEE"/>
    <w:rsid w:val="00B53365"/>
    <w:rsid w:val="00B536A0"/>
    <w:rsid w:val="00B53862"/>
    <w:rsid w:val="00B53BD4"/>
    <w:rsid w:val="00B53BD5"/>
    <w:rsid w:val="00B540C8"/>
    <w:rsid w:val="00B542FF"/>
    <w:rsid w:val="00B54F84"/>
    <w:rsid w:val="00B555A0"/>
    <w:rsid w:val="00B55CF4"/>
    <w:rsid w:val="00B56046"/>
    <w:rsid w:val="00B563A5"/>
    <w:rsid w:val="00B5680A"/>
    <w:rsid w:val="00B56AC6"/>
    <w:rsid w:val="00B56BBD"/>
    <w:rsid w:val="00B56DB1"/>
    <w:rsid w:val="00B573FB"/>
    <w:rsid w:val="00B57567"/>
    <w:rsid w:val="00B57B5B"/>
    <w:rsid w:val="00B57F8B"/>
    <w:rsid w:val="00B602BF"/>
    <w:rsid w:val="00B60349"/>
    <w:rsid w:val="00B606E7"/>
    <w:rsid w:val="00B60924"/>
    <w:rsid w:val="00B6096F"/>
    <w:rsid w:val="00B611D0"/>
    <w:rsid w:val="00B615B7"/>
    <w:rsid w:val="00B61C4A"/>
    <w:rsid w:val="00B6206D"/>
    <w:rsid w:val="00B623AB"/>
    <w:rsid w:val="00B624C6"/>
    <w:rsid w:val="00B6294A"/>
    <w:rsid w:val="00B63B20"/>
    <w:rsid w:val="00B63B58"/>
    <w:rsid w:val="00B640A3"/>
    <w:rsid w:val="00B6490D"/>
    <w:rsid w:val="00B64B8A"/>
    <w:rsid w:val="00B654EF"/>
    <w:rsid w:val="00B659E2"/>
    <w:rsid w:val="00B65E07"/>
    <w:rsid w:val="00B66117"/>
    <w:rsid w:val="00B666A6"/>
    <w:rsid w:val="00B6679D"/>
    <w:rsid w:val="00B66CB2"/>
    <w:rsid w:val="00B66CE9"/>
    <w:rsid w:val="00B673EF"/>
    <w:rsid w:val="00B67856"/>
    <w:rsid w:val="00B6788A"/>
    <w:rsid w:val="00B679BC"/>
    <w:rsid w:val="00B702B4"/>
    <w:rsid w:val="00B704B0"/>
    <w:rsid w:val="00B709BA"/>
    <w:rsid w:val="00B70B05"/>
    <w:rsid w:val="00B7119F"/>
    <w:rsid w:val="00B71344"/>
    <w:rsid w:val="00B7187C"/>
    <w:rsid w:val="00B71BCB"/>
    <w:rsid w:val="00B71D8B"/>
    <w:rsid w:val="00B71DA5"/>
    <w:rsid w:val="00B7236A"/>
    <w:rsid w:val="00B72608"/>
    <w:rsid w:val="00B72CE3"/>
    <w:rsid w:val="00B731EA"/>
    <w:rsid w:val="00B73619"/>
    <w:rsid w:val="00B73BE9"/>
    <w:rsid w:val="00B7449B"/>
    <w:rsid w:val="00B7489D"/>
    <w:rsid w:val="00B75FFF"/>
    <w:rsid w:val="00B76079"/>
    <w:rsid w:val="00B772C1"/>
    <w:rsid w:val="00B772D6"/>
    <w:rsid w:val="00B776B8"/>
    <w:rsid w:val="00B7792F"/>
    <w:rsid w:val="00B77937"/>
    <w:rsid w:val="00B77FDE"/>
    <w:rsid w:val="00B80096"/>
    <w:rsid w:val="00B8046D"/>
    <w:rsid w:val="00B80716"/>
    <w:rsid w:val="00B80B53"/>
    <w:rsid w:val="00B81437"/>
    <w:rsid w:val="00B819B2"/>
    <w:rsid w:val="00B81DB8"/>
    <w:rsid w:val="00B82385"/>
    <w:rsid w:val="00B825DA"/>
    <w:rsid w:val="00B82C7C"/>
    <w:rsid w:val="00B8300C"/>
    <w:rsid w:val="00B8447E"/>
    <w:rsid w:val="00B844F2"/>
    <w:rsid w:val="00B847AB"/>
    <w:rsid w:val="00B84A42"/>
    <w:rsid w:val="00B84AF5"/>
    <w:rsid w:val="00B84F70"/>
    <w:rsid w:val="00B85429"/>
    <w:rsid w:val="00B85DB0"/>
    <w:rsid w:val="00B85E4E"/>
    <w:rsid w:val="00B86FF9"/>
    <w:rsid w:val="00B872CC"/>
    <w:rsid w:val="00B87420"/>
    <w:rsid w:val="00B879A0"/>
    <w:rsid w:val="00B87AB7"/>
    <w:rsid w:val="00B87D81"/>
    <w:rsid w:val="00B90691"/>
    <w:rsid w:val="00B90A6B"/>
    <w:rsid w:val="00B91466"/>
    <w:rsid w:val="00B91620"/>
    <w:rsid w:val="00B91648"/>
    <w:rsid w:val="00B919C7"/>
    <w:rsid w:val="00B91FCF"/>
    <w:rsid w:val="00B925E6"/>
    <w:rsid w:val="00B92B40"/>
    <w:rsid w:val="00B92DA2"/>
    <w:rsid w:val="00B92EA4"/>
    <w:rsid w:val="00B93029"/>
    <w:rsid w:val="00B932F8"/>
    <w:rsid w:val="00B93466"/>
    <w:rsid w:val="00B93489"/>
    <w:rsid w:val="00B93E87"/>
    <w:rsid w:val="00B941D2"/>
    <w:rsid w:val="00B9438B"/>
    <w:rsid w:val="00B94441"/>
    <w:rsid w:val="00B9462F"/>
    <w:rsid w:val="00B94AC3"/>
    <w:rsid w:val="00B94B67"/>
    <w:rsid w:val="00B94C87"/>
    <w:rsid w:val="00B94D12"/>
    <w:rsid w:val="00B9583B"/>
    <w:rsid w:val="00B958F2"/>
    <w:rsid w:val="00B964B7"/>
    <w:rsid w:val="00B965CD"/>
    <w:rsid w:val="00B965E2"/>
    <w:rsid w:val="00B968E8"/>
    <w:rsid w:val="00B97203"/>
    <w:rsid w:val="00B97F8B"/>
    <w:rsid w:val="00BA02E3"/>
    <w:rsid w:val="00BA04B2"/>
    <w:rsid w:val="00BA0DBE"/>
    <w:rsid w:val="00BA1112"/>
    <w:rsid w:val="00BA11D8"/>
    <w:rsid w:val="00BA136E"/>
    <w:rsid w:val="00BA138F"/>
    <w:rsid w:val="00BA1820"/>
    <w:rsid w:val="00BA1E30"/>
    <w:rsid w:val="00BA21AB"/>
    <w:rsid w:val="00BA229C"/>
    <w:rsid w:val="00BA2E11"/>
    <w:rsid w:val="00BA3709"/>
    <w:rsid w:val="00BA3D83"/>
    <w:rsid w:val="00BA3FF5"/>
    <w:rsid w:val="00BA4406"/>
    <w:rsid w:val="00BA4491"/>
    <w:rsid w:val="00BA4B0B"/>
    <w:rsid w:val="00BA54F5"/>
    <w:rsid w:val="00BA5673"/>
    <w:rsid w:val="00BA5EED"/>
    <w:rsid w:val="00BA6146"/>
    <w:rsid w:val="00BA6328"/>
    <w:rsid w:val="00BA6DDF"/>
    <w:rsid w:val="00BA6E30"/>
    <w:rsid w:val="00BA79E6"/>
    <w:rsid w:val="00BA7C94"/>
    <w:rsid w:val="00BA7DD1"/>
    <w:rsid w:val="00BB02D2"/>
    <w:rsid w:val="00BB08D7"/>
    <w:rsid w:val="00BB1B46"/>
    <w:rsid w:val="00BB3509"/>
    <w:rsid w:val="00BB3A62"/>
    <w:rsid w:val="00BB3ADE"/>
    <w:rsid w:val="00BB404E"/>
    <w:rsid w:val="00BB5A4F"/>
    <w:rsid w:val="00BB5DD2"/>
    <w:rsid w:val="00BB5F17"/>
    <w:rsid w:val="00BB643C"/>
    <w:rsid w:val="00BB653A"/>
    <w:rsid w:val="00BB6CEB"/>
    <w:rsid w:val="00BB705B"/>
    <w:rsid w:val="00BB70B6"/>
    <w:rsid w:val="00BB71FC"/>
    <w:rsid w:val="00BB720F"/>
    <w:rsid w:val="00BB78A8"/>
    <w:rsid w:val="00BB7ADC"/>
    <w:rsid w:val="00BB7F8D"/>
    <w:rsid w:val="00BC0484"/>
    <w:rsid w:val="00BC0488"/>
    <w:rsid w:val="00BC0770"/>
    <w:rsid w:val="00BC0C76"/>
    <w:rsid w:val="00BC1A55"/>
    <w:rsid w:val="00BC2514"/>
    <w:rsid w:val="00BC29AE"/>
    <w:rsid w:val="00BC2FA1"/>
    <w:rsid w:val="00BC317E"/>
    <w:rsid w:val="00BC3284"/>
    <w:rsid w:val="00BC34D2"/>
    <w:rsid w:val="00BC34ED"/>
    <w:rsid w:val="00BC3B22"/>
    <w:rsid w:val="00BC3B83"/>
    <w:rsid w:val="00BC3BCE"/>
    <w:rsid w:val="00BC4464"/>
    <w:rsid w:val="00BC4ACB"/>
    <w:rsid w:val="00BC4B44"/>
    <w:rsid w:val="00BC4C66"/>
    <w:rsid w:val="00BC4F4F"/>
    <w:rsid w:val="00BC5004"/>
    <w:rsid w:val="00BC53C2"/>
    <w:rsid w:val="00BC5916"/>
    <w:rsid w:val="00BC595C"/>
    <w:rsid w:val="00BC5A6F"/>
    <w:rsid w:val="00BC5B77"/>
    <w:rsid w:val="00BC6140"/>
    <w:rsid w:val="00BC61B3"/>
    <w:rsid w:val="00BC61CE"/>
    <w:rsid w:val="00BC659E"/>
    <w:rsid w:val="00BC6D49"/>
    <w:rsid w:val="00BD0579"/>
    <w:rsid w:val="00BD05C9"/>
    <w:rsid w:val="00BD0BE0"/>
    <w:rsid w:val="00BD1069"/>
    <w:rsid w:val="00BD1685"/>
    <w:rsid w:val="00BD1A37"/>
    <w:rsid w:val="00BD2539"/>
    <w:rsid w:val="00BD2CE4"/>
    <w:rsid w:val="00BD2D1D"/>
    <w:rsid w:val="00BD2F21"/>
    <w:rsid w:val="00BD3234"/>
    <w:rsid w:val="00BD367D"/>
    <w:rsid w:val="00BD39AE"/>
    <w:rsid w:val="00BD3E6D"/>
    <w:rsid w:val="00BD4454"/>
    <w:rsid w:val="00BD44B3"/>
    <w:rsid w:val="00BD4A31"/>
    <w:rsid w:val="00BD4C25"/>
    <w:rsid w:val="00BD4E4B"/>
    <w:rsid w:val="00BD582A"/>
    <w:rsid w:val="00BD5B8E"/>
    <w:rsid w:val="00BD5EDC"/>
    <w:rsid w:val="00BD5FD2"/>
    <w:rsid w:val="00BD664D"/>
    <w:rsid w:val="00BD6836"/>
    <w:rsid w:val="00BD6A46"/>
    <w:rsid w:val="00BD735E"/>
    <w:rsid w:val="00BD73DF"/>
    <w:rsid w:val="00BD751E"/>
    <w:rsid w:val="00BD7A83"/>
    <w:rsid w:val="00BD7E64"/>
    <w:rsid w:val="00BE072F"/>
    <w:rsid w:val="00BE0AE1"/>
    <w:rsid w:val="00BE0B71"/>
    <w:rsid w:val="00BE0BDD"/>
    <w:rsid w:val="00BE1353"/>
    <w:rsid w:val="00BE192A"/>
    <w:rsid w:val="00BE1AA3"/>
    <w:rsid w:val="00BE1F44"/>
    <w:rsid w:val="00BE2200"/>
    <w:rsid w:val="00BE2607"/>
    <w:rsid w:val="00BE2946"/>
    <w:rsid w:val="00BE304A"/>
    <w:rsid w:val="00BE31FD"/>
    <w:rsid w:val="00BE327D"/>
    <w:rsid w:val="00BE32C3"/>
    <w:rsid w:val="00BE3657"/>
    <w:rsid w:val="00BE3668"/>
    <w:rsid w:val="00BE466E"/>
    <w:rsid w:val="00BE4D69"/>
    <w:rsid w:val="00BE53D3"/>
    <w:rsid w:val="00BE5571"/>
    <w:rsid w:val="00BE561C"/>
    <w:rsid w:val="00BE591B"/>
    <w:rsid w:val="00BE5FF2"/>
    <w:rsid w:val="00BE60C9"/>
    <w:rsid w:val="00BE6DF3"/>
    <w:rsid w:val="00BE6EF4"/>
    <w:rsid w:val="00BE7073"/>
    <w:rsid w:val="00BE7121"/>
    <w:rsid w:val="00BE7607"/>
    <w:rsid w:val="00BE77F4"/>
    <w:rsid w:val="00BE7A98"/>
    <w:rsid w:val="00BF0ABF"/>
    <w:rsid w:val="00BF0C24"/>
    <w:rsid w:val="00BF0D5C"/>
    <w:rsid w:val="00BF13FC"/>
    <w:rsid w:val="00BF142F"/>
    <w:rsid w:val="00BF1D31"/>
    <w:rsid w:val="00BF1DCC"/>
    <w:rsid w:val="00BF2246"/>
    <w:rsid w:val="00BF262E"/>
    <w:rsid w:val="00BF2636"/>
    <w:rsid w:val="00BF28FE"/>
    <w:rsid w:val="00BF2EF6"/>
    <w:rsid w:val="00BF30DE"/>
    <w:rsid w:val="00BF4397"/>
    <w:rsid w:val="00BF5641"/>
    <w:rsid w:val="00BF5BDC"/>
    <w:rsid w:val="00BF6B14"/>
    <w:rsid w:val="00BF71E1"/>
    <w:rsid w:val="00BF7AE6"/>
    <w:rsid w:val="00C003C1"/>
    <w:rsid w:val="00C00499"/>
    <w:rsid w:val="00C00542"/>
    <w:rsid w:val="00C0086B"/>
    <w:rsid w:val="00C0089E"/>
    <w:rsid w:val="00C00961"/>
    <w:rsid w:val="00C00A71"/>
    <w:rsid w:val="00C00AAD"/>
    <w:rsid w:val="00C00D26"/>
    <w:rsid w:val="00C00E3F"/>
    <w:rsid w:val="00C00F68"/>
    <w:rsid w:val="00C01435"/>
    <w:rsid w:val="00C0179C"/>
    <w:rsid w:val="00C019FF"/>
    <w:rsid w:val="00C01A9F"/>
    <w:rsid w:val="00C0328D"/>
    <w:rsid w:val="00C036A5"/>
    <w:rsid w:val="00C03D50"/>
    <w:rsid w:val="00C03E2B"/>
    <w:rsid w:val="00C040C6"/>
    <w:rsid w:val="00C041AD"/>
    <w:rsid w:val="00C0496E"/>
    <w:rsid w:val="00C04CB6"/>
    <w:rsid w:val="00C054E0"/>
    <w:rsid w:val="00C055C6"/>
    <w:rsid w:val="00C0569D"/>
    <w:rsid w:val="00C057C8"/>
    <w:rsid w:val="00C05854"/>
    <w:rsid w:val="00C05F5E"/>
    <w:rsid w:val="00C06435"/>
    <w:rsid w:val="00C0652B"/>
    <w:rsid w:val="00C06956"/>
    <w:rsid w:val="00C06D63"/>
    <w:rsid w:val="00C06F48"/>
    <w:rsid w:val="00C07349"/>
    <w:rsid w:val="00C0760C"/>
    <w:rsid w:val="00C07C7D"/>
    <w:rsid w:val="00C07E34"/>
    <w:rsid w:val="00C07F7D"/>
    <w:rsid w:val="00C10211"/>
    <w:rsid w:val="00C1080C"/>
    <w:rsid w:val="00C10BF3"/>
    <w:rsid w:val="00C10C26"/>
    <w:rsid w:val="00C10CEA"/>
    <w:rsid w:val="00C10E18"/>
    <w:rsid w:val="00C114D5"/>
    <w:rsid w:val="00C1174D"/>
    <w:rsid w:val="00C1176A"/>
    <w:rsid w:val="00C11B64"/>
    <w:rsid w:val="00C11E07"/>
    <w:rsid w:val="00C12843"/>
    <w:rsid w:val="00C1341B"/>
    <w:rsid w:val="00C135E9"/>
    <w:rsid w:val="00C138E2"/>
    <w:rsid w:val="00C13C73"/>
    <w:rsid w:val="00C14140"/>
    <w:rsid w:val="00C14911"/>
    <w:rsid w:val="00C14CBF"/>
    <w:rsid w:val="00C15057"/>
    <w:rsid w:val="00C1533A"/>
    <w:rsid w:val="00C15670"/>
    <w:rsid w:val="00C15F19"/>
    <w:rsid w:val="00C162B5"/>
    <w:rsid w:val="00C16C8D"/>
    <w:rsid w:val="00C17691"/>
    <w:rsid w:val="00C17A87"/>
    <w:rsid w:val="00C21347"/>
    <w:rsid w:val="00C215BF"/>
    <w:rsid w:val="00C217BC"/>
    <w:rsid w:val="00C21B85"/>
    <w:rsid w:val="00C222E7"/>
    <w:rsid w:val="00C2237D"/>
    <w:rsid w:val="00C22441"/>
    <w:rsid w:val="00C227C2"/>
    <w:rsid w:val="00C22B78"/>
    <w:rsid w:val="00C22ED8"/>
    <w:rsid w:val="00C231F7"/>
    <w:rsid w:val="00C23557"/>
    <w:rsid w:val="00C246FE"/>
    <w:rsid w:val="00C247D2"/>
    <w:rsid w:val="00C24FF1"/>
    <w:rsid w:val="00C25487"/>
    <w:rsid w:val="00C259C2"/>
    <w:rsid w:val="00C25ABB"/>
    <w:rsid w:val="00C25D6A"/>
    <w:rsid w:val="00C269AD"/>
    <w:rsid w:val="00C27235"/>
    <w:rsid w:val="00C274A7"/>
    <w:rsid w:val="00C275F6"/>
    <w:rsid w:val="00C27833"/>
    <w:rsid w:val="00C27857"/>
    <w:rsid w:val="00C30301"/>
    <w:rsid w:val="00C307BB"/>
    <w:rsid w:val="00C30B10"/>
    <w:rsid w:val="00C30BFB"/>
    <w:rsid w:val="00C30FB0"/>
    <w:rsid w:val="00C31473"/>
    <w:rsid w:val="00C31FC6"/>
    <w:rsid w:val="00C320C3"/>
    <w:rsid w:val="00C321B6"/>
    <w:rsid w:val="00C32737"/>
    <w:rsid w:val="00C32C99"/>
    <w:rsid w:val="00C32EE1"/>
    <w:rsid w:val="00C32F1F"/>
    <w:rsid w:val="00C3348B"/>
    <w:rsid w:val="00C338D3"/>
    <w:rsid w:val="00C3412F"/>
    <w:rsid w:val="00C342B6"/>
    <w:rsid w:val="00C349E9"/>
    <w:rsid w:val="00C34B24"/>
    <w:rsid w:val="00C350F8"/>
    <w:rsid w:val="00C356AD"/>
    <w:rsid w:val="00C3588C"/>
    <w:rsid w:val="00C368B2"/>
    <w:rsid w:val="00C369CC"/>
    <w:rsid w:val="00C36EFB"/>
    <w:rsid w:val="00C378EC"/>
    <w:rsid w:val="00C37CF1"/>
    <w:rsid w:val="00C4010A"/>
    <w:rsid w:val="00C40190"/>
    <w:rsid w:val="00C406D7"/>
    <w:rsid w:val="00C40814"/>
    <w:rsid w:val="00C414E5"/>
    <w:rsid w:val="00C41C72"/>
    <w:rsid w:val="00C422E7"/>
    <w:rsid w:val="00C423E5"/>
    <w:rsid w:val="00C42622"/>
    <w:rsid w:val="00C428A4"/>
    <w:rsid w:val="00C43344"/>
    <w:rsid w:val="00C456D5"/>
    <w:rsid w:val="00C45728"/>
    <w:rsid w:val="00C4592C"/>
    <w:rsid w:val="00C45B8D"/>
    <w:rsid w:val="00C46574"/>
    <w:rsid w:val="00C46CE4"/>
    <w:rsid w:val="00C46DA6"/>
    <w:rsid w:val="00C46DFB"/>
    <w:rsid w:val="00C471CC"/>
    <w:rsid w:val="00C4760B"/>
    <w:rsid w:val="00C47933"/>
    <w:rsid w:val="00C47BA9"/>
    <w:rsid w:val="00C47C14"/>
    <w:rsid w:val="00C47DA7"/>
    <w:rsid w:val="00C47DB5"/>
    <w:rsid w:val="00C47F44"/>
    <w:rsid w:val="00C50550"/>
    <w:rsid w:val="00C50D3C"/>
    <w:rsid w:val="00C50EC7"/>
    <w:rsid w:val="00C51336"/>
    <w:rsid w:val="00C5149B"/>
    <w:rsid w:val="00C514DA"/>
    <w:rsid w:val="00C521DE"/>
    <w:rsid w:val="00C5284F"/>
    <w:rsid w:val="00C52C91"/>
    <w:rsid w:val="00C52F7F"/>
    <w:rsid w:val="00C53096"/>
    <w:rsid w:val="00C539B9"/>
    <w:rsid w:val="00C542D5"/>
    <w:rsid w:val="00C54411"/>
    <w:rsid w:val="00C54B78"/>
    <w:rsid w:val="00C54D78"/>
    <w:rsid w:val="00C54DB2"/>
    <w:rsid w:val="00C54EC4"/>
    <w:rsid w:val="00C55046"/>
    <w:rsid w:val="00C55491"/>
    <w:rsid w:val="00C554EA"/>
    <w:rsid w:val="00C55A06"/>
    <w:rsid w:val="00C55BB3"/>
    <w:rsid w:val="00C56165"/>
    <w:rsid w:val="00C56477"/>
    <w:rsid w:val="00C56527"/>
    <w:rsid w:val="00C56A3A"/>
    <w:rsid w:val="00C56B02"/>
    <w:rsid w:val="00C57275"/>
    <w:rsid w:val="00C604C7"/>
    <w:rsid w:val="00C6061B"/>
    <w:rsid w:val="00C6070D"/>
    <w:rsid w:val="00C60C8B"/>
    <w:rsid w:val="00C60D87"/>
    <w:rsid w:val="00C6155C"/>
    <w:rsid w:val="00C61668"/>
    <w:rsid w:val="00C618D7"/>
    <w:rsid w:val="00C61DEF"/>
    <w:rsid w:val="00C623A5"/>
    <w:rsid w:val="00C62642"/>
    <w:rsid w:val="00C626B5"/>
    <w:rsid w:val="00C629A8"/>
    <w:rsid w:val="00C63C8D"/>
    <w:rsid w:val="00C641A2"/>
    <w:rsid w:val="00C64789"/>
    <w:rsid w:val="00C6506A"/>
    <w:rsid w:val="00C651A7"/>
    <w:rsid w:val="00C65514"/>
    <w:rsid w:val="00C65DB5"/>
    <w:rsid w:val="00C6622C"/>
    <w:rsid w:val="00C66272"/>
    <w:rsid w:val="00C6712B"/>
    <w:rsid w:val="00C679C8"/>
    <w:rsid w:val="00C67F22"/>
    <w:rsid w:val="00C70175"/>
    <w:rsid w:val="00C704EB"/>
    <w:rsid w:val="00C708FA"/>
    <w:rsid w:val="00C70B0E"/>
    <w:rsid w:val="00C70B9E"/>
    <w:rsid w:val="00C71305"/>
    <w:rsid w:val="00C716C7"/>
    <w:rsid w:val="00C7191C"/>
    <w:rsid w:val="00C7194C"/>
    <w:rsid w:val="00C71D65"/>
    <w:rsid w:val="00C72017"/>
    <w:rsid w:val="00C72189"/>
    <w:rsid w:val="00C721B3"/>
    <w:rsid w:val="00C723E8"/>
    <w:rsid w:val="00C72520"/>
    <w:rsid w:val="00C72542"/>
    <w:rsid w:val="00C72948"/>
    <w:rsid w:val="00C729F4"/>
    <w:rsid w:val="00C72E24"/>
    <w:rsid w:val="00C73453"/>
    <w:rsid w:val="00C73B7F"/>
    <w:rsid w:val="00C73D08"/>
    <w:rsid w:val="00C73ED0"/>
    <w:rsid w:val="00C747DC"/>
    <w:rsid w:val="00C74D32"/>
    <w:rsid w:val="00C752E4"/>
    <w:rsid w:val="00C752F7"/>
    <w:rsid w:val="00C75DF9"/>
    <w:rsid w:val="00C76105"/>
    <w:rsid w:val="00C76259"/>
    <w:rsid w:val="00C767D2"/>
    <w:rsid w:val="00C76D16"/>
    <w:rsid w:val="00C773C9"/>
    <w:rsid w:val="00C77E03"/>
    <w:rsid w:val="00C805CE"/>
    <w:rsid w:val="00C80A13"/>
    <w:rsid w:val="00C815ED"/>
    <w:rsid w:val="00C817D2"/>
    <w:rsid w:val="00C81C5C"/>
    <w:rsid w:val="00C8213E"/>
    <w:rsid w:val="00C8271E"/>
    <w:rsid w:val="00C82749"/>
    <w:rsid w:val="00C82A1D"/>
    <w:rsid w:val="00C82C47"/>
    <w:rsid w:val="00C8341B"/>
    <w:rsid w:val="00C83A37"/>
    <w:rsid w:val="00C83D4E"/>
    <w:rsid w:val="00C848DC"/>
    <w:rsid w:val="00C854CE"/>
    <w:rsid w:val="00C862A1"/>
    <w:rsid w:val="00C864D3"/>
    <w:rsid w:val="00C86950"/>
    <w:rsid w:val="00C8698A"/>
    <w:rsid w:val="00C870CC"/>
    <w:rsid w:val="00C871F5"/>
    <w:rsid w:val="00C8763F"/>
    <w:rsid w:val="00C87D0C"/>
    <w:rsid w:val="00C87E59"/>
    <w:rsid w:val="00C90312"/>
    <w:rsid w:val="00C905F1"/>
    <w:rsid w:val="00C90BB6"/>
    <w:rsid w:val="00C90F68"/>
    <w:rsid w:val="00C913E9"/>
    <w:rsid w:val="00C91774"/>
    <w:rsid w:val="00C9177E"/>
    <w:rsid w:val="00C917EF"/>
    <w:rsid w:val="00C91A70"/>
    <w:rsid w:val="00C91B7E"/>
    <w:rsid w:val="00C91E8F"/>
    <w:rsid w:val="00C9204B"/>
    <w:rsid w:val="00C923A1"/>
    <w:rsid w:val="00C923A2"/>
    <w:rsid w:val="00C92580"/>
    <w:rsid w:val="00C92D4F"/>
    <w:rsid w:val="00C92EFA"/>
    <w:rsid w:val="00C93014"/>
    <w:rsid w:val="00C931C3"/>
    <w:rsid w:val="00C935FF"/>
    <w:rsid w:val="00C937DF"/>
    <w:rsid w:val="00C93822"/>
    <w:rsid w:val="00C9396D"/>
    <w:rsid w:val="00C93D3B"/>
    <w:rsid w:val="00C94031"/>
    <w:rsid w:val="00C94508"/>
    <w:rsid w:val="00C9458A"/>
    <w:rsid w:val="00C94812"/>
    <w:rsid w:val="00C94E86"/>
    <w:rsid w:val="00C95093"/>
    <w:rsid w:val="00C9553B"/>
    <w:rsid w:val="00C959B3"/>
    <w:rsid w:val="00C95A58"/>
    <w:rsid w:val="00C95B9E"/>
    <w:rsid w:val="00C963DC"/>
    <w:rsid w:val="00C9670C"/>
    <w:rsid w:val="00C96CD9"/>
    <w:rsid w:val="00C97189"/>
    <w:rsid w:val="00C97796"/>
    <w:rsid w:val="00C9784D"/>
    <w:rsid w:val="00C97A0E"/>
    <w:rsid w:val="00C97AFC"/>
    <w:rsid w:val="00C97DE2"/>
    <w:rsid w:val="00CA01FE"/>
    <w:rsid w:val="00CA0442"/>
    <w:rsid w:val="00CA0501"/>
    <w:rsid w:val="00CA0543"/>
    <w:rsid w:val="00CA0620"/>
    <w:rsid w:val="00CA091C"/>
    <w:rsid w:val="00CA10FF"/>
    <w:rsid w:val="00CA1687"/>
    <w:rsid w:val="00CA1CC6"/>
    <w:rsid w:val="00CA1CFE"/>
    <w:rsid w:val="00CA1F19"/>
    <w:rsid w:val="00CA2191"/>
    <w:rsid w:val="00CA2E8F"/>
    <w:rsid w:val="00CA31D3"/>
    <w:rsid w:val="00CA3B4A"/>
    <w:rsid w:val="00CA3CA7"/>
    <w:rsid w:val="00CA3FCD"/>
    <w:rsid w:val="00CA4563"/>
    <w:rsid w:val="00CA47B5"/>
    <w:rsid w:val="00CA4867"/>
    <w:rsid w:val="00CA5334"/>
    <w:rsid w:val="00CA5B6C"/>
    <w:rsid w:val="00CA5E3F"/>
    <w:rsid w:val="00CA6556"/>
    <w:rsid w:val="00CA655C"/>
    <w:rsid w:val="00CA6C24"/>
    <w:rsid w:val="00CA7116"/>
    <w:rsid w:val="00CA771E"/>
    <w:rsid w:val="00CA7FC7"/>
    <w:rsid w:val="00CB0004"/>
    <w:rsid w:val="00CB0029"/>
    <w:rsid w:val="00CB0162"/>
    <w:rsid w:val="00CB1010"/>
    <w:rsid w:val="00CB1246"/>
    <w:rsid w:val="00CB139E"/>
    <w:rsid w:val="00CB1A1E"/>
    <w:rsid w:val="00CB1D80"/>
    <w:rsid w:val="00CB20C2"/>
    <w:rsid w:val="00CB2133"/>
    <w:rsid w:val="00CB24C0"/>
    <w:rsid w:val="00CB276F"/>
    <w:rsid w:val="00CB2798"/>
    <w:rsid w:val="00CB27B3"/>
    <w:rsid w:val="00CB2E32"/>
    <w:rsid w:val="00CB3A85"/>
    <w:rsid w:val="00CB3C38"/>
    <w:rsid w:val="00CB43CD"/>
    <w:rsid w:val="00CB441B"/>
    <w:rsid w:val="00CB4825"/>
    <w:rsid w:val="00CB48A2"/>
    <w:rsid w:val="00CB4CF3"/>
    <w:rsid w:val="00CB5A7D"/>
    <w:rsid w:val="00CB614F"/>
    <w:rsid w:val="00CB647B"/>
    <w:rsid w:val="00CB666D"/>
    <w:rsid w:val="00CB71DE"/>
    <w:rsid w:val="00CB72E8"/>
    <w:rsid w:val="00CB7487"/>
    <w:rsid w:val="00CB7A6A"/>
    <w:rsid w:val="00CB7EF8"/>
    <w:rsid w:val="00CC0094"/>
    <w:rsid w:val="00CC082C"/>
    <w:rsid w:val="00CC0911"/>
    <w:rsid w:val="00CC120A"/>
    <w:rsid w:val="00CC122A"/>
    <w:rsid w:val="00CC1316"/>
    <w:rsid w:val="00CC15C8"/>
    <w:rsid w:val="00CC18CA"/>
    <w:rsid w:val="00CC213D"/>
    <w:rsid w:val="00CC2348"/>
    <w:rsid w:val="00CC2354"/>
    <w:rsid w:val="00CC2563"/>
    <w:rsid w:val="00CC2C36"/>
    <w:rsid w:val="00CC2C67"/>
    <w:rsid w:val="00CC2FBA"/>
    <w:rsid w:val="00CC3463"/>
    <w:rsid w:val="00CC34F3"/>
    <w:rsid w:val="00CC3664"/>
    <w:rsid w:val="00CC37EB"/>
    <w:rsid w:val="00CC402F"/>
    <w:rsid w:val="00CC438F"/>
    <w:rsid w:val="00CC4457"/>
    <w:rsid w:val="00CC4592"/>
    <w:rsid w:val="00CC499B"/>
    <w:rsid w:val="00CC51D3"/>
    <w:rsid w:val="00CC5378"/>
    <w:rsid w:val="00CC5715"/>
    <w:rsid w:val="00CC57AE"/>
    <w:rsid w:val="00CC5BE1"/>
    <w:rsid w:val="00CC5E2D"/>
    <w:rsid w:val="00CC6540"/>
    <w:rsid w:val="00CC6A6F"/>
    <w:rsid w:val="00CC719C"/>
    <w:rsid w:val="00CC7534"/>
    <w:rsid w:val="00CC7583"/>
    <w:rsid w:val="00CD0351"/>
    <w:rsid w:val="00CD0941"/>
    <w:rsid w:val="00CD0CDD"/>
    <w:rsid w:val="00CD0E42"/>
    <w:rsid w:val="00CD0F0C"/>
    <w:rsid w:val="00CD1172"/>
    <w:rsid w:val="00CD19E8"/>
    <w:rsid w:val="00CD1AC7"/>
    <w:rsid w:val="00CD1CFA"/>
    <w:rsid w:val="00CD1EF8"/>
    <w:rsid w:val="00CD213B"/>
    <w:rsid w:val="00CD2718"/>
    <w:rsid w:val="00CD2800"/>
    <w:rsid w:val="00CD33C7"/>
    <w:rsid w:val="00CD34BC"/>
    <w:rsid w:val="00CD39A9"/>
    <w:rsid w:val="00CD3B77"/>
    <w:rsid w:val="00CD41F8"/>
    <w:rsid w:val="00CD51B8"/>
    <w:rsid w:val="00CD529E"/>
    <w:rsid w:val="00CD56EF"/>
    <w:rsid w:val="00CD5DFB"/>
    <w:rsid w:val="00CD5EF0"/>
    <w:rsid w:val="00CD68B8"/>
    <w:rsid w:val="00CD6DA6"/>
    <w:rsid w:val="00CD7FA3"/>
    <w:rsid w:val="00CE0145"/>
    <w:rsid w:val="00CE0192"/>
    <w:rsid w:val="00CE0A98"/>
    <w:rsid w:val="00CE0BD7"/>
    <w:rsid w:val="00CE0BDA"/>
    <w:rsid w:val="00CE1BE3"/>
    <w:rsid w:val="00CE27D0"/>
    <w:rsid w:val="00CE375F"/>
    <w:rsid w:val="00CE39A6"/>
    <w:rsid w:val="00CE3EA6"/>
    <w:rsid w:val="00CE472E"/>
    <w:rsid w:val="00CE53C7"/>
    <w:rsid w:val="00CE577D"/>
    <w:rsid w:val="00CE636B"/>
    <w:rsid w:val="00CE6478"/>
    <w:rsid w:val="00CE664F"/>
    <w:rsid w:val="00CE6680"/>
    <w:rsid w:val="00CE66B5"/>
    <w:rsid w:val="00CE6C2F"/>
    <w:rsid w:val="00CE6CA1"/>
    <w:rsid w:val="00CE74A2"/>
    <w:rsid w:val="00CE77BB"/>
    <w:rsid w:val="00CE7D89"/>
    <w:rsid w:val="00CF036B"/>
    <w:rsid w:val="00CF0826"/>
    <w:rsid w:val="00CF0906"/>
    <w:rsid w:val="00CF0B29"/>
    <w:rsid w:val="00CF0C2B"/>
    <w:rsid w:val="00CF0E55"/>
    <w:rsid w:val="00CF10DC"/>
    <w:rsid w:val="00CF15E4"/>
    <w:rsid w:val="00CF1D7E"/>
    <w:rsid w:val="00CF1F5E"/>
    <w:rsid w:val="00CF24BF"/>
    <w:rsid w:val="00CF2DC7"/>
    <w:rsid w:val="00CF3403"/>
    <w:rsid w:val="00CF3B45"/>
    <w:rsid w:val="00CF3EA9"/>
    <w:rsid w:val="00CF4927"/>
    <w:rsid w:val="00CF503B"/>
    <w:rsid w:val="00CF5322"/>
    <w:rsid w:val="00CF5641"/>
    <w:rsid w:val="00CF58B0"/>
    <w:rsid w:val="00CF5B93"/>
    <w:rsid w:val="00CF651C"/>
    <w:rsid w:val="00CF6651"/>
    <w:rsid w:val="00CF66D4"/>
    <w:rsid w:val="00CF6847"/>
    <w:rsid w:val="00CF6C4D"/>
    <w:rsid w:val="00CF6D07"/>
    <w:rsid w:val="00CF6D5D"/>
    <w:rsid w:val="00CF7260"/>
    <w:rsid w:val="00CF73D8"/>
    <w:rsid w:val="00CF7638"/>
    <w:rsid w:val="00CF7E6D"/>
    <w:rsid w:val="00CF7E7E"/>
    <w:rsid w:val="00D000DE"/>
    <w:rsid w:val="00D00188"/>
    <w:rsid w:val="00D0053A"/>
    <w:rsid w:val="00D006AD"/>
    <w:rsid w:val="00D006BB"/>
    <w:rsid w:val="00D006BD"/>
    <w:rsid w:val="00D00AC7"/>
    <w:rsid w:val="00D00C8F"/>
    <w:rsid w:val="00D00D84"/>
    <w:rsid w:val="00D01222"/>
    <w:rsid w:val="00D0188A"/>
    <w:rsid w:val="00D022B4"/>
    <w:rsid w:val="00D02A91"/>
    <w:rsid w:val="00D02DB7"/>
    <w:rsid w:val="00D02FE7"/>
    <w:rsid w:val="00D0335D"/>
    <w:rsid w:val="00D04046"/>
    <w:rsid w:val="00D0430E"/>
    <w:rsid w:val="00D047CA"/>
    <w:rsid w:val="00D04F19"/>
    <w:rsid w:val="00D05AFC"/>
    <w:rsid w:val="00D06324"/>
    <w:rsid w:val="00D063EE"/>
    <w:rsid w:val="00D06DA9"/>
    <w:rsid w:val="00D07395"/>
    <w:rsid w:val="00D07C55"/>
    <w:rsid w:val="00D07D6A"/>
    <w:rsid w:val="00D07E8C"/>
    <w:rsid w:val="00D1026E"/>
    <w:rsid w:val="00D102AD"/>
    <w:rsid w:val="00D10792"/>
    <w:rsid w:val="00D10B70"/>
    <w:rsid w:val="00D11178"/>
    <w:rsid w:val="00D11E21"/>
    <w:rsid w:val="00D11F08"/>
    <w:rsid w:val="00D12820"/>
    <w:rsid w:val="00D128E5"/>
    <w:rsid w:val="00D129B5"/>
    <w:rsid w:val="00D12A25"/>
    <w:rsid w:val="00D12A5F"/>
    <w:rsid w:val="00D12C0A"/>
    <w:rsid w:val="00D1320F"/>
    <w:rsid w:val="00D1382C"/>
    <w:rsid w:val="00D138B2"/>
    <w:rsid w:val="00D139B5"/>
    <w:rsid w:val="00D13B61"/>
    <w:rsid w:val="00D13DBD"/>
    <w:rsid w:val="00D14330"/>
    <w:rsid w:val="00D15D89"/>
    <w:rsid w:val="00D15E18"/>
    <w:rsid w:val="00D16141"/>
    <w:rsid w:val="00D161F1"/>
    <w:rsid w:val="00D16347"/>
    <w:rsid w:val="00D166A7"/>
    <w:rsid w:val="00D167AA"/>
    <w:rsid w:val="00D169FF"/>
    <w:rsid w:val="00D16D46"/>
    <w:rsid w:val="00D173F5"/>
    <w:rsid w:val="00D17760"/>
    <w:rsid w:val="00D17AF2"/>
    <w:rsid w:val="00D17C32"/>
    <w:rsid w:val="00D17D4B"/>
    <w:rsid w:val="00D17DB9"/>
    <w:rsid w:val="00D2006E"/>
    <w:rsid w:val="00D202FD"/>
    <w:rsid w:val="00D20E21"/>
    <w:rsid w:val="00D21551"/>
    <w:rsid w:val="00D21EBD"/>
    <w:rsid w:val="00D21F40"/>
    <w:rsid w:val="00D2223C"/>
    <w:rsid w:val="00D23D6B"/>
    <w:rsid w:val="00D24083"/>
    <w:rsid w:val="00D24865"/>
    <w:rsid w:val="00D248FC"/>
    <w:rsid w:val="00D25DE1"/>
    <w:rsid w:val="00D261E0"/>
    <w:rsid w:val="00D266A3"/>
    <w:rsid w:val="00D26C1E"/>
    <w:rsid w:val="00D27F4B"/>
    <w:rsid w:val="00D30632"/>
    <w:rsid w:val="00D30F93"/>
    <w:rsid w:val="00D30FDD"/>
    <w:rsid w:val="00D315DD"/>
    <w:rsid w:val="00D31DA4"/>
    <w:rsid w:val="00D3206F"/>
    <w:rsid w:val="00D320B8"/>
    <w:rsid w:val="00D32525"/>
    <w:rsid w:val="00D32ACD"/>
    <w:rsid w:val="00D32E5B"/>
    <w:rsid w:val="00D338EC"/>
    <w:rsid w:val="00D33C4C"/>
    <w:rsid w:val="00D34467"/>
    <w:rsid w:val="00D35563"/>
    <w:rsid w:val="00D35814"/>
    <w:rsid w:val="00D35952"/>
    <w:rsid w:val="00D35ECD"/>
    <w:rsid w:val="00D35FB2"/>
    <w:rsid w:val="00D36D13"/>
    <w:rsid w:val="00D373BA"/>
    <w:rsid w:val="00D37817"/>
    <w:rsid w:val="00D37AD1"/>
    <w:rsid w:val="00D37B7B"/>
    <w:rsid w:val="00D37EB6"/>
    <w:rsid w:val="00D37F33"/>
    <w:rsid w:val="00D4028D"/>
    <w:rsid w:val="00D40499"/>
    <w:rsid w:val="00D406CB"/>
    <w:rsid w:val="00D40C0C"/>
    <w:rsid w:val="00D410B1"/>
    <w:rsid w:val="00D42020"/>
    <w:rsid w:val="00D42434"/>
    <w:rsid w:val="00D4251D"/>
    <w:rsid w:val="00D42889"/>
    <w:rsid w:val="00D428F6"/>
    <w:rsid w:val="00D42B1F"/>
    <w:rsid w:val="00D42C5B"/>
    <w:rsid w:val="00D42CFA"/>
    <w:rsid w:val="00D42D99"/>
    <w:rsid w:val="00D430EB"/>
    <w:rsid w:val="00D431DA"/>
    <w:rsid w:val="00D4321A"/>
    <w:rsid w:val="00D4375A"/>
    <w:rsid w:val="00D43768"/>
    <w:rsid w:val="00D43982"/>
    <w:rsid w:val="00D43CC0"/>
    <w:rsid w:val="00D44901"/>
    <w:rsid w:val="00D44A48"/>
    <w:rsid w:val="00D44AE3"/>
    <w:rsid w:val="00D4533D"/>
    <w:rsid w:val="00D45785"/>
    <w:rsid w:val="00D45B36"/>
    <w:rsid w:val="00D46339"/>
    <w:rsid w:val="00D46E5B"/>
    <w:rsid w:val="00D473C9"/>
    <w:rsid w:val="00D47BB5"/>
    <w:rsid w:val="00D50260"/>
    <w:rsid w:val="00D50544"/>
    <w:rsid w:val="00D5076B"/>
    <w:rsid w:val="00D50831"/>
    <w:rsid w:val="00D519DC"/>
    <w:rsid w:val="00D51B39"/>
    <w:rsid w:val="00D51B9E"/>
    <w:rsid w:val="00D51D9B"/>
    <w:rsid w:val="00D52B0D"/>
    <w:rsid w:val="00D530A0"/>
    <w:rsid w:val="00D533B2"/>
    <w:rsid w:val="00D533F4"/>
    <w:rsid w:val="00D53477"/>
    <w:rsid w:val="00D53BD4"/>
    <w:rsid w:val="00D542C7"/>
    <w:rsid w:val="00D5494F"/>
    <w:rsid w:val="00D54A5A"/>
    <w:rsid w:val="00D54D76"/>
    <w:rsid w:val="00D54EB5"/>
    <w:rsid w:val="00D55A76"/>
    <w:rsid w:val="00D5601A"/>
    <w:rsid w:val="00D561DA"/>
    <w:rsid w:val="00D5644D"/>
    <w:rsid w:val="00D572A8"/>
    <w:rsid w:val="00D57F08"/>
    <w:rsid w:val="00D60160"/>
    <w:rsid w:val="00D6022C"/>
    <w:rsid w:val="00D60F0F"/>
    <w:rsid w:val="00D613E6"/>
    <w:rsid w:val="00D61447"/>
    <w:rsid w:val="00D61611"/>
    <w:rsid w:val="00D62014"/>
    <w:rsid w:val="00D6232C"/>
    <w:rsid w:val="00D62346"/>
    <w:rsid w:val="00D62494"/>
    <w:rsid w:val="00D62664"/>
    <w:rsid w:val="00D627C0"/>
    <w:rsid w:val="00D62A39"/>
    <w:rsid w:val="00D62D60"/>
    <w:rsid w:val="00D62EBB"/>
    <w:rsid w:val="00D6399E"/>
    <w:rsid w:val="00D63B10"/>
    <w:rsid w:val="00D63E47"/>
    <w:rsid w:val="00D6405F"/>
    <w:rsid w:val="00D6470F"/>
    <w:rsid w:val="00D647D9"/>
    <w:rsid w:val="00D648AD"/>
    <w:rsid w:val="00D653AF"/>
    <w:rsid w:val="00D660DB"/>
    <w:rsid w:val="00D66397"/>
    <w:rsid w:val="00D6650B"/>
    <w:rsid w:val="00D6665B"/>
    <w:rsid w:val="00D66FA4"/>
    <w:rsid w:val="00D67167"/>
    <w:rsid w:val="00D671DA"/>
    <w:rsid w:val="00D675A9"/>
    <w:rsid w:val="00D700A3"/>
    <w:rsid w:val="00D70B87"/>
    <w:rsid w:val="00D70C6D"/>
    <w:rsid w:val="00D71239"/>
    <w:rsid w:val="00D71854"/>
    <w:rsid w:val="00D71DA5"/>
    <w:rsid w:val="00D72186"/>
    <w:rsid w:val="00D72543"/>
    <w:rsid w:val="00D7275D"/>
    <w:rsid w:val="00D729A6"/>
    <w:rsid w:val="00D7349D"/>
    <w:rsid w:val="00D737AF"/>
    <w:rsid w:val="00D73AED"/>
    <w:rsid w:val="00D7446E"/>
    <w:rsid w:val="00D74F68"/>
    <w:rsid w:val="00D75463"/>
    <w:rsid w:val="00D75686"/>
    <w:rsid w:val="00D75708"/>
    <w:rsid w:val="00D757B5"/>
    <w:rsid w:val="00D76505"/>
    <w:rsid w:val="00D76695"/>
    <w:rsid w:val="00D76713"/>
    <w:rsid w:val="00D76C6C"/>
    <w:rsid w:val="00D76DA1"/>
    <w:rsid w:val="00D77427"/>
    <w:rsid w:val="00D77766"/>
    <w:rsid w:val="00D8032C"/>
    <w:rsid w:val="00D80367"/>
    <w:rsid w:val="00D803D4"/>
    <w:rsid w:val="00D805E4"/>
    <w:rsid w:val="00D80810"/>
    <w:rsid w:val="00D80AF2"/>
    <w:rsid w:val="00D810B5"/>
    <w:rsid w:val="00D8138A"/>
    <w:rsid w:val="00D814B7"/>
    <w:rsid w:val="00D817EC"/>
    <w:rsid w:val="00D829CC"/>
    <w:rsid w:val="00D82DC0"/>
    <w:rsid w:val="00D8302C"/>
    <w:rsid w:val="00D831C9"/>
    <w:rsid w:val="00D83DFE"/>
    <w:rsid w:val="00D841D8"/>
    <w:rsid w:val="00D84552"/>
    <w:rsid w:val="00D8467E"/>
    <w:rsid w:val="00D8526A"/>
    <w:rsid w:val="00D857FF"/>
    <w:rsid w:val="00D85CF8"/>
    <w:rsid w:val="00D85F12"/>
    <w:rsid w:val="00D85FC8"/>
    <w:rsid w:val="00D8612F"/>
    <w:rsid w:val="00D86146"/>
    <w:rsid w:val="00D86320"/>
    <w:rsid w:val="00D868B6"/>
    <w:rsid w:val="00D86ECC"/>
    <w:rsid w:val="00D86FA1"/>
    <w:rsid w:val="00D8735D"/>
    <w:rsid w:val="00D9007B"/>
    <w:rsid w:val="00D901D2"/>
    <w:rsid w:val="00D90BBA"/>
    <w:rsid w:val="00D90E4B"/>
    <w:rsid w:val="00D91CA1"/>
    <w:rsid w:val="00D91D1D"/>
    <w:rsid w:val="00D92048"/>
    <w:rsid w:val="00D92478"/>
    <w:rsid w:val="00D92821"/>
    <w:rsid w:val="00D92877"/>
    <w:rsid w:val="00D928DD"/>
    <w:rsid w:val="00D92B86"/>
    <w:rsid w:val="00D9304E"/>
    <w:rsid w:val="00D93243"/>
    <w:rsid w:val="00D93903"/>
    <w:rsid w:val="00D93A42"/>
    <w:rsid w:val="00D93D15"/>
    <w:rsid w:val="00D93EAB"/>
    <w:rsid w:val="00D94024"/>
    <w:rsid w:val="00D94807"/>
    <w:rsid w:val="00D949C5"/>
    <w:rsid w:val="00D95195"/>
    <w:rsid w:val="00D95441"/>
    <w:rsid w:val="00D958C6"/>
    <w:rsid w:val="00D95929"/>
    <w:rsid w:val="00D9663B"/>
    <w:rsid w:val="00D969C8"/>
    <w:rsid w:val="00D9768D"/>
    <w:rsid w:val="00D977A3"/>
    <w:rsid w:val="00DA03EA"/>
    <w:rsid w:val="00DA0A4D"/>
    <w:rsid w:val="00DA0BE1"/>
    <w:rsid w:val="00DA0DBE"/>
    <w:rsid w:val="00DA14DB"/>
    <w:rsid w:val="00DA19CC"/>
    <w:rsid w:val="00DA1B9C"/>
    <w:rsid w:val="00DA1FB2"/>
    <w:rsid w:val="00DA2318"/>
    <w:rsid w:val="00DA3149"/>
    <w:rsid w:val="00DA31BE"/>
    <w:rsid w:val="00DA3347"/>
    <w:rsid w:val="00DA3F16"/>
    <w:rsid w:val="00DA402A"/>
    <w:rsid w:val="00DA49E7"/>
    <w:rsid w:val="00DA5024"/>
    <w:rsid w:val="00DA5494"/>
    <w:rsid w:val="00DA55FD"/>
    <w:rsid w:val="00DA5B98"/>
    <w:rsid w:val="00DA5BCD"/>
    <w:rsid w:val="00DA5CDB"/>
    <w:rsid w:val="00DA5EAE"/>
    <w:rsid w:val="00DA5EB8"/>
    <w:rsid w:val="00DA6170"/>
    <w:rsid w:val="00DA63FD"/>
    <w:rsid w:val="00DA6400"/>
    <w:rsid w:val="00DA6435"/>
    <w:rsid w:val="00DA67CA"/>
    <w:rsid w:val="00DA6BC4"/>
    <w:rsid w:val="00DA79A8"/>
    <w:rsid w:val="00DA7E85"/>
    <w:rsid w:val="00DB025B"/>
    <w:rsid w:val="00DB029D"/>
    <w:rsid w:val="00DB0757"/>
    <w:rsid w:val="00DB0CD2"/>
    <w:rsid w:val="00DB0D90"/>
    <w:rsid w:val="00DB0E87"/>
    <w:rsid w:val="00DB103E"/>
    <w:rsid w:val="00DB1056"/>
    <w:rsid w:val="00DB10FD"/>
    <w:rsid w:val="00DB2409"/>
    <w:rsid w:val="00DB24E8"/>
    <w:rsid w:val="00DB24EB"/>
    <w:rsid w:val="00DB2594"/>
    <w:rsid w:val="00DB33DC"/>
    <w:rsid w:val="00DB35C7"/>
    <w:rsid w:val="00DB39D2"/>
    <w:rsid w:val="00DB3AA2"/>
    <w:rsid w:val="00DB3BE1"/>
    <w:rsid w:val="00DB45C0"/>
    <w:rsid w:val="00DB4619"/>
    <w:rsid w:val="00DB4864"/>
    <w:rsid w:val="00DB4BF3"/>
    <w:rsid w:val="00DB4D57"/>
    <w:rsid w:val="00DB4F8C"/>
    <w:rsid w:val="00DB54E3"/>
    <w:rsid w:val="00DB54F0"/>
    <w:rsid w:val="00DB5B1E"/>
    <w:rsid w:val="00DB5C30"/>
    <w:rsid w:val="00DB5E8E"/>
    <w:rsid w:val="00DB65F4"/>
    <w:rsid w:val="00DB6A28"/>
    <w:rsid w:val="00DB6DAB"/>
    <w:rsid w:val="00DB7025"/>
    <w:rsid w:val="00DB7380"/>
    <w:rsid w:val="00DC032C"/>
    <w:rsid w:val="00DC08B8"/>
    <w:rsid w:val="00DC0BC5"/>
    <w:rsid w:val="00DC0EB8"/>
    <w:rsid w:val="00DC1026"/>
    <w:rsid w:val="00DC131D"/>
    <w:rsid w:val="00DC1738"/>
    <w:rsid w:val="00DC17EE"/>
    <w:rsid w:val="00DC1FFD"/>
    <w:rsid w:val="00DC2AE0"/>
    <w:rsid w:val="00DC3021"/>
    <w:rsid w:val="00DC33D6"/>
    <w:rsid w:val="00DC3990"/>
    <w:rsid w:val="00DC4361"/>
    <w:rsid w:val="00DC43A7"/>
    <w:rsid w:val="00DC445A"/>
    <w:rsid w:val="00DC47B6"/>
    <w:rsid w:val="00DC47F9"/>
    <w:rsid w:val="00DC4B14"/>
    <w:rsid w:val="00DC4C68"/>
    <w:rsid w:val="00DC5123"/>
    <w:rsid w:val="00DC5606"/>
    <w:rsid w:val="00DC5C27"/>
    <w:rsid w:val="00DC6314"/>
    <w:rsid w:val="00DC63F3"/>
    <w:rsid w:val="00DC704E"/>
    <w:rsid w:val="00DC7414"/>
    <w:rsid w:val="00DC76C8"/>
    <w:rsid w:val="00DC77E3"/>
    <w:rsid w:val="00DC7BED"/>
    <w:rsid w:val="00DD0604"/>
    <w:rsid w:val="00DD0C14"/>
    <w:rsid w:val="00DD15BF"/>
    <w:rsid w:val="00DD15E3"/>
    <w:rsid w:val="00DD163D"/>
    <w:rsid w:val="00DD1657"/>
    <w:rsid w:val="00DD19F7"/>
    <w:rsid w:val="00DD1E12"/>
    <w:rsid w:val="00DD258D"/>
    <w:rsid w:val="00DD34A0"/>
    <w:rsid w:val="00DD371A"/>
    <w:rsid w:val="00DD3CED"/>
    <w:rsid w:val="00DD41BF"/>
    <w:rsid w:val="00DD41CB"/>
    <w:rsid w:val="00DD41D4"/>
    <w:rsid w:val="00DD4249"/>
    <w:rsid w:val="00DD48C8"/>
    <w:rsid w:val="00DD4B14"/>
    <w:rsid w:val="00DD4B75"/>
    <w:rsid w:val="00DD510E"/>
    <w:rsid w:val="00DD5760"/>
    <w:rsid w:val="00DD5814"/>
    <w:rsid w:val="00DD5AEB"/>
    <w:rsid w:val="00DD5C94"/>
    <w:rsid w:val="00DD5E26"/>
    <w:rsid w:val="00DD60B2"/>
    <w:rsid w:val="00DD62E8"/>
    <w:rsid w:val="00DD6692"/>
    <w:rsid w:val="00DD6ADB"/>
    <w:rsid w:val="00DD6C75"/>
    <w:rsid w:val="00DD7206"/>
    <w:rsid w:val="00DD7BA5"/>
    <w:rsid w:val="00DD7CB7"/>
    <w:rsid w:val="00DD7DA3"/>
    <w:rsid w:val="00DE0236"/>
    <w:rsid w:val="00DE03C3"/>
    <w:rsid w:val="00DE06B0"/>
    <w:rsid w:val="00DE0F3B"/>
    <w:rsid w:val="00DE0FFB"/>
    <w:rsid w:val="00DE10BC"/>
    <w:rsid w:val="00DE194A"/>
    <w:rsid w:val="00DE1DF7"/>
    <w:rsid w:val="00DE2E14"/>
    <w:rsid w:val="00DE3593"/>
    <w:rsid w:val="00DE3648"/>
    <w:rsid w:val="00DE3E7A"/>
    <w:rsid w:val="00DE4061"/>
    <w:rsid w:val="00DE40AD"/>
    <w:rsid w:val="00DE4113"/>
    <w:rsid w:val="00DE4A9C"/>
    <w:rsid w:val="00DE4E9E"/>
    <w:rsid w:val="00DE4EB0"/>
    <w:rsid w:val="00DE548A"/>
    <w:rsid w:val="00DE5F2E"/>
    <w:rsid w:val="00DE62EA"/>
    <w:rsid w:val="00DE6830"/>
    <w:rsid w:val="00DE6E0D"/>
    <w:rsid w:val="00DE72E2"/>
    <w:rsid w:val="00DE771E"/>
    <w:rsid w:val="00DE7A1B"/>
    <w:rsid w:val="00DE7AB3"/>
    <w:rsid w:val="00DE7EE8"/>
    <w:rsid w:val="00DF0018"/>
    <w:rsid w:val="00DF015D"/>
    <w:rsid w:val="00DF0B71"/>
    <w:rsid w:val="00DF0E05"/>
    <w:rsid w:val="00DF103B"/>
    <w:rsid w:val="00DF113F"/>
    <w:rsid w:val="00DF12CA"/>
    <w:rsid w:val="00DF1A67"/>
    <w:rsid w:val="00DF2270"/>
    <w:rsid w:val="00DF262A"/>
    <w:rsid w:val="00DF26F7"/>
    <w:rsid w:val="00DF2A4E"/>
    <w:rsid w:val="00DF2C67"/>
    <w:rsid w:val="00DF30F3"/>
    <w:rsid w:val="00DF3309"/>
    <w:rsid w:val="00DF3A14"/>
    <w:rsid w:val="00DF3BE1"/>
    <w:rsid w:val="00DF3FA9"/>
    <w:rsid w:val="00DF417D"/>
    <w:rsid w:val="00DF46E6"/>
    <w:rsid w:val="00DF4BF5"/>
    <w:rsid w:val="00DF55B8"/>
    <w:rsid w:val="00DF5FDC"/>
    <w:rsid w:val="00DF66B2"/>
    <w:rsid w:val="00DF6D22"/>
    <w:rsid w:val="00DF6FCE"/>
    <w:rsid w:val="00DF704D"/>
    <w:rsid w:val="00DF70EE"/>
    <w:rsid w:val="00DF70F8"/>
    <w:rsid w:val="00DF767F"/>
    <w:rsid w:val="00DF7709"/>
    <w:rsid w:val="00DF7E73"/>
    <w:rsid w:val="00E00714"/>
    <w:rsid w:val="00E0137E"/>
    <w:rsid w:val="00E01A58"/>
    <w:rsid w:val="00E01B76"/>
    <w:rsid w:val="00E01CC2"/>
    <w:rsid w:val="00E01D14"/>
    <w:rsid w:val="00E02143"/>
    <w:rsid w:val="00E0250A"/>
    <w:rsid w:val="00E02B8D"/>
    <w:rsid w:val="00E02C4D"/>
    <w:rsid w:val="00E03201"/>
    <w:rsid w:val="00E03283"/>
    <w:rsid w:val="00E03377"/>
    <w:rsid w:val="00E03451"/>
    <w:rsid w:val="00E03634"/>
    <w:rsid w:val="00E03866"/>
    <w:rsid w:val="00E0397A"/>
    <w:rsid w:val="00E03E4A"/>
    <w:rsid w:val="00E03F27"/>
    <w:rsid w:val="00E0494E"/>
    <w:rsid w:val="00E0496D"/>
    <w:rsid w:val="00E051C5"/>
    <w:rsid w:val="00E051E7"/>
    <w:rsid w:val="00E052D7"/>
    <w:rsid w:val="00E0574C"/>
    <w:rsid w:val="00E05CA4"/>
    <w:rsid w:val="00E06967"/>
    <w:rsid w:val="00E06D40"/>
    <w:rsid w:val="00E071BB"/>
    <w:rsid w:val="00E102DE"/>
    <w:rsid w:val="00E10313"/>
    <w:rsid w:val="00E10718"/>
    <w:rsid w:val="00E108D0"/>
    <w:rsid w:val="00E10953"/>
    <w:rsid w:val="00E114C6"/>
    <w:rsid w:val="00E1187B"/>
    <w:rsid w:val="00E11B95"/>
    <w:rsid w:val="00E120EC"/>
    <w:rsid w:val="00E12979"/>
    <w:rsid w:val="00E12A66"/>
    <w:rsid w:val="00E12A97"/>
    <w:rsid w:val="00E12B41"/>
    <w:rsid w:val="00E12E82"/>
    <w:rsid w:val="00E12FD3"/>
    <w:rsid w:val="00E133FD"/>
    <w:rsid w:val="00E138E3"/>
    <w:rsid w:val="00E13CF1"/>
    <w:rsid w:val="00E13D69"/>
    <w:rsid w:val="00E14269"/>
    <w:rsid w:val="00E143CE"/>
    <w:rsid w:val="00E14601"/>
    <w:rsid w:val="00E1466C"/>
    <w:rsid w:val="00E148F1"/>
    <w:rsid w:val="00E14B66"/>
    <w:rsid w:val="00E14DB2"/>
    <w:rsid w:val="00E1520F"/>
    <w:rsid w:val="00E1635D"/>
    <w:rsid w:val="00E163F3"/>
    <w:rsid w:val="00E163F4"/>
    <w:rsid w:val="00E1726B"/>
    <w:rsid w:val="00E17591"/>
    <w:rsid w:val="00E17A7B"/>
    <w:rsid w:val="00E17E20"/>
    <w:rsid w:val="00E2010A"/>
    <w:rsid w:val="00E20177"/>
    <w:rsid w:val="00E201D9"/>
    <w:rsid w:val="00E2040D"/>
    <w:rsid w:val="00E2114F"/>
    <w:rsid w:val="00E2142B"/>
    <w:rsid w:val="00E21548"/>
    <w:rsid w:val="00E215EF"/>
    <w:rsid w:val="00E2188B"/>
    <w:rsid w:val="00E2249E"/>
    <w:rsid w:val="00E226B0"/>
    <w:rsid w:val="00E228AD"/>
    <w:rsid w:val="00E22C31"/>
    <w:rsid w:val="00E23292"/>
    <w:rsid w:val="00E2349A"/>
    <w:rsid w:val="00E23C88"/>
    <w:rsid w:val="00E23D0F"/>
    <w:rsid w:val="00E23FD5"/>
    <w:rsid w:val="00E24A93"/>
    <w:rsid w:val="00E24D31"/>
    <w:rsid w:val="00E24EFB"/>
    <w:rsid w:val="00E25107"/>
    <w:rsid w:val="00E25369"/>
    <w:rsid w:val="00E25500"/>
    <w:rsid w:val="00E2570F"/>
    <w:rsid w:val="00E25E1B"/>
    <w:rsid w:val="00E25E81"/>
    <w:rsid w:val="00E26153"/>
    <w:rsid w:val="00E263FC"/>
    <w:rsid w:val="00E26B6C"/>
    <w:rsid w:val="00E270C8"/>
    <w:rsid w:val="00E27609"/>
    <w:rsid w:val="00E27DC9"/>
    <w:rsid w:val="00E3054F"/>
    <w:rsid w:val="00E3093D"/>
    <w:rsid w:val="00E30DD3"/>
    <w:rsid w:val="00E310E4"/>
    <w:rsid w:val="00E316D0"/>
    <w:rsid w:val="00E31D0E"/>
    <w:rsid w:val="00E31E92"/>
    <w:rsid w:val="00E3220E"/>
    <w:rsid w:val="00E32324"/>
    <w:rsid w:val="00E327F4"/>
    <w:rsid w:val="00E33229"/>
    <w:rsid w:val="00E3379D"/>
    <w:rsid w:val="00E349F7"/>
    <w:rsid w:val="00E3528F"/>
    <w:rsid w:val="00E35339"/>
    <w:rsid w:val="00E357D1"/>
    <w:rsid w:val="00E357E0"/>
    <w:rsid w:val="00E35926"/>
    <w:rsid w:val="00E35E68"/>
    <w:rsid w:val="00E36423"/>
    <w:rsid w:val="00E3656C"/>
    <w:rsid w:val="00E3706D"/>
    <w:rsid w:val="00E37C87"/>
    <w:rsid w:val="00E37E9D"/>
    <w:rsid w:val="00E402E1"/>
    <w:rsid w:val="00E40424"/>
    <w:rsid w:val="00E407C6"/>
    <w:rsid w:val="00E4162C"/>
    <w:rsid w:val="00E4196E"/>
    <w:rsid w:val="00E41A56"/>
    <w:rsid w:val="00E42117"/>
    <w:rsid w:val="00E42127"/>
    <w:rsid w:val="00E427F1"/>
    <w:rsid w:val="00E42CB7"/>
    <w:rsid w:val="00E43373"/>
    <w:rsid w:val="00E434A3"/>
    <w:rsid w:val="00E43B05"/>
    <w:rsid w:val="00E43C7D"/>
    <w:rsid w:val="00E44714"/>
    <w:rsid w:val="00E44731"/>
    <w:rsid w:val="00E44757"/>
    <w:rsid w:val="00E44E92"/>
    <w:rsid w:val="00E4566D"/>
    <w:rsid w:val="00E45D10"/>
    <w:rsid w:val="00E461E7"/>
    <w:rsid w:val="00E46E62"/>
    <w:rsid w:val="00E46EE6"/>
    <w:rsid w:val="00E46F6C"/>
    <w:rsid w:val="00E471AE"/>
    <w:rsid w:val="00E47332"/>
    <w:rsid w:val="00E476C5"/>
    <w:rsid w:val="00E47A17"/>
    <w:rsid w:val="00E47AEB"/>
    <w:rsid w:val="00E47E21"/>
    <w:rsid w:val="00E47FBF"/>
    <w:rsid w:val="00E50243"/>
    <w:rsid w:val="00E50252"/>
    <w:rsid w:val="00E50D49"/>
    <w:rsid w:val="00E513F4"/>
    <w:rsid w:val="00E51D1B"/>
    <w:rsid w:val="00E52444"/>
    <w:rsid w:val="00E52645"/>
    <w:rsid w:val="00E529DD"/>
    <w:rsid w:val="00E52B38"/>
    <w:rsid w:val="00E53343"/>
    <w:rsid w:val="00E5376C"/>
    <w:rsid w:val="00E53DCC"/>
    <w:rsid w:val="00E54B82"/>
    <w:rsid w:val="00E54F61"/>
    <w:rsid w:val="00E55112"/>
    <w:rsid w:val="00E55686"/>
    <w:rsid w:val="00E56456"/>
    <w:rsid w:val="00E56641"/>
    <w:rsid w:val="00E5668A"/>
    <w:rsid w:val="00E56E3C"/>
    <w:rsid w:val="00E579F4"/>
    <w:rsid w:val="00E57A3A"/>
    <w:rsid w:val="00E600B8"/>
    <w:rsid w:val="00E6038D"/>
    <w:rsid w:val="00E60634"/>
    <w:rsid w:val="00E60788"/>
    <w:rsid w:val="00E60DAE"/>
    <w:rsid w:val="00E60DE9"/>
    <w:rsid w:val="00E60F7A"/>
    <w:rsid w:val="00E61CE1"/>
    <w:rsid w:val="00E61F34"/>
    <w:rsid w:val="00E61FFD"/>
    <w:rsid w:val="00E621A4"/>
    <w:rsid w:val="00E623AF"/>
    <w:rsid w:val="00E625B0"/>
    <w:rsid w:val="00E62C75"/>
    <w:rsid w:val="00E62E4D"/>
    <w:rsid w:val="00E63946"/>
    <w:rsid w:val="00E648A0"/>
    <w:rsid w:val="00E651CE"/>
    <w:rsid w:val="00E654E5"/>
    <w:rsid w:val="00E65633"/>
    <w:rsid w:val="00E65797"/>
    <w:rsid w:val="00E665BE"/>
    <w:rsid w:val="00E668CF"/>
    <w:rsid w:val="00E66B2D"/>
    <w:rsid w:val="00E674B2"/>
    <w:rsid w:val="00E6750C"/>
    <w:rsid w:val="00E6789E"/>
    <w:rsid w:val="00E67B1D"/>
    <w:rsid w:val="00E67DB9"/>
    <w:rsid w:val="00E67F32"/>
    <w:rsid w:val="00E701AA"/>
    <w:rsid w:val="00E70872"/>
    <w:rsid w:val="00E70BD2"/>
    <w:rsid w:val="00E70EBF"/>
    <w:rsid w:val="00E7103C"/>
    <w:rsid w:val="00E716F6"/>
    <w:rsid w:val="00E7197C"/>
    <w:rsid w:val="00E71DBD"/>
    <w:rsid w:val="00E72342"/>
    <w:rsid w:val="00E72617"/>
    <w:rsid w:val="00E72D96"/>
    <w:rsid w:val="00E732C2"/>
    <w:rsid w:val="00E73659"/>
    <w:rsid w:val="00E73793"/>
    <w:rsid w:val="00E738B9"/>
    <w:rsid w:val="00E73BC1"/>
    <w:rsid w:val="00E74123"/>
    <w:rsid w:val="00E7472B"/>
    <w:rsid w:val="00E74BA4"/>
    <w:rsid w:val="00E7517E"/>
    <w:rsid w:val="00E75283"/>
    <w:rsid w:val="00E75ADC"/>
    <w:rsid w:val="00E75CCB"/>
    <w:rsid w:val="00E75FB0"/>
    <w:rsid w:val="00E76549"/>
    <w:rsid w:val="00E767F6"/>
    <w:rsid w:val="00E7686D"/>
    <w:rsid w:val="00E8022F"/>
    <w:rsid w:val="00E80460"/>
    <w:rsid w:val="00E80636"/>
    <w:rsid w:val="00E8086F"/>
    <w:rsid w:val="00E80F97"/>
    <w:rsid w:val="00E81672"/>
    <w:rsid w:val="00E816D9"/>
    <w:rsid w:val="00E81AB7"/>
    <w:rsid w:val="00E81DE6"/>
    <w:rsid w:val="00E821FD"/>
    <w:rsid w:val="00E823EB"/>
    <w:rsid w:val="00E82775"/>
    <w:rsid w:val="00E82DE5"/>
    <w:rsid w:val="00E832C8"/>
    <w:rsid w:val="00E83ABD"/>
    <w:rsid w:val="00E8400C"/>
    <w:rsid w:val="00E84569"/>
    <w:rsid w:val="00E848DC"/>
    <w:rsid w:val="00E84987"/>
    <w:rsid w:val="00E854C8"/>
    <w:rsid w:val="00E85613"/>
    <w:rsid w:val="00E8693D"/>
    <w:rsid w:val="00E86B61"/>
    <w:rsid w:val="00E86F1E"/>
    <w:rsid w:val="00E86F90"/>
    <w:rsid w:val="00E86FF6"/>
    <w:rsid w:val="00E87946"/>
    <w:rsid w:val="00E87B52"/>
    <w:rsid w:val="00E87B67"/>
    <w:rsid w:val="00E901FB"/>
    <w:rsid w:val="00E915B6"/>
    <w:rsid w:val="00E9190F"/>
    <w:rsid w:val="00E91EA2"/>
    <w:rsid w:val="00E922EE"/>
    <w:rsid w:val="00E928CA"/>
    <w:rsid w:val="00E92EA3"/>
    <w:rsid w:val="00E93DEA"/>
    <w:rsid w:val="00E9418D"/>
    <w:rsid w:val="00E94478"/>
    <w:rsid w:val="00E94781"/>
    <w:rsid w:val="00E947F3"/>
    <w:rsid w:val="00E949F3"/>
    <w:rsid w:val="00E94DBD"/>
    <w:rsid w:val="00E950EE"/>
    <w:rsid w:val="00E953A1"/>
    <w:rsid w:val="00E95417"/>
    <w:rsid w:val="00E95815"/>
    <w:rsid w:val="00E95C8F"/>
    <w:rsid w:val="00E960D2"/>
    <w:rsid w:val="00E96404"/>
    <w:rsid w:val="00E9667C"/>
    <w:rsid w:val="00E96740"/>
    <w:rsid w:val="00E96C13"/>
    <w:rsid w:val="00E96DE6"/>
    <w:rsid w:val="00E976BC"/>
    <w:rsid w:val="00E97761"/>
    <w:rsid w:val="00E977E7"/>
    <w:rsid w:val="00E97E79"/>
    <w:rsid w:val="00E97EAD"/>
    <w:rsid w:val="00EA00BF"/>
    <w:rsid w:val="00EA073B"/>
    <w:rsid w:val="00EA0824"/>
    <w:rsid w:val="00EA09B6"/>
    <w:rsid w:val="00EA16F9"/>
    <w:rsid w:val="00EA1DB6"/>
    <w:rsid w:val="00EA2326"/>
    <w:rsid w:val="00EA266F"/>
    <w:rsid w:val="00EA2B97"/>
    <w:rsid w:val="00EA3378"/>
    <w:rsid w:val="00EA33CF"/>
    <w:rsid w:val="00EA347B"/>
    <w:rsid w:val="00EA38D7"/>
    <w:rsid w:val="00EA4819"/>
    <w:rsid w:val="00EA4850"/>
    <w:rsid w:val="00EA4952"/>
    <w:rsid w:val="00EA4EC6"/>
    <w:rsid w:val="00EA4EE2"/>
    <w:rsid w:val="00EA53B1"/>
    <w:rsid w:val="00EA54AE"/>
    <w:rsid w:val="00EA56B3"/>
    <w:rsid w:val="00EA57D3"/>
    <w:rsid w:val="00EA59BB"/>
    <w:rsid w:val="00EA5B59"/>
    <w:rsid w:val="00EA5D86"/>
    <w:rsid w:val="00EA613B"/>
    <w:rsid w:val="00EA62E4"/>
    <w:rsid w:val="00EA68F9"/>
    <w:rsid w:val="00EA6BE9"/>
    <w:rsid w:val="00EA77F7"/>
    <w:rsid w:val="00EA7907"/>
    <w:rsid w:val="00EA7A77"/>
    <w:rsid w:val="00EA7EB1"/>
    <w:rsid w:val="00EB065C"/>
    <w:rsid w:val="00EB096B"/>
    <w:rsid w:val="00EB0C7F"/>
    <w:rsid w:val="00EB12E6"/>
    <w:rsid w:val="00EB14D6"/>
    <w:rsid w:val="00EB154C"/>
    <w:rsid w:val="00EB19CC"/>
    <w:rsid w:val="00EB20A1"/>
    <w:rsid w:val="00EB258D"/>
    <w:rsid w:val="00EB2775"/>
    <w:rsid w:val="00EB281D"/>
    <w:rsid w:val="00EB31EA"/>
    <w:rsid w:val="00EB3628"/>
    <w:rsid w:val="00EB36D6"/>
    <w:rsid w:val="00EB3EBB"/>
    <w:rsid w:val="00EB3EEE"/>
    <w:rsid w:val="00EB3FBF"/>
    <w:rsid w:val="00EB4572"/>
    <w:rsid w:val="00EB46C9"/>
    <w:rsid w:val="00EB4C48"/>
    <w:rsid w:val="00EB4D7E"/>
    <w:rsid w:val="00EB4EB1"/>
    <w:rsid w:val="00EB542D"/>
    <w:rsid w:val="00EB54AA"/>
    <w:rsid w:val="00EB58AD"/>
    <w:rsid w:val="00EB5BD1"/>
    <w:rsid w:val="00EB5C8B"/>
    <w:rsid w:val="00EB60F1"/>
    <w:rsid w:val="00EB6467"/>
    <w:rsid w:val="00EB777D"/>
    <w:rsid w:val="00EB7832"/>
    <w:rsid w:val="00EB78B8"/>
    <w:rsid w:val="00EB7A06"/>
    <w:rsid w:val="00EB7C18"/>
    <w:rsid w:val="00EB7D1D"/>
    <w:rsid w:val="00EB7E6A"/>
    <w:rsid w:val="00EC030E"/>
    <w:rsid w:val="00EC036F"/>
    <w:rsid w:val="00EC09E0"/>
    <w:rsid w:val="00EC0B96"/>
    <w:rsid w:val="00EC1948"/>
    <w:rsid w:val="00EC1D02"/>
    <w:rsid w:val="00EC233C"/>
    <w:rsid w:val="00EC2559"/>
    <w:rsid w:val="00EC28A3"/>
    <w:rsid w:val="00EC2AA6"/>
    <w:rsid w:val="00EC347B"/>
    <w:rsid w:val="00EC34E5"/>
    <w:rsid w:val="00EC4157"/>
    <w:rsid w:val="00EC4253"/>
    <w:rsid w:val="00EC4395"/>
    <w:rsid w:val="00EC4424"/>
    <w:rsid w:val="00EC46F3"/>
    <w:rsid w:val="00EC46F6"/>
    <w:rsid w:val="00EC4941"/>
    <w:rsid w:val="00EC590A"/>
    <w:rsid w:val="00EC5B6B"/>
    <w:rsid w:val="00EC61E4"/>
    <w:rsid w:val="00EC6644"/>
    <w:rsid w:val="00EC666A"/>
    <w:rsid w:val="00EC6DDF"/>
    <w:rsid w:val="00EC73A6"/>
    <w:rsid w:val="00EC776F"/>
    <w:rsid w:val="00EC786F"/>
    <w:rsid w:val="00EC7A3A"/>
    <w:rsid w:val="00EC7B1B"/>
    <w:rsid w:val="00EC7F28"/>
    <w:rsid w:val="00ED05EE"/>
    <w:rsid w:val="00ED0829"/>
    <w:rsid w:val="00ED08B6"/>
    <w:rsid w:val="00ED143D"/>
    <w:rsid w:val="00ED15F0"/>
    <w:rsid w:val="00ED187A"/>
    <w:rsid w:val="00ED2136"/>
    <w:rsid w:val="00ED2458"/>
    <w:rsid w:val="00ED26E2"/>
    <w:rsid w:val="00ED2A8F"/>
    <w:rsid w:val="00ED2C84"/>
    <w:rsid w:val="00ED2D1D"/>
    <w:rsid w:val="00ED2EE2"/>
    <w:rsid w:val="00ED3297"/>
    <w:rsid w:val="00ED3510"/>
    <w:rsid w:val="00ED383F"/>
    <w:rsid w:val="00ED3E95"/>
    <w:rsid w:val="00ED412E"/>
    <w:rsid w:val="00ED470D"/>
    <w:rsid w:val="00ED47BB"/>
    <w:rsid w:val="00ED4FB5"/>
    <w:rsid w:val="00ED50BE"/>
    <w:rsid w:val="00ED55BC"/>
    <w:rsid w:val="00ED5D39"/>
    <w:rsid w:val="00ED6ACD"/>
    <w:rsid w:val="00ED6C93"/>
    <w:rsid w:val="00ED6ED5"/>
    <w:rsid w:val="00ED7258"/>
    <w:rsid w:val="00ED72F8"/>
    <w:rsid w:val="00ED7E8A"/>
    <w:rsid w:val="00EE00E0"/>
    <w:rsid w:val="00EE0358"/>
    <w:rsid w:val="00EE0368"/>
    <w:rsid w:val="00EE0E59"/>
    <w:rsid w:val="00EE1357"/>
    <w:rsid w:val="00EE19F6"/>
    <w:rsid w:val="00EE1C50"/>
    <w:rsid w:val="00EE20E3"/>
    <w:rsid w:val="00EE276C"/>
    <w:rsid w:val="00EE2F99"/>
    <w:rsid w:val="00EE31AB"/>
    <w:rsid w:val="00EE334F"/>
    <w:rsid w:val="00EE33E3"/>
    <w:rsid w:val="00EE41AC"/>
    <w:rsid w:val="00EE43EC"/>
    <w:rsid w:val="00EE442D"/>
    <w:rsid w:val="00EE4571"/>
    <w:rsid w:val="00EE4BBF"/>
    <w:rsid w:val="00EE516B"/>
    <w:rsid w:val="00EE60AD"/>
    <w:rsid w:val="00EE631C"/>
    <w:rsid w:val="00EE766D"/>
    <w:rsid w:val="00EE76AD"/>
    <w:rsid w:val="00EE7817"/>
    <w:rsid w:val="00EE7BE0"/>
    <w:rsid w:val="00EF0202"/>
    <w:rsid w:val="00EF0264"/>
    <w:rsid w:val="00EF0390"/>
    <w:rsid w:val="00EF05C3"/>
    <w:rsid w:val="00EF0727"/>
    <w:rsid w:val="00EF0754"/>
    <w:rsid w:val="00EF0764"/>
    <w:rsid w:val="00EF07D4"/>
    <w:rsid w:val="00EF095B"/>
    <w:rsid w:val="00EF0ACD"/>
    <w:rsid w:val="00EF1240"/>
    <w:rsid w:val="00EF165E"/>
    <w:rsid w:val="00EF16A7"/>
    <w:rsid w:val="00EF18CC"/>
    <w:rsid w:val="00EF25FE"/>
    <w:rsid w:val="00EF2792"/>
    <w:rsid w:val="00EF2F61"/>
    <w:rsid w:val="00EF3180"/>
    <w:rsid w:val="00EF364A"/>
    <w:rsid w:val="00EF368E"/>
    <w:rsid w:val="00EF3793"/>
    <w:rsid w:val="00EF39DB"/>
    <w:rsid w:val="00EF3C0A"/>
    <w:rsid w:val="00EF4B91"/>
    <w:rsid w:val="00EF4E7C"/>
    <w:rsid w:val="00EF553D"/>
    <w:rsid w:val="00EF5682"/>
    <w:rsid w:val="00EF571D"/>
    <w:rsid w:val="00EF59E3"/>
    <w:rsid w:val="00EF59F5"/>
    <w:rsid w:val="00EF5DDA"/>
    <w:rsid w:val="00EF602D"/>
    <w:rsid w:val="00EF62FB"/>
    <w:rsid w:val="00EF6377"/>
    <w:rsid w:val="00EF667C"/>
    <w:rsid w:val="00EF6774"/>
    <w:rsid w:val="00EF6974"/>
    <w:rsid w:val="00EF6A8F"/>
    <w:rsid w:val="00EF7397"/>
    <w:rsid w:val="00EF7601"/>
    <w:rsid w:val="00EF766A"/>
    <w:rsid w:val="00EF767D"/>
    <w:rsid w:val="00EF799C"/>
    <w:rsid w:val="00EF79C0"/>
    <w:rsid w:val="00EF7DE3"/>
    <w:rsid w:val="00F003DF"/>
    <w:rsid w:val="00F0057D"/>
    <w:rsid w:val="00F00838"/>
    <w:rsid w:val="00F00F84"/>
    <w:rsid w:val="00F0109C"/>
    <w:rsid w:val="00F0138B"/>
    <w:rsid w:val="00F0198F"/>
    <w:rsid w:val="00F01A88"/>
    <w:rsid w:val="00F02C6E"/>
    <w:rsid w:val="00F02CD7"/>
    <w:rsid w:val="00F02ECA"/>
    <w:rsid w:val="00F02F18"/>
    <w:rsid w:val="00F0317F"/>
    <w:rsid w:val="00F03710"/>
    <w:rsid w:val="00F03B9E"/>
    <w:rsid w:val="00F04292"/>
    <w:rsid w:val="00F043A6"/>
    <w:rsid w:val="00F0443B"/>
    <w:rsid w:val="00F0447A"/>
    <w:rsid w:val="00F047FB"/>
    <w:rsid w:val="00F04996"/>
    <w:rsid w:val="00F04B75"/>
    <w:rsid w:val="00F04CD5"/>
    <w:rsid w:val="00F04CE7"/>
    <w:rsid w:val="00F04D73"/>
    <w:rsid w:val="00F05301"/>
    <w:rsid w:val="00F054F8"/>
    <w:rsid w:val="00F05BAA"/>
    <w:rsid w:val="00F05DF7"/>
    <w:rsid w:val="00F068B7"/>
    <w:rsid w:val="00F06F65"/>
    <w:rsid w:val="00F07106"/>
    <w:rsid w:val="00F07258"/>
    <w:rsid w:val="00F075B6"/>
    <w:rsid w:val="00F07646"/>
    <w:rsid w:val="00F07B6A"/>
    <w:rsid w:val="00F07C97"/>
    <w:rsid w:val="00F102C4"/>
    <w:rsid w:val="00F107DA"/>
    <w:rsid w:val="00F119DD"/>
    <w:rsid w:val="00F11E3D"/>
    <w:rsid w:val="00F1255B"/>
    <w:rsid w:val="00F12567"/>
    <w:rsid w:val="00F12617"/>
    <w:rsid w:val="00F12BCF"/>
    <w:rsid w:val="00F12F67"/>
    <w:rsid w:val="00F13112"/>
    <w:rsid w:val="00F133D5"/>
    <w:rsid w:val="00F13BFE"/>
    <w:rsid w:val="00F141F6"/>
    <w:rsid w:val="00F1492F"/>
    <w:rsid w:val="00F159FE"/>
    <w:rsid w:val="00F160B3"/>
    <w:rsid w:val="00F162DE"/>
    <w:rsid w:val="00F16F9B"/>
    <w:rsid w:val="00F17DAE"/>
    <w:rsid w:val="00F20564"/>
    <w:rsid w:val="00F2078F"/>
    <w:rsid w:val="00F20968"/>
    <w:rsid w:val="00F20A27"/>
    <w:rsid w:val="00F20C9E"/>
    <w:rsid w:val="00F20E47"/>
    <w:rsid w:val="00F214C2"/>
    <w:rsid w:val="00F21D82"/>
    <w:rsid w:val="00F21E08"/>
    <w:rsid w:val="00F22153"/>
    <w:rsid w:val="00F22341"/>
    <w:rsid w:val="00F227C7"/>
    <w:rsid w:val="00F22B18"/>
    <w:rsid w:val="00F22B77"/>
    <w:rsid w:val="00F22D17"/>
    <w:rsid w:val="00F22D89"/>
    <w:rsid w:val="00F22DEE"/>
    <w:rsid w:val="00F233A6"/>
    <w:rsid w:val="00F233FF"/>
    <w:rsid w:val="00F23607"/>
    <w:rsid w:val="00F238FE"/>
    <w:rsid w:val="00F239AC"/>
    <w:rsid w:val="00F23EA1"/>
    <w:rsid w:val="00F240D1"/>
    <w:rsid w:val="00F24350"/>
    <w:rsid w:val="00F24585"/>
    <w:rsid w:val="00F24C30"/>
    <w:rsid w:val="00F25097"/>
    <w:rsid w:val="00F250E9"/>
    <w:rsid w:val="00F25147"/>
    <w:rsid w:val="00F25226"/>
    <w:rsid w:val="00F2530F"/>
    <w:rsid w:val="00F2540C"/>
    <w:rsid w:val="00F254F0"/>
    <w:rsid w:val="00F2555C"/>
    <w:rsid w:val="00F2559B"/>
    <w:rsid w:val="00F255B7"/>
    <w:rsid w:val="00F25A6D"/>
    <w:rsid w:val="00F25C25"/>
    <w:rsid w:val="00F25DF8"/>
    <w:rsid w:val="00F25F41"/>
    <w:rsid w:val="00F25F8D"/>
    <w:rsid w:val="00F261BA"/>
    <w:rsid w:val="00F26699"/>
    <w:rsid w:val="00F267B7"/>
    <w:rsid w:val="00F26CF3"/>
    <w:rsid w:val="00F26E5D"/>
    <w:rsid w:val="00F3068D"/>
    <w:rsid w:val="00F30691"/>
    <w:rsid w:val="00F30ABE"/>
    <w:rsid w:val="00F30D15"/>
    <w:rsid w:val="00F30D7C"/>
    <w:rsid w:val="00F31852"/>
    <w:rsid w:val="00F318FF"/>
    <w:rsid w:val="00F31B27"/>
    <w:rsid w:val="00F31CDC"/>
    <w:rsid w:val="00F31E6F"/>
    <w:rsid w:val="00F3231F"/>
    <w:rsid w:val="00F3245B"/>
    <w:rsid w:val="00F32AE6"/>
    <w:rsid w:val="00F32C37"/>
    <w:rsid w:val="00F33AA7"/>
    <w:rsid w:val="00F33C67"/>
    <w:rsid w:val="00F33F0E"/>
    <w:rsid w:val="00F349A5"/>
    <w:rsid w:val="00F35439"/>
    <w:rsid w:val="00F35808"/>
    <w:rsid w:val="00F35C61"/>
    <w:rsid w:val="00F35C86"/>
    <w:rsid w:val="00F3686B"/>
    <w:rsid w:val="00F36DC2"/>
    <w:rsid w:val="00F3739C"/>
    <w:rsid w:val="00F374D0"/>
    <w:rsid w:val="00F374FA"/>
    <w:rsid w:val="00F3782D"/>
    <w:rsid w:val="00F40119"/>
    <w:rsid w:val="00F40B20"/>
    <w:rsid w:val="00F40FAA"/>
    <w:rsid w:val="00F410E7"/>
    <w:rsid w:val="00F412CE"/>
    <w:rsid w:val="00F41AF8"/>
    <w:rsid w:val="00F41DF3"/>
    <w:rsid w:val="00F426EB"/>
    <w:rsid w:val="00F42757"/>
    <w:rsid w:val="00F429E2"/>
    <w:rsid w:val="00F431DA"/>
    <w:rsid w:val="00F43288"/>
    <w:rsid w:val="00F4341D"/>
    <w:rsid w:val="00F43720"/>
    <w:rsid w:val="00F438BF"/>
    <w:rsid w:val="00F4408D"/>
    <w:rsid w:val="00F4444A"/>
    <w:rsid w:val="00F448D3"/>
    <w:rsid w:val="00F448D8"/>
    <w:rsid w:val="00F45453"/>
    <w:rsid w:val="00F45490"/>
    <w:rsid w:val="00F45C2C"/>
    <w:rsid w:val="00F4640B"/>
    <w:rsid w:val="00F4648A"/>
    <w:rsid w:val="00F466B0"/>
    <w:rsid w:val="00F468FE"/>
    <w:rsid w:val="00F46A41"/>
    <w:rsid w:val="00F46EDE"/>
    <w:rsid w:val="00F47073"/>
    <w:rsid w:val="00F473A4"/>
    <w:rsid w:val="00F50410"/>
    <w:rsid w:val="00F50903"/>
    <w:rsid w:val="00F509D2"/>
    <w:rsid w:val="00F50EC6"/>
    <w:rsid w:val="00F511AF"/>
    <w:rsid w:val="00F511D4"/>
    <w:rsid w:val="00F512AB"/>
    <w:rsid w:val="00F51740"/>
    <w:rsid w:val="00F5191B"/>
    <w:rsid w:val="00F519DB"/>
    <w:rsid w:val="00F51AF8"/>
    <w:rsid w:val="00F5295E"/>
    <w:rsid w:val="00F52C37"/>
    <w:rsid w:val="00F532E0"/>
    <w:rsid w:val="00F5357C"/>
    <w:rsid w:val="00F536BC"/>
    <w:rsid w:val="00F537A7"/>
    <w:rsid w:val="00F538F3"/>
    <w:rsid w:val="00F53C6F"/>
    <w:rsid w:val="00F53CD4"/>
    <w:rsid w:val="00F53CEF"/>
    <w:rsid w:val="00F53ED3"/>
    <w:rsid w:val="00F54016"/>
    <w:rsid w:val="00F540A4"/>
    <w:rsid w:val="00F54102"/>
    <w:rsid w:val="00F54474"/>
    <w:rsid w:val="00F544E3"/>
    <w:rsid w:val="00F54510"/>
    <w:rsid w:val="00F54553"/>
    <w:rsid w:val="00F5470F"/>
    <w:rsid w:val="00F54750"/>
    <w:rsid w:val="00F54884"/>
    <w:rsid w:val="00F54976"/>
    <w:rsid w:val="00F54A47"/>
    <w:rsid w:val="00F54CC9"/>
    <w:rsid w:val="00F550FB"/>
    <w:rsid w:val="00F553D6"/>
    <w:rsid w:val="00F556E4"/>
    <w:rsid w:val="00F55872"/>
    <w:rsid w:val="00F558AB"/>
    <w:rsid w:val="00F55ACE"/>
    <w:rsid w:val="00F564AB"/>
    <w:rsid w:val="00F566D4"/>
    <w:rsid w:val="00F56707"/>
    <w:rsid w:val="00F56AFD"/>
    <w:rsid w:val="00F56E53"/>
    <w:rsid w:val="00F56EFC"/>
    <w:rsid w:val="00F5787A"/>
    <w:rsid w:val="00F5792C"/>
    <w:rsid w:val="00F57B9F"/>
    <w:rsid w:val="00F57FD5"/>
    <w:rsid w:val="00F603D5"/>
    <w:rsid w:val="00F60733"/>
    <w:rsid w:val="00F61166"/>
    <w:rsid w:val="00F61845"/>
    <w:rsid w:val="00F62230"/>
    <w:rsid w:val="00F6230A"/>
    <w:rsid w:val="00F627BB"/>
    <w:rsid w:val="00F62DB6"/>
    <w:rsid w:val="00F62FF2"/>
    <w:rsid w:val="00F6302A"/>
    <w:rsid w:val="00F633F7"/>
    <w:rsid w:val="00F63F4A"/>
    <w:rsid w:val="00F64481"/>
    <w:rsid w:val="00F6455D"/>
    <w:rsid w:val="00F64BF1"/>
    <w:rsid w:val="00F64D71"/>
    <w:rsid w:val="00F64E5A"/>
    <w:rsid w:val="00F64F78"/>
    <w:rsid w:val="00F6535E"/>
    <w:rsid w:val="00F655F4"/>
    <w:rsid w:val="00F6592B"/>
    <w:rsid w:val="00F66AAE"/>
    <w:rsid w:val="00F66BFC"/>
    <w:rsid w:val="00F66F01"/>
    <w:rsid w:val="00F67402"/>
    <w:rsid w:val="00F676EC"/>
    <w:rsid w:val="00F678C8"/>
    <w:rsid w:val="00F678E5"/>
    <w:rsid w:val="00F67D8B"/>
    <w:rsid w:val="00F70E7D"/>
    <w:rsid w:val="00F712D1"/>
    <w:rsid w:val="00F712FC"/>
    <w:rsid w:val="00F71564"/>
    <w:rsid w:val="00F71851"/>
    <w:rsid w:val="00F724BB"/>
    <w:rsid w:val="00F726F7"/>
    <w:rsid w:val="00F72922"/>
    <w:rsid w:val="00F7320D"/>
    <w:rsid w:val="00F739DA"/>
    <w:rsid w:val="00F739E4"/>
    <w:rsid w:val="00F7423F"/>
    <w:rsid w:val="00F743C6"/>
    <w:rsid w:val="00F7483B"/>
    <w:rsid w:val="00F748B5"/>
    <w:rsid w:val="00F7516F"/>
    <w:rsid w:val="00F753ED"/>
    <w:rsid w:val="00F7542B"/>
    <w:rsid w:val="00F75B55"/>
    <w:rsid w:val="00F75B9A"/>
    <w:rsid w:val="00F75F0E"/>
    <w:rsid w:val="00F760F8"/>
    <w:rsid w:val="00F76433"/>
    <w:rsid w:val="00F764E6"/>
    <w:rsid w:val="00F76D44"/>
    <w:rsid w:val="00F77AA3"/>
    <w:rsid w:val="00F77AB6"/>
    <w:rsid w:val="00F77B30"/>
    <w:rsid w:val="00F77C8C"/>
    <w:rsid w:val="00F77D1D"/>
    <w:rsid w:val="00F77E8E"/>
    <w:rsid w:val="00F80071"/>
    <w:rsid w:val="00F80DD1"/>
    <w:rsid w:val="00F80F24"/>
    <w:rsid w:val="00F8147F"/>
    <w:rsid w:val="00F824B8"/>
    <w:rsid w:val="00F82542"/>
    <w:rsid w:val="00F827F5"/>
    <w:rsid w:val="00F830BE"/>
    <w:rsid w:val="00F83294"/>
    <w:rsid w:val="00F8386A"/>
    <w:rsid w:val="00F83BF2"/>
    <w:rsid w:val="00F83E37"/>
    <w:rsid w:val="00F83F5C"/>
    <w:rsid w:val="00F841DC"/>
    <w:rsid w:val="00F843A5"/>
    <w:rsid w:val="00F844D9"/>
    <w:rsid w:val="00F84ADB"/>
    <w:rsid w:val="00F851A1"/>
    <w:rsid w:val="00F852C9"/>
    <w:rsid w:val="00F857C4"/>
    <w:rsid w:val="00F85877"/>
    <w:rsid w:val="00F85D7F"/>
    <w:rsid w:val="00F86DC9"/>
    <w:rsid w:val="00F873F0"/>
    <w:rsid w:val="00F901DA"/>
    <w:rsid w:val="00F903A6"/>
    <w:rsid w:val="00F90636"/>
    <w:rsid w:val="00F90F66"/>
    <w:rsid w:val="00F90F81"/>
    <w:rsid w:val="00F9105D"/>
    <w:rsid w:val="00F915C8"/>
    <w:rsid w:val="00F915FF"/>
    <w:rsid w:val="00F918A9"/>
    <w:rsid w:val="00F91920"/>
    <w:rsid w:val="00F9213F"/>
    <w:rsid w:val="00F9262A"/>
    <w:rsid w:val="00F92865"/>
    <w:rsid w:val="00F92A23"/>
    <w:rsid w:val="00F92A64"/>
    <w:rsid w:val="00F93C17"/>
    <w:rsid w:val="00F94152"/>
    <w:rsid w:val="00F94663"/>
    <w:rsid w:val="00F94759"/>
    <w:rsid w:val="00F94778"/>
    <w:rsid w:val="00F94BA4"/>
    <w:rsid w:val="00F94C3D"/>
    <w:rsid w:val="00F94D5B"/>
    <w:rsid w:val="00F94F6E"/>
    <w:rsid w:val="00F94FE3"/>
    <w:rsid w:val="00F95148"/>
    <w:rsid w:val="00F96539"/>
    <w:rsid w:val="00F967FA"/>
    <w:rsid w:val="00F96844"/>
    <w:rsid w:val="00F972A2"/>
    <w:rsid w:val="00F97399"/>
    <w:rsid w:val="00F978EA"/>
    <w:rsid w:val="00F97F5C"/>
    <w:rsid w:val="00FA0533"/>
    <w:rsid w:val="00FA054E"/>
    <w:rsid w:val="00FA0B0D"/>
    <w:rsid w:val="00FA0F5D"/>
    <w:rsid w:val="00FA1084"/>
    <w:rsid w:val="00FA149E"/>
    <w:rsid w:val="00FA19C9"/>
    <w:rsid w:val="00FA1ACE"/>
    <w:rsid w:val="00FA1AFB"/>
    <w:rsid w:val="00FA1B26"/>
    <w:rsid w:val="00FA1D32"/>
    <w:rsid w:val="00FA31B0"/>
    <w:rsid w:val="00FA3301"/>
    <w:rsid w:val="00FA38C3"/>
    <w:rsid w:val="00FA3A8B"/>
    <w:rsid w:val="00FA416E"/>
    <w:rsid w:val="00FA4AB6"/>
    <w:rsid w:val="00FA4C3C"/>
    <w:rsid w:val="00FA4D54"/>
    <w:rsid w:val="00FA4FA9"/>
    <w:rsid w:val="00FA56DB"/>
    <w:rsid w:val="00FA6204"/>
    <w:rsid w:val="00FA6473"/>
    <w:rsid w:val="00FA65E6"/>
    <w:rsid w:val="00FA6B1B"/>
    <w:rsid w:val="00FA6B3E"/>
    <w:rsid w:val="00FA71B1"/>
    <w:rsid w:val="00FA760A"/>
    <w:rsid w:val="00FB0A9E"/>
    <w:rsid w:val="00FB0C0A"/>
    <w:rsid w:val="00FB0D70"/>
    <w:rsid w:val="00FB0E14"/>
    <w:rsid w:val="00FB1A7F"/>
    <w:rsid w:val="00FB1EAD"/>
    <w:rsid w:val="00FB2E03"/>
    <w:rsid w:val="00FB31DE"/>
    <w:rsid w:val="00FB327A"/>
    <w:rsid w:val="00FB3876"/>
    <w:rsid w:val="00FB3E61"/>
    <w:rsid w:val="00FB4165"/>
    <w:rsid w:val="00FB4329"/>
    <w:rsid w:val="00FB4456"/>
    <w:rsid w:val="00FB4C5F"/>
    <w:rsid w:val="00FB4DA8"/>
    <w:rsid w:val="00FB555E"/>
    <w:rsid w:val="00FB5BC3"/>
    <w:rsid w:val="00FB5D21"/>
    <w:rsid w:val="00FB5F8F"/>
    <w:rsid w:val="00FB5F9A"/>
    <w:rsid w:val="00FB6026"/>
    <w:rsid w:val="00FB68A2"/>
    <w:rsid w:val="00FB6CF8"/>
    <w:rsid w:val="00FB6D59"/>
    <w:rsid w:val="00FB7021"/>
    <w:rsid w:val="00FB731D"/>
    <w:rsid w:val="00FB74E7"/>
    <w:rsid w:val="00FB7619"/>
    <w:rsid w:val="00FB7A65"/>
    <w:rsid w:val="00FB7AF2"/>
    <w:rsid w:val="00FB7B42"/>
    <w:rsid w:val="00FB7B6A"/>
    <w:rsid w:val="00FB7B6E"/>
    <w:rsid w:val="00FB7C2F"/>
    <w:rsid w:val="00FC00FA"/>
    <w:rsid w:val="00FC02D3"/>
    <w:rsid w:val="00FC0D67"/>
    <w:rsid w:val="00FC0FBA"/>
    <w:rsid w:val="00FC12C7"/>
    <w:rsid w:val="00FC18A7"/>
    <w:rsid w:val="00FC1B1D"/>
    <w:rsid w:val="00FC1FF5"/>
    <w:rsid w:val="00FC2074"/>
    <w:rsid w:val="00FC27FE"/>
    <w:rsid w:val="00FC2CCE"/>
    <w:rsid w:val="00FC3257"/>
    <w:rsid w:val="00FC326F"/>
    <w:rsid w:val="00FC343F"/>
    <w:rsid w:val="00FC3983"/>
    <w:rsid w:val="00FC3EC1"/>
    <w:rsid w:val="00FC44EA"/>
    <w:rsid w:val="00FC46C9"/>
    <w:rsid w:val="00FC48EC"/>
    <w:rsid w:val="00FC56DC"/>
    <w:rsid w:val="00FC5872"/>
    <w:rsid w:val="00FC5D33"/>
    <w:rsid w:val="00FC5E2A"/>
    <w:rsid w:val="00FC6283"/>
    <w:rsid w:val="00FC6B5D"/>
    <w:rsid w:val="00FC6C10"/>
    <w:rsid w:val="00FC707C"/>
    <w:rsid w:val="00FC7084"/>
    <w:rsid w:val="00FC70E4"/>
    <w:rsid w:val="00FC74FF"/>
    <w:rsid w:val="00FC7A5B"/>
    <w:rsid w:val="00FC7EC2"/>
    <w:rsid w:val="00FD01D0"/>
    <w:rsid w:val="00FD0331"/>
    <w:rsid w:val="00FD0741"/>
    <w:rsid w:val="00FD0795"/>
    <w:rsid w:val="00FD08C6"/>
    <w:rsid w:val="00FD0A35"/>
    <w:rsid w:val="00FD0AD6"/>
    <w:rsid w:val="00FD0BBC"/>
    <w:rsid w:val="00FD1750"/>
    <w:rsid w:val="00FD1A46"/>
    <w:rsid w:val="00FD1A72"/>
    <w:rsid w:val="00FD2457"/>
    <w:rsid w:val="00FD27A5"/>
    <w:rsid w:val="00FD284E"/>
    <w:rsid w:val="00FD28D2"/>
    <w:rsid w:val="00FD2DBC"/>
    <w:rsid w:val="00FD2F8A"/>
    <w:rsid w:val="00FD32BD"/>
    <w:rsid w:val="00FD3379"/>
    <w:rsid w:val="00FD3D9A"/>
    <w:rsid w:val="00FD4952"/>
    <w:rsid w:val="00FD4BFE"/>
    <w:rsid w:val="00FD52BD"/>
    <w:rsid w:val="00FD53A4"/>
    <w:rsid w:val="00FD59A5"/>
    <w:rsid w:val="00FD5BF5"/>
    <w:rsid w:val="00FD653E"/>
    <w:rsid w:val="00FD6630"/>
    <w:rsid w:val="00FD6968"/>
    <w:rsid w:val="00FD6C15"/>
    <w:rsid w:val="00FD7A92"/>
    <w:rsid w:val="00FE0970"/>
    <w:rsid w:val="00FE0C07"/>
    <w:rsid w:val="00FE0EE0"/>
    <w:rsid w:val="00FE1123"/>
    <w:rsid w:val="00FE16F0"/>
    <w:rsid w:val="00FE1A73"/>
    <w:rsid w:val="00FE1AA4"/>
    <w:rsid w:val="00FE276E"/>
    <w:rsid w:val="00FE2970"/>
    <w:rsid w:val="00FE29EF"/>
    <w:rsid w:val="00FE2B02"/>
    <w:rsid w:val="00FE2CF6"/>
    <w:rsid w:val="00FE2D45"/>
    <w:rsid w:val="00FE2E25"/>
    <w:rsid w:val="00FE33DD"/>
    <w:rsid w:val="00FE375C"/>
    <w:rsid w:val="00FE4162"/>
    <w:rsid w:val="00FE41D4"/>
    <w:rsid w:val="00FE45E5"/>
    <w:rsid w:val="00FE487D"/>
    <w:rsid w:val="00FE5038"/>
    <w:rsid w:val="00FE5CFE"/>
    <w:rsid w:val="00FE6575"/>
    <w:rsid w:val="00FE6749"/>
    <w:rsid w:val="00FE6CEC"/>
    <w:rsid w:val="00FE78B5"/>
    <w:rsid w:val="00FE7AC9"/>
    <w:rsid w:val="00FE7EEC"/>
    <w:rsid w:val="00FF02E7"/>
    <w:rsid w:val="00FF049E"/>
    <w:rsid w:val="00FF055E"/>
    <w:rsid w:val="00FF0A05"/>
    <w:rsid w:val="00FF0DCA"/>
    <w:rsid w:val="00FF1475"/>
    <w:rsid w:val="00FF19DE"/>
    <w:rsid w:val="00FF1B00"/>
    <w:rsid w:val="00FF2774"/>
    <w:rsid w:val="00FF28CB"/>
    <w:rsid w:val="00FF29EE"/>
    <w:rsid w:val="00FF3C24"/>
    <w:rsid w:val="00FF3D68"/>
    <w:rsid w:val="00FF3D94"/>
    <w:rsid w:val="00FF41E1"/>
    <w:rsid w:val="00FF4A4C"/>
    <w:rsid w:val="00FF4F39"/>
    <w:rsid w:val="00FF514E"/>
    <w:rsid w:val="00FF5AA8"/>
    <w:rsid w:val="00FF5EEE"/>
    <w:rsid w:val="00FF6211"/>
    <w:rsid w:val="00FF6261"/>
    <w:rsid w:val="00FF6386"/>
    <w:rsid w:val="00FF6560"/>
    <w:rsid w:val="00FF6C26"/>
    <w:rsid w:val="00FF701A"/>
    <w:rsid w:val="00FF75BA"/>
    <w:rsid w:val="00FF7ADB"/>
    <w:rsid w:val="00FF7C00"/>
    <w:rsid w:val="00FF7CE9"/>
    <w:rsid w:val="033C450E"/>
    <w:rsid w:val="05DF47F7"/>
    <w:rsid w:val="245944DE"/>
    <w:rsid w:val="257A1895"/>
    <w:rsid w:val="2C4171CA"/>
    <w:rsid w:val="5222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F4BBBF"/>
  <w15:docId w15:val="{9F8B064D-8F2C-43D7-B3DA-28BDB6F20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Heading1">
    <w:name w:val="heading 1"/>
    <w:basedOn w:val="Normal"/>
    <w:next w:val="Normal"/>
    <w:qFormat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widowControl/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Theme="minorHAnsi" w:eastAsiaTheme="minorHAnsi" w:hAnsiTheme="minorHAnsi" w:cstheme="minorBidi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0563C1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Pr>
      <w:color w:val="0563C1"/>
      <w:u w:val="single"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213"/>
    <w:basedOn w:val="TableNormal"/>
    <w:tblPr>
      <w:tblCellMar>
        <w:left w:w="115" w:type="dxa"/>
        <w:right w:w="115" w:type="dxa"/>
      </w:tblCellMar>
    </w:tblPr>
  </w:style>
  <w:style w:type="table" w:customStyle="1" w:styleId="212">
    <w:name w:val="212"/>
    <w:basedOn w:val="TableNormal"/>
    <w:tblPr>
      <w:tblCellMar>
        <w:left w:w="115" w:type="dxa"/>
        <w:right w:w="115" w:type="dxa"/>
      </w:tblCellMar>
    </w:tblPr>
  </w:style>
  <w:style w:type="table" w:customStyle="1" w:styleId="211">
    <w:name w:val="211"/>
    <w:basedOn w:val="TableNormal"/>
    <w:qFormat/>
    <w:tblPr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210">
    <w:name w:val="210"/>
    <w:basedOn w:val="TableNormal"/>
    <w:tblPr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1"/>
    <w:uiPriority w:val="1"/>
    <w:qFormat/>
    <w:rPr>
      <w:rFonts w:eastAsia="SimSun" w:cs="Times New Roman"/>
      <w:lang w:val="en-US" w:eastAsia="en-US"/>
    </w:rPr>
  </w:style>
  <w:style w:type="paragraph" w:customStyle="1" w:styleId="m6794652266622014926gmail-msonormal">
    <w:name w:val="m_6794652266622014926gmail-msonormal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209">
    <w:name w:val="209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8">
    <w:name w:val="208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7">
    <w:name w:val="20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6">
    <w:name w:val="20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5">
    <w:name w:val="205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4">
    <w:name w:val="204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3">
    <w:name w:val="20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2">
    <w:name w:val="202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1">
    <w:name w:val="201"/>
    <w:basedOn w:val="TableNormal"/>
    <w:tblPr>
      <w:tblCellMar>
        <w:left w:w="115" w:type="dxa"/>
        <w:right w:w="115" w:type="dxa"/>
      </w:tblCellMar>
    </w:tblPr>
  </w:style>
  <w:style w:type="table" w:customStyle="1" w:styleId="200">
    <w:name w:val="200"/>
    <w:basedOn w:val="TableNormal"/>
    <w:qFormat/>
    <w:tblPr>
      <w:tblCellMar>
        <w:left w:w="115" w:type="dxa"/>
        <w:right w:w="115" w:type="dxa"/>
      </w:tblCellMar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lang w:val="en-US" w:eastAsia="zh-CN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eastAsia="Times New Roman"/>
      <w:color w:val="000000"/>
      <w:sz w:val="24"/>
      <w:szCs w:val="24"/>
      <w:lang w:val="en-US"/>
    </w:rPr>
  </w:style>
  <w:style w:type="table" w:customStyle="1" w:styleId="199">
    <w:name w:val="19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8">
    <w:name w:val="1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7">
    <w:name w:val="1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6">
    <w:name w:val="196"/>
    <w:basedOn w:val="TableNormal"/>
    <w:qFormat/>
    <w:tblPr>
      <w:tblCellMar>
        <w:left w:w="0" w:type="dxa"/>
        <w:right w:w="0" w:type="dxa"/>
      </w:tblCellMar>
    </w:tblPr>
  </w:style>
  <w:style w:type="table" w:customStyle="1" w:styleId="195">
    <w:name w:val="19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4">
    <w:name w:val="194"/>
    <w:basedOn w:val="TableNormal"/>
    <w:tblPr>
      <w:tblCellMar>
        <w:left w:w="115" w:type="dxa"/>
        <w:right w:w="115" w:type="dxa"/>
      </w:tblCellMar>
    </w:tblPr>
  </w:style>
  <w:style w:type="table" w:customStyle="1" w:styleId="193">
    <w:name w:val="19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2">
    <w:name w:val="192"/>
    <w:basedOn w:val="TableNormal"/>
    <w:tblPr>
      <w:tblCellMar>
        <w:left w:w="115" w:type="dxa"/>
        <w:right w:w="115" w:type="dxa"/>
      </w:tblCellMar>
    </w:tblPr>
  </w:style>
  <w:style w:type="table" w:customStyle="1" w:styleId="191">
    <w:name w:val="1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0">
    <w:name w:val="1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9">
    <w:name w:val="189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8">
    <w:name w:val="18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7">
    <w:name w:val="18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6">
    <w:name w:val="18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85">
    <w:name w:val="185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4">
    <w:name w:val="18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3">
    <w:name w:val="18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2">
    <w:name w:val="18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1">
    <w:name w:val="181"/>
    <w:basedOn w:val="TableNormal"/>
    <w:tblPr>
      <w:tblCellMar>
        <w:left w:w="115" w:type="dxa"/>
        <w:right w:w="115" w:type="dxa"/>
      </w:tblCellMar>
    </w:tblPr>
  </w:style>
  <w:style w:type="table" w:customStyle="1" w:styleId="180">
    <w:name w:val="1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9">
    <w:name w:val="179"/>
    <w:basedOn w:val="TableNormal"/>
    <w:tblPr>
      <w:tblCellMar>
        <w:left w:w="115" w:type="dxa"/>
        <w:right w:w="115" w:type="dxa"/>
      </w:tblCellMar>
    </w:tblPr>
  </w:style>
  <w:style w:type="table" w:customStyle="1" w:styleId="178">
    <w:name w:val="1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7">
    <w:name w:val="17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6">
    <w:name w:val="1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5">
    <w:name w:val="1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4">
    <w:name w:val="17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table" w:customStyle="1" w:styleId="173">
    <w:name w:val="173"/>
    <w:basedOn w:val="TableNormal"/>
    <w:qFormat/>
    <w:tblPr>
      <w:tblCellMar>
        <w:left w:w="0" w:type="dxa"/>
        <w:right w:w="0" w:type="dxa"/>
      </w:tblCellMar>
    </w:tblPr>
  </w:style>
  <w:style w:type="table" w:customStyle="1" w:styleId="172">
    <w:name w:val="1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1">
    <w:name w:val="1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0">
    <w:name w:val="170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9">
    <w:name w:val="16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8">
    <w:name w:val="16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7">
    <w:name w:val="16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6">
    <w:name w:val="1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5">
    <w:name w:val="1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4">
    <w:name w:val="1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3">
    <w:name w:val="1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2">
    <w:name w:val="16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1">
    <w:name w:val="1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0">
    <w:name w:val="1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9">
    <w:name w:val="1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8">
    <w:name w:val="1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7">
    <w:name w:val="1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6">
    <w:name w:val="1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5">
    <w:name w:val="1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4">
    <w:name w:val="1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3">
    <w:name w:val="15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2">
    <w:name w:val="1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1">
    <w:name w:val="1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0">
    <w:name w:val="1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9">
    <w:name w:val="1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8">
    <w:name w:val="148"/>
    <w:basedOn w:val="TableNormal"/>
    <w:qFormat/>
    <w:tblPr>
      <w:tblCellMar>
        <w:left w:w="0" w:type="dxa"/>
        <w:right w:w="0" w:type="dxa"/>
      </w:tblCellMar>
    </w:tblPr>
  </w:style>
  <w:style w:type="table" w:customStyle="1" w:styleId="147">
    <w:name w:val="14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46">
    <w:name w:val="1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5">
    <w:name w:val="14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4">
    <w:name w:val="1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3">
    <w:name w:val="1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2">
    <w:name w:val="1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1">
    <w:name w:val="1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0">
    <w:name w:val="1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9">
    <w:name w:val="1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8">
    <w:name w:val="1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7">
    <w:name w:val="1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6">
    <w:name w:val="1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5">
    <w:name w:val="1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4">
    <w:name w:val="1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3">
    <w:name w:val="1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2">
    <w:name w:val="1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1">
    <w:name w:val="1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0">
    <w:name w:val="1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9">
    <w:name w:val="1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8">
    <w:name w:val="1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7">
    <w:name w:val="1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6">
    <w:name w:val="1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5">
    <w:name w:val="1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4">
    <w:name w:val="1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3">
    <w:name w:val="1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2">
    <w:name w:val="122"/>
    <w:basedOn w:val="TableNormal"/>
    <w:qFormat/>
    <w:tblPr>
      <w:tblCellMar>
        <w:left w:w="0" w:type="dxa"/>
        <w:right w:w="0" w:type="dxa"/>
      </w:tblCellMar>
    </w:tblPr>
  </w:style>
  <w:style w:type="table" w:customStyle="1" w:styleId="121">
    <w:name w:val="12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0">
    <w:name w:val="12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9">
    <w:name w:val="1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8">
    <w:name w:val="1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7">
    <w:name w:val="1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6">
    <w:name w:val="1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5">
    <w:name w:val="1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4">
    <w:name w:val="1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3">
    <w:name w:val="1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2">
    <w:name w:val="1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1">
    <w:name w:val="1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0">
    <w:name w:val="1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9">
    <w:name w:val="10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8">
    <w:name w:val="10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7">
    <w:name w:val="10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6">
    <w:name w:val="10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5">
    <w:name w:val="10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4">
    <w:name w:val="10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3">
    <w:name w:val="10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2">
    <w:name w:val="10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1">
    <w:name w:val="10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0">
    <w:name w:val="10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9">
    <w:name w:val="9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8">
    <w:name w:val="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7">
    <w:name w:val="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6">
    <w:name w:val="9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5">
    <w:name w:val="95"/>
    <w:basedOn w:val="TableNormal"/>
    <w:qFormat/>
    <w:tblPr>
      <w:tblCellMar>
        <w:left w:w="0" w:type="dxa"/>
        <w:right w:w="0" w:type="dxa"/>
      </w:tblCellMar>
    </w:tblPr>
  </w:style>
  <w:style w:type="table" w:customStyle="1" w:styleId="94">
    <w:name w:val="9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3">
    <w:name w:val="9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2">
    <w:name w:val="9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1">
    <w:name w:val="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0">
    <w:name w:val="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9">
    <w:name w:val="8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8">
    <w:name w:val="88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7">
    <w:name w:val="8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6">
    <w:name w:val="86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5">
    <w:name w:val="8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4">
    <w:name w:val="8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3">
    <w:name w:val="8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2">
    <w:name w:val="8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1">
    <w:name w:val="8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0">
    <w:name w:val="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9">
    <w:name w:val="7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8">
    <w:name w:val="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7">
    <w:name w:val="7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6">
    <w:name w:val="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5">
    <w:name w:val="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4">
    <w:name w:val="7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3">
    <w:name w:val="7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2">
    <w:name w:val="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1">
    <w:name w:val="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0">
    <w:name w:val="7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font5">
    <w:name w:val="font5"/>
    <w:basedOn w:val="Normal"/>
    <w:qFormat/>
    <w:pPr>
      <w:widowControl/>
      <w:spacing w:before="100" w:beforeAutospacing="1" w:after="100" w:afterAutospacing="1" w:line="240" w:lineRule="auto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3">
    <w:name w:val="xl6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4">
    <w:name w:val="xl6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5">
    <w:name w:val="xl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6">
    <w:name w:val="xl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7">
    <w:name w:val="xl6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68">
    <w:name w:val="xl6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9">
    <w:name w:val="xl6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0">
    <w:name w:val="xl7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1">
    <w:name w:val="xl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2">
    <w:name w:val="xl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3">
    <w:name w:val="xl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4">
    <w:name w:val="xl74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color w:val="000000"/>
      <w:sz w:val="20"/>
      <w:szCs w:val="20"/>
    </w:rPr>
  </w:style>
  <w:style w:type="paragraph" w:customStyle="1" w:styleId="xl75">
    <w:name w:val="xl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6">
    <w:name w:val="xl76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7">
    <w:name w:val="xl7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8">
    <w:name w:val="xl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9">
    <w:name w:val="xl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0">
    <w:name w:val="xl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1">
    <w:name w:val="xl8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2">
    <w:name w:val="xl8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3">
    <w:name w:val="xl8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4">
    <w:name w:val="xl8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85">
    <w:name w:val="xl85"/>
    <w:basedOn w:val="Normal"/>
    <w:qFormat/>
    <w:pPr>
      <w:widowControl/>
      <w:pBdr>
        <w:top w:val="single" w:sz="4" w:space="0" w:color="000000"/>
        <w:lef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6">
    <w:name w:val="xl8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7">
    <w:name w:val="xl8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8">
    <w:name w:val="xl8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9">
    <w:name w:val="xl8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90">
    <w:name w:val="xl90"/>
    <w:basedOn w:val="Normal"/>
    <w:qFormat/>
    <w:pPr>
      <w:widowControl/>
      <w:pBdr>
        <w:top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1">
    <w:name w:val="xl9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2">
    <w:name w:val="xl92"/>
    <w:basedOn w:val="Normal"/>
    <w:qFormat/>
    <w:pPr>
      <w:widowControl/>
      <w:pBdr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3">
    <w:name w:val="xl93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4">
    <w:name w:val="xl94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5">
    <w:name w:val="xl95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6">
    <w:name w:val="xl9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7">
    <w:name w:val="xl9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8">
    <w:name w:val="xl9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9">
    <w:name w:val="xl9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0">
    <w:name w:val="xl10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1">
    <w:name w:val="xl10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2">
    <w:name w:val="xl10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3">
    <w:name w:val="xl10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04">
    <w:name w:val="xl10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2B2B2" w:fill="B2B2B2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5">
    <w:name w:val="xl10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6">
    <w:name w:val="xl10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7">
    <w:name w:val="xl10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8">
    <w:name w:val="xl10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9">
    <w:name w:val="xl109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0">
    <w:name w:val="xl11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1">
    <w:name w:val="xl111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2">
    <w:name w:val="xl112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3">
    <w:name w:val="xl11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4">
    <w:name w:val="xl11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6">
    <w:name w:val="xl11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7">
    <w:name w:val="xl11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8">
    <w:name w:val="xl11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9">
    <w:name w:val="xl11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20">
    <w:name w:val="xl12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1">
    <w:name w:val="xl12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2">
    <w:name w:val="xl12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">
    <w:name w:val="xl123"/>
    <w:basedOn w:val="Normal"/>
    <w:qFormat/>
    <w:pPr>
      <w:widowControl/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">
    <w:name w:val="xl124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">
    <w:name w:val="xl125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">
    <w:name w:val="xl127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">
    <w:name w:val="xl12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">
    <w:name w:val="xl129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">
    <w:name w:val="xl130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">
    <w:name w:val="xl134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">
    <w:name w:val="xl135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36">
    <w:name w:val="xl13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7">
    <w:name w:val="xl13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38">
    <w:name w:val="xl13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D8D8D8" w:fill="D8D8D8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9">
    <w:name w:val="xl139"/>
    <w:basedOn w:val="Normal"/>
    <w:qFormat/>
    <w:pPr>
      <w:widowControl/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">
    <w:name w:val="xl14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1">
    <w:name w:val="xl14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2">
    <w:name w:val="xl142"/>
    <w:basedOn w:val="Normal"/>
    <w:qFormat/>
    <w:pPr>
      <w:widowControl/>
      <w:pBdr>
        <w:top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3">
    <w:name w:val="xl143"/>
    <w:basedOn w:val="Normal"/>
    <w:qFormat/>
    <w:pPr>
      <w:widowControl/>
      <w:pBdr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4">
    <w:name w:val="xl144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">
    <w:name w:val="xl14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6">
    <w:name w:val="xl146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0">
    <w:name w:val="xl150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1">
    <w:name w:val="xl15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">
    <w:name w:val="xl152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">
    <w:name w:val="xl153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C5E0B3" w:fill="C5E0B3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4">
    <w:name w:val="xl154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5">
    <w:name w:val="xl155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57">
    <w:name w:val="xl15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58">
    <w:name w:val="xl15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59">
    <w:name w:val="xl15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0">
    <w:name w:val="xl160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">
    <w:name w:val="xl161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">
    <w:name w:val="xl16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table" w:customStyle="1" w:styleId="69">
    <w:name w:val="6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68">
    <w:name w:val="68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6">
    <w:name w:val="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5">
    <w:name w:val="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4">
    <w:name w:val="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3">
    <w:name w:val="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2">
    <w:name w:val="6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1">
    <w:name w:val="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0">
    <w:name w:val="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9">
    <w:name w:val="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8">
    <w:name w:val="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7">
    <w:name w:val="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6">
    <w:name w:val="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5">
    <w:name w:val="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4">
    <w:name w:val="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3">
    <w:name w:val="5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2">
    <w:name w:val="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1">
    <w:name w:val="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0">
    <w:name w:val="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9">
    <w:name w:val="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8">
    <w:name w:val="4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7">
    <w:name w:val="4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6">
    <w:name w:val="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msonormal0">
    <w:name w:val="msonormal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45">
    <w:name w:val="45"/>
    <w:basedOn w:val="TableNormal"/>
    <w:qFormat/>
    <w:tblPr>
      <w:tblCellMar>
        <w:left w:w="0" w:type="dxa"/>
        <w:right w:w="0" w:type="dxa"/>
      </w:tblCellMar>
    </w:tblPr>
  </w:style>
  <w:style w:type="table" w:customStyle="1" w:styleId="44">
    <w:name w:val="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3">
    <w:name w:val="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2">
    <w:name w:val="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1">
    <w:name w:val="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0">
    <w:name w:val="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9">
    <w:name w:val="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8">
    <w:name w:val="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7">
    <w:name w:val="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6">
    <w:name w:val="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5">
    <w:name w:val="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4">
    <w:name w:val="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3">
    <w:name w:val="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2">
    <w:name w:val="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1">
    <w:name w:val="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0">
    <w:name w:val="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9">
    <w:name w:val="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8">
    <w:name w:val="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7">
    <w:name w:val="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6">
    <w:name w:val="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5">
    <w:name w:val="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4">
    <w:name w:val="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3">
    <w:name w:val="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2">
    <w:name w:val="2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1">
    <w:name w:val="21"/>
    <w:basedOn w:val="TableNormal"/>
    <w:qFormat/>
    <w:tblPr>
      <w:tblCellMar>
        <w:left w:w="57" w:type="dxa"/>
        <w:right w:w="57" w:type="dxa"/>
      </w:tblCellMar>
    </w:tblPr>
  </w:style>
  <w:style w:type="table" w:customStyle="1" w:styleId="20">
    <w:name w:val="20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">
    <w:name w:val="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">
    <w:name w:val="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">
    <w:name w:val="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">
    <w:name w:val="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">
    <w:name w:val="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">
    <w:name w:val="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">
    <w:name w:val="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">
    <w:name w:val="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">
    <w:name w:val="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">
    <w:name w:val="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">
    <w:name w:val="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">
    <w:name w:val="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">
    <w:name w:val="7"/>
    <w:basedOn w:val="TableNormal"/>
    <w:qFormat/>
    <w:pPr>
      <w:spacing w:after="0" w:line="240" w:lineRule="auto"/>
    </w:pPr>
    <w:tblPr>
      <w:tblCellMar>
        <w:top w:w="29" w:type="dxa"/>
        <w:left w:w="29" w:type="dxa"/>
        <w:bottom w:w="29" w:type="dxa"/>
        <w:right w:w="29" w:type="dxa"/>
      </w:tblCellMar>
    </w:tblPr>
  </w:style>
  <w:style w:type="table" w:customStyle="1" w:styleId="6">
    <w:name w:val="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">
    <w:name w:val="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">
    <w:name w:val="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">
    <w:name w:val="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">
    <w:name w:val="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">
    <w:name w:val="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163">
    <w:name w:val="xl163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6">
    <w:name w:val="xl1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Normal1">
    <w:name w:val="Normal1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xl167">
    <w:name w:val="xl167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">
    <w:name w:val="xl168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9">
    <w:name w:val="xl169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0">
    <w:name w:val="xl17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1">
    <w:name w:val="xl1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2">
    <w:name w:val="xl1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3">
    <w:name w:val="xl1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74">
    <w:name w:val="xl17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5">
    <w:name w:val="xl1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6">
    <w:name w:val="xl176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7">
    <w:name w:val="xl177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78">
    <w:name w:val="xl1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79">
    <w:name w:val="xl1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0">
    <w:name w:val="xl1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character" w:customStyle="1" w:styleId="il">
    <w:name w:val="il"/>
    <w:basedOn w:val="DefaultParagraphFont"/>
    <w:qFormat/>
  </w:style>
  <w:style w:type="table" w:customStyle="1" w:styleId="GridTable41">
    <w:name w:val="Grid Table 4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11">
    <w:name w:val="Grid Table 41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xl181">
    <w:name w:val="xl181"/>
    <w:basedOn w:val="Normal"/>
    <w:rsid w:val="00BD3E6D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2">
    <w:name w:val="xl182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83">
    <w:name w:val="xl183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4">
    <w:name w:val="xl184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5">
    <w:name w:val="xl185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6">
    <w:name w:val="xl186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7">
    <w:name w:val="xl187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88">
    <w:name w:val="xl188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9">
    <w:name w:val="xl189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666666" w:fill="666666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0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0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6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7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23571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5842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5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4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0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6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00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6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9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07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6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13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86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3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4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1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8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0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39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9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7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7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1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9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2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01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0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9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0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1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5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3519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33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4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2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6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4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2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93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4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1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6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5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2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4999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00107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7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2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9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8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7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6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36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6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0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51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2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4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7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9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6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1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6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8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1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3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0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3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0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1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2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5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9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9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cfmqB0V6ZnqihwTiIDJzlQCXdw==">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</go:docsCustomData>
</go:gDocsCustomXmlDataStorage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E2C4EA47-4B8D-419F-830B-259F8B3004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33</Pages>
  <Words>14060</Words>
  <Characters>80148</Characters>
  <Application>Microsoft Office Word</Application>
  <DocSecurity>0</DocSecurity>
  <Lines>667</Lines>
  <Paragraphs>1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</Company>
  <LinksUpToDate>false</LinksUpToDate>
  <CharactersWithSpaces>940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l Ferrariz;Clarrie Mae A. Castillo</dc:creator>
  <cp:keywords/>
  <dc:description/>
  <cp:lastModifiedBy>User</cp:lastModifiedBy>
  <cp:revision>6</cp:revision>
  <dcterms:created xsi:type="dcterms:W3CDTF">2020-11-19T08:23:00Z</dcterms:created>
  <dcterms:modified xsi:type="dcterms:W3CDTF">2020-11-19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96</vt:lpwstr>
  </property>
</Properties>
</file>